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373ED4" w14:textId="3E7AA7AD" w:rsidR="004754FE" w:rsidRDefault="004754FE" w:rsidP="004754FE">
      <w:pPr>
        <w:jc w:val="center"/>
        <w:rPr>
          <w:rFonts w:ascii="Garamond" w:hAnsi="Garamond"/>
          <w:b/>
          <w:bCs/>
          <w:sz w:val="40"/>
          <w:szCs w:val="40"/>
        </w:rPr>
      </w:pPr>
    </w:p>
    <w:p w14:paraId="7B7B8801" w14:textId="2FA6420D" w:rsidR="004B23B9" w:rsidRPr="00F457ED" w:rsidRDefault="004754FE" w:rsidP="00CE4B13">
      <w:pPr>
        <w:jc w:val="center"/>
        <w:rPr>
          <w:rFonts w:ascii="Garamond" w:hAnsi="Garamond"/>
          <w:b/>
          <w:bCs/>
          <w:sz w:val="40"/>
          <w:szCs w:val="40"/>
        </w:rPr>
      </w:pPr>
      <w:r>
        <w:rPr>
          <w:rFonts w:ascii="Garamond" w:hAnsi="Garamond"/>
          <w:b/>
          <w:bCs/>
          <w:sz w:val="40"/>
          <w:szCs w:val="40"/>
        </w:rPr>
        <w:t xml:space="preserve">Appendix 1: </w:t>
      </w:r>
      <w:r w:rsidR="000D1285" w:rsidRPr="00F457ED">
        <w:rPr>
          <w:rFonts w:ascii="Garamond" w:hAnsi="Garamond"/>
          <w:b/>
          <w:bCs/>
          <w:sz w:val="40"/>
          <w:szCs w:val="40"/>
        </w:rPr>
        <w:t>Facility</w:t>
      </w:r>
      <w:r w:rsidR="00473F60" w:rsidRPr="00F457ED">
        <w:rPr>
          <w:rFonts w:ascii="Garamond" w:hAnsi="Garamond"/>
          <w:b/>
          <w:bCs/>
          <w:sz w:val="40"/>
          <w:szCs w:val="40"/>
        </w:rPr>
        <w:t xml:space="preserve"> </w:t>
      </w:r>
      <w:r w:rsidR="009E54D2" w:rsidRPr="00F457ED">
        <w:rPr>
          <w:rFonts w:ascii="Garamond" w:hAnsi="Garamond"/>
          <w:b/>
          <w:bCs/>
          <w:sz w:val="40"/>
          <w:szCs w:val="40"/>
        </w:rPr>
        <w:t>Questionnaire</w:t>
      </w:r>
      <w:r w:rsidR="00C700D8" w:rsidRPr="00F457ED">
        <w:rPr>
          <w:rFonts w:ascii="Garamond" w:hAnsi="Garamond"/>
          <w:b/>
          <w:bCs/>
          <w:sz w:val="40"/>
          <w:szCs w:val="40"/>
        </w:rPr>
        <w:t xml:space="preserve"> for </w:t>
      </w:r>
      <w:r w:rsidR="00473F60" w:rsidRPr="00F457ED">
        <w:rPr>
          <w:rFonts w:ascii="Garamond" w:hAnsi="Garamond"/>
          <w:b/>
          <w:bCs/>
          <w:sz w:val="40"/>
          <w:szCs w:val="40"/>
        </w:rPr>
        <w:t>Hypertension Service Availability and Readiness in Kilifi North and South sub-counties</w:t>
      </w:r>
    </w:p>
    <w:p w14:paraId="23A2D18D" w14:textId="77777777" w:rsidR="00473F60" w:rsidRPr="00F457ED" w:rsidRDefault="00473F60" w:rsidP="00CE4B13">
      <w:pPr>
        <w:rPr>
          <w:rFonts w:ascii="Garamond" w:hAnsi="Garamond"/>
          <w:b/>
          <w:bCs/>
          <w:sz w:val="24"/>
          <w:szCs w:val="24"/>
        </w:rPr>
      </w:pPr>
    </w:p>
    <w:p w14:paraId="1D0F1F0B" w14:textId="77777777" w:rsidR="00473F60" w:rsidRPr="00F457ED" w:rsidRDefault="00473F60" w:rsidP="00CE4B13">
      <w:pPr>
        <w:rPr>
          <w:rFonts w:ascii="Garamond" w:hAnsi="Garamond"/>
          <w:b/>
          <w:bCs/>
          <w:sz w:val="24"/>
          <w:szCs w:val="24"/>
        </w:rPr>
      </w:pPr>
    </w:p>
    <w:p w14:paraId="76E0016E" w14:textId="21BAE7EC" w:rsidR="00FE2463" w:rsidRPr="0091476F" w:rsidRDefault="004B23B9" w:rsidP="00AB1151">
      <w:pPr>
        <w:rPr>
          <w:rFonts w:ascii="Garamond" w:hAnsi="Garamond"/>
          <w:sz w:val="28"/>
          <w:szCs w:val="28"/>
        </w:rPr>
      </w:pPr>
      <w:r w:rsidRPr="00F457ED">
        <w:rPr>
          <w:rFonts w:ascii="Garamond" w:hAnsi="Garamond"/>
          <w:b/>
          <w:bCs/>
          <w:sz w:val="28"/>
          <w:szCs w:val="28"/>
        </w:rPr>
        <w:t>Study</w:t>
      </w:r>
      <w:r w:rsidR="00C376CC" w:rsidRPr="00F457ED">
        <w:rPr>
          <w:rFonts w:ascii="Garamond" w:hAnsi="Garamond"/>
          <w:b/>
          <w:bCs/>
          <w:sz w:val="28"/>
          <w:szCs w:val="28"/>
        </w:rPr>
        <w:t xml:space="preserve"> objective</w:t>
      </w:r>
      <w:r w:rsidRPr="00F457ED">
        <w:rPr>
          <w:rFonts w:ascii="Garamond" w:hAnsi="Garamond"/>
          <w:b/>
          <w:bCs/>
          <w:sz w:val="28"/>
          <w:szCs w:val="28"/>
        </w:rPr>
        <w:t>:</w:t>
      </w:r>
      <w:r w:rsidRPr="00F457ED">
        <w:rPr>
          <w:rFonts w:ascii="Garamond" w:hAnsi="Garamond"/>
          <w:sz w:val="28"/>
          <w:szCs w:val="28"/>
        </w:rPr>
        <w:t xml:space="preserve"> </w:t>
      </w:r>
      <w:r w:rsidR="0091476F" w:rsidRPr="0091476F">
        <w:rPr>
          <w:rFonts w:ascii="Garamond" w:hAnsi="Garamond"/>
          <w:sz w:val="28"/>
          <w:szCs w:val="28"/>
        </w:rPr>
        <w:t>T</w:t>
      </w:r>
      <w:r w:rsidR="0091476F" w:rsidRPr="0091476F">
        <w:rPr>
          <w:rFonts w:ascii="Garamond" w:hAnsi="Garamond"/>
          <w:sz w:val="28"/>
          <w:szCs w:val="28"/>
        </w:rPr>
        <w:t xml:space="preserve">o examine health facility readiness, </w:t>
      </w:r>
      <w:r w:rsidR="00AB1151" w:rsidRPr="0091476F">
        <w:rPr>
          <w:rFonts w:ascii="Garamond" w:hAnsi="Garamond"/>
          <w:sz w:val="28"/>
          <w:szCs w:val="28"/>
        </w:rPr>
        <w:t>health workers’ knowledge, and spatial accessibility to hypertension management in Kilifi County, Kenya</w:t>
      </w:r>
    </w:p>
    <w:p w14:paraId="766AA475" w14:textId="716870C3" w:rsidR="0049688A" w:rsidRPr="00F457ED" w:rsidRDefault="0049688A" w:rsidP="00CE4B13">
      <w:pPr>
        <w:rPr>
          <w:rFonts w:ascii="Garamond" w:hAnsi="Garamond"/>
          <w:b/>
          <w:bCs/>
        </w:rPr>
      </w:pPr>
      <w:r w:rsidRPr="00F457ED">
        <w:rPr>
          <w:rFonts w:ascii="Garamond" w:hAnsi="Garamond"/>
          <w:b/>
          <w:bCs/>
        </w:rPr>
        <w:br w:type="page"/>
      </w:r>
    </w:p>
    <w:p w14:paraId="02775C7A" w14:textId="6A7BA5D7" w:rsidR="004B23B9" w:rsidRPr="00F457ED" w:rsidRDefault="004B23B9" w:rsidP="00CE4B13">
      <w:pPr>
        <w:jc w:val="both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lastRenderedPageBreak/>
        <w:t xml:space="preserve">Hello, my name is _______________. I am an interviewer from KEMRI Wellcome Trust Research Programme. We are conducting a survey about </w:t>
      </w:r>
      <w:r w:rsidR="00473F60" w:rsidRPr="00F457ED">
        <w:rPr>
          <w:rFonts w:ascii="Garamond" w:hAnsi="Garamond"/>
          <w:sz w:val="24"/>
          <w:szCs w:val="24"/>
        </w:rPr>
        <w:t>p</w:t>
      </w:r>
      <w:r w:rsidRPr="00F457ED">
        <w:rPr>
          <w:rFonts w:ascii="Garamond" w:hAnsi="Garamond"/>
          <w:sz w:val="24"/>
          <w:szCs w:val="24"/>
        </w:rPr>
        <w:t xml:space="preserve">rimary </w:t>
      </w:r>
      <w:r w:rsidR="00D774C3" w:rsidRPr="00F457ED">
        <w:rPr>
          <w:rFonts w:ascii="Garamond" w:hAnsi="Garamond"/>
          <w:sz w:val="24"/>
          <w:szCs w:val="24"/>
        </w:rPr>
        <w:t xml:space="preserve">care readiness for hypertension </w:t>
      </w:r>
      <w:r w:rsidR="00BA105F" w:rsidRPr="00F457ED">
        <w:rPr>
          <w:rFonts w:ascii="Garamond" w:hAnsi="Garamond"/>
          <w:sz w:val="24"/>
          <w:szCs w:val="24"/>
        </w:rPr>
        <w:t>management</w:t>
      </w:r>
      <w:r w:rsidRPr="00F457ED">
        <w:rPr>
          <w:rFonts w:ascii="Garamond" w:hAnsi="Garamond"/>
          <w:sz w:val="24"/>
          <w:szCs w:val="24"/>
        </w:rPr>
        <w:t xml:space="preserve"> in this facility. The results will be used to make sure that the services for </w:t>
      </w:r>
      <w:r w:rsidR="000434F1" w:rsidRPr="00F457ED">
        <w:rPr>
          <w:rFonts w:ascii="Garamond" w:hAnsi="Garamond"/>
          <w:sz w:val="24"/>
          <w:szCs w:val="24"/>
        </w:rPr>
        <w:t xml:space="preserve">hypertension </w:t>
      </w:r>
      <w:r w:rsidRPr="00F457ED">
        <w:rPr>
          <w:rFonts w:ascii="Garamond" w:hAnsi="Garamond"/>
          <w:sz w:val="24"/>
          <w:szCs w:val="24"/>
        </w:rPr>
        <w:t xml:space="preserve">patients in this community are </w:t>
      </w:r>
      <w:r w:rsidR="000434F1" w:rsidRPr="00F457ED">
        <w:rPr>
          <w:rFonts w:ascii="Garamond" w:hAnsi="Garamond"/>
          <w:sz w:val="24"/>
          <w:szCs w:val="24"/>
        </w:rPr>
        <w:t>responsive to patient</w:t>
      </w:r>
      <w:r w:rsidR="00BA105F" w:rsidRPr="00F457ED">
        <w:rPr>
          <w:rFonts w:ascii="Garamond" w:hAnsi="Garamond"/>
          <w:sz w:val="24"/>
          <w:szCs w:val="24"/>
        </w:rPr>
        <w:t>s</w:t>
      </w:r>
      <w:r w:rsidR="00545E3F" w:rsidRPr="00F457ED">
        <w:rPr>
          <w:rFonts w:ascii="Garamond" w:hAnsi="Garamond"/>
          <w:sz w:val="24"/>
          <w:szCs w:val="24"/>
        </w:rPr>
        <w:t>’</w:t>
      </w:r>
      <w:r w:rsidR="00BA105F" w:rsidRPr="00F457ED">
        <w:rPr>
          <w:rFonts w:ascii="Garamond" w:hAnsi="Garamond"/>
          <w:sz w:val="24"/>
          <w:szCs w:val="24"/>
        </w:rPr>
        <w:t xml:space="preserve"> healthcare</w:t>
      </w:r>
      <w:r w:rsidR="000434F1" w:rsidRPr="00F457ED">
        <w:rPr>
          <w:rFonts w:ascii="Garamond" w:hAnsi="Garamond"/>
          <w:sz w:val="24"/>
          <w:szCs w:val="24"/>
        </w:rPr>
        <w:t xml:space="preserve"> needs</w:t>
      </w:r>
      <w:r w:rsidRPr="00F457ED">
        <w:rPr>
          <w:rFonts w:ascii="Garamond" w:hAnsi="Garamond"/>
          <w:sz w:val="24"/>
          <w:szCs w:val="24"/>
        </w:rPr>
        <w:t xml:space="preserve">. </w:t>
      </w:r>
    </w:p>
    <w:p w14:paraId="38237090" w14:textId="3C332637" w:rsidR="004B23B9" w:rsidRPr="00F457ED" w:rsidRDefault="00E5276E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bookmarkStart w:id="0" w:name="_Toc150849300"/>
      <w:r w:rsidRPr="00F457ED">
        <w:rPr>
          <w:rFonts w:ascii="Garamond" w:hAnsi="Garamond"/>
          <w:b/>
          <w:bCs/>
          <w:sz w:val="28"/>
          <w:szCs w:val="28"/>
        </w:rPr>
        <w:t>000 Interviewer Identifier</w:t>
      </w:r>
      <w:bookmarkEnd w:id="0"/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1008"/>
        <w:gridCol w:w="8183"/>
        <w:gridCol w:w="3057"/>
        <w:gridCol w:w="1720"/>
      </w:tblGrid>
      <w:tr w:rsidR="004B23B9" w:rsidRPr="00F457ED" w14:paraId="22F071E7" w14:textId="77777777" w:rsidTr="00545E3F">
        <w:trPr>
          <w:trHeight w:val="320"/>
        </w:trPr>
        <w:tc>
          <w:tcPr>
            <w:tcW w:w="1008" w:type="dxa"/>
          </w:tcPr>
          <w:p w14:paraId="1BF803AC" w14:textId="77777777" w:rsidR="004B23B9" w:rsidRPr="00F457ED" w:rsidRDefault="004B23B9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3" w:type="dxa"/>
          </w:tcPr>
          <w:p w14:paraId="14B1A92A" w14:textId="41BF9628" w:rsidR="004B23B9" w:rsidRPr="00F457ED" w:rsidRDefault="004B23B9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Interviewer Name</w:t>
            </w:r>
          </w:p>
        </w:tc>
        <w:tc>
          <w:tcPr>
            <w:tcW w:w="3057" w:type="dxa"/>
          </w:tcPr>
          <w:p w14:paraId="7EB37543" w14:textId="723B8E84" w:rsidR="004B23B9" w:rsidRPr="00F457ED" w:rsidRDefault="004B23B9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Autogenerate list</w:t>
            </w:r>
          </w:p>
        </w:tc>
        <w:tc>
          <w:tcPr>
            <w:tcW w:w="1720" w:type="dxa"/>
          </w:tcPr>
          <w:p w14:paraId="45A696B5" w14:textId="77777777" w:rsidR="004B23B9" w:rsidRPr="00F457ED" w:rsidRDefault="004B23B9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58AF571" w14:textId="77777777" w:rsidR="00E5276E" w:rsidRPr="00F457ED" w:rsidRDefault="00E5276E" w:rsidP="00CE4B13">
      <w:pPr>
        <w:rPr>
          <w:rFonts w:ascii="Garamond" w:hAnsi="Garamond"/>
          <w:b/>
          <w:bCs/>
        </w:rPr>
      </w:pPr>
    </w:p>
    <w:p w14:paraId="658AEF60" w14:textId="159E4017" w:rsidR="00E5276E" w:rsidRPr="00F457ED" w:rsidRDefault="00E5276E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bookmarkStart w:id="1" w:name="_Toc150849301"/>
      <w:r w:rsidRPr="00F457ED">
        <w:rPr>
          <w:rFonts w:ascii="Garamond" w:hAnsi="Garamond"/>
          <w:b/>
          <w:bCs/>
          <w:sz w:val="28"/>
          <w:szCs w:val="28"/>
        </w:rPr>
        <w:t>100 Facility identifiers</w:t>
      </w:r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06"/>
        <w:gridCol w:w="7691"/>
        <w:gridCol w:w="3177"/>
        <w:gridCol w:w="1774"/>
      </w:tblGrid>
      <w:tr w:rsidR="00E5276E" w:rsidRPr="00F457ED" w14:paraId="46A47734" w14:textId="77777777" w:rsidTr="00422AB2">
        <w:trPr>
          <w:trHeight w:val="259"/>
        </w:trPr>
        <w:tc>
          <w:tcPr>
            <w:tcW w:w="468" w:type="pct"/>
          </w:tcPr>
          <w:p w14:paraId="24E44B74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757" w:type="pct"/>
          </w:tcPr>
          <w:p w14:paraId="652F6805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Facility Identifiers</w:t>
            </w:r>
          </w:p>
        </w:tc>
        <w:tc>
          <w:tcPr>
            <w:tcW w:w="1139" w:type="pct"/>
          </w:tcPr>
          <w:p w14:paraId="66B68193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Response</w:t>
            </w:r>
          </w:p>
        </w:tc>
        <w:tc>
          <w:tcPr>
            <w:tcW w:w="636" w:type="pct"/>
          </w:tcPr>
          <w:p w14:paraId="0295C49D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kip</w:t>
            </w:r>
          </w:p>
        </w:tc>
      </w:tr>
      <w:tr w:rsidR="008C2422" w:rsidRPr="00F457ED" w14:paraId="7F233475" w14:textId="77777777" w:rsidTr="00422AB2">
        <w:trPr>
          <w:trHeight w:val="259"/>
        </w:trPr>
        <w:tc>
          <w:tcPr>
            <w:tcW w:w="468" w:type="pct"/>
          </w:tcPr>
          <w:p w14:paraId="785726E6" w14:textId="34AA1CD2" w:rsidR="00CB7170" w:rsidRPr="00F457ED" w:rsidRDefault="000A6C32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1</w:t>
            </w:r>
          </w:p>
        </w:tc>
        <w:tc>
          <w:tcPr>
            <w:tcW w:w="2757" w:type="pct"/>
          </w:tcPr>
          <w:p w14:paraId="427C2CA8" w14:textId="49A6E7BA" w:rsidR="00CB7170" w:rsidRPr="00F457ED" w:rsidRDefault="003924E9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Facility unique </w:t>
            </w:r>
            <w:r w:rsidR="00283131" w:rsidRPr="00F457ED">
              <w:rPr>
                <w:rFonts w:ascii="Garamond" w:hAnsi="Garamond"/>
                <w:sz w:val="24"/>
                <w:szCs w:val="24"/>
              </w:rPr>
              <w:t xml:space="preserve">ID </w:t>
            </w:r>
          </w:p>
        </w:tc>
        <w:tc>
          <w:tcPr>
            <w:tcW w:w="1139" w:type="pct"/>
          </w:tcPr>
          <w:p w14:paraId="30CA0079" w14:textId="05291FCB" w:rsidR="00F85E42" w:rsidRPr="00F457ED" w:rsidRDefault="003924E9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00</w:t>
            </w:r>
            <w:r w:rsidR="00092B1F" w:rsidRPr="00F457ED">
              <w:rPr>
                <w:rFonts w:ascii="Garamond" w:hAnsi="Garamond"/>
                <w:sz w:val="24"/>
                <w:szCs w:val="24"/>
              </w:rPr>
              <w:t>-00</w:t>
            </w:r>
          </w:p>
        </w:tc>
        <w:tc>
          <w:tcPr>
            <w:tcW w:w="636" w:type="pct"/>
          </w:tcPr>
          <w:p w14:paraId="5080FAD2" w14:textId="77777777" w:rsidR="00CB7170" w:rsidRPr="00F457ED" w:rsidRDefault="00CB7170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E5276E" w:rsidRPr="00F457ED" w14:paraId="27A2F7AE" w14:textId="77777777" w:rsidTr="00422AB2">
        <w:trPr>
          <w:trHeight w:val="259"/>
        </w:trPr>
        <w:tc>
          <w:tcPr>
            <w:tcW w:w="468" w:type="pct"/>
          </w:tcPr>
          <w:p w14:paraId="2E7DDA43" w14:textId="15B566F2" w:rsidR="00E5276E" w:rsidRPr="00F457ED" w:rsidRDefault="000A6C32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2</w:t>
            </w:r>
          </w:p>
        </w:tc>
        <w:tc>
          <w:tcPr>
            <w:tcW w:w="2757" w:type="pct"/>
          </w:tcPr>
          <w:p w14:paraId="2D2B1B0D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ounty</w:t>
            </w:r>
          </w:p>
        </w:tc>
        <w:tc>
          <w:tcPr>
            <w:tcW w:w="1139" w:type="pct"/>
          </w:tcPr>
          <w:p w14:paraId="69B98BF9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rop down list</w:t>
            </w:r>
          </w:p>
        </w:tc>
        <w:tc>
          <w:tcPr>
            <w:tcW w:w="636" w:type="pct"/>
          </w:tcPr>
          <w:p w14:paraId="0E3BCFE3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E5276E" w:rsidRPr="00F457ED" w14:paraId="28749FF5" w14:textId="77777777" w:rsidTr="00422AB2">
        <w:trPr>
          <w:trHeight w:val="259"/>
        </w:trPr>
        <w:tc>
          <w:tcPr>
            <w:tcW w:w="468" w:type="pct"/>
          </w:tcPr>
          <w:p w14:paraId="32049B3D" w14:textId="6B3B0E3B" w:rsidR="00E5276E" w:rsidRPr="00F457ED" w:rsidRDefault="000A6C32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3</w:t>
            </w:r>
          </w:p>
        </w:tc>
        <w:tc>
          <w:tcPr>
            <w:tcW w:w="2757" w:type="pct"/>
          </w:tcPr>
          <w:p w14:paraId="75C44282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ub County</w:t>
            </w:r>
          </w:p>
        </w:tc>
        <w:tc>
          <w:tcPr>
            <w:tcW w:w="1139" w:type="pct"/>
          </w:tcPr>
          <w:p w14:paraId="05385CC8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rop down list</w:t>
            </w:r>
          </w:p>
        </w:tc>
        <w:tc>
          <w:tcPr>
            <w:tcW w:w="636" w:type="pct"/>
          </w:tcPr>
          <w:p w14:paraId="5E4C1954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E5276E" w:rsidRPr="00F457ED" w14:paraId="26458B16" w14:textId="77777777" w:rsidTr="00422AB2">
        <w:trPr>
          <w:trHeight w:val="249"/>
        </w:trPr>
        <w:tc>
          <w:tcPr>
            <w:tcW w:w="468" w:type="pct"/>
          </w:tcPr>
          <w:p w14:paraId="459B74F7" w14:textId="7006FE9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4</w:t>
            </w:r>
          </w:p>
        </w:tc>
        <w:tc>
          <w:tcPr>
            <w:tcW w:w="2757" w:type="pct"/>
          </w:tcPr>
          <w:p w14:paraId="77E2FE92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acility Name</w:t>
            </w:r>
          </w:p>
        </w:tc>
        <w:tc>
          <w:tcPr>
            <w:tcW w:w="1139" w:type="pct"/>
          </w:tcPr>
          <w:p w14:paraId="5A4D14E2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rop down list KMFL</w:t>
            </w:r>
          </w:p>
        </w:tc>
        <w:tc>
          <w:tcPr>
            <w:tcW w:w="636" w:type="pct"/>
          </w:tcPr>
          <w:p w14:paraId="5A270707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8C2422" w:rsidRPr="00F457ED" w14:paraId="0F81B074" w14:textId="77777777" w:rsidTr="00422AB2">
        <w:trPr>
          <w:trHeight w:val="249"/>
        </w:trPr>
        <w:tc>
          <w:tcPr>
            <w:tcW w:w="468" w:type="pct"/>
          </w:tcPr>
          <w:p w14:paraId="16524229" w14:textId="38886F62" w:rsidR="00A93DBB" w:rsidRPr="00F457ED" w:rsidDel="000A6C32" w:rsidRDefault="00A93DBB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</w:t>
            </w:r>
            <w:r w:rsidR="00DB5855" w:rsidRPr="00F457ED">
              <w:rPr>
                <w:rFonts w:ascii="Garamond" w:hAnsi="Garamond"/>
                <w:sz w:val="24"/>
                <w:szCs w:val="24"/>
              </w:rPr>
              <w:t>5</w:t>
            </w:r>
          </w:p>
        </w:tc>
        <w:tc>
          <w:tcPr>
            <w:tcW w:w="2757" w:type="pct"/>
          </w:tcPr>
          <w:p w14:paraId="6CC0DEA8" w14:textId="4FD4FBB9" w:rsidR="00A93DBB" w:rsidRPr="00F457ED" w:rsidRDefault="00A93DBB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acility type</w:t>
            </w:r>
          </w:p>
        </w:tc>
        <w:tc>
          <w:tcPr>
            <w:tcW w:w="1139" w:type="pct"/>
          </w:tcPr>
          <w:p w14:paraId="0F86AA79" w14:textId="77777777" w:rsidR="00523AB6" w:rsidRPr="00F457ED" w:rsidRDefault="00523AB6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ispensary</w:t>
            </w:r>
          </w:p>
          <w:p w14:paraId="3C4696D5" w14:textId="77777777" w:rsidR="00523AB6" w:rsidRPr="00F457ED" w:rsidRDefault="00523AB6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ealth Center</w:t>
            </w:r>
          </w:p>
          <w:p w14:paraId="7B155007" w14:textId="77777777" w:rsidR="00523AB6" w:rsidRPr="00F457ED" w:rsidRDefault="00523AB6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ub County Hospital</w:t>
            </w:r>
          </w:p>
          <w:p w14:paraId="3E2AC2F9" w14:textId="2359BAF2" w:rsidR="00A93DBB" w:rsidRPr="00F457ED" w:rsidRDefault="00523AB6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ounty Referral Hospital</w:t>
            </w:r>
          </w:p>
        </w:tc>
        <w:tc>
          <w:tcPr>
            <w:tcW w:w="636" w:type="pct"/>
          </w:tcPr>
          <w:p w14:paraId="0986B2B0" w14:textId="77777777" w:rsidR="00A93DBB" w:rsidRPr="00F457ED" w:rsidRDefault="00A93DBB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E5276E" w:rsidRPr="00F457ED" w14:paraId="3E8989A4" w14:textId="77777777" w:rsidTr="00422AB2">
        <w:trPr>
          <w:trHeight w:val="259"/>
        </w:trPr>
        <w:tc>
          <w:tcPr>
            <w:tcW w:w="468" w:type="pct"/>
          </w:tcPr>
          <w:p w14:paraId="54F581EA" w14:textId="77AF166B" w:rsidR="00E5276E" w:rsidRPr="00F457ED" w:rsidRDefault="000A6C32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</w:t>
            </w:r>
            <w:r w:rsidR="00DB5855" w:rsidRPr="00F457ED">
              <w:rPr>
                <w:rFonts w:ascii="Garamond" w:hAnsi="Garamond"/>
                <w:sz w:val="24"/>
                <w:szCs w:val="24"/>
              </w:rPr>
              <w:t>6</w:t>
            </w:r>
          </w:p>
        </w:tc>
        <w:tc>
          <w:tcPr>
            <w:tcW w:w="2757" w:type="pct"/>
          </w:tcPr>
          <w:p w14:paraId="6985CD50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ate of Interview</w:t>
            </w:r>
          </w:p>
        </w:tc>
        <w:tc>
          <w:tcPr>
            <w:tcW w:w="1139" w:type="pct"/>
          </w:tcPr>
          <w:p w14:paraId="4D227810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36" w:type="pct"/>
          </w:tcPr>
          <w:p w14:paraId="3E64DD46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E5276E" w:rsidRPr="00F457ED" w14:paraId="5FBB1323" w14:textId="77777777" w:rsidTr="00422AB2">
        <w:trPr>
          <w:trHeight w:val="259"/>
        </w:trPr>
        <w:tc>
          <w:tcPr>
            <w:tcW w:w="468" w:type="pct"/>
          </w:tcPr>
          <w:p w14:paraId="3D722FCC" w14:textId="69EA52BF" w:rsidR="00E5276E" w:rsidRPr="00F457ED" w:rsidRDefault="000A6C32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</w:t>
            </w:r>
            <w:r w:rsidR="00DB5855" w:rsidRPr="00F457ED">
              <w:rPr>
                <w:rFonts w:ascii="Garamond" w:hAnsi="Garamond"/>
                <w:sz w:val="24"/>
                <w:szCs w:val="24"/>
              </w:rPr>
              <w:t>7</w:t>
            </w:r>
          </w:p>
        </w:tc>
        <w:tc>
          <w:tcPr>
            <w:tcW w:w="2757" w:type="pct"/>
          </w:tcPr>
          <w:p w14:paraId="60A06911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GPS Coordinates</w:t>
            </w:r>
          </w:p>
        </w:tc>
        <w:tc>
          <w:tcPr>
            <w:tcW w:w="1139" w:type="pct"/>
          </w:tcPr>
          <w:p w14:paraId="04EBA7B7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36" w:type="pct"/>
          </w:tcPr>
          <w:p w14:paraId="5F8DD897" w14:textId="77777777" w:rsidR="00E5276E" w:rsidRPr="00F457ED" w:rsidRDefault="00E5276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4FA1" w:rsidRPr="00F457ED" w14:paraId="2D365536" w14:textId="77777777" w:rsidTr="00422AB2">
        <w:trPr>
          <w:trHeight w:val="259"/>
        </w:trPr>
        <w:tc>
          <w:tcPr>
            <w:tcW w:w="468" w:type="pct"/>
          </w:tcPr>
          <w:p w14:paraId="0E38E341" w14:textId="7405C1D8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8</w:t>
            </w:r>
          </w:p>
        </w:tc>
        <w:tc>
          <w:tcPr>
            <w:tcW w:w="2757" w:type="pct"/>
          </w:tcPr>
          <w:p w14:paraId="3772F74D" w14:textId="65B1B031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Facility In-charge </w:t>
            </w:r>
          </w:p>
        </w:tc>
        <w:tc>
          <w:tcPr>
            <w:tcW w:w="1139" w:type="pct"/>
          </w:tcPr>
          <w:p w14:paraId="508611C6" w14:textId="7BA99EC7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Name: </w:t>
            </w:r>
          </w:p>
        </w:tc>
        <w:tc>
          <w:tcPr>
            <w:tcW w:w="636" w:type="pct"/>
          </w:tcPr>
          <w:p w14:paraId="4264B9BD" w14:textId="1ABAB899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esignation:</w:t>
            </w:r>
          </w:p>
        </w:tc>
      </w:tr>
      <w:tr w:rsidR="00A34FA1" w:rsidRPr="00F457ED" w14:paraId="4E87577E" w14:textId="77777777" w:rsidTr="00422AB2">
        <w:trPr>
          <w:trHeight w:val="259"/>
        </w:trPr>
        <w:tc>
          <w:tcPr>
            <w:tcW w:w="468" w:type="pct"/>
          </w:tcPr>
          <w:p w14:paraId="3D8CCF07" w14:textId="29E62CB4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9</w:t>
            </w:r>
          </w:p>
        </w:tc>
        <w:tc>
          <w:tcPr>
            <w:tcW w:w="2757" w:type="pct"/>
          </w:tcPr>
          <w:p w14:paraId="5DEF1E2D" w14:textId="6CC13EB6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acility In-charge contacts</w:t>
            </w:r>
          </w:p>
        </w:tc>
        <w:tc>
          <w:tcPr>
            <w:tcW w:w="1139" w:type="pct"/>
          </w:tcPr>
          <w:p w14:paraId="39658DFF" w14:textId="49B827D6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Phone: </w:t>
            </w:r>
          </w:p>
        </w:tc>
        <w:tc>
          <w:tcPr>
            <w:tcW w:w="636" w:type="pct"/>
          </w:tcPr>
          <w:p w14:paraId="08054DD3" w14:textId="532C4CCC" w:rsidR="00A34FA1" w:rsidRPr="00F457ED" w:rsidRDefault="00A34FA1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Email: </w:t>
            </w:r>
          </w:p>
        </w:tc>
      </w:tr>
    </w:tbl>
    <w:p w14:paraId="62A9BDD4" w14:textId="77777777" w:rsidR="00E5276E" w:rsidRPr="00F457ED" w:rsidRDefault="00E5276E" w:rsidP="00CE4B13">
      <w:pPr>
        <w:rPr>
          <w:rFonts w:ascii="Garamond" w:hAnsi="Garamond"/>
          <w:b/>
          <w:bCs/>
        </w:rPr>
      </w:pPr>
    </w:p>
    <w:p w14:paraId="3C88B891" w14:textId="77777777" w:rsidR="0080376B" w:rsidRPr="00F457ED" w:rsidRDefault="0080376B" w:rsidP="00CE4B13">
      <w:pPr>
        <w:rPr>
          <w:rFonts w:ascii="Garamond" w:eastAsiaTheme="majorEastAsia" w:hAnsi="Garamond" w:cstheme="majorBidi"/>
          <w:color w:val="2F5496" w:themeColor="accent1" w:themeShade="BF"/>
          <w:kern w:val="0"/>
          <w14:ligatures w14:val="none"/>
        </w:rPr>
      </w:pPr>
      <w:bookmarkStart w:id="2" w:name="_Toc150849302"/>
      <w:r w:rsidRPr="00F457ED">
        <w:rPr>
          <w:rFonts w:ascii="Garamond" w:hAnsi="Garamond"/>
        </w:rPr>
        <w:br w:type="page"/>
      </w:r>
    </w:p>
    <w:p w14:paraId="5CF513DE" w14:textId="360D6FD9" w:rsidR="00015900" w:rsidRPr="00F457ED" w:rsidRDefault="00E5276E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r w:rsidRPr="00F457ED">
        <w:rPr>
          <w:rFonts w:ascii="Garamond" w:hAnsi="Garamond"/>
          <w:b/>
          <w:bCs/>
          <w:sz w:val="28"/>
          <w:szCs w:val="28"/>
        </w:rPr>
        <w:lastRenderedPageBreak/>
        <w:t>200 Facility Characteristics</w:t>
      </w:r>
      <w:bookmarkEnd w:id="2"/>
    </w:p>
    <w:p w14:paraId="37C48DA3" w14:textId="2C589266" w:rsidR="00E5276E" w:rsidRPr="00F457ED" w:rsidRDefault="00592F45" w:rsidP="00CE4B13">
      <w:pPr>
        <w:rPr>
          <w:rFonts w:ascii="Garamond" w:hAnsi="Garamond"/>
          <w:b/>
          <w:bCs/>
          <w:sz w:val="28"/>
          <w:szCs w:val="28"/>
        </w:rPr>
      </w:pPr>
      <w:r w:rsidRPr="00F457ED">
        <w:rPr>
          <w:rFonts w:ascii="Garamond" w:hAnsi="Garamond"/>
          <w:b/>
          <w:bCs/>
          <w:sz w:val="28"/>
          <w:szCs w:val="28"/>
        </w:rPr>
        <w:t xml:space="preserve"> (Ask the facility in charge/manag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0"/>
        <w:gridCol w:w="8750"/>
        <w:gridCol w:w="3386"/>
        <w:gridCol w:w="1122"/>
      </w:tblGrid>
      <w:tr w:rsidR="003743D7" w:rsidRPr="00F457ED" w14:paraId="21177D2C" w14:textId="77777777" w:rsidTr="00B76F92">
        <w:trPr>
          <w:trHeight w:val="1364"/>
        </w:trPr>
        <w:tc>
          <w:tcPr>
            <w:tcW w:w="0" w:type="auto"/>
          </w:tcPr>
          <w:p w14:paraId="7E9168F9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1</w:t>
            </w:r>
          </w:p>
        </w:tc>
        <w:tc>
          <w:tcPr>
            <w:tcW w:w="0" w:type="auto"/>
          </w:tcPr>
          <w:p w14:paraId="2B751584" w14:textId="2A111650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What level is </w:t>
            </w:r>
            <w:r w:rsidR="00903899" w:rsidRPr="00F457ED">
              <w:rPr>
                <w:rFonts w:ascii="Garamond" w:hAnsi="Garamond"/>
                <w:sz w:val="24"/>
                <w:szCs w:val="24"/>
              </w:rPr>
              <w:t>this Facility</w:t>
            </w:r>
            <w:r w:rsidRPr="00F457ED">
              <w:rPr>
                <w:rFonts w:ascii="Garamond" w:hAnsi="Garamond"/>
                <w:sz w:val="24"/>
                <w:szCs w:val="24"/>
              </w:rPr>
              <w:t>?</w:t>
            </w:r>
          </w:p>
        </w:tc>
        <w:tc>
          <w:tcPr>
            <w:tcW w:w="0" w:type="auto"/>
          </w:tcPr>
          <w:p w14:paraId="45C72293" w14:textId="476E5F63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Level II </w:t>
            </w:r>
          </w:p>
          <w:p w14:paraId="03862F08" w14:textId="704E4695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Level III </w:t>
            </w:r>
          </w:p>
          <w:p w14:paraId="4DC70046" w14:textId="650BB9E6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Level IV </w:t>
            </w:r>
          </w:p>
          <w:p w14:paraId="66626A60" w14:textId="3CA29D99" w:rsidR="001B245B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Level V</w:t>
            </w:r>
          </w:p>
        </w:tc>
        <w:tc>
          <w:tcPr>
            <w:tcW w:w="0" w:type="auto"/>
          </w:tcPr>
          <w:p w14:paraId="6897C2C2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420BC557" w14:textId="77777777" w:rsidTr="00B76F92">
        <w:trPr>
          <w:trHeight w:val="259"/>
        </w:trPr>
        <w:tc>
          <w:tcPr>
            <w:tcW w:w="0" w:type="auto"/>
          </w:tcPr>
          <w:p w14:paraId="1D29BBA8" w14:textId="394D4692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2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6510D81F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this facility located in a rural or urban setting?</w:t>
            </w:r>
          </w:p>
        </w:tc>
        <w:tc>
          <w:tcPr>
            <w:tcW w:w="0" w:type="auto"/>
          </w:tcPr>
          <w:p w14:paraId="52401106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Rural</w:t>
            </w:r>
          </w:p>
          <w:p w14:paraId="7EDA055E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Urban</w:t>
            </w:r>
          </w:p>
        </w:tc>
        <w:tc>
          <w:tcPr>
            <w:tcW w:w="0" w:type="auto"/>
          </w:tcPr>
          <w:p w14:paraId="0D0CE076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64C1F4BB" w14:textId="77777777" w:rsidTr="00B76F92">
        <w:trPr>
          <w:trHeight w:val="259"/>
        </w:trPr>
        <w:tc>
          <w:tcPr>
            <w:tcW w:w="0" w:type="auto"/>
          </w:tcPr>
          <w:p w14:paraId="589E7677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2b</w:t>
            </w:r>
          </w:p>
        </w:tc>
        <w:tc>
          <w:tcPr>
            <w:tcW w:w="0" w:type="auto"/>
          </w:tcPr>
          <w:p w14:paraId="5233A798" w14:textId="6734E4D1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What is the approximate travel time </w:t>
            </w:r>
            <w:r w:rsidR="0025119D" w:rsidRPr="00F457ED">
              <w:rPr>
                <w:rFonts w:ascii="Garamond" w:hAnsi="Garamond"/>
                <w:sz w:val="24"/>
                <w:szCs w:val="24"/>
              </w:rPr>
              <w:t xml:space="preserve">(in minutes) </w:t>
            </w:r>
            <w:r w:rsidRPr="00F457ED">
              <w:rPr>
                <w:rFonts w:ascii="Garamond" w:hAnsi="Garamond"/>
                <w:sz w:val="24"/>
                <w:szCs w:val="24"/>
              </w:rPr>
              <w:t>by car or motorcycle from the facility to the county headquarters</w:t>
            </w:r>
          </w:p>
        </w:tc>
        <w:tc>
          <w:tcPr>
            <w:tcW w:w="0" w:type="auto"/>
          </w:tcPr>
          <w:p w14:paraId="22B14F6F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741074E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287C5F44" w14:textId="77777777" w:rsidTr="00B76F92">
        <w:trPr>
          <w:trHeight w:val="259"/>
        </w:trPr>
        <w:tc>
          <w:tcPr>
            <w:tcW w:w="0" w:type="auto"/>
          </w:tcPr>
          <w:p w14:paraId="7FD68904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3</w:t>
            </w:r>
          </w:p>
        </w:tc>
        <w:tc>
          <w:tcPr>
            <w:tcW w:w="0" w:type="auto"/>
          </w:tcPr>
          <w:p w14:paraId="64534B8C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o owns this facility?</w:t>
            </w:r>
          </w:p>
        </w:tc>
        <w:tc>
          <w:tcPr>
            <w:tcW w:w="0" w:type="auto"/>
          </w:tcPr>
          <w:p w14:paraId="6A8625AE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ational Government</w:t>
            </w:r>
          </w:p>
          <w:p w14:paraId="6243A6C2" w14:textId="2F781558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ounty Government</w:t>
            </w:r>
          </w:p>
        </w:tc>
        <w:tc>
          <w:tcPr>
            <w:tcW w:w="0" w:type="auto"/>
          </w:tcPr>
          <w:p w14:paraId="58615164" w14:textId="77777777" w:rsidR="00E5276E" w:rsidRPr="00F457ED" w:rsidRDefault="00E5276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AE597DB" w14:textId="77777777" w:rsidTr="00B76F92">
        <w:trPr>
          <w:trHeight w:val="259"/>
        </w:trPr>
        <w:tc>
          <w:tcPr>
            <w:tcW w:w="0" w:type="auto"/>
          </w:tcPr>
          <w:p w14:paraId="15B59F30" w14:textId="25098A61" w:rsidR="006E55D4" w:rsidRPr="00F457ED" w:rsidRDefault="006E55D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4</w:t>
            </w:r>
          </w:p>
        </w:tc>
        <w:tc>
          <w:tcPr>
            <w:tcW w:w="0" w:type="auto"/>
          </w:tcPr>
          <w:p w14:paraId="73A8C163" w14:textId="44394A98" w:rsidR="006E55D4" w:rsidRPr="00F457ED" w:rsidRDefault="006E55D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 you know your catchment population?</w:t>
            </w:r>
          </w:p>
        </w:tc>
        <w:tc>
          <w:tcPr>
            <w:tcW w:w="0" w:type="auto"/>
          </w:tcPr>
          <w:p w14:paraId="0D1761F0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C0FE1B6" w14:textId="5514E663" w:rsidR="006E55D4" w:rsidRPr="00F457ED" w:rsidRDefault="006E55D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852C893" w14:textId="77777777" w:rsidR="006E55D4" w:rsidRPr="00F457ED" w:rsidRDefault="006E55D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68319205" w14:textId="77777777" w:rsidTr="00B76F92">
        <w:trPr>
          <w:trHeight w:val="259"/>
        </w:trPr>
        <w:tc>
          <w:tcPr>
            <w:tcW w:w="0" w:type="auto"/>
          </w:tcPr>
          <w:p w14:paraId="71524318" w14:textId="54275EC9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5</w:t>
            </w:r>
          </w:p>
        </w:tc>
        <w:tc>
          <w:tcPr>
            <w:tcW w:w="0" w:type="auto"/>
          </w:tcPr>
          <w:p w14:paraId="17BE2F1A" w14:textId="614B7475" w:rsidR="006E55D4" w:rsidRPr="00F457ED" w:rsidRDefault="00557C72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is the estimated size of the catchment population that this facility serves, that is, the target, or total population living in the area served by this facility</w:t>
            </w:r>
          </w:p>
        </w:tc>
        <w:tc>
          <w:tcPr>
            <w:tcW w:w="0" w:type="auto"/>
          </w:tcPr>
          <w:p w14:paraId="7621C997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93F9B32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48E70D05" w14:textId="77777777" w:rsidTr="00B76F92">
        <w:trPr>
          <w:trHeight w:val="259"/>
        </w:trPr>
        <w:tc>
          <w:tcPr>
            <w:tcW w:w="0" w:type="auto"/>
          </w:tcPr>
          <w:p w14:paraId="50BBC73F" w14:textId="3FB827C4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6</w:t>
            </w:r>
            <w:r w:rsidR="007C2BEB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4ED79846" w14:textId="3C704F91" w:rsidR="006E55D4" w:rsidRPr="00F457ED" w:rsidRDefault="00010591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is facility operate</w:t>
            </w:r>
            <w:r w:rsidR="006E55D4" w:rsidRPr="00F457ED">
              <w:rPr>
                <w:rFonts w:ascii="Garamond" w:hAnsi="Garamond"/>
                <w:sz w:val="24"/>
                <w:szCs w:val="24"/>
              </w:rPr>
              <w:t xml:space="preserve"> around the clock</w:t>
            </w:r>
            <w:r w:rsidRPr="00F457ED">
              <w:rPr>
                <w:rFonts w:ascii="Garamond" w:hAnsi="Garamond"/>
                <w:sz w:val="24"/>
                <w:szCs w:val="24"/>
              </w:rPr>
              <w:t>?</w:t>
            </w:r>
            <w:r w:rsidR="006E55D4" w:rsidRPr="00F457ED">
              <w:rPr>
                <w:rFonts w:ascii="Garamond" w:hAnsi="Garamond"/>
                <w:sz w:val="24"/>
                <w:szCs w:val="24"/>
              </w:rPr>
              <w:t xml:space="preserve"> (i</w:t>
            </w:r>
            <w:r w:rsidR="00ED377F" w:rsidRPr="00F457ED">
              <w:rPr>
                <w:rFonts w:ascii="Garamond" w:hAnsi="Garamond"/>
                <w:sz w:val="24"/>
                <w:szCs w:val="24"/>
              </w:rPr>
              <w:t>.</w:t>
            </w:r>
            <w:r w:rsidR="006E55D4" w:rsidRPr="00F457ED">
              <w:rPr>
                <w:rFonts w:ascii="Garamond" w:hAnsi="Garamond"/>
                <w:sz w:val="24"/>
                <w:szCs w:val="24"/>
              </w:rPr>
              <w:t>e</w:t>
            </w:r>
            <w:r w:rsidR="00ED377F" w:rsidRPr="00F457ED">
              <w:rPr>
                <w:rFonts w:ascii="Garamond" w:hAnsi="Garamond"/>
                <w:sz w:val="24"/>
                <w:szCs w:val="24"/>
              </w:rPr>
              <w:t>.,</w:t>
            </w:r>
            <w:r w:rsidR="006E55D4" w:rsidRPr="00F457ED">
              <w:rPr>
                <w:rFonts w:ascii="Garamond" w:hAnsi="Garamond"/>
                <w:sz w:val="24"/>
                <w:szCs w:val="24"/>
              </w:rPr>
              <w:t xml:space="preserve"> 24 hours)</w:t>
            </w:r>
            <w:r w:rsidR="00C77C85" w:rsidRPr="00F457ED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C77C85" w:rsidRPr="00F457ED">
              <w:rPr>
                <w:rFonts w:ascii="Garamond" w:hAnsi="Garamond"/>
                <w:b/>
                <w:bCs/>
                <w:sz w:val="24"/>
                <w:szCs w:val="24"/>
              </w:rPr>
              <w:t>on paper</w:t>
            </w:r>
            <w:r w:rsidR="00C77C85"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FF98DD8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63C37E32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  <w:p w14:paraId="5DCD1F20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n’t Know</w:t>
            </w:r>
          </w:p>
        </w:tc>
        <w:tc>
          <w:tcPr>
            <w:tcW w:w="0" w:type="auto"/>
          </w:tcPr>
          <w:p w14:paraId="212FFC19" w14:textId="662CDF22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666C5BE9" w14:textId="77777777" w:rsidTr="00B76F92">
        <w:trPr>
          <w:trHeight w:val="259"/>
        </w:trPr>
        <w:tc>
          <w:tcPr>
            <w:tcW w:w="0" w:type="auto"/>
          </w:tcPr>
          <w:p w14:paraId="62EB4CA9" w14:textId="1C0B4452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6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77E8D30C" w14:textId="26E230DC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Does this </w:t>
            </w:r>
            <w:r w:rsidR="00062442" w:rsidRPr="00F457ED">
              <w:rPr>
                <w:rFonts w:ascii="Garamond" w:hAnsi="Garamond"/>
                <w:sz w:val="24"/>
                <w:szCs w:val="24"/>
              </w:rPr>
              <w:t>facility operate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round the clock?</w:t>
            </w:r>
            <w:r w:rsidR="00C77C85" w:rsidRPr="00F457ED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C77C85" w:rsidRPr="00F457ED">
              <w:rPr>
                <w:rFonts w:ascii="Garamond" w:hAnsi="Garamond"/>
                <w:b/>
                <w:bCs/>
                <w:sz w:val="24"/>
                <w:szCs w:val="24"/>
              </w:rPr>
              <w:t>practically</w:t>
            </w:r>
            <w:r w:rsidR="00C77C85"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9F56387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5F808BD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6773F434" w14:textId="24BF9E69" w:rsidR="006E55D4" w:rsidRPr="00F457ED" w:rsidRDefault="00914B50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r w:rsidR="00282D7F" w:rsidRPr="00F457ED">
              <w:rPr>
                <w:rFonts w:ascii="Garamond" w:hAnsi="Garamond"/>
                <w:sz w:val="24"/>
                <w:szCs w:val="24"/>
              </w:rPr>
              <w:t>No,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skip to </w:t>
            </w:r>
            <w:r w:rsidR="00F93F02" w:rsidRPr="00F457ED">
              <w:rPr>
                <w:rFonts w:ascii="Garamond" w:hAnsi="Garamond"/>
                <w:sz w:val="24"/>
                <w:szCs w:val="24"/>
              </w:rPr>
              <w:t>207</w:t>
            </w:r>
          </w:p>
        </w:tc>
      </w:tr>
      <w:tr w:rsidR="003743D7" w:rsidRPr="00F457ED" w14:paraId="06819C55" w14:textId="77777777" w:rsidTr="00B76F92">
        <w:trPr>
          <w:trHeight w:val="259"/>
        </w:trPr>
        <w:tc>
          <w:tcPr>
            <w:tcW w:w="0" w:type="auto"/>
          </w:tcPr>
          <w:p w14:paraId="660EDE7F" w14:textId="7748CBF0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6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637A9AB5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t what time of the day does outpatient care start on weekdays?</w:t>
            </w:r>
          </w:p>
        </w:tc>
        <w:tc>
          <w:tcPr>
            <w:tcW w:w="0" w:type="auto"/>
          </w:tcPr>
          <w:p w14:paraId="718DF328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00</w:t>
            </w:r>
          </w:p>
          <w:p w14:paraId="6DB64AD4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30</w:t>
            </w:r>
          </w:p>
          <w:p w14:paraId="05618641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00</w:t>
            </w:r>
          </w:p>
          <w:p w14:paraId="096819FF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30</w:t>
            </w:r>
          </w:p>
          <w:p w14:paraId="79BA0FD1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00</w:t>
            </w:r>
          </w:p>
          <w:p w14:paraId="0EB923FE" w14:textId="33AA2347" w:rsidR="00943A93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30</w:t>
            </w:r>
          </w:p>
          <w:p w14:paraId="71FDD05D" w14:textId="7D2E0C0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  <w:tc>
          <w:tcPr>
            <w:tcW w:w="0" w:type="auto"/>
          </w:tcPr>
          <w:p w14:paraId="312F8156" w14:textId="77777777" w:rsidR="006E55D4" w:rsidRPr="00F457ED" w:rsidRDefault="006E55D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BC69D62" w14:textId="77777777" w:rsidTr="00B76F92">
        <w:trPr>
          <w:trHeight w:val="259"/>
        </w:trPr>
        <w:tc>
          <w:tcPr>
            <w:tcW w:w="0" w:type="auto"/>
          </w:tcPr>
          <w:p w14:paraId="3557256C" w14:textId="3EC4A156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206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6B43711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t what time of the day does outpatient care start on Saturday?</w:t>
            </w:r>
          </w:p>
        </w:tc>
        <w:tc>
          <w:tcPr>
            <w:tcW w:w="0" w:type="auto"/>
          </w:tcPr>
          <w:p w14:paraId="71337ED8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00</w:t>
            </w:r>
          </w:p>
          <w:p w14:paraId="5F962113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30</w:t>
            </w:r>
          </w:p>
          <w:p w14:paraId="1D7FB271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00</w:t>
            </w:r>
          </w:p>
          <w:p w14:paraId="46ED590A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30</w:t>
            </w:r>
          </w:p>
          <w:p w14:paraId="1A7DB31F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00</w:t>
            </w:r>
          </w:p>
          <w:p w14:paraId="634D619C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30</w:t>
            </w:r>
          </w:p>
          <w:p w14:paraId="4F21DE43" w14:textId="5FEFEE15" w:rsidR="00943A93" w:rsidRPr="00F457ED" w:rsidRDefault="00937F1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losed on Saturday</w:t>
            </w:r>
          </w:p>
          <w:p w14:paraId="15560C19" w14:textId="2AA6841A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  <w:tc>
          <w:tcPr>
            <w:tcW w:w="0" w:type="auto"/>
          </w:tcPr>
          <w:p w14:paraId="211ACA10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AB35AF2" w14:textId="77777777" w:rsidTr="00B76F92">
        <w:trPr>
          <w:trHeight w:val="259"/>
        </w:trPr>
        <w:tc>
          <w:tcPr>
            <w:tcW w:w="0" w:type="auto"/>
          </w:tcPr>
          <w:p w14:paraId="2D907CB6" w14:textId="186E307E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6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e</w:t>
            </w:r>
          </w:p>
        </w:tc>
        <w:tc>
          <w:tcPr>
            <w:tcW w:w="0" w:type="auto"/>
          </w:tcPr>
          <w:p w14:paraId="1B0D303B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t what time of the day does outpatient care start on Sunday?</w:t>
            </w:r>
          </w:p>
        </w:tc>
        <w:tc>
          <w:tcPr>
            <w:tcW w:w="0" w:type="auto"/>
          </w:tcPr>
          <w:p w14:paraId="384F523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00</w:t>
            </w:r>
          </w:p>
          <w:p w14:paraId="56116DC2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30</w:t>
            </w:r>
          </w:p>
          <w:p w14:paraId="75AC8649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00</w:t>
            </w:r>
          </w:p>
          <w:p w14:paraId="76A8A46A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30</w:t>
            </w:r>
          </w:p>
          <w:p w14:paraId="3EB86720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00</w:t>
            </w:r>
          </w:p>
          <w:p w14:paraId="435910C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30</w:t>
            </w:r>
          </w:p>
          <w:p w14:paraId="6612F58E" w14:textId="5E49BC90" w:rsidR="00937F14" w:rsidRPr="00F457ED" w:rsidRDefault="00937F1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losed on Sunday</w:t>
            </w:r>
          </w:p>
          <w:p w14:paraId="6400004D" w14:textId="4AE4F662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  <w:tc>
          <w:tcPr>
            <w:tcW w:w="0" w:type="auto"/>
          </w:tcPr>
          <w:p w14:paraId="6F188501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74E72380" w14:textId="77777777" w:rsidTr="00B76F92">
        <w:trPr>
          <w:trHeight w:val="259"/>
        </w:trPr>
        <w:tc>
          <w:tcPr>
            <w:tcW w:w="0" w:type="auto"/>
          </w:tcPr>
          <w:p w14:paraId="6DB4B8D3" w14:textId="564719DA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6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f</w:t>
            </w:r>
          </w:p>
        </w:tc>
        <w:tc>
          <w:tcPr>
            <w:tcW w:w="0" w:type="auto"/>
          </w:tcPr>
          <w:p w14:paraId="4923585C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t what time of the day does outpatient care start on holidays?</w:t>
            </w:r>
          </w:p>
        </w:tc>
        <w:tc>
          <w:tcPr>
            <w:tcW w:w="0" w:type="auto"/>
          </w:tcPr>
          <w:p w14:paraId="48127FA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00</w:t>
            </w:r>
          </w:p>
          <w:p w14:paraId="08B788DA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:30</w:t>
            </w:r>
          </w:p>
          <w:p w14:paraId="0409D79C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00</w:t>
            </w:r>
          </w:p>
          <w:p w14:paraId="08A128EF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8:30</w:t>
            </w:r>
          </w:p>
          <w:p w14:paraId="29AC0136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00</w:t>
            </w:r>
          </w:p>
          <w:p w14:paraId="46B74AC9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:30</w:t>
            </w:r>
          </w:p>
          <w:p w14:paraId="730BA58D" w14:textId="60F8DD4C" w:rsidR="00937F14" w:rsidRPr="00F457ED" w:rsidRDefault="00937F1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losed on Holidays</w:t>
            </w:r>
          </w:p>
          <w:p w14:paraId="6C0195DD" w14:textId="00BCD684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  <w:tc>
          <w:tcPr>
            <w:tcW w:w="0" w:type="auto"/>
          </w:tcPr>
          <w:p w14:paraId="13DF345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37763856" w14:textId="77777777" w:rsidTr="00B76F92">
        <w:trPr>
          <w:trHeight w:val="259"/>
        </w:trPr>
        <w:tc>
          <w:tcPr>
            <w:tcW w:w="0" w:type="auto"/>
          </w:tcPr>
          <w:p w14:paraId="3C759DE4" w14:textId="0ECEF9FE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0</w:t>
            </w:r>
            <w:r w:rsidR="00720C57" w:rsidRPr="00F457ED">
              <w:rPr>
                <w:rFonts w:ascii="Garamond" w:hAnsi="Garamond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14:paraId="073711F1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this facility contracted by NHIF</w:t>
            </w:r>
          </w:p>
        </w:tc>
        <w:tc>
          <w:tcPr>
            <w:tcW w:w="0" w:type="auto"/>
          </w:tcPr>
          <w:p w14:paraId="66B8036B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C681AE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0DCF380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F48BFC8" w14:textId="77777777" w:rsidTr="00B76F92">
        <w:trPr>
          <w:trHeight w:val="259"/>
        </w:trPr>
        <w:tc>
          <w:tcPr>
            <w:tcW w:w="0" w:type="auto"/>
          </w:tcPr>
          <w:p w14:paraId="4D5C15FB" w14:textId="35594E7B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0</w:t>
            </w:r>
            <w:r w:rsidR="00720C57" w:rsidRPr="00F457ED">
              <w:rPr>
                <w:rFonts w:ascii="Garamond" w:hAnsi="Garamond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60C42236" w14:textId="296BA8BF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s </w:t>
            </w:r>
            <w:r w:rsidR="00473F60" w:rsidRPr="00F457ED">
              <w:rPr>
                <w:rFonts w:ascii="Garamond" w:hAnsi="Garamond"/>
                <w:sz w:val="24"/>
                <w:szCs w:val="24"/>
              </w:rPr>
              <w:t>c</w:t>
            </w:r>
            <w:r w:rsidRPr="00F457ED">
              <w:rPr>
                <w:rFonts w:ascii="Garamond" w:hAnsi="Garamond"/>
                <w:sz w:val="24"/>
                <w:szCs w:val="24"/>
              </w:rPr>
              <w:t>lient’s service charter available?</w:t>
            </w:r>
            <w:r w:rsidR="004A40E0" w:rsidRPr="00F457ED">
              <w:rPr>
                <w:rFonts w:ascii="Garamond" w:hAnsi="Garamond"/>
                <w:sz w:val="24"/>
                <w:szCs w:val="24"/>
              </w:rPr>
              <w:t xml:space="preserve"> (Ask to see it)</w:t>
            </w:r>
          </w:p>
        </w:tc>
        <w:tc>
          <w:tcPr>
            <w:tcW w:w="0" w:type="auto"/>
          </w:tcPr>
          <w:p w14:paraId="5F615E43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56A18B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4242FF4B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6E1A48F1" w14:textId="77777777" w:rsidTr="00B76F92">
        <w:trPr>
          <w:trHeight w:val="259"/>
        </w:trPr>
        <w:tc>
          <w:tcPr>
            <w:tcW w:w="0" w:type="auto"/>
          </w:tcPr>
          <w:p w14:paraId="44F225D6" w14:textId="1ACBCFEB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</w:t>
            </w:r>
            <w:r w:rsidR="00E56537" w:rsidRPr="00F457ED">
              <w:rPr>
                <w:rFonts w:ascii="Garamond" w:hAnsi="Garamond"/>
                <w:sz w:val="24"/>
                <w:szCs w:val="24"/>
              </w:rPr>
              <w:t>0</w:t>
            </w:r>
            <w:r w:rsidR="00CD4D8B" w:rsidRPr="00F457ED">
              <w:rPr>
                <w:rFonts w:ascii="Garamond" w:hAnsi="Garamond"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 w14:paraId="18A255D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What services are offered in this facility? </w:t>
            </w:r>
          </w:p>
        </w:tc>
        <w:tc>
          <w:tcPr>
            <w:tcW w:w="0" w:type="auto"/>
          </w:tcPr>
          <w:p w14:paraId="26C3DD71" w14:textId="37091E06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[</w:t>
            </w:r>
            <w:r w:rsidR="0097360B" w:rsidRPr="00F457ED">
              <w:rPr>
                <w:rFonts w:ascii="Garamond" w:hAnsi="Garamond"/>
                <w:b/>
                <w:bCs/>
                <w:sz w:val="24"/>
                <w:szCs w:val="24"/>
              </w:rPr>
              <w:t>Select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 all that are offered</w:t>
            </w:r>
            <w:r w:rsidRPr="00F457ED">
              <w:rPr>
                <w:rFonts w:ascii="Garamond" w:hAnsi="Garamond"/>
                <w:sz w:val="24"/>
                <w:szCs w:val="24"/>
              </w:rPr>
              <w:t>]</w:t>
            </w:r>
          </w:p>
          <w:p w14:paraId="431304B4" w14:textId="15BBC23F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utpatient Services</w:t>
            </w:r>
          </w:p>
          <w:p w14:paraId="6605FCE7" w14:textId="26DF7D90" w:rsidR="0012013A" w:rsidRPr="00F457ED" w:rsidRDefault="0012013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Inpatient Services</w:t>
            </w:r>
          </w:p>
          <w:p w14:paraId="4B4C3DD9" w14:textId="62733BB3" w:rsidR="007E4C36" w:rsidRPr="00F457ED" w:rsidRDefault="007E4C36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Emergency Medical Services</w:t>
            </w:r>
          </w:p>
          <w:p w14:paraId="0C974B52" w14:textId="3E0CD28D" w:rsidR="007E4C36" w:rsidRPr="00F457ED" w:rsidRDefault="007E4C36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pecialized Clinical Services (i</w:t>
            </w:r>
            <w:r w:rsidR="00053802" w:rsidRPr="00F457ED">
              <w:rPr>
                <w:rFonts w:ascii="Garamond" w:hAnsi="Garamond"/>
                <w:sz w:val="24"/>
                <w:szCs w:val="24"/>
              </w:rPr>
              <w:t>.</w:t>
            </w:r>
            <w:r w:rsidRPr="00F457ED">
              <w:rPr>
                <w:rFonts w:ascii="Garamond" w:hAnsi="Garamond"/>
                <w:sz w:val="24"/>
                <w:szCs w:val="24"/>
              </w:rPr>
              <w:t>e</w:t>
            </w:r>
            <w:r w:rsidR="00053802" w:rsidRPr="00F457ED">
              <w:rPr>
                <w:rFonts w:ascii="Garamond" w:hAnsi="Garamond"/>
                <w:sz w:val="24"/>
                <w:szCs w:val="24"/>
              </w:rPr>
              <w:t>.,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F457ED">
              <w:rPr>
                <w:rFonts w:ascii="Garamond" w:hAnsi="Garamond"/>
                <w:sz w:val="24"/>
                <w:szCs w:val="24"/>
              </w:rPr>
              <w:t>Paediatrics</w:t>
            </w:r>
            <w:proofErr w:type="spellEnd"/>
            <w:r w:rsidRPr="00F457ED">
              <w:rPr>
                <w:rFonts w:ascii="Garamond" w:hAnsi="Garamond"/>
                <w:sz w:val="24"/>
                <w:szCs w:val="24"/>
              </w:rPr>
              <w:t xml:space="preserve">, </w:t>
            </w:r>
            <w:proofErr w:type="spellStart"/>
            <w:r w:rsidRPr="00F457ED">
              <w:rPr>
                <w:rFonts w:ascii="Garamond" w:hAnsi="Garamond"/>
                <w:sz w:val="24"/>
                <w:szCs w:val="24"/>
              </w:rPr>
              <w:t>Gynaecology</w:t>
            </w:r>
            <w:proofErr w:type="spellEnd"/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  <w:p w14:paraId="10B62023" w14:textId="4088B60A" w:rsidR="00142513" w:rsidRPr="00F457ED" w:rsidRDefault="007E4C36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Reproductive Health services (</w:t>
            </w:r>
            <w:r w:rsidR="00053802" w:rsidRPr="00F457ED">
              <w:rPr>
                <w:rFonts w:ascii="Garamond" w:hAnsi="Garamond"/>
                <w:sz w:val="24"/>
                <w:szCs w:val="24"/>
              </w:rPr>
              <w:t>i.e.,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FP)</w:t>
            </w:r>
          </w:p>
          <w:p w14:paraId="790AA74E" w14:textId="1319E387" w:rsidR="007E4C36" w:rsidRPr="00F457ED" w:rsidRDefault="007E4C36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Maternity Services (Delivery, PNC, </w:t>
            </w:r>
            <w:proofErr w:type="spellStart"/>
            <w:r w:rsidRPr="00F457ED">
              <w:rPr>
                <w:rFonts w:ascii="Garamond" w:hAnsi="Garamond"/>
                <w:sz w:val="24"/>
                <w:szCs w:val="24"/>
              </w:rPr>
              <w:t>etc</w:t>
            </w:r>
            <w:proofErr w:type="spellEnd"/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  <w:p w14:paraId="35FB915E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omprehensive Care Center (CCC)</w:t>
            </w:r>
          </w:p>
          <w:p w14:paraId="0F0494E6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Pharmacy Services</w:t>
            </w:r>
          </w:p>
          <w:p w14:paraId="3DD0F58D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Laboratory Services</w:t>
            </w:r>
          </w:p>
          <w:p w14:paraId="1468EC54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Physiotherapy Services</w:t>
            </w:r>
          </w:p>
          <w:p w14:paraId="183F1EA5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ccupational Therapy Services</w:t>
            </w:r>
          </w:p>
          <w:p w14:paraId="48876866" w14:textId="5F179751" w:rsidR="00142513" w:rsidRPr="00F457ED" w:rsidRDefault="00642B64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phthalmology</w:t>
            </w:r>
          </w:p>
          <w:p w14:paraId="0DBCDD56" w14:textId="3775ECFE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ental</w:t>
            </w:r>
            <w:r w:rsidR="007E4C36" w:rsidRPr="00F457ED">
              <w:rPr>
                <w:rFonts w:ascii="Garamond" w:hAnsi="Garamond"/>
                <w:sz w:val="24"/>
                <w:szCs w:val="24"/>
              </w:rPr>
              <w:t xml:space="preserve"> Services</w:t>
            </w:r>
          </w:p>
          <w:p w14:paraId="2183DC46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Theater Services</w:t>
            </w:r>
          </w:p>
          <w:p w14:paraId="5AA62D7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igh dependency unit</w:t>
            </w:r>
          </w:p>
          <w:p w14:paraId="09C9D408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ntensive Care Unit Services</w:t>
            </w:r>
          </w:p>
          <w:p w14:paraId="342B0560" w14:textId="05666FA5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s (specify)</w:t>
            </w:r>
          </w:p>
        </w:tc>
        <w:tc>
          <w:tcPr>
            <w:tcW w:w="0" w:type="auto"/>
          </w:tcPr>
          <w:p w14:paraId="7179F0DD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35FD2DC9" w14:textId="77777777" w:rsidTr="00B76F92">
        <w:trPr>
          <w:trHeight w:val="259"/>
        </w:trPr>
        <w:tc>
          <w:tcPr>
            <w:tcW w:w="0" w:type="auto"/>
          </w:tcPr>
          <w:p w14:paraId="3124954F" w14:textId="17F43228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CD4D8B" w:rsidRPr="00F457ED">
              <w:rPr>
                <w:rFonts w:ascii="Garamond" w:hAnsi="Garamond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6380C3AD" w14:textId="50AB05DB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e facility have referral guidelines/strategy?</w:t>
            </w:r>
            <w:r w:rsidR="004A40E0" w:rsidRPr="00F457ED">
              <w:rPr>
                <w:rFonts w:ascii="Garamond" w:hAnsi="Garamond"/>
                <w:sz w:val="24"/>
                <w:szCs w:val="24"/>
              </w:rPr>
              <w:t xml:space="preserve"> (Ask to see it)</w:t>
            </w:r>
          </w:p>
        </w:tc>
        <w:tc>
          <w:tcPr>
            <w:tcW w:w="0" w:type="auto"/>
          </w:tcPr>
          <w:p w14:paraId="5BA68F71" w14:textId="7C902A25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  <w:r w:rsidR="00131A0C" w:rsidRPr="00F457ED">
              <w:rPr>
                <w:rFonts w:ascii="Garamond" w:hAnsi="Garamond"/>
                <w:sz w:val="24"/>
                <w:szCs w:val="24"/>
              </w:rPr>
              <w:t xml:space="preserve"> (saw document)</w:t>
            </w:r>
          </w:p>
          <w:p w14:paraId="538245BA" w14:textId="6FC5EBC5" w:rsidR="00131A0C" w:rsidRPr="00F457ED" w:rsidRDefault="00131A0C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 (did not see document)</w:t>
            </w:r>
          </w:p>
          <w:p w14:paraId="5DDFA4BA" w14:textId="1FD9D525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67BF6E73" w14:textId="77777777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3BA477A9" w14:textId="77777777" w:rsidTr="00B76F92">
        <w:trPr>
          <w:trHeight w:val="259"/>
        </w:trPr>
        <w:tc>
          <w:tcPr>
            <w:tcW w:w="0" w:type="auto"/>
          </w:tcPr>
          <w:p w14:paraId="6FC85FF3" w14:textId="604256BC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CD4D8B" w:rsidRPr="00F457ED">
              <w:rPr>
                <w:rFonts w:ascii="Garamond" w:hAnsi="Garamond"/>
                <w:sz w:val="24"/>
                <w:szCs w:val="24"/>
              </w:rPr>
              <w:t>1</w:t>
            </w:r>
            <w:r w:rsidR="00012EE4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7515F139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is facility refer patients to other facilities?</w:t>
            </w:r>
          </w:p>
        </w:tc>
        <w:tc>
          <w:tcPr>
            <w:tcW w:w="0" w:type="auto"/>
          </w:tcPr>
          <w:p w14:paraId="65D412F6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3E85FEE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4B4EAE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012EE4" w:rsidRPr="00F457ED" w14:paraId="13619E91" w14:textId="77777777" w:rsidTr="00B76F92">
        <w:trPr>
          <w:trHeight w:val="259"/>
        </w:trPr>
        <w:tc>
          <w:tcPr>
            <w:tcW w:w="0" w:type="auto"/>
          </w:tcPr>
          <w:p w14:paraId="2DE3EE9D" w14:textId="03DDC688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211b </w:t>
            </w:r>
          </w:p>
        </w:tc>
        <w:tc>
          <w:tcPr>
            <w:tcW w:w="0" w:type="auto"/>
          </w:tcPr>
          <w:p w14:paraId="1C45D12F" w14:textId="284ADCA6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is facility receive patients referred from other facilities or the community?</w:t>
            </w:r>
          </w:p>
        </w:tc>
        <w:tc>
          <w:tcPr>
            <w:tcW w:w="0" w:type="auto"/>
          </w:tcPr>
          <w:p w14:paraId="3E92FCD4" w14:textId="77777777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D76AAE0" w14:textId="37561185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C863310" w14:textId="77777777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055587DF" w14:textId="77777777" w:rsidTr="00B76F92">
        <w:trPr>
          <w:trHeight w:val="259"/>
        </w:trPr>
        <w:tc>
          <w:tcPr>
            <w:tcW w:w="0" w:type="auto"/>
          </w:tcPr>
          <w:p w14:paraId="2F8F5CC5" w14:textId="1CFA49A0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CD4D8B" w:rsidRPr="00F457ED">
              <w:rPr>
                <w:rFonts w:ascii="Garamond" w:hAnsi="Garamond"/>
                <w:sz w:val="24"/>
                <w:szCs w:val="24"/>
              </w:rPr>
              <w:t>2</w:t>
            </w:r>
            <w:r w:rsidR="000C6EDE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29E6CB42" w14:textId="26D0E66F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is facility have at least 10 standard referral forms available for referring patients to other facilities?</w:t>
            </w:r>
            <w:r w:rsidR="004A40E0"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B1F0C" w:rsidRPr="00F457ED">
              <w:rPr>
                <w:rFonts w:ascii="Garamond" w:hAnsi="Garamond"/>
                <w:sz w:val="24"/>
                <w:szCs w:val="24"/>
              </w:rPr>
              <w:t>(</w:t>
            </w:r>
            <w:r w:rsidR="000B1F0C" w:rsidRPr="00F457ED">
              <w:rPr>
                <w:rFonts w:ascii="Garamond" w:hAnsi="Garamond"/>
                <w:b/>
                <w:bCs/>
                <w:sz w:val="24"/>
                <w:szCs w:val="24"/>
              </w:rPr>
              <w:t>Ask to see them</w:t>
            </w:r>
            <w:r w:rsidR="000B1F0C"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161066B7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E4135C1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6B7D439" w14:textId="77777777" w:rsidR="00142513" w:rsidRPr="00F457ED" w:rsidRDefault="00142513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BD14D98" w14:textId="77777777" w:rsidTr="00B76F92">
        <w:trPr>
          <w:trHeight w:val="259"/>
        </w:trPr>
        <w:tc>
          <w:tcPr>
            <w:tcW w:w="0" w:type="auto"/>
          </w:tcPr>
          <w:p w14:paraId="425B91C3" w14:textId="1C5E341C" w:rsidR="000C6EDE" w:rsidRPr="00F457ED" w:rsidRDefault="000C6EDE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CD4D8B" w:rsidRPr="00F457ED">
              <w:rPr>
                <w:rFonts w:ascii="Garamond" w:hAnsi="Garamond"/>
                <w:sz w:val="24"/>
                <w:szCs w:val="24"/>
              </w:rPr>
              <w:t>2</w:t>
            </w:r>
            <w:r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4DF3AF45" w14:textId="76C8EF6A" w:rsidR="000C6EDE" w:rsidRPr="00F457ED" w:rsidRDefault="006B0F4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 xml:space="preserve">, </w:t>
            </w:r>
            <w:r w:rsidR="007C149A" w:rsidRPr="00F457ED">
              <w:rPr>
                <w:rFonts w:ascii="Garamond" w:hAnsi="Garamond"/>
                <w:sz w:val="24"/>
                <w:szCs w:val="24"/>
              </w:rPr>
              <w:t>have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you experienced any stockouts of the standard referral forms in the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past 3 months?</w:t>
            </w:r>
          </w:p>
        </w:tc>
        <w:tc>
          <w:tcPr>
            <w:tcW w:w="0" w:type="auto"/>
          </w:tcPr>
          <w:p w14:paraId="0F6EE3F5" w14:textId="77777777" w:rsidR="006B0F4C" w:rsidRPr="00F457ED" w:rsidRDefault="006B0F4C" w:rsidP="006B0F4C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897C435" w14:textId="2C2BE095" w:rsidR="000C6EDE" w:rsidRPr="00F457ED" w:rsidRDefault="006B0F4C" w:rsidP="006B0F4C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114EEC70" w14:textId="77777777" w:rsidR="000C6EDE" w:rsidRPr="00F457ED" w:rsidRDefault="000C6EDE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15FC3BEF" w14:textId="77777777" w:rsidTr="00B76F92">
        <w:trPr>
          <w:trHeight w:val="259"/>
        </w:trPr>
        <w:tc>
          <w:tcPr>
            <w:tcW w:w="0" w:type="auto"/>
          </w:tcPr>
          <w:p w14:paraId="72465BEF" w14:textId="48E73FCA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21</w:t>
            </w:r>
            <w:r w:rsidR="00A24F9B" w:rsidRPr="00F457ED">
              <w:rPr>
                <w:rFonts w:ascii="Garamond" w:hAnsi="Garamond"/>
                <w:sz w:val="24"/>
                <w:szCs w:val="24"/>
              </w:rPr>
              <w:t>3</w:t>
            </w:r>
            <w:r w:rsidR="007C149A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1041E461" w14:textId="18D209D6" w:rsidR="00142513" w:rsidRPr="00F457ED" w:rsidRDefault="0012013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ow many patients on average visit the general outpatient department in a day?</w:t>
            </w:r>
          </w:p>
        </w:tc>
        <w:tc>
          <w:tcPr>
            <w:tcW w:w="0" w:type="auto"/>
          </w:tcPr>
          <w:p w14:paraId="4AE30DB7" w14:textId="77777777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3921354" w14:textId="77777777" w:rsidR="00142513" w:rsidRPr="00F457ED" w:rsidRDefault="00142513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0A422375" w14:textId="77777777" w:rsidTr="00B76F92">
        <w:trPr>
          <w:trHeight w:val="259"/>
        </w:trPr>
        <w:tc>
          <w:tcPr>
            <w:tcW w:w="0" w:type="auto"/>
          </w:tcPr>
          <w:p w14:paraId="418E476A" w14:textId="398D61DA" w:rsidR="007C149A" w:rsidRPr="00F457ED" w:rsidRDefault="007C149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3b</w:t>
            </w:r>
          </w:p>
        </w:tc>
        <w:tc>
          <w:tcPr>
            <w:tcW w:w="0" w:type="auto"/>
          </w:tcPr>
          <w:p w14:paraId="0A567FA2" w14:textId="2A827644" w:rsidR="007C149A" w:rsidRPr="00F457ED" w:rsidRDefault="004539FE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Record number of outpatient visits </w:t>
            </w:r>
            <w:r w:rsidR="00EB7816" w:rsidRPr="00F457ED">
              <w:rPr>
                <w:rFonts w:ascii="Garamond" w:hAnsi="Garamond"/>
                <w:sz w:val="24"/>
                <w:szCs w:val="24"/>
              </w:rPr>
              <w:t xml:space="preserve">in the facility for the FY </w:t>
            </w:r>
            <w:r w:rsidR="000569E8" w:rsidRPr="00F457ED">
              <w:rPr>
                <w:rFonts w:ascii="Garamond" w:hAnsi="Garamond"/>
                <w:sz w:val="24"/>
                <w:szCs w:val="24"/>
              </w:rPr>
              <w:t>2023/24</w:t>
            </w:r>
          </w:p>
        </w:tc>
        <w:tc>
          <w:tcPr>
            <w:tcW w:w="0" w:type="auto"/>
          </w:tcPr>
          <w:p w14:paraId="336B2053" w14:textId="77777777" w:rsidR="007C149A" w:rsidRPr="00F457ED" w:rsidRDefault="007C149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2FC3EC04" w14:textId="77777777" w:rsidR="007C149A" w:rsidRPr="00F457ED" w:rsidRDefault="007C149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63BB2DAA" w14:textId="77777777" w:rsidTr="00B76F92">
        <w:trPr>
          <w:trHeight w:val="259"/>
        </w:trPr>
        <w:tc>
          <w:tcPr>
            <w:tcW w:w="0" w:type="auto"/>
          </w:tcPr>
          <w:p w14:paraId="144468AF" w14:textId="55216B4F" w:rsidR="007969CC" w:rsidRPr="00F457ED" w:rsidRDefault="007969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A24F9B" w:rsidRPr="00F457ED">
              <w:rPr>
                <w:rFonts w:ascii="Garamond" w:hAnsi="Garamond"/>
                <w:sz w:val="24"/>
                <w:szCs w:val="24"/>
              </w:rPr>
              <w:t>4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677EEA6" w14:textId="0D0B7D92" w:rsidR="007969CC" w:rsidRPr="00F457ED" w:rsidRDefault="007969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</w:t>
            </w:r>
            <w:r w:rsidR="00676FA9" w:rsidRPr="00F457ED">
              <w:rPr>
                <w:rFonts w:ascii="Garamond" w:hAnsi="Garamond"/>
                <w:sz w:val="24"/>
                <w:szCs w:val="24"/>
              </w:rPr>
              <w:t xml:space="preserve">es this facility </w:t>
            </w:r>
            <w:r w:rsidR="0010458A" w:rsidRPr="00F457ED">
              <w:rPr>
                <w:rFonts w:ascii="Garamond" w:hAnsi="Garamond"/>
                <w:sz w:val="24"/>
                <w:szCs w:val="24"/>
              </w:rPr>
              <w:t xml:space="preserve">provide services for hypertension (e.g., </w:t>
            </w:r>
            <w:r w:rsidR="00676FA9" w:rsidRPr="00F457ED">
              <w:rPr>
                <w:rFonts w:ascii="Garamond" w:hAnsi="Garamond"/>
                <w:sz w:val="24"/>
                <w:szCs w:val="24"/>
              </w:rPr>
              <w:t>screen</w:t>
            </w:r>
            <w:r w:rsidR="0010458A" w:rsidRPr="00F457ED">
              <w:rPr>
                <w:rFonts w:ascii="Garamond" w:hAnsi="Garamond"/>
                <w:sz w:val="24"/>
                <w:szCs w:val="24"/>
              </w:rPr>
              <w:t>ing</w:t>
            </w:r>
            <w:r w:rsidR="00676FA9" w:rsidRPr="00F457ED">
              <w:rPr>
                <w:rFonts w:ascii="Garamond" w:hAnsi="Garamond"/>
                <w:sz w:val="24"/>
                <w:szCs w:val="24"/>
              </w:rPr>
              <w:t>, diagnos</w:t>
            </w:r>
            <w:r w:rsidR="0010458A" w:rsidRPr="00F457ED">
              <w:rPr>
                <w:rFonts w:ascii="Garamond" w:hAnsi="Garamond"/>
                <w:sz w:val="24"/>
                <w:szCs w:val="24"/>
              </w:rPr>
              <w:t>is</w:t>
            </w:r>
            <w:r w:rsidR="00676FA9" w:rsidRPr="00F457ED">
              <w:rPr>
                <w:rFonts w:ascii="Garamond" w:hAnsi="Garamond"/>
                <w:sz w:val="24"/>
                <w:szCs w:val="24"/>
              </w:rPr>
              <w:t xml:space="preserve"> and </w:t>
            </w:r>
            <w:r w:rsidR="0010458A" w:rsidRPr="00F457ED">
              <w:rPr>
                <w:rFonts w:ascii="Garamond" w:hAnsi="Garamond"/>
                <w:sz w:val="24"/>
                <w:szCs w:val="24"/>
              </w:rPr>
              <w:t>management)</w:t>
            </w:r>
          </w:p>
          <w:p w14:paraId="1F70B55A" w14:textId="0AACABF6" w:rsidR="007969CC" w:rsidRPr="00F457ED" w:rsidRDefault="007969CC" w:rsidP="006B432E">
            <w:pPr>
              <w:pStyle w:val="ListParagraph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DBA4173" w14:textId="77777777" w:rsidR="0010458A" w:rsidRPr="00F457ED" w:rsidRDefault="0010458A" w:rsidP="0010458A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41EA04E1" w14:textId="1E1EFB70" w:rsidR="007969CC" w:rsidRPr="00F457ED" w:rsidRDefault="0010458A" w:rsidP="0010458A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  <w:r w:rsidR="0065704F" w:rsidRPr="00F457ED">
              <w:rPr>
                <w:rFonts w:ascii="Garamond" w:hAnsi="Garamond"/>
                <w:sz w:val="24"/>
                <w:szCs w:val="24"/>
              </w:rPr>
              <w:fldChar w:fldCharType="begin"/>
            </w:r>
            <w:r w:rsidR="0065704F" w:rsidRPr="00F457ED">
              <w:rPr>
                <w:rFonts w:ascii="Garamond" w:hAnsi="Garamond"/>
                <w:sz w:val="24"/>
                <w:szCs w:val="24"/>
              </w:rPr>
              <w:instrText xml:space="preserve">  </w:instrText>
            </w:r>
            <w:r w:rsidR="0065704F" w:rsidRPr="00F457ED">
              <w:rPr>
                <w:rFonts w:ascii="Garamond" w:hAnsi="Garamond"/>
                <w:sz w:val="24"/>
                <w:szCs w:val="24"/>
              </w:rPr>
              <w:fldChar w:fldCharType="separate"/>
            </w:r>
            <w:r w:rsidR="0065704F" w:rsidRPr="00F457ED">
              <w:rPr>
                <w:rFonts w:ascii="Garamond" w:hAnsi="Garamond"/>
                <w:sz w:val="24"/>
                <w:szCs w:val="24"/>
              </w:rPr>
              <w:fldChar w:fldCharType="end"/>
            </w:r>
          </w:p>
        </w:tc>
        <w:tc>
          <w:tcPr>
            <w:tcW w:w="0" w:type="auto"/>
          </w:tcPr>
          <w:p w14:paraId="49C9F4A5" w14:textId="77777777" w:rsidR="007969CC" w:rsidRPr="00F457ED" w:rsidRDefault="007969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BB134D" w:rsidRPr="00F457ED" w14:paraId="72FC4B49" w14:textId="77777777" w:rsidTr="00B76F92">
        <w:trPr>
          <w:trHeight w:val="259"/>
        </w:trPr>
        <w:tc>
          <w:tcPr>
            <w:tcW w:w="0" w:type="auto"/>
          </w:tcPr>
          <w:p w14:paraId="228940C9" w14:textId="2D5947BA" w:rsidR="00BB134D" w:rsidRPr="00F457ED" w:rsidRDefault="00BB134D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4 a</w:t>
            </w:r>
          </w:p>
        </w:tc>
        <w:tc>
          <w:tcPr>
            <w:tcW w:w="0" w:type="auto"/>
          </w:tcPr>
          <w:p w14:paraId="41B4139F" w14:textId="77777777" w:rsidR="00BB134D" w:rsidRPr="00F457ED" w:rsidRDefault="00BB134D" w:rsidP="00BB134D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Do you have a specialized clinic for Non-communicable Disease (NCD) conditions like Hypertension or Diabetes Mellitus? </w:t>
            </w:r>
          </w:p>
          <w:p w14:paraId="06872861" w14:textId="77777777" w:rsidR="00BB134D" w:rsidRPr="00F457ED" w:rsidRDefault="00BB134D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1B13966E" w14:textId="77777777" w:rsidR="00BB134D" w:rsidRPr="00F457ED" w:rsidRDefault="00BB134D" w:rsidP="00BB134D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A24BE0D" w14:textId="597EC63D" w:rsidR="00BB134D" w:rsidRPr="00F457ED" w:rsidRDefault="00BB134D" w:rsidP="00BB134D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, If No skip to Q 214c</w:t>
            </w:r>
          </w:p>
        </w:tc>
        <w:tc>
          <w:tcPr>
            <w:tcW w:w="0" w:type="auto"/>
          </w:tcPr>
          <w:p w14:paraId="3E9B9DAA" w14:textId="77777777" w:rsidR="00BB134D" w:rsidRPr="00F457ED" w:rsidRDefault="00BB134D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525E1A" w:rsidRPr="00F457ED" w14:paraId="624319CD" w14:textId="77777777" w:rsidTr="00B76F92">
        <w:trPr>
          <w:trHeight w:val="259"/>
        </w:trPr>
        <w:tc>
          <w:tcPr>
            <w:tcW w:w="0" w:type="auto"/>
          </w:tcPr>
          <w:p w14:paraId="4120E67B" w14:textId="436F7CC4" w:rsidR="00525E1A" w:rsidRPr="00F457ED" w:rsidRDefault="00192C77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4b</w:t>
            </w:r>
          </w:p>
        </w:tc>
        <w:tc>
          <w:tcPr>
            <w:tcW w:w="0" w:type="auto"/>
          </w:tcPr>
          <w:p w14:paraId="63BC0A5E" w14:textId="77777777" w:rsidR="00AC419A" w:rsidRPr="00F457ED" w:rsidRDefault="00AC419A" w:rsidP="00AC419A">
            <w:pPr>
              <w:pStyle w:val="ListParagraph"/>
              <w:numPr>
                <w:ilvl w:val="0"/>
                <w:numId w:val="25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n average, how many hypertensive patients visit outpatient clinics on scheduled medical clinics?</w:t>
            </w:r>
          </w:p>
          <w:p w14:paraId="3FE6AB63" w14:textId="77777777" w:rsidR="00AC419A" w:rsidRPr="00F457ED" w:rsidRDefault="00AC419A" w:rsidP="00AC419A">
            <w:pPr>
              <w:pStyle w:val="ListParagraph"/>
              <w:numPr>
                <w:ilvl w:val="0"/>
                <w:numId w:val="25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n average, how many diabetes mellitus patients visit outpatient clinics on scheduled medical clinics?</w:t>
            </w:r>
          </w:p>
          <w:p w14:paraId="0F49DCBE" w14:textId="77777777" w:rsidR="00AC419A" w:rsidRPr="00F457ED" w:rsidRDefault="00AC419A" w:rsidP="00AC419A">
            <w:pPr>
              <w:pStyle w:val="ListParagraph"/>
              <w:numPr>
                <w:ilvl w:val="0"/>
                <w:numId w:val="25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n average, how many comorbid (hypertension and diabetes) patients visit outpatient clinics on scheduled medical clinics?</w:t>
            </w:r>
          </w:p>
          <w:p w14:paraId="2636DB8B" w14:textId="1FA62E75" w:rsidR="00525E1A" w:rsidRPr="00F457ED" w:rsidRDefault="00AC419A" w:rsidP="006B432E">
            <w:pPr>
              <w:pStyle w:val="ListParagraph"/>
              <w:numPr>
                <w:ilvl w:val="0"/>
                <w:numId w:val="25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n average, how many OTHER NCD patients (e.g., cancer, chronic obstructive pulmonary diseases, mental disorders etc.) visit the outpatient department on scheduled medical clinics?</w:t>
            </w:r>
          </w:p>
        </w:tc>
        <w:tc>
          <w:tcPr>
            <w:tcW w:w="0" w:type="auto"/>
          </w:tcPr>
          <w:p w14:paraId="21913BB0" w14:textId="77777777" w:rsidR="00525E1A" w:rsidRPr="00F457ED" w:rsidRDefault="00525E1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5BABA0C2" w14:textId="77777777" w:rsidR="00525E1A" w:rsidRPr="00F457ED" w:rsidRDefault="00525E1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5B4A4E" w:rsidRPr="00F457ED" w14:paraId="2AAC7FE5" w14:textId="77777777" w:rsidTr="00B76F92">
        <w:trPr>
          <w:trHeight w:val="699"/>
        </w:trPr>
        <w:tc>
          <w:tcPr>
            <w:tcW w:w="0" w:type="auto"/>
          </w:tcPr>
          <w:p w14:paraId="70429408" w14:textId="301C2BFD" w:rsidR="005B4A4E" w:rsidRPr="00F457ED" w:rsidRDefault="00192C77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4c</w:t>
            </w:r>
          </w:p>
        </w:tc>
        <w:tc>
          <w:tcPr>
            <w:tcW w:w="0" w:type="auto"/>
          </w:tcPr>
          <w:p w14:paraId="13E7709A" w14:textId="798D227C" w:rsidR="00E511CC" w:rsidRPr="00F457ED" w:rsidRDefault="00E511CC" w:rsidP="00E511CC">
            <w:pPr>
              <w:pStyle w:val="ListParagraph"/>
              <w:numPr>
                <w:ilvl w:val="0"/>
                <w:numId w:val="37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On average, how many hypertensive patients visit outpatient </w:t>
            </w:r>
            <w:r w:rsidR="00AA107C" w:rsidRPr="00F457ED">
              <w:rPr>
                <w:rFonts w:ascii="Garamond" w:hAnsi="Garamond"/>
                <w:sz w:val="24"/>
                <w:szCs w:val="24"/>
              </w:rPr>
              <w:t>department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on a typical day?</w:t>
            </w:r>
          </w:p>
          <w:p w14:paraId="30D77B9E" w14:textId="14C1186E" w:rsidR="00E511CC" w:rsidRPr="00F457ED" w:rsidRDefault="00E511CC" w:rsidP="00E511CC">
            <w:pPr>
              <w:pStyle w:val="ListParagraph"/>
              <w:numPr>
                <w:ilvl w:val="0"/>
                <w:numId w:val="37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On average, how many diabetes mellitus patients visit outpatient </w:t>
            </w:r>
            <w:r w:rsidR="0031306A" w:rsidRPr="00F457ED">
              <w:rPr>
                <w:rFonts w:ascii="Garamond" w:hAnsi="Garamond"/>
                <w:sz w:val="24"/>
                <w:szCs w:val="24"/>
              </w:rPr>
              <w:t>department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on </w:t>
            </w:r>
            <w:r w:rsidR="0031306A" w:rsidRPr="00F457ED">
              <w:rPr>
                <w:rFonts w:ascii="Garamond" w:hAnsi="Garamond"/>
                <w:sz w:val="24"/>
                <w:szCs w:val="24"/>
              </w:rPr>
              <w:t>a typ</w:t>
            </w:r>
            <w:r w:rsidR="00FF35D6" w:rsidRPr="00F457ED">
              <w:rPr>
                <w:rFonts w:ascii="Garamond" w:hAnsi="Garamond"/>
                <w:sz w:val="24"/>
                <w:szCs w:val="24"/>
              </w:rPr>
              <w:t>ical day</w:t>
            </w:r>
            <w:r w:rsidRPr="00F457ED">
              <w:rPr>
                <w:rFonts w:ascii="Garamond" w:hAnsi="Garamond"/>
                <w:sz w:val="24"/>
                <w:szCs w:val="24"/>
              </w:rPr>
              <w:t>?</w:t>
            </w:r>
          </w:p>
          <w:p w14:paraId="55AE34AA" w14:textId="296BB827" w:rsidR="00E511CC" w:rsidRPr="00F457ED" w:rsidRDefault="00E511CC" w:rsidP="00E511CC">
            <w:pPr>
              <w:pStyle w:val="ListParagraph"/>
              <w:numPr>
                <w:ilvl w:val="0"/>
                <w:numId w:val="37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On average, how many comorbid (hypertension and diabetes) patients visit outpatient </w:t>
            </w:r>
            <w:r w:rsidR="00FF35D6" w:rsidRPr="00F457ED">
              <w:rPr>
                <w:rFonts w:ascii="Garamond" w:hAnsi="Garamond"/>
                <w:sz w:val="24"/>
                <w:szCs w:val="24"/>
              </w:rPr>
              <w:t>department on a typical day</w:t>
            </w:r>
          </w:p>
          <w:p w14:paraId="4535EDD1" w14:textId="0A98AE20" w:rsidR="005B4A4E" w:rsidRPr="00F457ED" w:rsidRDefault="00E511CC" w:rsidP="00E511CC">
            <w:pPr>
              <w:pStyle w:val="ListParagraph"/>
              <w:numPr>
                <w:ilvl w:val="0"/>
                <w:numId w:val="37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n average, how many OTHER NCD patients (e.g., cancer, chronic obstructive pulmonary diseases, mental disorders etc.) visit the outpatient department on</w:t>
            </w:r>
            <w:r w:rsidR="00FF35D6" w:rsidRPr="00F457ED">
              <w:rPr>
                <w:rFonts w:ascii="Garamond" w:hAnsi="Garamond"/>
                <w:sz w:val="24"/>
                <w:szCs w:val="24"/>
              </w:rPr>
              <w:t xml:space="preserve"> a typical day</w:t>
            </w:r>
            <w:r w:rsidRPr="00F457ED">
              <w:rPr>
                <w:rFonts w:ascii="Garamond" w:hAnsi="Garamond"/>
                <w:sz w:val="24"/>
                <w:szCs w:val="24"/>
              </w:rPr>
              <w:t>?</w:t>
            </w:r>
          </w:p>
        </w:tc>
        <w:tc>
          <w:tcPr>
            <w:tcW w:w="0" w:type="auto"/>
          </w:tcPr>
          <w:p w14:paraId="40F14EF5" w14:textId="77777777" w:rsidR="005B4A4E" w:rsidRPr="00F457ED" w:rsidRDefault="005B4A4E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46ED34A" w14:textId="77777777" w:rsidR="005B4A4E" w:rsidRPr="00F457ED" w:rsidRDefault="005B4A4E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0AF6BBE0" w14:textId="77777777" w:rsidTr="00B76F92">
        <w:trPr>
          <w:trHeight w:val="699"/>
        </w:trPr>
        <w:tc>
          <w:tcPr>
            <w:tcW w:w="0" w:type="auto"/>
          </w:tcPr>
          <w:p w14:paraId="2FC5DD88" w14:textId="1D4DA282" w:rsidR="000569E8" w:rsidRPr="00F457ED" w:rsidRDefault="00C65C9E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4</w:t>
            </w:r>
            <w:r w:rsidR="00192C77" w:rsidRPr="00F457ED">
              <w:rPr>
                <w:rFonts w:ascii="Garamond" w:hAnsi="Garamond"/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1FCE8DFE" w14:textId="77777777" w:rsidR="000569E8" w:rsidRPr="00F457ED" w:rsidRDefault="000569E8" w:rsidP="006B432E">
            <w:pPr>
              <w:pStyle w:val="ListParagraph"/>
              <w:numPr>
                <w:ilvl w:val="0"/>
                <w:numId w:val="43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Record number of </w:t>
            </w:r>
            <w:r w:rsidR="000B5D3B" w:rsidRPr="00F457ED">
              <w:rPr>
                <w:rFonts w:ascii="Garamond" w:hAnsi="Garamond"/>
                <w:sz w:val="24"/>
                <w:szCs w:val="24"/>
              </w:rPr>
              <w:t>hypertension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B5D3B" w:rsidRPr="00F457ED">
              <w:rPr>
                <w:rFonts w:ascii="Garamond" w:hAnsi="Garamond"/>
                <w:sz w:val="24"/>
                <w:szCs w:val="24"/>
              </w:rPr>
              <w:t>cases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in the facility for the FY 2023/24</w:t>
            </w:r>
          </w:p>
          <w:p w14:paraId="63D75548" w14:textId="130797E0" w:rsidR="000B5D3B" w:rsidRPr="00F457ED" w:rsidRDefault="000B5D3B" w:rsidP="006B432E">
            <w:pPr>
              <w:pStyle w:val="ListParagraph"/>
              <w:numPr>
                <w:ilvl w:val="0"/>
                <w:numId w:val="43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Record number of diabetes mellitus cases in the facility for the FY 2023/24</w:t>
            </w:r>
          </w:p>
          <w:p w14:paraId="0E76FFE6" w14:textId="0C051060" w:rsidR="006D1598" w:rsidRPr="00F457ED" w:rsidRDefault="006D1598" w:rsidP="006B432E">
            <w:pPr>
              <w:pStyle w:val="ListParagraph"/>
              <w:numPr>
                <w:ilvl w:val="0"/>
                <w:numId w:val="43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Record number of comorbid (hypertension and diabetes) cases in the facility for the FY 2023/24</w:t>
            </w:r>
          </w:p>
          <w:p w14:paraId="54D0855E" w14:textId="61621B1C" w:rsidR="000B5D3B" w:rsidRPr="00F457ED" w:rsidRDefault="000B5D3B" w:rsidP="006B432E">
            <w:pPr>
              <w:pStyle w:val="ListParagraph"/>
              <w:numPr>
                <w:ilvl w:val="0"/>
                <w:numId w:val="43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Record number of </w:t>
            </w:r>
            <w:r w:rsidR="00C65C9E" w:rsidRPr="00F457ED">
              <w:rPr>
                <w:rFonts w:ascii="Garamond" w:hAnsi="Garamond"/>
                <w:sz w:val="24"/>
                <w:szCs w:val="24"/>
              </w:rPr>
              <w:t>total NCD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cases in the facility for the FY 2023/24</w:t>
            </w:r>
          </w:p>
        </w:tc>
        <w:tc>
          <w:tcPr>
            <w:tcW w:w="0" w:type="auto"/>
          </w:tcPr>
          <w:p w14:paraId="5E99549E" w14:textId="77777777" w:rsidR="000569E8" w:rsidRPr="00F457ED" w:rsidRDefault="000569E8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3B5019B3" w14:textId="77777777" w:rsidR="000569E8" w:rsidRPr="00F457ED" w:rsidRDefault="000569E8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743D7" w:rsidRPr="00F457ED" w14:paraId="34ECEB25" w14:textId="77777777" w:rsidTr="00B76F92">
        <w:trPr>
          <w:trHeight w:val="259"/>
        </w:trPr>
        <w:tc>
          <w:tcPr>
            <w:tcW w:w="0" w:type="auto"/>
          </w:tcPr>
          <w:p w14:paraId="008FF163" w14:textId="701066F5" w:rsidR="0012013A" w:rsidRPr="00F457ED" w:rsidRDefault="0012013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</w:t>
            </w:r>
            <w:r w:rsidR="002A4046" w:rsidRPr="00F457ED">
              <w:rPr>
                <w:rFonts w:ascii="Garamond" w:hAnsi="Garamond"/>
                <w:sz w:val="24"/>
                <w:szCs w:val="24"/>
              </w:rPr>
              <w:t>5</w:t>
            </w:r>
            <w:r w:rsidR="00012EE4" w:rsidRPr="00F457ED">
              <w:rPr>
                <w:rFonts w:ascii="Garamond" w:hAnsi="Garamond"/>
                <w:sz w:val="24"/>
                <w:szCs w:val="24"/>
              </w:rPr>
              <w:t>a</w:t>
            </w:r>
            <w:r w:rsidR="00A03ED6"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D2C2667" w14:textId="0B7D4E6E" w:rsidR="0012013A" w:rsidRPr="00F457ED" w:rsidDel="0012013A" w:rsidRDefault="0012013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How many </w:t>
            </w:r>
            <w:r w:rsidR="00CE4292" w:rsidRPr="00F457ED">
              <w:rPr>
                <w:rFonts w:ascii="Garamond" w:hAnsi="Garamond"/>
                <w:sz w:val="24"/>
                <w:szCs w:val="24"/>
              </w:rPr>
              <w:t>health workers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743D7" w:rsidRPr="00F457ED">
              <w:rPr>
                <w:rFonts w:ascii="Garamond" w:hAnsi="Garamond"/>
                <w:sz w:val="24"/>
                <w:szCs w:val="24"/>
              </w:rPr>
              <w:t xml:space="preserve">(e.g., doctors, clinicians, nurses) 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on average do you have in the general </w:t>
            </w:r>
            <w:r w:rsidR="008A00CF" w:rsidRPr="00F457ED">
              <w:rPr>
                <w:rFonts w:ascii="Garamond" w:hAnsi="Garamond"/>
                <w:sz w:val="24"/>
                <w:szCs w:val="24"/>
              </w:rPr>
              <w:t>Out-patient department (</w:t>
            </w:r>
            <w:r w:rsidRPr="00F457ED">
              <w:rPr>
                <w:rFonts w:ascii="Garamond" w:hAnsi="Garamond"/>
                <w:sz w:val="24"/>
                <w:szCs w:val="24"/>
              </w:rPr>
              <w:t>OPD</w:t>
            </w:r>
            <w:r w:rsidR="008A00CF" w:rsidRPr="00F457ED">
              <w:rPr>
                <w:rFonts w:ascii="Garamond" w:hAnsi="Garamond"/>
                <w:sz w:val="24"/>
                <w:szCs w:val="24"/>
              </w:rPr>
              <w:t>)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department </w:t>
            </w:r>
            <w:r w:rsidR="00F018C0" w:rsidRPr="00F457ED">
              <w:rPr>
                <w:rFonts w:ascii="Garamond" w:hAnsi="Garamond"/>
                <w:sz w:val="24"/>
                <w:szCs w:val="24"/>
              </w:rPr>
              <w:t xml:space="preserve">attending </w:t>
            </w:r>
            <w:r w:rsidR="00CE4292" w:rsidRPr="00F457ED">
              <w:rPr>
                <w:rFonts w:ascii="Garamond" w:hAnsi="Garamond"/>
                <w:sz w:val="24"/>
                <w:szCs w:val="24"/>
              </w:rPr>
              <w:t>patients o</w:t>
            </w:r>
            <w:r w:rsidRPr="00F457ED">
              <w:rPr>
                <w:rFonts w:ascii="Garamond" w:hAnsi="Garamond"/>
                <w:sz w:val="24"/>
                <w:szCs w:val="24"/>
              </w:rPr>
              <w:t>n a</w:t>
            </w:r>
            <w:r w:rsidR="00CE4292" w:rsidRPr="00F457ED">
              <w:rPr>
                <w:rFonts w:ascii="Garamond" w:hAnsi="Garamond"/>
                <w:sz w:val="24"/>
                <w:szCs w:val="24"/>
              </w:rPr>
              <w:t xml:space="preserve"> typical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day?</w:t>
            </w:r>
          </w:p>
        </w:tc>
        <w:tc>
          <w:tcPr>
            <w:tcW w:w="0" w:type="auto"/>
          </w:tcPr>
          <w:p w14:paraId="11CA032E" w14:textId="77777777" w:rsidR="0012013A" w:rsidRPr="00F457ED" w:rsidRDefault="0012013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DE8BED0" w14:textId="77777777" w:rsidR="0012013A" w:rsidRPr="00F457ED" w:rsidRDefault="0012013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012EE4" w:rsidRPr="00F457ED" w14:paraId="213A0881" w14:textId="77777777" w:rsidTr="00B76F92">
        <w:trPr>
          <w:trHeight w:val="259"/>
        </w:trPr>
        <w:tc>
          <w:tcPr>
            <w:tcW w:w="0" w:type="auto"/>
          </w:tcPr>
          <w:p w14:paraId="3BF04BBB" w14:textId="1BB90067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215b</w:t>
            </w:r>
          </w:p>
        </w:tc>
        <w:tc>
          <w:tcPr>
            <w:tcW w:w="0" w:type="auto"/>
          </w:tcPr>
          <w:p w14:paraId="0C961556" w14:textId="01B23206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ow many health workers are assigned to the Medical Outpatient Clinic (MOPC)</w:t>
            </w:r>
            <w:r w:rsidR="004273A5" w:rsidRPr="00F457ED">
              <w:rPr>
                <w:rFonts w:ascii="Garamond" w:hAnsi="Garamond"/>
                <w:sz w:val="24"/>
                <w:szCs w:val="24"/>
              </w:rPr>
              <w:t>/ outpatient department to attend to hypertension patients</w:t>
            </w:r>
            <w:r w:rsidRPr="00F457ED">
              <w:rPr>
                <w:rFonts w:ascii="Garamond" w:hAnsi="Garamond"/>
                <w:sz w:val="24"/>
                <w:szCs w:val="24"/>
              </w:rPr>
              <w:t>?</w:t>
            </w:r>
          </w:p>
        </w:tc>
        <w:tc>
          <w:tcPr>
            <w:tcW w:w="0" w:type="auto"/>
          </w:tcPr>
          <w:p w14:paraId="74BD4AE6" w14:textId="77777777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1CEF3E69" w14:textId="77777777" w:rsidR="00012EE4" w:rsidRPr="00F457ED" w:rsidRDefault="00012EE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24336D" w:rsidRPr="00F457ED" w14:paraId="6F403A54" w14:textId="77777777" w:rsidTr="00B76F92">
        <w:trPr>
          <w:trHeight w:val="259"/>
        </w:trPr>
        <w:tc>
          <w:tcPr>
            <w:tcW w:w="0" w:type="auto"/>
          </w:tcPr>
          <w:p w14:paraId="7CA5A83F" w14:textId="72F6D70C" w:rsidR="0024336D" w:rsidRPr="00F457ED" w:rsidRDefault="0024336D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15c</w:t>
            </w:r>
          </w:p>
        </w:tc>
        <w:tc>
          <w:tcPr>
            <w:tcW w:w="0" w:type="auto"/>
          </w:tcPr>
          <w:p w14:paraId="6CD0EE2B" w14:textId="77777777" w:rsidR="0024336D" w:rsidRPr="00F457ED" w:rsidRDefault="0024336D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Please indicate the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cadre 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and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number </w:t>
            </w:r>
            <w:r w:rsidR="00590DCB" w:rsidRPr="00F457ED">
              <w:rPr>
                <w:rFonts w:ascii="Garamond" w:hAnsi="Garamond"/>
                <w:sz w:val="24"/>
                <w:szCs w:val="24"/>
              </w:rPr>
              <w:t>health workers assigned to MOPC/outpatient de</w:t>
            </w:r>
            <w:r w:rsidR="00CE0A62" w:rsidRPr="00F457ED">
              <w:rPr>
                <w:rFonts w:ascii="Garamond" w:hAnsi="Garamond"/>
                <w:sz w:val="24"/>
                <w:szCs w:val="24"/>
              </w:rPr>
              <w:t>partment to attend to hypertension patients</w:t>
            </w:r>
          </w:p>
          <w:p w14:paraId="547DE25F" w14:textId="77777777" w:rsidR="004273A5" w:rsidRPr="00F457ED" w:rsidRDefault="004273A5" w:rsidP="00CE4B13">
            <w:pPr>
              <w:rPr>
                <w:rFonts w:ascii="Garamond" w:hAnsi="Garamond"/>
                <w:sz w:val="24"/>
                <w:szCs w:val="24"/>
              </w:rPr>
            </w:pPr>
          </w:p>
          <w:p w14:paraId="19383F1C" w14:textId="5B3E3EB5" w:rsidR="004273A5" w:rsidRPr="00F457ED" w:rsidRDefault="00B42FB4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                    </w:t>
            </w:r>
            <w:r w:rsidR="004273A5" w:rsidRPr="00F457ED">
              <w:rPr>
                <w:rFonts w:ascii="Garamond" w:hAnsi="Garamond"/>
                <w:b/>
                <w:bCs/>
                <w:sz w:val="24"/>
                <w:szCs w:val="24"/>
              </w:rPr>
              <w:t>[Select cadre]</w:t>
            </w:r>
          </w:p>
          <w:p w14:paraId="42ADE45E" w14:textId="77777777" w:rsidR="00B42FB4" w:rsidRPr="00F457ED" w:rsidRDefault="00B42FB4" w:rsidP="00B42FB4">
            <w:pPr>
              <w:pStyle w:val="ListParagraph"/>
              <w:numPr>
                <w:ilvl w:val="0"/>
                <w:numId w:val="38"/>
              </w:numPr>
              <w:tabs>
                <w:tab w:val="left" w:pos="5769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urses</w:t>
            </w:r>
          </w:p>
          <w:p w14:paraId="241EC869" w14:textId="77777777" w:rsidR="00B42FB4" w:rsidRPr="00F457ED" w:rsidRDefault="00B42FB4" w:rsidP="00B42FB4">
            <w:pPr>
              <w:pStyle w:val="ListParagraph"/>
              <w:numPr>
                <w:ilvl w:val="0"/>
                <w:numId w:val="38"/>
              </w:numPr>
              <w:tabs>
                <w:tab w:val="left" w:pos="5769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linical officers</w:t>
            </w:r>
          </w:p>
          <w:p w14:paraId="4BFB2AF4" w14:textId="77777777" w:rsidR="00B42FB4" w:rsidRPr="00F457ED" w:rsidRDefault="00B42FB4" w:rsidP="00B42FB4">
            <w:pPr>
              <w:pStyle w:val="ListParagraph"/>
              <w:numPr>
                <w:ilvl w:val="0"/>
                <w:numId w:val="38"/>
              </w:numPr>
              <w:tabs>
                <w:tab w:val="left" w:pos="5769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Medical officers</w:t>
            </w:r>
          </w:p>
          <w:p w14:paraId="0D37351D" w14:textId="6C2AB5E0" w:rsidR="00F215CE" w:rsidRPr="00F457ED" w:rsidRDefault="00F215CE" w:rsidP="00B42FB4">
            <w:pPr>
              <w:pStyle w:val="ListParagraph"/>
              <w:numPr>
                <w:ilvl w:val="0"/>
                <w:numId w:val="38"/>
              </w:numPr>
              <w:tabs>
                <w:tab w:val="left" w:pos="5769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Consultant </w:t>
            </w:r>
            <w:r w:rsidR="00536D0C" w:rsidRPr="00F457ED">
              <w:rPr>
                <w:rFonts w:ascii="Garamond" w:hAnsi="Garamond"/>
                <w:sz w:val="24"/>
                <w:szCs w:val="24"/>
              </w:rPr>
              <w:t>physicians</w:t>
            </w:r>
            <w:r w:rsidR="0004244A"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DAB9F10" w14:textId="77777777" w:rsidR="00B42FB4" w:rsidRPr="00F457ED" w:rsidRDefault="00B42FB4" w:rsidP="00B42FB4">
            <w:pPr>
              <w:pStyle w:val="ListParagraph"/>
              <w:numPr>
                <w:ilvl w:val="0"/>
                <w:numId w:val="38"/>
              </w:numPr>
              <w:tabs>
                <w:tab w:val="left" w:pos="5769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Other (Specify) </w:t>
            </w:r>
          </w:p>
          <w:p w14:paraId="7A346142" w14:textId="0F1586B7" w:rsidR="00B42FB4" w:rsidRPr="00F457ED" w:rsidRDefault="00B42FB4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4684223A" w14:textId="6998F688" w:rsidR="0024336D" w:rsidRPr="00F457ED" w:rsidRDefault="004273A5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[Indicate number of assigned health workers per cadre]</w:t>
            </w:r>
          </w:p>
        </w:tc>
        <w:tc>
          <w:tcPr>
            <w:tcW w:w="0" w:type="auto"/>
          </w:tcPr>
          <w:p w14:paraId="5621F1A5" w14:textId="77777777" w:rsidR="0024336D" w:rsidRPr="00F457ED" w:rsidRDefault="0024336D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01E5FCCA" w14:textId="77777777" w:rsidR="00E5276E" w:rsidRPr="00F457ED" w:rsidRDefault="00E5276E" w:rsidP="00CE4B13">
      <w:pPr>
        <w:rPr>
          <w:rFonts w:ascii="Garamond" w:hAnsi="Garamond"/>
          <w:b/>
          <w:bCs/>
        </w:rPr>
      </w:pPr>
    </w:p>
    <w:p w14:paraId="18B116EC" w14:textId="019CF381" w:rsidR="00E5276E" w:rsidRPr="00F457ED" w:rsidRDefault="006B6CCC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bookmarkStart w:id="3" w:name="_Toc150849304"/>
      <w:r w:rsidRPr="00F457ED">
        <w:rPr>
          <w:rFonts w:ascii="Garamond" w:hAnsi="Garamond"/>
          <w:b/>
          <w:bCs/>
          <w:sz w:val="28"/>
          <w:szCs w:val="28"/>
        </w:rPr>
        <w:t>3</w:t>
      </w:r>
      <w:r w:rsidR="00E5276E" w:rsidRPr="00F457ED">
        <w:rPr>
          <w:rFonts w:ascii="Garamond" w:hAnsi="Garamond"/>
          <w:b/>
          <w:bCs/>
          <w:sz w:val="28"/>
          <w:szCs w:val="28"/>
        </w:rPr>
        <w:t>00 General Service Readines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6"/>
        <w:gridCol w:w="7920"/>
        <w:gridCol w:w="3410"/>
        <w:gridCol w:w="1942"/>
      </w:tblGrid>
      <w:tr w:rsidR="006B6CCC" w:rsidRPr="00F457ED" w14:paraId="09F3E47B" w14:textId="77777777" w:rsidTr="00B76F92">
        <w:trPr>
          <w:trHeight w:val="508"/>
        </w:trPr>
        <w:tc>
          <w:tcPr>
            <w:tcW w:w="0" w:type="auto"/>
          </w:tcPr>
          <w:p w14:paraId="69010B14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6812E703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I am now going to ask questions on general service readiness including electricity, water, means of communication, transport for referrals and infrastructure</w:t>
            </w:r>
          </w:p>
        </w:tc>
        <w:tc>
          <w:tcPr>
            <w:tcW w:w="0" w:type="auto"/>
          </w:tcPr>
          <w:p w14:paraId="38355BBF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720D7950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2C72C68F" w14:textId="77777777" w:rsidTr="00B76F92">
        <w:trPr>
          <w:trHeight w:val="508"/>
        </w:trPr>
        <w:tc>
          <w:tcPr>
            <w:tcW w:w="0" w:type="auto"/>
          </w:tcPr>
          <w:p w14:paraId="6C91043E" w14:textId="1070A98A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125CBC4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is the main source of electricity for the facility?</w:t>
            </w:r>
          </w:p>
        </w:tc>
        <w:tc>
          <w:tcPr>
            <w:tcW w:w="0" w:type="auto"/>
          </w:tcPr>
          <w:p w14:paraId="0AAEDBA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0 No power supply</w:t>
            </w:r>
          </w:p>
          <w:p w14:paraId="712DB84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1 Electric power grid </w:t>
            </w:r>
          </w:p>
          <w:p w14:paraId="0202C25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2 Fuel operated generator </w:t>
            </w:r>
          </w:p>
          <w:p w14:paraId="3EE5B7D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3 Battery operated generator </w:t>
            </w:r>
          </w:p>
          <w:p w14:paraId="0DCB0DE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4 Solar system</w:t>
            </w:r>
          </w:p>
          <w:p w14:paraId="714A3702" w14:textId="4DECE574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 96 Other, (specify) </w:t>
            </w:r>
          </w:p>
        </w:tc>
        <w:tc>
          <w:tcPr>
            <w:tcW w:w="0" w:type="auto"/>
          </w:tcPr>
          <w:p w14:paraId="472D35B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f 0, skip to 302?</w:t>
            </w:r>
          </w:p>
        </w:tc>
      </w:tr>
      <w:tr w:rsidR="006B6CCC" w:rsidRPr="00F457ED" w14:paraId="7EFB417B" w14:textId="77777777" w:rsidTr="00B76F92">
        <w:trPr>
          <w:trHeight w:val="508"/>
        </w:trPr>
        <w:tc>
          <w:tcPr>
            <w:tcW w:w="0" w:type="auto"/>
          </w:tcPr>
          <w:p w14:paraId="4A38394F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0b</w:t>
            </w:r>
          </w:p>
        </w:tc>
        <w:tc>
          <w:tcPr>
            <w:tcW w:w="0" w:type="auto"/>
          </w:tcPr>
          <w:p w14:paraId="69FB71F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Thinking back over the last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seven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days, has the power from the grid or a power back up been interrupted for more than half an hour at a time at this facility?</w:t>
            </w:r>
          </w:p>
        </w:tc>
        <w:tc>
          <w:tcPr>
            <w:tcW w:w="0" w:type="auto"/>
          </w:tcPr>
          <w:p w14:paraId="6E505B5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Yes </w:t>
            </w:r>
          </w:p>
          <w:p w14:paraId="1BCCD21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1BA4090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716481AA" w14:textId="77777777" w:rsidTr="00B76F92">
        <w:trPr>
          <w:trHeight w:val="508"/>
        </w:trPr>
        <w:tc>
          <w:tcPr>
            <w:tcW w:w="0" w:type="auto"/>
          </w:tcPr>
          <w:p w14:paraId="080C1A20" w14:textId="13F25F60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301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5352FCA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s there a reliable backup electricity supply available? </w:t>
            </w:r>
          </w:p>
          <w:p w14:paraId="31B2F03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i/>
                <w:iCs/>
                <w:sz w:val="24"/>
                <w:szCs w:val="24"/>
              </w:rPr>
            </w:pPr>
            <w:r w:rsidRPr="00F457ED">
              <w:rPr>
                <w:rFonts w:ascii="Garamond" w:hAnsi="Garamond"/>
                <w:i/>
                <w:iCs/>
                <w:sz w:val="24"/>
                <w:szCs w:val="24"/>
              </w:rPr>
              <w:t>(Reliable is defined as providing the facility with electricity supply to meet all its needs while the main water source is not functioning)</w:t>
            </w:r>
          </w:p>
        </w:tc>
        <w:tc>
          <w:tcPr>
            <w:tcW w:w="0" w:type="auto"/>
          </w:tcPr>
          <w:p w14:paraId="38B5BF7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Yes </w:t>
            </w:r>
          </w:p>
          <w:p w14:paraId="2F7E805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230E29C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f No, skip to 302</w:t>
            </w:r>
          </w:p>
        </w:tc>
      </w:tr>
      <w:tr w:rsidR="006B6CCC" w:rsidRPr="00F457ED" w14:paraId="58DE184E" w14:textId="77777777" w:rsidTr="00B76F92">
        <w:trPr>
          <w:trHeight w:val="508"/>
        </w:trPr>
        <w:tc>
          <w:tcPr>
            <w:tcW w:w="0" w:type="auto"/>
          </w:tcPr>
          <w:p w14:paraId="37CF4B92" w14:textId="3F4BBC81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1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269300C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are the sources of backup electricity?</w:t>
            </w:r>
          </w:p>
        </w:tc>
        <w:tc>
          <w:tcPr>
            <w:tcW w:w="0" w:type="auto"/>
          </w:tcPr>
          <w:p w14:paraId="7091728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1 Electric power grid </w:t>
            </w:r>
          </w:p>
          <w:p w14:paraId="5E1FE8A2" w14:textId="77777777" w:rsidR="003E79CB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2 Fuel operated generator </w:t>
            </w:r>
          </w:p>
          <w:p w14:paraId="16E2E97A" w14:textId="21D0B0EB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3 Battery operated generator </w:t>
            </w:r>
          </w:p>
          <w:p w14:paraId="1A23B7BA" w14:textId="08ECB223" w:rsidR="006B6CCC" w:rsidRPr="00F457ED" w:rsidRDefault="003E79CB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4</w:t>
            </w:r>
            <w:r w:rsidR="006B6CCC" w:rsidRPr="00F457ED">
              <w:rPr>
                <w:rFonts w:ascii="Garamond" w:hAnsi="Garamond"/>
                <w:sz w:val="24"/>
                <w:szCs w:val="24"/>
              </w:rPr>
              <w:t xml:space="preserve"> Solar system</w:t>
            </w:r>
          </w:p>
          <w:p w14:paraId="674C1C3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 96 Other, (specify) </w:t>
            </w:r>
          </w:p>
          <w:p w14:paraId="6DE2FB96" w14:textId="639876CE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37DA9DA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424DD3A8" w14:textId="77777777" w:rsidTr="00B76F92">
        <w:trPr>
          <w:trHeight w:val="508"/>
        </w:trPr>
        <w:tc>
          <w:tcPr>
            <w:tcW w:w="0" w:type="auto"/>
          </w:tcPr>
          <w:p w14:paraId="5B575AFA" w14:textId="0A5CA534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2</w:t>
            </w:r>
            <w:r w:rsidR="00831DB2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4149FF3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is the main source of water for this facility?</w:t>
            </w:r>
          </w:p>
        </w:tc>
        <w:tc>
          <w:tcPr>
            <w:tcW w:w="0" w:type="auto"/>
          </w:tcPr>
          <w:p w14:paraId="4ED0A50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 Piped water form municipality</w:t>
            </w:r>
          </w:p>
          <w:p w14:paraId="3557619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 Borehole (Hand pump)</w:t>
            </w:r>
          </w:p>
          <w:p w14:paraId="7447E79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 Borehole (solar pump)</w:t>
            </w:r>
          </w:p>
          <w:p w14:paraId="058BC6B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4 Borehole (Electric pump)</w:t>
            </w:r>
          </w:p>
          <w:p w14:paraId="5E5281D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5 Well (handpump)</w:t>
            </w:r>
          </w:p>
          <w:p w14:paraId="1E4BF38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6 Well (Electric pump)</w:t>
            </w:r>
          </w:p>
          <w:p w14:paraId="62C9E3B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 Well (solar pump)</w:t>
            </w:r>
          </w:p>
          <w:p w14:paraId="76310E3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8 River </w:t>
            </w:r>
          </w:p>
          <w:p w14:paraId="52FB12B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 Tank</w:t>
            </w:r>
          </w:p>
          <w:p w14:paraId="050911D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 Rainwater</w:t>
            </w:r>
          </w:p>
          <w:p w14:paraId="47FEB43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6 Other (specify below)</w:t>
            </w:r>
          </w:p>
          <w:p w14:paraId="1154313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0 No water</w:t>
            </w:r>
          </w:p>
        </w:tc>
        <w:tc>
          <w:tcPr>
            <w:tcW w:w="0" w:type="auto"/>
          </w:tcPr>
          <w:p w14:paraId="65EFF9C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If no, skip to 303?</w:t>
            </w:r>
          </w:p>
        </w:tc>
      </w:tr>
      <w:tr w:rsidR="006B6CCC" w:rsidRPr="00F457ED" w14:paraId="4D39C4DB" w14:textId="77777777" w:rsidTr="00B76F92">
        <w:trPr>
          <w:trHeight w:val="1247"/>
        </w:trPr>
        <w:tc>
          <w:tcPr>
            <w:tcW w:w="0" w:type="auto"/>
          </w:tcPr>
          <w:p w14:paraId="3EBDACBF" w14:textId="578B83B1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2</w:t>
            </w:r>
            <w:r w:rsidR="00831DB2"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0D98F7A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there a time of the year when the facility routinely has a shortage or lack of water? (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Routinely is defined facility is unable to meet its water demands resulting in interruptions to facility functioning</w:t>
            </w:r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40607F9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10C25E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A175C3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1803EDB2" w14:textId="77777777" w:rsidTr="00B76F92">
        <w:trPr>
          <w:trHeight w:val="508"/>
        </w:trPr>
        <w:tc>
          <w:tcPr>
            <w:tcW w:w="0" w:type="auto"/>
          </w:tcPr>
          <w:p w14:paraId="3C41F0B5" w14:textId="1E480D8C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2</w:t>
            </w:r>
            <w:r w:rsidR="00831DB2" w:rsidRPr="00F457ED">
              <w:rPr>
                <w:rFonts w:ascii="Garamond" w:hAnsi="Garamond"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48BC1FD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there a reliable backup water supply available? (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Reliable is defined as providing the facility with water supply to meet all its needs while the main water source is not available</w:t>
            </w:r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741ECEB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Yes </w:t>
            </w:r>
          </w:p>
          <w:p w14:paraId="5CECA76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DE0114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f No skip to 303</w:t>
            </w:r>
          </w:p>
        </w:tc>
      </w:tr>
      <w:tr w:rsidR="006B6CCC" w:rsidRPr="00F457ED" w14:paraId="114057E7" w14:textId="77777777" w:rsidTr="00B76F92">
        <w:trPr>
          <w:trHeight w:val="508"/>
        </w:trPr>
        <w:tc>
          <w:tcPr>
            <w:tcW w:w="0" w:type="auto"/>
          </w:tcPr>
          <w:p w14:paraId="69C286ED" w14:textId="4D3C6B15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2</w:t>
            </w:r>
            <w:r w:rsidR="00831DB2" w:rsidRPr="00F457ED">
              <w:rPr>
                <w:rFonts w:ascii="Garamond" w:hAnsi="Garamond"/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66BF13F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are the sources of backup water? (Select all that apply)</w:t>
            </w:r>
          </w:p>
        </w:tc>
        <w:tc>
          <w:tcPr>
            <w:tcW w:w="0" w:type="auto"/>
          </w:tcPr>
          <w:p w14:paraId="4B6D5A0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 Piped water form municipality</w:t>
            </w:r>
          </w:p>
          <w:p w14:paraId="3D235E9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 Borehole (Hand pump)</w:t>
            </w:r>
          </w:p>
          <w:p w14:paraId="10F17CF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 Borehole (solar pump)</w:t>
            </w:r>
          </w:p>
          <w:p w14:paraId="1B54A21F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4 Borehole (Electric pump)</w:t>
            </w:r>
          </w:p>
          <w:p w14:paraId="18DC392F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5 Well (handpump)</w:t>
            </w:r>
          </w:p>
          <w:p w14:paraId="538A833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6 Well (Electric pump)</w:t>
            </w:r>
          </w:p>
          <w:p w14:paraId="03D87EDF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 Well (solar pump)</w:t>
            </w:r>
          </w:p>
          <w:p w14:paraId="2387D2B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8 River </w:t>
            </w:r>
          </w:p>
          <w:p w14:paraId="2CAC1FB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 Tank</w:t>
            </w:r>
          </w:p>
          <w:p w14:paraId="624A33E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0 Rainwater</w:t>
            </w:r>
          </w:p>
          <w:p w14:paraId="53B719F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96 Other (specify below)</w:t>
            </w:r>
          </w:p>
        </w:tc>
        <w:tc>
          <w:tcPr>
            <w:tcW w:w="0" w:type="auto"/>
          </w:tcPr>
          <w:p w14:paraId="326CC14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5F2C6230" w14:textId="77777777" w:rsidTr="00B76F92">
        <w:trPr>
          <w:trHeight w:val="618"/>
        </w:trPr>
        <w:tc>
          <w:tcPr>
            <w:tcW w:w="0" w:type="auto"/>
          </w:tcPr>
          <w:p w14:paraId="6C7903D8" w14:textId="0B01522E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831DB2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73BF3106" w14:textId="69DCE3D9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ich of the following communication units are available and functional at the facility today?</w:t>
            </w:r>
          </w:p>
        </w:tc>
        <w:tc>
          <w:tcPr>
            <w:tcW w:w="0" w:type="auto"/>
          </w:tcPr>
          <w:p w14:paraId="08C8B0F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163A8C7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5C2674C0" w14:textId="77777777" w:rsidTr="00B76F92">
        <w:trPr>
          <w:trHeight w:val="508"/>
        </w:trPr>
        <w:tc>
          <w:tcPr>
            <w:tcW w:w="0" w:type="auto"/>
          </w:tcPr>
          <w:p w14:paraId="46DB9050" w14:textId="02ABD1CC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703C155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ell phone owned by facility</w:t>
            </w:r>
          </w:p>
        </w:tc>
        <w:tc>
          <w:tcPr>
            <w:tcW w:w="0" w:type="auto"/>
          </w:tcPr>
          <w:p w14:paraId="4C0C9BD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</w:t>
            </w:r>
          </w:p>
          <w:p w14:paraId="1AC3D8D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666226A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5E7225F1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4BFAC804" w14:textId="77777777" w:rsidTr="00B76F92">
        <w:trPr>
          <w:trHeight w:val="508"/>
        </w:trPr>
        <w:tc>
          <w:tcPr>
            <w:tcW w:w="0" w:type="auto"/>
          </w:tcPr>
          <w:p w14:paraId="4A59E0A9" w14:textId="149C3DC1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750C975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ell phone provided to individual staff</w:t>
            </w:r>
          </w:p>
        </w:tc>
        <w:tc>
          <w:tcPr>
            <w:tcW w:w="0" w:type="auto"/>
          </w:tcPr>
          <w:p w14:paraId="7F17170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</w:t>
            </w:r>
          </w:p>
          <w:p w14:paraId="33DA944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6378091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0F019D4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41CEB1B4" w14:textId="77777777" w:rsidTr="00B76F92">
        <w:trPr>
          <w:trHeight w:val="274"/>
        </w:trPr>
        <w:tc>
          <w:tcPr>
            <w:tcW w:w="0" w:type="auto"/>
          </w:tcPr>
          <w:p w14:paraId="1F9F37E7" w14:textId="42880E51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3A304EA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nternet connection</w:t>
            </w:r>
          </w:p>
        </w:tc>
        <w:tc>
          <w:tcPr>
            <w:tcW w:w="0" w:type="auto"/>
          </w:tcPr>
          <w:p w14:paraId="6A45CC7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</w:t>
            </w:r>
          </w:p>
          <w:p w14:paraId="12C281E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4AFE07A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0E788D3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13FA0235" w14:textId="77777777" w:rsidTr="00B76F92">
        <w:trPr>
          <w:trHeight w:val="508"/>
        </w:trPr>
        <w:tc>
          <w:tcPr>
            <w:tcW w:w="0" w:type="auto"/>
          </w:tcPr>
          <w:p w14:paraId="318412BE" w14:textId="310D7692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e</w:t>
            </w:r>
          </w:p>
        </w:tc>
        <w:tc>
          <w:tcPr>
            <w:tcW w:w="0" w:type="auto"/>
          </w:tcPr>
          <w:p w14:paraId="32CFE06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Do you have a functioning computer at this facility? </w:t>
            </w:r>
          </w:p>
        </w:tc>
        <w:tc>
          <w:tcPr>
            <w:tcW w:w="0" w:type="auto"/>
          </w:tcPr>
          <w:p w14:paraId="6BDFF5E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Yes </w:t>
            </w:r>
          </w:p>
          <w:p w14:paraId="09E8904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  <w:p w14:paraId="39F2ED72" w14:textId="179480DC" w:rsidR="006B6CCC" w:rsidRPr="00F457ED" w:rsidRDefault="007C39D2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,</w:t>
            </w:r>
            <w:r w:rsidR="006B6CCC" w:rsidRPr="00F457ED">
              <w:rPr>
                <w:rFonts w:ascii="Garamond" w:hAnsi="Garamond"/>
                <w:sz w:val="24"/>
                <w:szCs w:val="24"/>
              </w:rPr>
              <w:t xml:space="preserve"> but not observed</w:t>
            </w:r>
          </w:p>
        </w:tc>
        <w:tc>
          <w:tcPr>
            <w:tcW w:w="0" w:type="auto"/>
          </w:tcPr>
          <w:p w14:paraId="378C147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76C05467" w14:textId="77777777" w:rsidTr="00B76F92">
        <w:trPr>
          <w:trHeight w:val="508"/>
        </w:trPr>
        <w:tc>
          <w:tcPr>
            <w:tcW w:w="0" w:type="auto"/>
          </w:tcPr>
          <w:p w14:paraId="79337115" w14:textId="789A0DF1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f</w:t>
            </w:r>
          </w:p>
        </w:tc>
        <w:tc>
          <w:tcPr>
            <w:tcW w:w="0" w:type="auto"/>
          </w:tcPr>
          <w:p w14:paraId="45863DE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e computer have internet access?</w:t>
            </w:r>
          </w:p>
        </w:tc>
        <w:tc>
          <w:tcPr>
            <w:tcW w:w="0" w:type="auto"/>
          </w:tcPr>
          <w:p w14:paraId="4A0253F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65CCEC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417669A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74444A00" w14:textId="77777777" w:rsidTr="00B76F92">
        <w:trPr>
          <w:trHeight w:val="508"/>
        </w:trPr>
        <w:tc>
          <w:tcPr>
            <w:tcW w:w="0" w:type="auto"/>
          </w:tcPr>
          <w:p w14:paraId="4B72F5B8" w14:textId="4915D28F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3</w:t>
            </w:r>
            <w:r w:rsidR="009838AD" w:rsidRPr="00F457ED">
              <w:rPr>
                <w:rFonts w:ascii="Garamond" w:hAnsi="Garamond"/>
                <w:sz w:val="24"/>
                <w:szCs w:val="24"/>
              </w:rPr>
              <w:t>g</w:t>
            </w:r>
          </w:p>
        </w:tc>
        <w:tc>
          <w:tcPr>
            <w:tcW w:w="0" w:type="auto"/>
          </w:tcPr>
          <w:p w14:paraId="144968E4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the internet access reliable? (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Reliable is defined as providing the facility with internet access to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meet all its needs at all tim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5F49AC85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Very reliable</w:t>
            </w:r>
          </w:p>
          <w:p w14:paraId="286C6547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airly reliable</w:t>
            </w:r>
          </w:p>
          <w:p w14:paraId="61760B0A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reliable</w:t>
            </w:r>
          </w:p>
        </w:tc>
        <w:tc>
          <w:tcPr>
            <w:tcW w:w="0" w:type="auto"/>
          </w:tcPr>
          <w:p w14:paraId="08926BF5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1A978DEA" w14:textId="77777777" w:rsidTr="00B76F92">
        <w:trPr>
          <w:trHeight w:val="508"/>
        </w:trPr>
        <w:tc>
          <w:tcPr>
            <w:tcW w:w="0" w:type="auto"/>
          </w:tcPr>
          <w:p w14:paraId="7AD7E472" w14:textId="653B831A" w:rsidR="006B6CCC" w:rsidRPr="00F457ED" w:rsidDel="0043190B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4</w:t>
            </w:r>
            <w:r w:rsidR="00D116A3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4763F2C2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e Facility have an outpatient Department</w:t>
            </w:r>
          </w:p>
        </w:tc>
        <w:tc>
          <w:tcPr>
            <w:tcW w:w="0" w:type="auto"/>
          </w:tcPr>
          <w:p w14:paraId="6064D45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733F677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3F82DE51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75834DDD" w14:textId="77777777" w:rsidTr="00B76F92">
        <w:trPr>
          <w:trHeight w:val="508"/>
        </w:trPr>
        <w:tc>
          <w:tcPr>
            <w:tcW w:w="0" w:type="auto"/>
          </w:tcPr>
          <w:p w14:paraId="432BFE3C" w14:textId="160913E9" w:rsidR="006B6CCC" w:rsidRPr="00F457ED" w:rsidDel="0043190B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4b</w:t>
            </w:r>
          </w:p>
        </w:tc>
        <w:tc>
          <w:tcPr>
            <w:tcW w:w="0" w:type="auto"/>
          </w:tcPr>
          <w:p w14:paraId="09C50E6E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 xml:space="preserve">, does the department have consultation rooms? </w:t>
            </w:r>
          </w:p>
        </w:tc>
        <w:tc>
          <w:tcPr>
            <w:tcW w:w="0" w:type="auto"/>
          </w:tcPr>
          <w:p w14:paraId="67C74223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6241310C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A038E9E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5C3E80B3" w14:textId="77777777" w:rsidTr="00B76F92">
        <w:trPr>
          <w:trHeight w:val="508"/>
        </w:trPr>
        <w:tc>
          <w:tcPr>
            <w:tcW w:w="0" w:type="auto"/>
          </w:tcPr>
          <w:p w14:paraId="494F0AE6" w14:textId="38B9B64A" w:rsidR="006B6CCC" w:rsidRPr="00F457ED" w:rsidDel="0043190B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3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4c</w:t>
            </w:r>
          </w:p>
        </w:tc>
        <w:tc>
          <w:tcPr>
            <w:tcW w:w="0" w:type="auto"/>
          </w:tcPr>
          <w:p w14:paraId="7861FDE1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ndicate number of rooms if yes</w:t>
            </w:r>
          </w:p>
        </w:tc>
        <w:tc>
          <w:tcPr>
            <w:tcW w:w="0" w:type="auto"/>
          </w:tcPr>
          <w:p w14:paraId="6255A942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0B4B2105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3D26BB70" w14:textId="77777777" w:rsidTr="00B76F92">
        <w:trPr>
          <w:trHeight w:val="508"/>
        </w:trPr>
        <w:tc>
          <w:tcPr>
            <w:tcW w:w="0" w:type="auto"/>
          </w:tcPr>
          <w:p w14:paraId="64DC4298" w14:textId="47930B6D" w:rsidR="006B6CCC" w:rsidRPr="00F457ED" w:rsidDel="0043190B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5a</w:t>
            </w:r>
          </w:p>
        </w:tc>
        <w:tc>
          <w:tcPr>
            <w:tcW w:w="0" w:type="auto"/>
          </w:tcPr>
          <w:p w14:paraId="70F3ACD0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e Facility have an Inpatient Department</w:t>
            </w:r>
          </w:p>
        </w:tc>
        <w:tc>
          <w:tcPr>
            <w:tcW w:w="0" w:type="auto"/>
          </w:tcPr>
          <w:p w14:paraId="4F39A17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70F466D0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6B191AD1" w14:textId="302AEF9D" w:rsidR="006B6CCC" w:rsidRPr="00F457ED" w:rsidRDefault="0000259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f No, skip to Q306</w:t>
            </w:r>
          </w:p>
        </w:tc>
      </w:tr>
      <w:tr w:rsidR="00AD4094" w:rsidRPr="00F457ED" w14:paraId="77383CA4" w14:textId="77777777" w:rsidTr="00B76F92">
        <w:trPr>
          <w:trHeight w:val="508"/>
        </w:trPr>
        <w:tc>
          <w:tcPr>
            <w:tcW w:w="0" w:type="auto"/>
          </w:tcPr>
          <w:p w14:paraId="37A8F4A5" w14:textId="5696B19E" w:rsidR="00AD4094" w:rsidRPr="00F457ED" w:rsidRDefault="00AD409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5b</w:t>
            </w:r>
          </w:p>
        </w:tc>
        <w:tc>
          <w:tcPr>
            <w:tcW w:w="0" w:type="auto"/>
          </w:tcPr>
          <w:p w14:paraId="67BE3B86" w14:textId="315F65DA" w:rsidR="00AD4094" w:rsidRPr="00F457ED" w:rsidRDefault="00AD4094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f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Pr="00F457ED">
              <w:rPr>
                <w:rFonts w:ascii="Garamond" w:hAnsi="Garamond"/>
                <w:sz w:val="24"/>
                <w:szCs w:val="24"/>
              </w:rPr>
              <w:t>what is the inpatient bed capacity for this facility?</w:t>
            </w:r>
          </w:p>
        </w:tc>
        <w:tc>
          <w:tcPr>
            <w:tcW w:w="0" w:type="auto"/>
          </w:tcPr>
          <w:p w14:paraId="07FE7EDE" w14:textId="77777777" w:rsidR="00AD4094" w:rsidRPr="00F457ED" w:rsidRDefault="00AD409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4955AF70" w14:textId="77777777" w:rsidR="00AD4094" w:rsidRPr="00F457ED" w:rsidRDefault="00AD4094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1245A921" w14:textId="77777777" w:rsidTr="00B76F92">
        <w:trPr>
          <w:trHeight w:val="508"/>
        </w:trPr>
        <w:tc>
          <w:tcPr>
            <w:tcW w:w="0" w:type="auto"/>
          </w:tcPr>
          <w:p w14:paraId="11F186BD" w14:textId="3F167DF0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5</w:t>
            </w:r>
            <w:r w:rsidR="00AD4094" w:rsidRPr="00F457ED">
              <w:rPr>
                <w:rFonts w:ascii="Garamond" w:hAnsi="Garamond"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79CACC5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re there separate toilet facilities in every inpatient ward? (Check all wards)</w:t>
            </w:r>
          </w:p>
        </w:tc>
        <w:tc>
          <w:tcPr>
            <w:tcW w:w="0" w:type="auto"/>
          </w:tcPr>
          <w:p w14:paraId="740DEA9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 in all wards</w:t>
            </w:r>
          </w:p>
          <w:p w14:paraId="54EE6E1D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 in some wards</w:t>
            </w:r>
          </w:p>
          <w:p w14:paraId="5A0329B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46647A3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17B1924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kip if it’s Outpatient only facility</w:t>
            </w:r>
          </w:p>
        </w:tc>
      </w:tr>
      <w:tr w:rsidR="006B6CCC" w:rsidRPr="00F457ED" w14:paraId="6C5DD84E" w14:textId="77777777" w:rsidTr="00B76F92">
        <w:trPr>
          <w:trHeight w:val="508"/>
        </w:trPr>
        <w:tc>
          <w:tcPr>
            <w:tcW w:w="0" w:type="auto"/>
          </w:tcPr>
          <w:p w14:paraId="157609B8" w14:textId="5CEA445D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B67995" w:rsidRPr="00F457ED">
              <w:rPr>
                <w:rFonts w:ascii="Garamond" w:hAnsi="Garamond"/>
                <w:sz w:val="24"/>
                <w:szCs w:val="24"/>
              </w:rPr>
              <w:t>6</w:t>
            </w:r>
          </w:p>
          <w:p w14:paraId="6C5F8A31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28457C6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Are staff toilets available? </w:t>
            </w:r>
          </w:p>
        </w:tc>
        <w:tc>
          <w:tcPr>
            <w:tcW w:w="0" w:type="auto"/>
          </w:tcPr>
          <w:p w14:paraId="0CC245F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</w:t>
            </w:r>
          </w:p>
          <w:p w14:paraId="1403310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597CD5FF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252A8C8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42B1B07B" w14:textId="77777777" w:rsidTr="00B76F92">
        <w:trPr>
          <w:trHeight w:val="508"/>
        </w:trPr>
        <w:tc>
          <w:tcPr>
            <w:tcW w:w="0" w:type="auto"/>
          </w:tcPr>
          <w:p w14:paraId="67400A31" w14:textId="224D9E5F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AD1C99" w:rsidRPr="00F457ED">
              <w:rPr>
                <w:rFonts w:ascii="Garamond" w:hAnsi="Garamond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14:paraId="1ED3DC5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re hand washing facilities available next to all toilets (Physically check)</w:t>
            </w:r>
          </w:p>
        </w:tc>
        <w:tc>
          <w:tcPr>
            <w:tcW w:w="0" w:type="auto"/>
          </w:tcPr>
          <w:p w14:paraId="40B87D4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and functional</w:t>
            </w:r>
          </w:p>
          <w:p w14:paraId="00A9C7F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le today but not functional</w:t>
            </w:r>
          </w:p>
          <w:p w14:paraId="0C68D55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vailable today</w:t>
            </w:r>
          </w:p>
        </w:tc>
        <w:tc>
          <w:tcPr>
            <w:tcW w:w="0" w:type="auto"/>
          </w:tcPr>
          <w:p w14:paraId="2CCCAA6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5052F34F" w14:textId="77777777" w:rsidTr="00B76F92">
        <w:trPr>
          <w:trHeight w:val="508"/>
        </w:trPr>
        <w:tc>
          <w:tcPr>
            <w:tcW w:w="0" w:type="auto"/>
          </w:tcPr>
          <w:p w14:paraId="35CC4154" w14:textId="16C15C49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AD1C99" w:rsidRPr="00F457ED">
              <w:rPr>
                <w:rFonts w:ascii="Garamond" w:hAnsi="Garamond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77F2FF31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ere does this facility most often refer patients who need services that cannot be provided here?</w:t>
            </w:r>
          </w:p>
        </w:tc>
        <w:tc>
          <w:tcPr>
            <w:tcW w:w="0" w:type="auto"/>
          </w:tcPr>
          <w:p w14:paraId="4034E62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1 National Referral Hospital</w:t>
            </w:r>
          </w:p>
          <w:p w14:paraId="486F0B1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2 The county referral hospital located in the same county as facility</w:t>
            </w:r>
          </w:p>
          <w:p w14:paraId="67083FE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3 A referral hospital in a different county</w:t>
            </w:r>
          </w:p>
          <w:p w14:paraId="42893C24" w14:textId="6851B5F6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3 A </w:t>
            </w:r>
            <w:r w:rsidR="002139F7" w:rsidRPr="00F457ED">
              <w:rPr>
                <w:rFonts w:ascii="Garamond" w:hAnsi="Garamond"/>
                <w:sz w:val="24"/>
                <w:szCs w:val="24"/>
              </w:rPr>
              <w:t>Sub County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referral hospital located in the same sub county as facility</w:t>
            </w:r>
          </w:p>
          <w:p w14:paraId="07966F3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5 A sub county referral hospital in a different subcounty</w:t>
            </w:r>
          </w:p>
          <w:p w14:paraId="3DD2A10E" w14:textId="77777777" w:rsidR="003743D7" w:rsidRPr="00F457ED" w:rsidRDefault="003743D7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6 Private/Faith-Based health facility</w:t>
            </w:r>
          </w:p>
          <w:p w14:paraId="25D51123" w14:textId="3A0FC483" w:rsidR="003743D7" w:rsidRPr="00F457ED" w:rsidRDefault="003743D7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7 Other (specify)</w:t>
            </w:r>
          </w:p>
        </w:tc>
        <w:tc>
          <w:tcPr>
            <w:tcW w:w="0" w:type="auto"/>
          </w:tcPr>
          <w:p w14:paraId="79FF404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413C7CE2" w14:textId="77777777" w:rsidTr="00B76F92">
        <w:trPr>
          <w:trHeight w:val="508"/>
        </w:trPr>
        <w:tc>
          <w:tcPr>
            <w:tcW w:w="0" w:type="auto"/>
          </w:tcPr>
          <w:p w14:paraId="194D0B06" w14:textId="12FE11B9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AD1C99" w:rsidRPr="00F457ED">
              <w:rPr>
                <w:rFonts w:ascii="Garamond" w:hAnsi="Garamond"/>
                <w:sz w:val="24"/>
                <w:szCs w:val="24"/>
              </w:rPr>
              <w:t>9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3BAC992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es this facility have access to emergency transportation (an ambulance or other vehicle) for clients that is either stationed at the facility or that you can call for?</w:t>
            </w:r>
          </w:p>
        </w:tc>
        <w:tc>
          <w:tcPr>
            <w:tcW w:w="0" w:type="auto"/>
          </w:tcPr>
          <w:p w14:paraId="677D55CC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 ambulance</w:t>
            </w:r>
          </w:p>
          <w:p w14:paraId="4E515604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gramStart"/>
            <w:r w:rsidRPr="00F457ED">
              <w:rPr>
                <w:rFonts w:ascii="Garamond" w:hAnsi="Garamond"/>
                <w:sz w:val="24"/>
                <w:szCs w:val="24"/>
              </w:rPr>
              <w:t>other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 xml:space="preserve"> type of vehicle</w:t>
            </w:r>
          </w:p>
          <w:p w14:paraId="215DA84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210E6B70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6B6CCC" w:rsidRPr="00F457ED" w14:paraId="14939553" w14:textId="77777777" w:rsidTr="00B76F92">
        <w:trPr>
          <w:trHeight w:val="508"/>
        </w:trPr>
        <w:tc>
          <w:tcPr>
            <w:tcW w:w="0" w:type="auto"/>
          </w:tcPr>
          <w:p w14:paraId="488FB1BC" w14:textId="23B2E293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30</w:t>
            </w:r>
            <w:r w:rsidR="00AD1C99" w:rsidRPr="00F457ED">
              <w:rPr>
                <w:rFonts w:ascii="Garamond" w:hAnsi="Garamond"/>
                <w:sz w:val="24"/>
                <w:szCs w:val="24"/>
              </w:rPr>
              <w:t>9</w:t>
            </w:r>
            <w:r w:rsidR="00DC541A" w:rsidRPr="00F457ED">
              <w:rPr>
                <w:rFonts w:ascii="Garamond" w:hAnsi="Garamond"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4BA245A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Is fuel for the ambulance/vehicle available today?</w:t>
            </w:r>
          </w:p>
        </w:tc>
        <w:tc>
          <w:tcPr>
            <w:tcW w:w="0" w:type="auto"/>
          </w:tcPr>
          <w:p w14:paraId="2B56CEA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C433609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  <w:p w14:paraId="797CCEC8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n’t know</w:t>
            </w:r>
          </w:p>
        </w:tc>
        <w:tc>
          <w:tcPr>
            <w:tcW w:w="0" w:type="auto"/>
          </w:tcPr>
          <w:p w14:paraId="4415D4D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34EE55DD" w14:textId="77777777" w:rsidR="00E5276E" w:rsidRPr="00F457ED" w:rsidRDefault="00E5276E" w:rsidP="00CE4B13">
      <w:pPr>
        <w:rPr>
          <w:rFonts w:ascii="Garamond" w:hAnsi="Garamond"/>
          <w:b/>
          <w:bCs/>
        </w:rPr>
      </w:pPr>
    </w:p>
    <w:p w14:paraId="79C6D8A6" w14:textId="77777777" w:rsidR="009F4FEC" w:rsidRPr="00F457ED" w:rsidRDefault="009F4FEC">
      <w:pPr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</w:pPr>
      <w:bookmarkStart w:id="4" w:name="_Toc150849305"/>
      <w:r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br w:type="page"/>
      </w:r>
    </w:p>
    <w:p w14:paraId="53DA37A0" w14:textId="50983219" w:rsidR="00015900" w:rsidRPr="00F457ED" w:rsidRDefault="006B6CCC" w:rsidP="00CE4B13">
      <w:pPr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  <w:r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lastRenderedPageBreak/>
        <w:t>4</w:t>
      </w:r>
      <w:r w:rsidR="00E5276E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00 </w:t>
      </w:r>
      <w:bookmarkEnd w:id="4"/>
      <w:r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Hypertension </w:t>
      </w:r>
      <w:r w:rsidR="0022452A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>E</w:t>
      </w:r>
      <w:r w:rsidR="006411AB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quipment Availability </w:t>
      </w:r>
    </w:p>
    <w:p w14:paraId="19E32104" w14:textId="3D2FA109" w:rsidR="00E5276E" w:rsidRPr="00F457ED" w:rsidRDefault="00960043" w:rsidP="00CE4B13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 (Ask the facility in charge/</w:t>
      </w:r>
      <w:r w:rsidR="00C92BB7" w:rsidRPr="00F457ED">
        <w:rPr>
          <w:rFonts w:ascii="Garamond" w:hAnsi="Garamond"/>
          <w:sz w:val="24"/>
          <w:szCs w:val="24"/>
        </w:rPr>
        <w:t>designate</w:t>
      </w:r>
      <w:r w:rsidRPr="00F457ED">
        <w:rPr>
          <w:rFonts w:ascii="Garamond" w:hAnsi="Garamond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"/>
        <w:gridCol w:w="9973"/>
        <w:gridCol w:w="1566"/>
        <w:gridCol w:w="1722"/>
      </w:tblGrid>
      <w:tr w:rsidR="006B6CCC" w:rsidRPr="00F457ED" w14:paraId="2A72A7A5" w14:textId="77777777" w:rsidTr="00B76F92">
        <w:trPr>
          <w:trHeight w:val="259"/>
        </w:trPr>
        <w:tc>
          <w:tcPr>
            <w:tcW w:w="0" w:type="auto"/>
          </w:tcPr>
          <w:p w14:paraId="4309F30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6FBDA1F8" w14:textId="0FE185F4" w:rsidR="006B6CCC" w:rsidRPr="00F457ED" w:rsidRDefault="006B6CCC" w:rsidP="00CE4B13">
            <w:pPr>
              <w:pStyle w:val="Default"/>
              <w:jc w:val="both"/>
              <w:rPr>
                <w:rFonts w:ascii="Garamond" w:hAnsi="Garamond"/>
                <w:b/>
                <w:bCs/>
                <w:lang w:val="en-GB"/>
              </w:rPr>
            </w:pPr>
            <w:r w:rsidRPr="00F457ED">
              <w:rPr>
                <w:rFonts w:ascii="Garamond" w:hAnsi="Garamond"/>
                <w:b/>
                <w:bCs/>
                <w:lang w:val="en-GB"/>
              </w:rPr>
              <w:t>Now I am going to ask you questions on the a</w:t>
            </w:r>
            <w:r w:rsidRPr="00F457ED">
              <w:rPr>
                <w:rFonts w:ascii="Garamond" w:hAnsi="Garamond"/>
                <w:b/>
                <w:bCs/>
              </w:rPr>
              <w:t>vailability of basic equipment</w:t>
            </w:r>
            <w:r w:rsidR="006F087C" w:rsidRPr="00F457ED">
              <w:rPr>
                <w:rFonts w:ascii="Garamond" w:hAnsi="Garamond"/>
                <w:b/>
                <w:bCs/>
              </w:rPr>
              <w:t xml:space="preserve"> and tools</w:t>
            </w:r>
            <w:r w:rsidRPr="00F457ED">
              <w:rPr>
                <w:rFonts w:ascii="Garamond" w:hAnsi="Garamond"/>
                <w:b/>
                <w:bCs/>
              </w:rPr>
              <w:t xml:space="preserve"> for </w:t>
            </w:r>
            <w:r w:rsidRPr="00F457ED">
              <w:rPr>
                <w:rFonts w:ascii="Garamond" w:hAnsi="Garamond"/>
                <w:b/>
                <w:bCs/>
                <w:lang w:val="en-GB"/>
              </w:rPr>
              <w:t xml:space="preserve">hypertension management (number of </w:t>
            </w:r>
            <w:r w:rsidRPr="00F457ED">
              <w:rPr>
                <w:rFonts w:ascii="Garamond" w:hAnsi="Garamond"/>
                <w:b/>
                <w:bCs/>
                <w:u w:val="single"/>
                <w:lang w:val="en-GB"/>
              </w:rPr>
              <w:t>functional</w:t>
            </w:r>
            <w:r w:rsidRPr="00F457ED">
              <w:rPr>
                <w:rFonts w:ascii="Garamond" w:hAnsi="Garamond"/>
                <w:b/>
                <w:bCs/>
                <w:lang w:val="en-GB"/>
              </w:rPr>
              <w:t xml:space="preserve"> devices available)</w:t>
            </w:r>
          </w:p>
          <w:p w14:paraId="58FB910B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5F826D7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5BF6E9C2" w14:textId="56712ADC" w:rsidR="006B6CCC" w:rsidRPr="00F457ED" w:rsidRDefault="008A0EE8" w:rsidP="00CE4B13">
            <w:pPr>
              <w:spacing w:after="160" w:line="259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Number functional</w:t>
            </w:r>
          </w:p>
        </w:tc>
      </w:tr>
      <w:tr w:rsidR="006B6CCC" w:rsidRPr="00F457ED" w14:paraId="693BDB1C" w14:textId="77777777" w:rsidTr="00B76F92">
        <w:trPr>
          <w:trHeight w:val="259"/>
        </w:trPr>
        <w:tc>
          <w:tcPr>
            <w:tcW w:w="0" w:type="auto"/>
          </w:tcPr>
          <w:p w14:paraId="0B963B90" w14:textId="62E2CCCB" w:rsidR="006B6CCC" w:rsidRPr="00F457ED" w:rsidRDefault="009A0465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0</w:t>
            </w:r>
            <w:r w:rsidR="00373439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1D77B5E4" w14:textId="77777777" w:rsidR="006B6CCC" w:rsidRPr="00F457ED" w:rsidRDefault="006B6CCC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BP machine</w:t>
            </w:r>
          </w:p>
        </w:tc>
        <w:tc>
          <w:tcPr>
            <w:tcW w:w="0" w:type="auto"/>
          </w:tcPr>
          <w:p w14:paraId="114E5265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489B69C" w14:textId="04BBB47A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22F3CCB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373439" w:rsidRPr="00F457ED" w14:paraId="1084E50A" w14:textId="77777777" w:rsidTr="00B76F92">
        <w:trPr>
          <w:trHeight w:val="259"/>
        </w:trPr>
        <w:tc>
          <w:tcPr>
            <w:tcW w:w="0" w:type="auto"/>
          </w:tcPr>
          <w:p w14:paraId="0275D474" w14:textId="79A76032" w:rsidR="00373439" w:rsidRPr="00F457ED" w:rsidRDefault="00373439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0b</w:t>
            </w:r>
          </w:p>
        </w:tc>
        <w:tc>
          <w:tcPr>
            <w:tcW w:w="0" w:type="auto"/>
          </w:tcPr>
          <w:p w14:paraId="7D640E39" w14:textId="3ADD292D" w:rsidR="00373439" w:rsidRPr="00F457ED" w:rsidRDefault="00373439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BP machine batteries</w:t>
            </w:r>
          </w:p>
        </w:tc>
        <w:tc>
          <w:tcPr>
            <w:tcW w:w="0" w:type="auto"/>
          </w:tcPr>
          <w:p w14:paraId="3EAA059B" w14:textId="77777777" w:rsidR="00373439" w:rsidRPr="00F457ED" w:rsidRDefault="00373439" w:rsidP="00373439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48D50365" w14:textId="77777777" w:rsidR="00373439" w:rsidRPr="00F457ED" w:rsidRDefault="00373439" w:rsidP="00373439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  <w:p w14:paraId="0282A7BC" w14:textId="08843CC1" w:rsidR="00DC1194" w:rsidRPr="00F457ED" w:rsidRDefault="00DC1194" w:rsidP="00373439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t applicable</w:t>
            </w:r>
          </w:p>
        </w:tc>
        <w:tc>
          <w:tcPr>
            <w:tcW w:w="0" w:type="auto"/>
          </w:tcPr>
          <w:p w14:paraId="696987A0" w14:textId="77777777" w:rsidR="00373439" w:rsidRPr="00F457ED" w:rsidRDefault="00373439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4AF29237" w14:textId="77777777" w:rsidTr="00B76F92">
        <w:trPr>
          <w:trHeight w:val="259"/>
        </w:trPr>
        <w:tc>
          <w:tcPr>
            <w:tcW w:w="0" w:type="auto"/>
          </w:tcPr>
          <w:p w14:paraId="3851B730" w14:textId="70FBE249" w:rsidR="006B6CCC" w:rsidRPr="00F457ED" w:rsidRDefault="009A0465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1</w:t>
            </w:r>
            <w:r w:rsidR="00351CF4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31ED7A24" w14:textId="15633834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eighing machine</w:t>
            </w:r>
          </w:p>
        </w:tc>
        <w:tc>
          <w:tcPr>
            <w:tcW w:w="0" w:type="auto"/>
          </w:tcPr>
          <w:p w14:paraId="5704BA80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7E73786A" w14:textId="6B73A593" w:rsidR="006B6CCC" w:rsidRPr="00F457ED" w:rsidRDefault="008A0EE8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2EDF635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351CF4" w:rsidRPr="00F457ED" w14:paraId="49C94FBD" w14:textId="77777777" w:rsidTr="00B76F92">
        <w:trPr>
          <w:trHeight w:val="259"/>
        </w:trPr>
        <w:tc>
          <w:tcPr>
            <w:tcW w:w="0" w:type="auto"/>
          </w:tcPr>
          <w:p w14:paraId="671240ED" w14:textId="03B22809" w:rsidR="00351CF4" w:rsidRPr="00F457ED" w:rsidRDefault="00667787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1b</w:t>
            </w:r>
          </w:p>
        </w:tc>
        <w:tc>
          <w:tcPr>
            <w:tcW w:w="0" w:type="auto"/>
          </w:tcPr>
          <w:p w14:paraId="4251B504" w14:textId="083B575A" w:rsidR="00351CF4" w:rsidRPr="00F457ED" w:rsidRDefault="00667787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as the weighing machine been calibrated?</w:t>
            </w:r>
          </w:p>
        </w:tc>
        <w:tc>
          <w:tcPr>
            <w:tcW w:w="0" w:type="auto"/>
          </w:tcPr>
          <w:p w14:paraId="12CB3F83" w14:textId="77777777" w:rsidR="00667787" w:rsidRPr="00F457ED" w:rsidRDefault="00667787" w:rsidP="00667787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1E2E1B27" w14:textId="77777777" w:rsidR="00351CF4" w:rsidRPr="00F457ED" w:rsidRDefault="00667787" w:rsidP="00667787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  <w:p w14:paraId="539A2A07" w14:textId="11A2879E" w:rsidR="00667787" w:rsidRPr="00F457ED" w:rsidRDefault="00667787" w:rsidP="00667787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n’t know</w:t>
            </w:r>
          </w:p>
        </w:tc>
        <w:tc>
          <w:tcPr>
            <w:tcW w:w="0" w:type="auto"/>
          </w:tcPr>
          <w:p w14:paraId="5C4B24A2" w14:textId="77777777" w:rsidR="00351CF4" w:rsidRPr="00F457ED" w:rsidRDefault="00351CF4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0C6EDE" w:rsidRPr="00F457ED" w14:paraId="0AC7F3C4" w14:textId="77777777" w:rsidTr="00B76F92">
        <w:trPr>
          <w:trHeight w:val="259"/>
        </w:trPr>
        <w:tc>
          <w:tcPr>
            <w:tcW w:w="0" w:type="auto"/>
          </w:tcPr>
          <w:p w14:paraId="38ED06D0" w14:textId="3CDBC023" w:rsidR="000C6EDE" w:rsidRPr="00F457ED" w:rsidRDefault="000C6ED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1c</w:t>
            </w:r>
          </w:p>
        </w:tc>
        <w:tc>
          <w:tcPr>
            <w:tcW w:w="0" w:type="auto"/>
          </w:tcPr>
          <w:p w14:paraId="782B2743" w14:textId="7F70DA1C" w:rsidR="000C6EDE" w:rsidRPr="00F457ED" w:rsidRDefault="000C6EDE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="004E1D8C" w:rsidRPr="00F457ED">
              <w:rPr>
                <w:rFonts w:ascii="Garamond" w:hAnsi="Garamond"/>
                <w:sz w:val="24"/>
                <w:szCs w:val="24"/>
              </w:rPr>
              <w:t>when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was the last time it was calibrated?</w:t>
            </w:r>
          </w:p>
        </w:tc>
        <w:tc>
          <w:tcPr>
            <w:tcW w:w="0" w:type="auto"/>
          </w:tcPr>
          <w:p w14:paraId="4FFFC6C7" w14:textId="77777777" w:rsidR="000C6EDE" w:rsidRPr="00F457ED" w:rsidRDefault="000C6EDE" w:rsidP="00667787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&lt; 3 months</w:t>
            </w:r>
          </w:p>
          <w:p w14:paraId="5B9A0D4B" w14:textId="2D9CA9D0" w:rsidR="000C6EDE" w:rsidRPr="00F457ED" w:rsidRDefault="000C6EDE" w:rsidP="00667787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6 months to 1 year</w:t>
            </w:r>
          </w:p>
          <w:p w14:paraId="2A8E1D0B" w14:textId="3BB53F77" w:rsidR="000C6EDE" w:rsidRPr="00F457ED" w:rsidRDefault="000C6EDE" w:rsidP="00667787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&gt;1 year</w:t>
            </w:r>
          </w:p>
        </w:tc>
        <w:tc>
          <w:tcPr>
            <w:tcW w:w="0" w:type="auto"/>
          </w:tcPr>
          <w:p w14:paraId="28FCF176" w14:textId="77777777" w:rsidR="000C6EDE" w:rsidRPr="00F457ED" w:rsidRDefault="000C6ED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6303F6BC" w14:textId="77777777" w:rsidTr="00B76F92">
        <w:trPr>
          <w:trHeight w:val="259"/>
        </w:trPr>
        <w:tc>
          <w:tcPr>
            <w:tcW w:w="0" w:type="auto"/>
          </w:tcPr>
          <w:p w14:paraId="56E015C1" w14:textId="18756DC7" w:rsidR="006B6CCC" w:rsidRPr="00F457ED" w:rsidRDefault="009A0465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2</w:t>
            </w:r>
          </w:p>
        </w:tc>
        <w:tc>
          <w:tcPr>
            <w:tcW w:w="0" w:type="auto"/>
          </w:tcPr>
          <w:p w14:paraId="6DAF7BC8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eight meter</w:t>
            </w:r>
          </w:p>
        </w:tc>
        <w:tc>
          <w:tcPr>
            <w:tcW w:w="0" w:type="auto"/>
          </w:tcPr>
          <w:p w14:paraId="4EA3F9E1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02C8C5D" w14:textId="03B601C9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4811840E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2C8F7686" w14:textId="77777777" w:rsidTr="00B76F92">
        <w:trPr>
          <w:trHeight w:val="259"/>
        </w:trPr>
        <w:tc>
          <w:tcPr>
            <w:tcW w:w="0" w:type="auto"/>
          </w:tcPr>
          <w:p w14:paraId="2A1D76DF" w14:textId="60018872" w:rsidR="006B6CCC" w:rsidRPr="00F457ED" w:rsidRDefault="009A0465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3</w:t>
            </w:r>
          </w:p>
        </w:tc>
        <w:tc>
          <w:tcPr>
            <w:tcW w:w="0" w:type="auto"/>
          </w:tcPr>
          <w:p w14:paraId="4766040E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Thermometer</w:t>
            </w:r>
          </w:p>
        </w:tc>
        <w:tc>
          <w:tcPr>
            <w:tcW w:w="0" w:type="auto"/>
          </w:tcPr>
          <w:p w14:paraId="786F35B6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FB66C05" w14:textId="5D6C8213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45ADAFB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6953B09E" w14:textId="77777777" w:rsidTr="00B76F92">
        <w:trPr>
          <w:trHeight w:val="259"/>
        </w:trPr>
        <w:tc>
          <w:tcPr>
            <w:tcW w:w="0" w:type="auto"/>
          </w:tcPr>
          <w:p w14:paraId="16C2B405" w14:textId="663F2569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</w:t>
            </w:r>
            <w:r w:rsidR="009A0465" w:rsidRPr="00F457ED">
              <w:rPr>
                <w:rFonts w:ascii="Garamond" w:hAnsi="Garamond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4680E647" w14:textId="77777777" w:rsidR="006B6CCC" w:rsidRPr="00F457ED" w:rsidRDefault="006B6CCC" w:rsidP="00CE4B13">
            <w:pPr>
              <w:tabs>
                <w:tab w:val="left" w:pos="4605"/>
              </w:tabs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Measuring tape</w:t>
            </w:r>
            <w:r w:rsidRPr="00F457ED">
              <w:rPr>
                <w:rFonts w:ascii="Garamond" w:hAnsi="Garamond"/>
                <w:sz w:val="24"/>
                <w:szCs w:val="24"/>
              </w:rPr>
              <w:tab/>
            </w:r>
          </w:p>
        </w:tc>
        <w:tc>
          <w:tcPr>
            <w:tcW w:w="0" w:type="auto"/>
          </w:tcPr>
          <w:p w14:paraId="26C6EF97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A0F100D" w14:textId="38E241C8" w:rsidR="006B6CCC" w:rsidRPr="00F457ED" w:rsidRDefault="008A0EE8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EE7AFE6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715FFA28" w14:textId="77777777" w:rsidTr="00B76F92">
        <w:trPr>
          <w:trHeight w:val="259"/>
        </w:trPr>
        <w:tc>
          <w:tcPr>
            <w:tcW w:w="0" w:type="auto"/>
          </w:tcPr>
          <w:p w14:paraId="4AAB81BA" w14:textId="525C63DC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</w:t>
            </w:r>
            <w:r w:rsidR="009A0465" w:rsidRPr="00F457ED">
              <w:rPr>
                <w:rFonts w:ascii="Garamond" w:hAnsi="Garamond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309C9EBA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tethoscope</w:t>
            </w:r>
          </w:p>
        </w:tc>
        <w:tc>
          <w:tcPr>
            <w:tcW w:w="0" w:type="auto"/>
          </w:tcPr>
          <w:p w14:paraId="5B026BE6" w14:textId="149BFFD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3821D77" w14:textId="06F23305" w:rsidR="006B6CCC" w:rsidRPr="00F457ED" w:rsidRDefault="008A0EE8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31B1142E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4E1D8C" w:rsidRPr="00F457ED" w14:paraId="59C22D15" w14:textId="77777777" w:rsidTr="00B76F92">
        <w:trPr>
          <w:trHeight w:val="259"/>
        </w:trPr>
        <w:tc>
          <w:tcPr>
            <w:tcW w:w="0" w:type="auto"/>
          </w:tcPr>
          <w:p w14:paraId="682AC27C" w14:textId="247E4E2A" w:rsidR="004E1D8C" w:rsidRPr="00F457ED" w:rsidRDefault="004E1D8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lastRenderedPageBreak/>
              <w:t>406</w:t>
            </w:r>
          </w:p>
        </w:tc>
        <w:tc>
          <w:tcPr>
            <w:tcW w:w="0" w:type="auto"/>
          </w:tcPr>
          <w:p w14:paraId="4B74055C" w14:textId="203F7B7B" w:rsidR="004E1D8C" w:rsidRPr="00F457ED" w:rsidRDefault="004E1D8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phthalmoscope</w:t>
            </w:r>
          </w:p>
        </w:tc>
        <w:tc>
          <w:tcPr>
            <w:tcW w:w="0" w:type="auto"/>
          </w:tcPr>
          <w:p w14:paraId="39427E8E" w14:textId="77777777" w:rsidR="004E1D8C" w:rsidRPr="00F457ED" w:rsidRDefault="003A3537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CFE6CFE" w14:textId="0A1DCC53" w:rsidR="003A3537" w:rsidRPr="00F457ED" w:rsidRDefault="003A3537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07A82C8F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F087C" w:rsidRPr="00F457ED" w14:paraId="6C373FA4" w14:textId="77777777" w:rsidTr="00B76F92">
        <w:trPr>
          <w:trHeight w:val="259"/>
        </w:trPr>
        <w:tc>
          <w:tcPr>
            <w:tcW w:w="0" w:type="auto"/>
          </w:tcPr>
          <w:p w14:paraId="748757F9" w14:textId="2C5EBB12" w:rsidR="006F087C" w:rsidRPr="00F457ED" w:rsidRDefault="006F087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7</w:t>
            </w:r>
          </w:p>
        </w:tc>
        <w:tc>
          <w:tcPr>
            <w:tcW w:w="0" w:type="auto"/>
          </w:tcPr>
          <w:p w14:paraId="0746DCD4" w14:textId="72AC27B4" w:rsidR="006F087C" w:rsidRPr="00F457ED" w:rsidRDefault="006F087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ata collection and reporting tools (e.g., MoH registers</w:t>
            </w:r>
            <w:r w:rsidR="003A3537" w:rsidRPr="00F457ED">
              <w:rPr>
                <w:rFonts w:ascii="Garamond" w:hAnsi="Garamond"/>
                <w:sz w:val="24"/>
                <w:szCs w:val="24"/>
              </w:rPr>
              <w:t>, Health Information System etc.</w:t>
            </w:r>
            <w:r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CA3F6EF" w14:textId="77777777" w:rsidR="006F087C" w:rsidRPr="00F457ED" w:rsidRDefault="006F087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44925DBF" w14:textId="40BC08C2" w:rsidR="006F087C" w:rsidRPr="00F457ED" w:rsidRDefault="006F087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3E235316" w14:textId="77777777" w:rsidR="006F087C" w:rsidRPr="00F457ED" w:rsidRDefault="006F087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37CF386D" w14:textId="77777777" w:rsidTr="00B76F92">
        <w:trPr>
          <w:trHeight w:val="259"/>
        </w:trPr>
        <w:tc>
          <w:tcPr>
            <w:tcW w:w="0" w:type="auto"/>
          </w:tcPr>
          <w:p w14:paraId="0A0CBB62" w14:textId="276C6580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0</w:t>
            </w:r>
            <w:r w:rsidR="006F087C" w:rsidRPr="00F457ED">
              <w:rPr>
                <w:rFonts w:ascii="Garamond" w:hAnsi="Garamond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257D52FA" w14:textId="0A0D7270" w:rsidR="006B6CCC" w:rsidRPr="00F457ED" w:rsidRDefault="009A0465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CVD risk assessment tools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53E51962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170BB945" w14:textId="77777777" w:rsidR="006B6CCC" w:rsidRPr="00F457ED" w:rsidRDefault="006B6CCC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586B0894" w14:textId="77777777" w:rsidTr="00B76F92">
        <w:trPr>
          <w:trHeight w:val="225"/>
        </w:trPr>
        <w:tc>
          <w:tcPr>
            <w:tcW w:w="0" w:type="auto"/>
          </w:tcPr>
          <w:p w14:paraId="23B47575" w14:textId="6E76D9C1" w:rsidR="006B6CCC" w:rsidRPr="00F457ED" w:rsidRDefault="00CF21F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1a</w:t>
            </w:r>
          </w:p>
        </w:tc>
        <w:tc>
          <w:tcPr>
            <w:tcW w:w="0" w:type="auto"/>
          </w:tcPr>
          <w:p w14:paraId="5D0AC465" w14:textId="40EBF899" w:rsidR="006B6CCC" w:rsidRPr="00F457ED" w:rsidRDefault="009A0465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ECG Machine</w:t>
            </w:r>
          </w:p>
        </w:tc>
        <w:tc>
          <w:tcPr>
            <w:tcW w:w="0" w:type="auto"/>
          </w:tcPr>
          <w:p w14:paraId="3FB29759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11D4E0E" w14:textId="41650CAB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C48301F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67787" w:rsidRPr="00F457ED" w14:paraId="694E7985" w14:textId="77777777" w:rsidTr="00B76F92">
        <w:trPr>
          <w:trHeight w:val="225"/>
        </w:trPr>
        <w:tc>
          <w:tcPr>
            <w:tcW w:w="0" w:type="auto"/>
          </w:tcPr>
          <w:p w14:paraId="6CA2AAE3" w14:textId="1CFF491E" w:rsidR="00667787" w:rsidRPr="00F457ED" w:rsidRDefault="00CF21F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1b</w:t>
            </w:r>
          </w:p>
        </w:tc>
        <w:tc>
          <w:tcPr>
            <w:tcW w:w="0" w:type="auto"/>
          </w:tcPr>
          <w:p w14:paraId="3782B8E2" w14:textId="590180C2" w:rsidR="00667787" w:rsidRPr="00F457ED" w:rsidRDefault="00CF21FF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ECG thermal paper</w:t>
            </w:r>
          </w:p>
        </w:tc>
        <w:tc>
          <w:tcPr>
            <w:tcW w:w="0" w:type="auto"/>
          </w:tcPr>
          <w:p w14:paraId="40336979" w14:textId="77777777" w:rsidR="00CF21FF" w:rsidRPr="00F457ED" w:rsidRDefault="00CF21FF" w:rsidP="00CF21FF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CFB77AA" w14:textId="0F622C90" w:rsidR="00667787" w:rsidRPr="00F457ED" w:rsidRDefault="00CF21FF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462A8C20" w14:textId="77777777" w:rsidR="00667787" w:rsidRPr="00F457ED" w:rsidRDefault="00667787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7B8FFBB8" w14:textId="77777777" w:rsidTr="00B76F92">
        <w:trPr>
          <w:trHeight w:val="259"/>
        </w:trPr>
        <w:tc>
          <w:tcPr>
            <w:tcW w:w="0" w:type="auto"/>
          </w:tcPr>
          <w:p w14:paraId="1D34E99D" w14:textId="65F0F0FF" w:rsidR="006B6CCC" w:rsidRPr="00F457ED" w:rsidRDefault="00CF21F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11F2E954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trips for urinalysis</w:t>
            </w:r>
          </w:p>
        </w:tc>
        <w:tc>
          <w:tcPr>
            <w:tcW w:w="0" w:type="auto"/>
          </w:tcPr>
          <w:p w14:paraId="5CA3E611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EEE0552" w14:textId="16BE143D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C4EF167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6B6CCC" w:rsidRPr="00F457ED" w14:paraId="37619CE6" w14:textId="77777777" w:rsidTr="00B76F92">
        <w:trPr>
          <w:trHeight w:val="259"/>
        </w:trPr>
        <w:tc>
          <w:tcPr>
            <w:tcW w:w="0" w:type="auto"/>
          </w:tcPr>
          <w:p w14:paraId="5DB8B30F" w14:textId="562B68B7" w:rsidR="006B6CCC" w:rsidRPr="00F457ED" w:rsidRDefault="00CF21F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3a</w:t>
            </w:r>
          </w:p>
        </w:tc>
        <w:tc>
          <w:tcPr>
            <w:tcW w:w="0" w:type="auto"/>
          </w:tcPr>
          <w:p w14:paraId="11BA31F9" w14:textId="77777777" w:rsidR="006B6CCC" w:rsidRPr="00F457ED" w:rsidRDefault="006B6CCC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Glucometer</w:t>
            </w:r>
          </w:p>
        </w:tc>
        <w:tc>
          <w:tcPr>
            <w:tcW w:w="0" w:type="auto"/>
          </w:tcPr>
          <w:p w14:paraId="151B1785" w14:textId="77777777" w:rsidR="008A0EE8" w:rsidRPr="00F457ED" w:rsidRDefault="008A0EE8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F1BEA09" w14:textId="4B61F500" w:rsidR="006B6CCC" w:rsidRPr="00F457ED" w:rsidRDefault="008A0EE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CEE272C" w14:textId="77777777" w:rsidR="006B6CCC" w:rsidRPr="00F457ED" w:rsidRDefault="006B6CC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CF21FF" w:rsidRPr="00F457ED" w14:paraId="79457320" w14:textId="77777777" w:rsidTr="00B76F92">
        <w:trPr>
          <w:trHeight w:val="259"/>
        </w:trPr>
        <w:tc>
          <w:tcPr>
            <w:tcW w:w="0" w:type="auto"/>
          </w:tcPr>
          <w:p w14:paraId="1E9DC022" w14:textId="2A9F780A" w:rsidR="00CF21FF" w:rsidRPr="00F457ED" w:rsidRDefault="00CF21F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3b</w:t>
            </w:r>
          </w:p>
        </w:tc>
        <w:tc>
          <w:tcPr>
            <w:tcW w:w="0" w:type="auto"/>
          </w:tcPr>
          <w:p w14:paraId="24E09652" w14:textId="0A2D2C80" w:rsidR="00CF21FF" w:rsidRPr="00F457ED" w:rsidRDefault="00CF21FF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Glucometer strips</w:t>
            </w:r>
          </w:p>
        </w:tc>
        <w:tc>
          <w:tcPr>
            <w:tcW w:w="0" w:type="auto"/>
          </w:tcPr>
          <w:p w14:paraId="10E2E74A" w14:textId="77777777" w:rsidR="00CF21FF" w:rsidRPr="00F457ED" w:rsidRDefault="00CF21FF" w:rsidP="00CF21FF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6F38395" w14:textId="6BCFB55B" w:rsidR="00CF21FF" w:rsidRPr="00F457ED" w:rsidRDefault="00CF21FF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70BC305" w14:textId="77777777" w:rsidR="00CF21FF" w:rsidRPr="00F457ED" w:rsidRDefault="00CF21FF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CF21FF" w:rsidRPr="00F457ED" w14:paraId="5018FF8A" w14:textId="77777777" w:rsidTr="00B76F92">
        <w:trPr>
          <w:trHeight w:val="259"/>
        </w:trPr>
        <w:tc>
          <w:tcPr>
            <w:tcW w:w="0" w:type="auto"/>
          </w:tcPr>
          <w:p w14:paraId="6AC0F2E5" w14:textId="5331D9EC" w:rsidR="00CF21FF" w:rsidRPr="00F457ED" w:rsidRDefault="009E08EF" w:rsidP="002917C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</w:t>
            </w:r>
            <w:r w:rsidR="00A11CBE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073324D8" w14:textId="5E51A125" w:rsidR="00CF21FF" w:rsidRPr="00F457ED" w:rsidRDefault="00CF21FF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Biochemistry equipment </w:t>
            </w:r>
          </w:p>
        </w:tc>
        <w:tc>
          <w:tcPr>
            <w:tcW w:w="0" w:type="auto"/>
          </w:tcPr>
          <w:p w14:paraId="64E62E7A" w14:textId="77777777" w:rsidR="00CF21FF" w:rsidRPr="00F457ED" w:rsidRDefault="00CF21FF" w:rsidP="00CF21FF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0192A4A" w14:textId="6D91DF0D" w:rsidR="00CF21FF" w:rsidRPr="00F457ED" w:rsidRDefault="00CF21FF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70783F15" w14:textId="77777777" w:rsidR="00CF21FF" w:rsidRPr="00F457ED" w:rsidRDefault="00CF21FF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A11CBE" w:rsidRPr="00F457ED" w14:paraId="73B67BBE" w14:textId="77777777" w:rsidTr="00B76F92">
        <w:trPr>
          <w:trHeight w:val="259"/>
        </w:trPr>
        <w:tc>
          <w:tcPr>
            <w:tcW w:w="0" w:type="auto"/>
          </w:tcPr>
          <w:p w14:paraId="2D979D58" w14:textId="2A37946E" w:rsidR="00A11CBE" w:rsidRPr="00F457ED" w:rsidRDefault="009E08EF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4</w:t>
            </w:r>
            <w:r w:rsidR="00A11CBE" w:rsidRPr="00F457ED">
              <w:rPr>
                <w:rFonts w:ascii="Garamond" w:hAnsi="Garamond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2C7C0AB8" w14:textId="2B72FE04" w:rsidR="00A11CBE" w:rsidRPr="00F457ED" w:rsidRDefault="00A11CBE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Biochemistry reagents</w:t>
            </w:r>
          </w:p>
        </w:tc>
        <w:tc>
          <w:tcPr>
            <w:tcW w:w="0" w:type="auto"/>
          </w:tcPr>
          <w:p w14:paraId="5ABB143D" w14:textId="77777777" w:rsidR="00A11CBE" w:rsidRPr="00F457ED" w:rsidRDefault="00A11CBE" w:rsidP="00A11CBE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DB3EED7" w14:textId="56045029" w:rsidR="00A11CBE" w:rsidRPr="00F457ED" w:rsidRDefault="00A11CBE" w:rsidP="00A11CBE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6ADE7835" w14:textId="77777777" w:rsidR="00A11CBE" w:rsidRPr="00F457ED" w:rsidRDefault="00A11CBE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4E1D8C" w:rsidRPr="00F457ED" w14:paraId="034FED31" w14:textId="77777777" w:rsidTr="00B76F92">
        <w:trPr>
          <w:trHeight w:val="259"/>
        </w:trPr>
        <w:tc>
          <w:tcPr>
            <w:tcW w:w="0" w:type="auto"/>
          </w:tcPr>
          <w:p w14:paraId="68065AA1" w14:textId="274FC714" w:rsidR="004E1D8C" w:rsidRPr="00F457ED" w:rsidRDefault="004E1D8C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a</w:t>
            </w:r>
          </w:p>
        </w:tc>
        <w:tc>
          <w:tcPr>
            <w:tcW w:w="0" w:type="auto"/>
          </w:tcPr>
          <w:p w14:paraId="56CFB3AB" w14:textId="5CC9B20E" w:rsidR="004E1D8C" w:rsidRPr="00F457ED" w:rsidRDefault="004E1D8C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ematology equipment</w:t>
            </w:r>
          </w:p>
        </w:tc>
        <w:tc>
          <w:tcPr>
            <w:tcW w:w="0" w:type="auto"/>
          </w:tcPr>
          <w:p w14:paraId="305B906C" w14:textId="77777777" w:rsidR="00830ACC" w:rsidRPr="00F457ED" w:rsidRDefault="00830ACC" w:rsidP="00830ACC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792C9783" w14:textId="43C03CAD" w:rsidR="004E1D8C" w:rsidRPr="00F457ED" w:rsidRDefault="00830ACC" w:rsidP="00830ACC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3EBD681D" w14:textId="77777777" w:rsidR="004E1D8C" w:rsidRPr="00F457ED" w:rsidRDefault="004E1D8C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4E1D8C" w:rsidRPr="00F457ED" w14:paraId="432CECD4" w14:textId="77777777" w:rsidTr="00B76F92">
        <w:trPr>
          <w:trHeight w:val="259"/>
        </w:trPr>
        <w:tc>
          <w:tcPr>
            <w:tcW w:w="0" w:type="auto"/>
          </w:tcPr>
          <w:p w14:paraId="1C798345" w14:textId="2ECB0D6C" w:rsidR="004E1D8C" w:rsidRPr="00F457ED" w:rsidRDefault="004E1D8C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b</w:t>
            </w:r>
          </w:p>
        </w:tc>
        <w:tc>
          <w:tcPr>
            <w:tcW w:w="0" w:type="auto"/>
          </w:tcPr>
          <w:p w14:paraId="7CADBFA9" w14:textId="224CF85D" w:rsidR="004E1D8C" w:rsidRPr="00F457ED" w:rsidRDefault="004E1D8C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ematology reagents</w:t>
            </w:r>
          </w:p>
        </w:tc>
        <w:tc>
          <w:tcPr>
            <w:tcW w:w="0" w:type="auto"/>
          </w:tcPr>
          <w:p w14:paraId="63951A01" w14:textId="77777777" w:rsidR="00830ACC" w:rsidRPr="00F457ED" w:rsidRDefault="00830ACC" w:rsidP="00830ACC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09EAF2E" w14:textId="6A137B91" w:rsidR="004E1D8C" w:rsidRPr="00F457ED" w:rsidRDefault="00830ACC" w:rsidP="00830ACC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52B34A0E" w14:textId="77777777" w:rsidR="004E1D8C" w:rsidRPr="00F457ED" w:rsidRDefault="004E1D8C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4E1D8C" w:rsidRPr="00F457ED" w14:paraId="552D7D09" w14:textId="77777777" w:rsidTr="00B76F92">
        <w:trPr>
          <w:trHeight w:val="259"/>
        </w:trPr>
        <w:tc>
          <w:tcPr>
            <w:tcW w:w="0" w:type="auto"/>
          </w:tcPr>
          <w:p w14:paraId="07434BFD" w14:textId="744C4CA7" w:rsidR="004E1D8C" w:rsidRPr="00F457ED" w:rsidRDefault="004E1D8C">
            <w:pPr>
              <w:jc w:val="right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3BC6CEE6" w14:textId="1957C762" w:rsidR="004E1D8C" w:rsidRPr="00F457ED" w:rsidRDefault="004E1D8C" w:rsidP="00CF21FF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X-ray</w:t>
            </w:r>
          </w:p>
        </w:tc>
        <w:tc>
          <w:tcPr>
            <w:tcW w:w="0" w:type="auto"/>
          </w:tcPr>
          <w:p w14:paraId="5D99B8BA" w14:textId="77777777" w:rsidR="00830ACC" w:rsidRPr="00F457ED" w:rsidRDefault="00830ACC" w:rsidP="00830ACC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4FC2AEA" w14:textId="6D50AC02" w:rsidR="004E1D8C" w:rsidRPr="00F457ED" w:rsidRDefault="00830ACC" w:rsidP="00830ACC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0" w:type="auto"/>
          </w:tcPr>
          <w:p w14:paraId="69073948" w14:textId="77777777" w:rsidR="004E1D8C" w:rsidRPr="00F457ED" w:rsidRDefault="004E1D8C" w:rsidP="00CF21FF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</w:tbl>
    <w:p w14:paraId="7A2D7B9E" w14:textId="77777777" w:rsidR="00B4558A" w:rsidRPr="00F457ED" w:rsidRDefault="00B4558A" w:rsidP="00CE4B13">
      <w:pPr>
        <w:rPr>
          <w:rFonts w:ascii="Garamond" w:hAnsi="Garamond"/>
          <w:b/>
          <w:bCs/>
        </w:rPr>
      </w:pPr>
    </w:p>
    <w:p w14:paraId="4D22C6C2" w14:textId="1A938763" w:rsidR="00C92BB7" w:rsidRPr="00F457ED" w:rsidRDefault="0022452A" w:rsidP="00CE4B13">
      <w:pPr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  <w:r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>5</w:t>
      </w:r>
      <w:r w:rsidR="00C92BB7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00 </w:t>
      </w:r>
      <w:r w:rsidR="007449C7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>Availability</w:t>
      </w:r>
      <w:r w:rsidR="00534576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 of</w:t>
      </w:r>
      <w:r w:rsidR="007449C7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 </w:t>
      </w:r>
      <w:r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 xml:space="preserve">Hypertension </w:t>
      </w:r>
      <w:r w:rsidR="00C92BB7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>Service</w:t>
      </w:r>
      <w:r w:rsidR="00D077F3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sz w:val="28"/>
          <w:szCs w:val="28"/>
          <w14:ligatures w14:val="none"/>
        </w:rPr>
        <w:t>s</w:t>
      </w:r>
    </w:p>
    <w:p w14:paraId="442085D4" w14:textId="77777777" w:rsidR="006C74F4" w:rsidRPr="00F457ED" w:rsidRDefault="006C74F4" w:rsidP="00CE4B13">
      <w:pPr>
        <w:pStyle w:val="Default"/>
        <w:numPr>
          <w:ilvl w:val="0"/>
          <w:numId w:val="18"/>
        </w:numPr>
        <w:rPr>
          <w:rFonts w:ascii="Garamond" w:eastAsiaTheme="majorEastAsia" w:hAnsi="Garamond" w:cstheme="majorBidi"/>
          <w:color w:val="2F5496" w:themeColor="accent1" w:themeShade="BF"/>
          <w:sz w:val="22"/>
          <w:szCs w:val="22"/>
          <w14:ligatures w14:val="none"/>
        </w:rPr>
      </w:pPr>
    </w:p>
    <w:p w14:paraId="528B0D82" w14:textId="4CF4002E" w:rsidR="006C74F4" w:rsidRPr="00F457ED" w:rsidRDefault="00C92BB7" w:rsidP="00CE4B13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(Ask the facility in charge/designat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"/>
        <w:gridCol w:w="6505"/>
        <w:gridCol w:w="6756"/>
      </w:tblGrid>
      <w:tr w:rsidR="003A68BE" w:rsidRPr="00F457ED" w14:paraId="3B71975E" w14:textId="77777777" w:rsidTr="00B76F92">
        <w:trPr>
          <w:trHeight w:val="260"/>
        </w:trPr>
        <w:tc>
          <w:tcPr>
            <w:tcW w:w="0" w:type="auto"/>
          </w:tcPr>
          <w:p w14:paraId="1373661B" w14:textId="77777777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01D17445" w14:textId="7F8BCDCB" w:rsidR="003A68BE" w:rsidRPr="00F457ED" w:rsidRDefault="003A68BE" w:rsidP="00CE4B13">
            <w:pPr>
              <w:pStyle w:val="Default"/>
              <w:jc w:val="both"/>
              <w:rPr>
                <w:rFonts w:ascii="Garamond" w:hAnsi="Garamond"/>
              </w:rPr>
            </w:pPr>
            <w:r w:rsidRPr="00F457ED">
              <w:rPr>
                <w:rFonts w:ascii="Garamond" w:hAnsi="Garamond"/>
                <w:lang w:val="en-GB"/>
              </w:rPr>
              <w:t>Now I am going to ask you questions on the</w:t>
            </w:r>
            <w:r w:rsidRPr="00F457ED">
              <w:rPr>
                <w:rFonts w:ascii="Garamond" w:hAnsi="Garamond"/>
              </w:rPr>
              <w:t xml:space="preserve"> </w:t>
            </w:r>
            <w:r w:rsidRPr="00F457ED">
              <w:rPr>
                <w:rFonts w:ascii="Garamond" w:hAnsi="Garamond"/>
                <w:b/>
                <w:bCs/>
                <w:lang w:val="en-GB"/>
              </w:rPr>
              <w:t>a</w:t>
            </w:r>
            <w:r w:rsidRPr="00F457ED">
              <w:rPr>
                <w:rFonts w:ascii="Garamond" w:hAnsi="Garamond"/>
                <w:b/>
                <w:bCs/>
              </w:rPr>
              <w:t>vailability</w:t>
            </w:r>
            <w:r w:rsidRPr="00F457ED">
              <w:rPr>
                <w:rFonts w:ascii="Garamond" w:hAnsi="Garamond"/>
              </w:rPr>
              <w:t xml:space="preserve"> </w:t>
            </w:r>
            <w:r w:rsidRPr="00F457ED">
              <w:rPr>
                <w:rFonts w:ascii="Garamond" w:hAnsi="Garamond"/>
                <w:b/>
                <w:bCs/>
              </w:rPr>
              <w:t xml:space="preserve">of </w:t>
            </w:r>
            <w:r w:rsidRPr="00F457ED">
              <w:rPr>
                <w:rFonts w:ascii="Garamond" w:hAnsi="Garamond"/>
                <w:b/>
                <w:bCs/>
                <w:lang w:val="en-GB"/>
              </w:rPr>
              <w:t>hypertension services</w:t>
            </w:r>
            <w:r w:rsidRPr="00F457ED">
              <w:rPr>
                <w:rFonts w:ascii="Garamond" w:hAnsi="Garamond"/>
                <w:lang w:val="en-GB"/>
              </w:rPr>
              <w:t xml:space="preserve"> in the health facility </w:t>
            </w:r>
            <w:r w:rsidRPr="00F457ED">
              <w:rPr>
                <w:rFonts w:ascii="Garamond" w:hAnsi="Garamond"/>
              </w:rPr>
              <w:t xml:space="preserve"> </w:t>
            </w:r>
          </w:p>
        </w:tc>
        <w:tc>
          <w:tcPr>
            <w:tcW w:w="0" w:type="auto"/>
          </w:tcPr>
          <w:p w14:paraId="5B662147" w14:textId="352434A6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Responses</w:t>
            </w:r>
          </w:p>
        </w:tc>
      </w:tr>
      <w:tr w:rsidR="003A68BE" w:rsidRPr="00F457ED" w14:paraId="5D9B6810" w14:textId="77777777" w:rsidTr="00B76F92">
        <w:trPr>
          <w:trHeight w:val="260"/>
        </w:trPr>
        <w:tc>
          <w:tcPr>
            <w:tcW w:w="0" w:type="auto"/>
          </w:tcPr>
          <w:p w14:paraId="0FC8C0CD" w14:textId="135D59AD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0a</w:t>
            </w:r>
          </w:p>
        </w:tc>
        <w:tc>
          <w:tcPr>
            <w:tcW w:w="0" w:type="auto"/>
          </w:tcPr>
          <w:p w14:paraId="23992F2C" w14:textId="386CC9D0" w:rsidR="003A68BE" w:rsidRPr="00F457ED" w:rsidRDefault="003A68BE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 you offer hypertension outreach services in the community?</w:t>
            </w:r>
          </w:p>
        </w:tc>
        <w:tc>
          <w:tcPr>
            <w:tcW w:w="0" w:type="auto"/>
          </w:tcPr>
          <w:p w14:paraId="0AB8A0EC" w14:textId="77777777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46B37563" w14:textId="68022EE3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3A68BE" w:rsidRPr="00F457ED" w14:paraId="52B6F6AC" w14:textId="77777777" w:rsidTr="00B76F92">
        <w:trPr>
          <w:trHeight w:val="260"/>
        </w:trPr>
        <w:tc>
          <w:tcPr>
            <w:tcW w:w="0" w:type="auto"/>
          </w:tcPr>
          <w:p w14:paraId="41304E01" w14:textId="79A8F8B9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0</w:t>
            </w:r>
            <w:r w:rsidR="0097372C" w:rsidRPr="00F457ED">
              <w:rPr>
                <w:rFonts w:ascii="Garamond" w:hAnsi="Garamond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752D609D" w14:textId="68BEAFB7" w:rsidR="003A68BE" w:rsidRPr="00F457ED" w:rsidRDefault="003A68BE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Pr="00F457ED">
              <w:rPr>
                <w:rFonts w:ascii="Garamond" w:hAnsi="Garamond"/>
                <w:sz w:val="24"/>
                <w:szCs w:val="24"/>
              </w:rPr>
              <w:t>which type of outreach activity do you conduct?</w:t>
            </w:r>
          </w:p>
        </w:tc>
        <w:tc>
          <w:tcPr>
            <w:tcW w:w="0" w:type="auto"/>
          </w:tcPr>
          <w:p w14:paraId="49ECADA7" w14:textId="77777777" w:rsidR="003A68BE" w:rsidRPr="00F457ED" w:rsidRDefault="003A68BE" w:rsidP="00CE4B13">
            <w:pPr>
              <w:pStyle w:val="ListParagraph"/>
              <w:numPr>
                <w:ilvl w:val="0"/>
                <w:numId w:val="2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ealth promotion</w:t>
            </w:r>
          </w:p>
          <w:p w14:paraId="630CC9D5" w14:textId="047EA6C3" w:rsidR="003A68BE" w:rsidRPr="00F457ED" w:rsidRDefault="003A68BE" w:rsidP="00CE4B13">
            <w:pPr>
              <w:pStyle w:val="ListParagraph"/>
              <w:numPr>
                <w:ilvl w:val="0"/>
                <w:numId w:val="2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Hypertension </w:t>
            </w:r>
            <w:r w:rsidR="009F4FEC" w:rsidRPr="00F457ED">
              <w:rPr>
                <w:rFonts w:ascii="Garamond" w:hAnsi="Garamond"/>
                <w:sz w:val="24"/>
                <w:szCs w:val="24"/>
              </w:rPr>
              <w:t>s</w:t>
            </w:r>
            <w:r w:rsidRPr="00F457ED">
              <w:rPr>
                <w:rFonts w:ascii="Garamond" w:hAnsi="Garamond"/>
                <w:sz w:val="24"/>
                <w:szCs w:val="24"/>
              </w:rPr>
              <w:t>creening</w:t>
            </w:r>
            <w:r w:rsidR="005917C1" w:rsidRPr="00F457ED">
              <w:rPr>
                <w:rFonts w:ascii="Garamond" w:hAnsi="Garamond"/>
                <w:sz w:val="24"/>
                <w:szCs w:val="24"/>
              </w:rPr>
              <w:t xml:space="preserve"> and diagnosis</w:t>
            </w:r>
          </w:p>
          <w:p w14:paraId="50572290" w14:textId="77777777" w:rsidR="003A68BE" w:rsidRPr="00F457ED" w:rsidRDefault="003A68BE" w:rsidP="00CE4B13">
            <w:pPr>
              <w:pStyle w:val="ListParagraph"/>
              <w:numPr>
                <w:ilvl w:val="0"/>
                <w:numId w:val="2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Hypertension treatment</w:t>
            </w:r>
          </w:p>
          <w:p w14:paraId="36B922C0" w14:textId="77777777" w:rsidR="005917C1" w:rsidRPr="00F457ED" w:rsidRDefault="005917C1" w:rsidP="00CE4B13">
            <w:pPr>
              <w:pStyle w:val="ListParagraph"/>
              <w:numPr>
                <w:ilvl w:val="0"/>
                <w:numId w:val="2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Treatment adherence support</w:t>
            </w:r>
          </w:p>
          <w:p w14:paraId="68E06896" w14:textId="1280AD4B" w:rsidR="005917C1" w:rsidRPr="00F457ED" w:rsidRDefault="005917C1" w:rsidP="00CE4B13">
            <w:pPr>
              <w:pStyle w:val="ListParagraph"/>
              <w:numPr>
                <w:ilvl w:val="0"/>
                <w:numId w:val="2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</w:tr>
      <w:tr w:rsidR="009F4FEC" w:rsidRPr="00F457ED" w14:paraId="1D9F521D" w14:textId="77777777" w:rsidTr="00B76F92">
        <w:trPr>
          <w:trHeight w:val="260"/>
        </w:trPr>
        <w:tc>
          <w:tcPr>
            <w:tcW w:w="0" w:type="auto"/>
          </w:tcPr>
          <w:p w14:paraId="7C4D4DEB" w14:textId="47718B02" w:rsidR="009F4FEC" w:rsidRPr="00F457ED" w:rsidRDefault="009F4FE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1a</w:t>
            </w:r>
          </w:p>
        </w:tc>
        <w:tc>
          <w:tcPr>
            <w:tcW w:w="0" w:type="auto"/>
          </w:tcPr>
          <w:p w14:paraId="3CB31F91" w14:textId="5CDDFA1A" w:rsidR="009F4FEC" w:rsidRPr="00F457ED" w:rsidRDefault="009F4FEC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 you have dedicated medical outpatient clinic days for hypertension?</w:t>
            </w:r>
          </w:p>
        </w:tc>
        <w:tc>
          <w:tcPr>
            <w:tcW w:w="0" w:type="auto"/>
          </w:tcPr>
          <w:p w14:paraId="55BB0D2C" w14:textId="77777777" w:rsidR="009F4FEC" w:rsidRPr="00F457ED" w:rsidRDefault="009F4FEC" w:rsidP="009F4FEC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ECEC66E" w14:textId="2F791C9B" w:rsidR="009F4FEC" w:rsidRPr="00F457ED" w:rsidRDefault="009F4FEC" w:rsidP="00601672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F4FEC" w:rsidRPr="00F457ED" w14:paraId="4E6FFCA7" w14:textId="77777777" w:rsidTr="00B76F92">
        <w:trPr>
          <w:trHeight w:val="260"/>
        </w:trPr>
        <w:tc>
          <w:tcPr>
            <w:tcW w:w="0" w:type="auto"/>
          </w:tcPr>
          <w:p w14:paraId="6DEED3A2" w14:textId="467CEE04" w:rsidR="009F4FEC" w:rsidRPr="00F457ED" w:rsidRDefault="009F4FEC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1b</w:t>
            </w:r>
          </w:p>
        </w:tc>
        <w:tc>
          <w:tcPr>
            <w:tcW w:w="0" w:type="auto"/>
          </w:tcPr>
          <w:p w14:paraId="7E39D09B" w14:textId="7BC6A86D" w:rsidR="009F4FEC" w:rsidRPr="00F457ED" w:rsidRDefault="009F4FEC" w:rsidP="00CE4B13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Pr="00F457ED">
              <w:rPr>
                <w:rFonts w:ascii="Garamond" w:hAnsi="Garamond"/>
                <w:sz w:val="24"/>
                <w:szCs w:val="24"/>
              </w:rPr>
              <w:t>how many hypertension clinic days do you have in a week?</w:t>
            </w:r>
          </w:p>
        </w:tc>
        <w:tc>
          <w:tcPr>
            <w:tcW w:w="0" w:type="auto"/>
          </w:tcPr>
          <w:p w14:paraId="0B04B3BC" w14:textId="77777777" w:rsidR="009F4FEC" w:rsidRPr="00F457ED" w:rsidRDefault="009F4FEC" w:rsidP="009F4FEC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A68BE" w:rsidRPr="00F457ED" w14:paraId="612AE0EC" w14:textId="77777777" w:rsidTr="00B76F92">
        <w:trPr>
          <w:trHeight w:val="260"/>
        </w:trPr>
        <w:tc>
          <w:tcPr>
            <w:tcW w:w="0" w:type="auto"/>
          </w:tcPr>
          <w:p w14:paraId="2DF42207" w14:textId="09D0305B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7372C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09CA35D2" w14:textId="4289EA7F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o you offer the following hypertension services in this facility?</w:t>
            </w:r>
          </w:p>
        </w:tc>
        <w:tc>
          <w:tcPr>
            <w:tcW w:w="0" w:type="auto"/>
          </w:tcPr>
          <w:p w14:paraId="2D7F7383" w14:textId="16BEF60E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994EB8" w:rsidRPr="00F457ED" w14:paraId="59E54785" w14:textId="77777777" w:rsidTr="00B76F92">
        <w:trPr>
          <w:trHeight w:val="260"/>
        </w:trPr>
        <w:tc>
          <w:tcPr>
            <w:tcW w:w="0" w:type="auto"/>
          </w:tcPr>
          <w:p w14:paraId="668D9BBF" w14:textId="5F6EAEA6" w:rsidR="00994EB8" w:rsidRPr="00F457ED" w:rsidRDefault="00994EB8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619CE43F" w14:textId="36B775DE" w:rsidR="00994EB8" w:rsidRPr="00F457ED" w:rsidRDefault="00994EB8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Promotion/Prevention</w:t>
            </w:r>
            <w:r w:rsidR="002E1129" w:rsidRPr="00F457ED">
              <w:rPr>
                <w:rFonts w:ascii="Garamond" w:hAnsi="Garamond"/>
                <w:sz w:val="24"/>
                <w:szCs w:val="24"/>
              </w:rPr>
              <w:t xml:space="preserve"> e.g., lifestyle intervention/advice (tobacco cessation, physical activity, diet) </w:t>
            </w:r>
          </w:p>
        </w:tc>
        <w:tc>
          <w:tcPr>
            <w:tcW w:w="0" w:type="auto"/>
          </w:tcPr>
          <w:p w14:paraId="746B2DDB" w14:textId="77777777" w:rsidR="002E1129" w:rsidRPr="00F457ED" w:rsidRDefault="002E1129" w:rsidP="002E1129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AED3A5F" w14:textId="4ECB2451" w:rsidR="00994EB8" w:rsidRPr="00F457ED" w:rsidRDefault="002E1129" w:rsidP="002E1129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3A68BE" w:rsidRPr="00F457ED" w14:paraId="11776091" w14:textId="77777777" w:rsidTr="00B76F92">
        <w:trPr>
          <w:trHeight w:val="260"/>
        </w:trPr>
        <w:tc>
          <w:tcPr>
            <w:tcW w:w="0" w:type="auto"/>
          </w:tcPr>
          <w:p w14:paraId="4503ADAD" w14:textId="123A2004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94EB8" w:rsidRPr="00F457ED">
              <w:rPr>
                <w:rFonts w:ascii="Garamond" w:hAnsi="Garamond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392AADEC" w14:textId="20172E48" w:rsidR="003A68BE" w:rsidRPr="00F457ED" w:rsidRDefault="003A68BE" w:rsidP="00CE4B13">
            <w:pPr>
              <w:tabs>
                <w:tab w:val="left" w:pos="1860"/>
              </w:tabs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creening</w:t>
            </w:r>
          </w:p>
        </w:tc>
        <w:tc>
          <w:tcPr>
            <w:tcW w:w="0" w:type="auto"/>
          </w:tcPr>
          <w:p w14:paraId="45EEAB5E" w14:textId="77777777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55F1C0A" w14:textId="70312158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3A68BE" w:rsidRPr="00F457ED" w14:paraId="41B83FD9" w14:textId="77777777" w:rsidTr="00B76F92">
        <w:trPr>
          <w:trHeight w:val="260"/>
        </w:trPr>
        <w:tc>
          <w:tcPr>
            <w:tcW w:w="0" w:type="auto"/>
          </w:tcPr>
          <w:p w14:paraId="2BC0557F" w14:textId="03DA9DC1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94EB8" w:rsidRPr="00F457ED">
              <w:rPr>
                <w:rFonts w:ascii="Garamond" w:hAnsi="Garamond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0C9CB32B" w14:textId="1D4DBCA8" w:rsidR="003A68BE" w:rsidRPr="00F457ED" w:rsidRDefault="003A68BE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Diagnosis</w:t>
            </w:r>
          </w:p>
        </w:tc>
        <w:tc>
          <w:tcPr>
            <w:tcW w:w="0" w:type="auto"/>
          </w:tcPr>
          <w:p w14:paraId="27D911E6" w14:textId="77777777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72923DC7" w14:textId="4D9071CE" w:rsidR="003A68BE" w:rsidRPr="00F457ED" w:rsidRDefault="003A68BE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3A68BE" w:rsidRPr="00F457ED" w14:paraId="32EA497E" w14:textId="77777777" w:rsidTr="00B76F92">
        <w:trPr>
          <w:trHeight w:val="260"/>
        </w:trPr>
        <w:tc>
          <w:tcPr>
            <w:tcW w:w="0" w:type="auto"/>
          </w:tcPr>
          <w:p w14:paraId="54764FC2" w14:textId="36D7B59D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94EB8" w:rsidRPr="00F457ED">
              <w:rPr>
                <w:rFonts w:ascii="Garamond" w:hAnsi="Garamond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</w:tcPr>
          <w:p w14:paraId="59DE9CD7" w14:textId="727E6C8F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Treatment</w:t>
            </w:r>
          </w:p>
        </w:tc>
        <w:tc>
          <w:tcPr>
            <w:tcW w:w="0" w:type="auto"/>
          </w:tcPr>
          <w:p w14:paraId="396AD017" w14:textId="77777777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4C33DC5D" w14:textId="51BDDD8B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3A68BE" w:rsidRPr="00F457ED" w14:paraId="5E498668" w14:textId="77777777" w:rsidTr="00B76F92">
        <w:trPr>
          <w:trHeight w:val="260"/>
        </w:trPr>
        <w:tc>
          <w:tcPr>
            <w:tcW w:w="0" w:type="auto"/>
          </w:tcPr>
          <w:p w14:paraId="611233B9" w14:textId="38196641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94EB8" w:rsidRPr="00F457ED">
              <w:rPr>
                <w:rFonts w:ascii="Garamond" w:hAnsi="Garamond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</w:tcPr>
          <w:p w14:paraId="12572EF4" w14:textId="2E21B11B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ollow-up</w:t>
            </w:r>
          </w:p>
        </w:tc>
        <w:tc>
          <w:tcPr>
            <w:tcW w:w="0" w:type="auto"/>
          </w:tcPr>
          <w:p w14:paraId="7BE8F981" w14:textId="4645EE67" w:rsidR="003A68BE" w:rsidRPr="00F457ED" w:rsidRDefault="003A68BE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35B10BF3" w14:textId="33B8CC2A" w:rsidR="003A68BE" w:rsidRPr="00F457ED" w:rsidRDefault="003A68BE" w:rsidP="00CE4B13">
            <w:pPr>
              <w:spacing w:after="160" w:line="259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9718A" w:rsidRPr="00F457ED" w14:paraId="43CA9ACF" w14:textId="77777777" w:rsidTr="00B76F92">
        <w:trPr>
          <w:trHeight w:val="260"/>
        </w:trPr>
        <w:tc>
          <w:tcPr>
            <w:tcW w:w="0" w:type="auto"/>
          </w:tcPr>
          <w:p w14:paraId="25FCC69E" w14:textId="33D0DB3E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2</w:t>
            </w:r>
            <w:r w:rsidR="00994EB8" w:rsidRPr="00F457ED">
              <w:rPr>
                <w:rFonts w:ascii="Garamond" w:hAnsi="Garamond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0" w:type="auto"/>
          </w:tcPr>
          <w:p w14:paraId="6D5C52FE" w14:textId="3537B549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Treatment adherence support</w:t>
            </w:r>
          </w:p>
        </w:tc>
        <w:tc>
          <w:tcPr>
            <w:tcW w:w="0" w:type="auto"/>
          </w:tcPr>
          <w:p w14:paraId="2C134E4E" w14:textId="77777777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09E8D1F0" w14:textId="7BAFD947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9718A" w:rsidRPr="00F457ED" w14:paraId="3D0FABAB" w14:textId="77777777" w:rsidTr="00B76F92">
        <w:trPr>
          <w:trHeight w:val="260"/>
        </w:trPr>
        <w:tc>
          <w:tcPr>
            <w:tcW w:w="0" w:type="auto"/>
          </w:tcPr>
          <w:p w14:paraId="5DAADFDB" w14:textId="6E77B4DC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2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0" w:type="auto"/>
          </w:tcPr>
          <w:p w14:paraId="7F5AB763" w14:textId="6C33A6C2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Referral</w:t>
            </w:r>
          </w:p>
        </w:tc>
        <w:tc>
          <w:tcPr>
            <w:tcW w:w="0" w:type="auto"/>
          </w:tcPr>
          <w:p w14:paraId="51FFCB19" w14:textId="77777777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563A4135" w14:textId="5D1F5D50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9718A" w:rsidRPr="00F457ED" w14:paraId="451E66F1" w14:textId="77777777" w:rsidTr="00B76F92">
        <w:trPr>
          <w:trHeight w:val="260"/>
        </w:trPr>
        <w:tc>
          <w:tcPr>
            <w:tcW w:w="0" w:type="auto"/>
          </w:tcPr>
          <w:p w14:paraId="42957E76" w14:textId="016245E0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2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0" w:type="auto"/>
          </w:tcPr>
          <w:p w14:paraId="7C215260" w14:textId="13FFB9BB" w:rsidR="0099718A" w:rsidRPr="00F457ED" w:rsidRDefault="0099718A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>, what are the reasons for referral of hypertension patients</w:t>
            </w:r>
            <w:r w:rsidR="0005657A" w:rsidRPr="00F457ED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05657A" w:rsidRPr="00F457ED">
              <w:rPr>
                <w:rFonts w:ascii="Garamond" w:hAnsi="Garamond"/>
                <w:b/>
                <w:bCs/>
                <w:sz w:val="24"/>
                <w:szCs w:val="24"/>
              </w:rPr>
              <w:t>You can select more than one reason</w:t>
            </w:r>
            <w:r w:rsidR="0005657A" w:rsidRPr="00F457ED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EFBD4B8" w14:textId="6DC9BE50" w:rsidR="0097372C" w:rsidRPr="00F457ED" w:rsidRDefault="0097372C" w:rsidP="00CE4B13">
            <w:pPr>
              <w:pStyle w:val="ListParagraph"/>
              <w:numPr>
                <w:ilvl w:val="0"/>
                <w:numId w:val="20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For specialist review</w:t>
            </w:r>
          </w:p>
          <w:p w14:paraId="3DEC69ED" w14:textId="590564E0" w:rsidR="0099718A" w:rsidRPr="00F457ED" w:rsidRDefault="0099718A" w:rsidP="00CE4B13">
            <w:pPr>
              <w:pStyle w:val="ListParagraph"/>
              <w:numPr>
                <w:ilvl w:val="0"/>
                <w:numId w:val="20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Lack of trained staff</w:t>
            </w:r>
          </w:p>
          <w:p w14:paraId="6EE652DB" w14:textId="12FBDC2D" w:rsidR="0099718A" w:rsidRPr="00F457ED" w:rsidRDefault="0099718A" w:rsidP="00CE4B13">
            <w:pPr>
              <w:pStyle w:val="ListParagraph"/>
              <w:numPr>
                <w:ilvl w:val="0"/>
                <w:numId w:val="20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Lack of necessary equipment</w:t>
            </w:r>
          </w:p>
          <w:p w14:paraId="19302384" w14:textId="77777777" w:rsidR="0099718A" w:rsidRPr="00F457ED" w:rsidRDefault="0099718A" w:rsidP="00CE4B13">
            <w:pPr>
              <w:pStyle w:val="ListParagraph"/>
              <w:numPr>
                <w:ilvl w:val="0"/>
                <w:numId w:val="20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lastRenderedPageBreak/>
              <w:t>Lack of drugs</w:t>
            </w:r>
          </w:p>
          <w:p w14:paraId="25622117" w14:textId="54CBEF84" w:rsidR="0099718A" w:rsidRPr="00F457ED" w:rsidRDefault="0099718A" w:rsidP="00CE4B13">
            <w:pPr>
              <w:pStyle w:val="ListParagraph"/>
              <w:numPr>
                <w:ilvl w:val="0"/>
                <w:numId w:val="20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Specify)</w:t>
            </w:r>
          </w:p>
        </w:tc>
      </w:tr>
      <w:tr w:rsidR="0099718A" w:rsidRPr="00F457ED" w14:paraId="4CEED4D1" w14:textId="77777777" w:rsidTr="00B76F92">
        <w:trPr>
          <w:trHeight w:val="260"/>
        </w:trPr>
        <w:tc>
          <w:tcPr>
            <w:tcW w:w="0" w:type="auto"/>
          </w:tcPr>
          <w:p w14:paraId="7ACC2DB2" w14:textId="2AFB5256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lastRenderedPageBreak/>
              <w:t>503</w:t>
            </w:r>
            <w:r w:rsidR="00924A35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599E98B6" w14:textId="77777777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Availability of hypertension treatment guidelines</w:t>
            </w:r>
          </w:p>
          <w:p w14:paraId="0601FAC8" w14:textId="2C7EAE75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</w:tcPr>
          <w:p w14:paraId="32C88394" w14:textId="4A6BA649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, observed</w:t>
            </w:r>
          </w:p>
          <w:p w14:paraId="36C73BFE" w14:textId="77777777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, reported not seen</w:t>
            </w:r>
          </w:p>
          <w:p w14:paraId="14FE7A8A" w14:textId="25F8855C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24A35" w:rsidRPr="00F457ED" w14:paraId="715510E5" w14:textId="77777777" w:rsidTr="00B76F92">
        <w:trPr>
          <w:trHeight w:val="260"/>
        </w:trPr>
        <w:tc>
          <w:tcPr>
            <w:tcW w:w="0" w:type="auto"/>
          </w:tcPr>
          <w:p w14:paraId="7DFB436E" w14:textId="72324838" w:rsidR="00924A35" w:rsidRPr="00F457ED" w:rsidRDefault="00924A35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3b</w:t>
            </w:r>
          </w:p>
        </w:tc>
        <w:tc>
          <w:tcPr>
            <w:tcW w:w="0" w:type="auto"/>
          </w:tcPr>
          <w:p w14:paraId="2B56BE7C" w14:textId="3CD2AA88" w:rsidR="00924A35" w:rsidRPr="00F457ED" w:rsidRDefault="00924A35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observed</w:t>
            </w:r>
            <w:r w:rsidR="008D3C27" w:rsidRPr="00F457ED">
              <w:rPr>
                <w:rFonts w:ascii="Garamond" w:hAnsi="Garamond"/>
                <w:b/>
                <w:bCs/>
                <w:sz w:val="24"/>
                <w:szCs w:val="24"/>
              </w:rPr>
              <w:t>/reported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Pr="00F457ED">
              <w:rPr>
                <w:rFonts w:ascii="Garamond" w:hAnsi="Garamond"/>
                <w:sz w:val="24"/>
                <w:szCs w:val="24"/>
              </w:rPr>
              <w:t>indicate the hypertension treatment guideline available in the health facility</w:t>
            </w:r>
          </w:p>
        </w:tc>
        <w:tc>
          <w:tcPr>
            <w:tcW w:w="0" w:type="auto"/>
          </w:tcPr>
          <w:p w14:paraId="53598FC9" w14:textId="7E1473B2" w:rsidR="0036416B" w:rsidRPr="00F457ED" w:rsidRDefault="0036416B" w:rsidP="00601672">
            <w:pPr>
              <w:pStyle w:val="ListParagraph"/>
              <w:numPr>
                <w:ilvl w:val="0"/>
                <w:numId w:val="4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2018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Kenya national guidelines for cardiovascular diseases management</w:t>
            </w:r>
          </w:p>
          <w:p w14:paraId="4A652E42" w14:textId="64D826E8" w:rsidR="00924A35" w:rsidRPr="00F457ED" w:rsidRDefault="0036416B" w:rsidP="0036416B">
            <w:pPr>
              <w:pStyle w:val="ListParagraph"/>
              <w:numPr>
                <w:ilvl w:val="0"/>
                <w:numId w:val="4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2024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Kenya national guidelines for the management of cardiovascular diseases</w:t>
            </w:r>
          </w:p>
          <w:p w14:paraId="26073024" w14:textId="760CE7F2" w:rsidR="0036416B" w:rsidRPr="00F457ED" w:rsidRDefault="0036416B" w:rsidP="00601672">
            <w:pPr>
              <w:pStyle w:val="ListParagraph"/>
              <w:numPr>
                <w:ilvl w:val="0"/>
                <w:numId w:val="41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Other (specify) </w:t>
            </w:r>
          </w:p>
          <w:p w14:paraId="39D667B3" w14:textId="6EED03C7" w:rsidR="0036416B" w:rsidRPr="00F457ED" w:rsidRDefault="0036416B" w:rsidP="00CE4B1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99718A" w:rsidRPr="00F457ED" w14:paraId="72C4201D" w14:textId="77777777" w:rsidTr="00B76F92">
        <w:trPr>
          <w:trHeight w:val="260"/>
        </w:trPr>
        <w:tc>
          <w:tcPr>
            <w:tcW w:w="0" w:type="auto"/>
          </w:tcPr>
          <w:p w14:paraId="43521F36" w14:textId="495FFA33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4</w:t>
            </w:r>
          </w:p>
        </w:tc>
        <w:tc>
          <w:tcPr>
            <w:tcW w:w="0" w:type="auto"/>
          </w:tcPr>
          <w:p w14:paraId="5842ECA3" w14:textId="3D0903C2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Availability of hypertension information, education, and </w:t>
            </w:r>
            <w:r w:rsidR="00DB6E4D" w:rsidRPr="00F457ED">
              <w:rPr>
                <w:rFonts w:ascii="Garamond" w:hAnsi="Garamond"/>
                <w:sz w:val="24"/>
                <w:szCs w:val="24"/>
              </w:rPr>
              <w:t>communication (</w:t>
            </w:r>
            <w:r w:rsidR="0059207F" w:rsidRPr="00F457ED">
              <w:rPr>
                <w:rFonts w:ascii="Garamond" w:hAnsi="Garamond"/>
                <w:sz w:val="24"/>
                <w:szCs w:val="24"/>
              </w:rPr>
              <w:t xml:space="preserve">IEC) </w:t>
            </w:r>
            <w:r w:rsidRPr="00F457ED">
              <w:rPr>
                <w:rFonts w:ascii="Garamond" w:hAnsi="Garamond"/>
                <w:sz w:val="24"/>
                <w:szCs w:val="24"/>
              </w:rPr>
              <w:t>materials</w:t>
            </w:r>
          </w:p>
          <w:p w14:paraId="40842505" w14:textId="6D66D4EB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NB: If </w:t>
            </w:r>
            <w:proofErr w:type="gramStart"/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sz w:val="24"/>
                <w:szCs w:val="24"/>
              </w:rPr>
              <w:t>, ask to see a copy and take a picture</w:t>
            </w:r>
          </w:p>
        </w:tc>
        <w:tc>
          <w:tcPr>
            <w:tcW w:w="0" w:type="auto"/>
          </w:tcPr>
          <w:p w14:paraId="37E5A3A6" w14:textId="70B396F2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, observed</w:t>
            </w:r>
          </w:p>
          <w:p w14:paraId="3812E384" w14:textId="4541813B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, reported not seen</w:t>
            </w:r>
          </w:p>
          <w:p w14:paraId="288D18D2" w14:textId="7FC3EB72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99718A" w:rsidRPr="00F457ED" w14:paraId="4CB20220" w14:textId="77777777" w:rsidTr="00B76F92">
        <w:trPr>
          <w:trHeight w:val="260"/>
        </w:trPr>
        <w:tc>
          <w:tcPr>
            <w:tcW w:w="0" w:type="auto"/>
          </w:tcPr>
          <w:p w14:paraId="043D4FE3" w14:textId="7FD775F8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4A6EE1" w:rsidRPr="00F457ED">
              <w:rPr>
                <w:rFonts w:ascii="Garamond" w:hAnsi="Garamond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3F2E79A0" w14:textId="34EBB11B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What would you say the status of adherence to hypertension treatment guidelines in this facility?</w:t>
            </w:r>
          </w:p>
        </w:tc>
        <w:tc>
          <w:tcPr>
            <w:tcW w:w="0" w:type="auto"/>
          </w:tcPr>
          <w:p w14:paraId="663EE0EF" w14:textId="77777777" w:rsidR="0099718A" w:rsidRPr="00F457ED" w:rsidRDefault="0099718A" w:rsidP="00CE4B13">
            <w:pPr>
              <w:pStyle w:val="ListParagraph"/>
              <w:numPr>
                <w:ilvl w:val="0"/>
                <w:numId w:val="24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Majority of service providers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follow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the guidelines without problems</w:t>
            </w:r>
          </w:p>
          <w:p w14:paraId="76014093" w14:textId="77777777" w:rsidR="0099718A" w:rsidRPr="00F457ED" w:rsidRDefault="0099718A" w:rsidP="00CE4B13">
            <w:pPr>
              <w:pStyle w:val="ListParagraph"/>
              <w:numPr>
                <w:ilvl w:val="0"/>
                <w:numId w:val="24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Guidelines can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sometimes not be followed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because of lack of equipment, supplies, training or other reasons</w:t>
            </w:r>
          </w:p>
          <w:p w14:paraId="74FCD7DF" w14:textId="33EA7309" w:rsidR="0099718A" w:rsidRPr="00F457ED" w:rsidRDefault="0099718A" w:rsidP="00CE4B13">
            <w:pPr>
              <w:pStyle w:val="ListParagraph"/>
              <w:numPr>
                <w:ilvl w:val="0"/>
                <w:numId w:val="24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Guidelines can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usually not be followed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 because of lack of equipment, supplies or training or other reasons</w:t>
            </w:r>
          </w:p>
        </w:tc>
      </w:tr>
      <w:tr w:rsidR="0099718A" w:rsidRPr="00F457ED" w14:paraId="71BBD562" w14:textId="77777777" w:rsidTr="00B76F92">
        <w:trPr>
          <w:trHeight w:val="260"/>
        </w:trPr>
        <w:tc>
          <w:tcPr>
            <w:tcW w:w="0" w:type="auto"/>
          </w:tcPr>
          <w:p w14:paraId="78E7FF0E" w14:textId="07D5B2F1" w:rsidR="0099718A" w:rsidRPr="00F457ED" w:rsidRDefault="0099718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4A6EE1" w:rsidRPr="00F457ED">
              <w:rPr>
                <w:rFonts w:ascii="Garamond" w:hAnsi="Garamond"/>
                <w:b/>
                <w:bCs/>
                <w:sz w:val="24"/>
                <w:szCs w:val="24"/>
              </w:rPr>
              <w:t>6</w:t>
            </w:r>
            <w:r w:rsidR="0005657A" w:rsidRPr="00F457ED">
              <w:rPr>
                <w:rFonts w:ascii="Garamond" w:hAnsi="Garamond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7730AB80" w14:textId="4FE56305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Have you had hypertension or NCD supervisory visits within the past 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3 months?</w:t>
            </w:r>
          </w:p>
        </w:tc>
        <w:tc>
          <w:tcPr>
            <w:tcW w:w="0" w:type="auto"/>
          </w:tcPr>
          <w:p w14:paraId="6BFBD6FD" w14:textId="77777777" w:rsidR="0099718A" w:rsidRPr="00F457ED" w:rsidRDefault="0099718A" w:rsidP="00CE4B13">
            <w:pPr>
              <w:spacing w:line="259" w:lineRule="auto"/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Yes</w:t>
            </w:r>
          </w:p>
          <w:p w14:paraId="2130519A" w14:textId="3773A69D" w:rsidR="0099718A" w:rsidRPr="00F457ED" w:rsidRDefault="0099718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o</w:t>
            </w:r>
          </w:p>
        </w:tc>
      </w:tr>
      <w:tr w:rsidR="0005657A" w:rsidRPr="00F457ED" w14:paraId="52EE62E7" w14:textId="77777777" w:rsidTr="00B76F92">
        <w:trPr>
          <w:trHeight w:val="260"/>
        </w:trPr>
        <w:tc>
          <w:tcPr>
            <w:tcW w:w="0" w:type="auto"/>
          </w:tcPr>
          <w:p w14:paraId="39ED74ED" w14:textId="246BEAF9" w:rsidR="0005657A" w:rsidRPr="00F457ED" w:rsidRDefault="0005657A" w:rsidP="00CE4B13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50</w:t>
            </w:r>
            <w:r w:rsidR="004A6EE1" w:rsidRPr="00F457ED">
              <w:rPr>
                <w:rFonts w:ascii="Garamond" w:hAnsi="Garamond"/>
                <w:b/>
                <w:bCs/>
                <w:sz w:val="24"/>
                <w:szCs w:val="24"/>
              </w:rPr>
              <w:t>6</w:t>
            </w:r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65AB7ECA" w14:textId="1FADC443" w:rsidR="0005657A" w:rsidRPr="00F457ED" w:rsidRDefault="0005657A" w:rsidP="00CE4B13">
            <w:p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 xml:space="preserve">If </w:t>
            </w:r>
            <w:proofErr w:type="gramStart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>Yes</w:t>
            </w:r>
            <w:proofErr w:type="gramEnd"/>
            <w:r w:rsidRPr="00F457ED">
              <w:rPr>
                <w:rFonts w:ascii="Garamond" w:hAnsi="Garamond"/>
                <w:b/>
                <w:bCs/>
                <w:sz w:val="24"/>
                <w:szCs w:val="24"/>
              </w:rPr>
              <w:t xml:space="preserve">, </w:t>
            </w:r>
            <w:r w:rsidRPr="00F457ED">
              <w:rPr>
                <w:rFonts w:ascii="Garamond" w:hAnsi="Garamond"/>
                <w:sz w:val="24"/>
                <w:szCs w:val="24"/>
              </w:rPr>
              <w:t>who conducted the supervisory visit?</w:t>
            </w:r>
          </w:p>
        </w:tc>
        <w:tc>
          <w:tcPr>
            <w:tcW w:w="0" w:type="auto"/>
          </w:tcPr>
          <w:p w14:paraId="44D74CF4" w14:textId="2433B1C0" w:rsidR="0005657A" w:rsidRPr="00F457ED" w:rsidRDefault="0005657A" w:rsidP="002917CF">
            <w:pPr>
              <w:pStyle w:val="ListParagraph"/>
              <w:numPr>
                <w:ilvl w:val="0"/>
                <w:numId w:val="32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Sub-county Health Management Team</w:t>
            </w:r>
          </w:p>
          <w:p w14:paraId="0D7146A7" w14:textId="13FF511C" w:rsidR="0005657A" w:rsidRPr="00F457ED" w:rsidRDefault="0005657A" w:rsidP="002917CF">
            <w:pPr>
              <w:pStyle w:val="ListParagraph"/>
              <w:numPr>
                <w:ilvl w:val="0"/>
                <w:numId w:val="32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County Health Management Team</w:t>
            </w:r>
          </w:p>
          <w:p w14:paraId="1CE0D17A" w14:textId="77777777" w:rsidR="0005657A" w:rsidRPr="00F457ED" w:rsidRDefault="0005657A" w:rsidP="002917CF">
            <w:pPr>
              <w:pStyle w:val="ListParagraph"/>
              <w:numPr>
                <w:ilvl w:val="0"/>
                <w:numId w:val="32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CD Partner</w:t>
            </w:r>
          </w:p>
          <w:p w14:paraId="392F1D98" w14:textId="77777777" w:rsidR="0005657A" w:rsidRPr="00F457ED" w:rsidRDefault="0005657A" w:rsidP="002917CF">
            <w:pPr>
              <w:pStyle w:val="ListParagraph"/>
              <w:numPr>
                <w:ilvl w:val="0"/>
                <w:numId w:val="32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National Ministry of Health</w:t>
            </w:r>
          </w:p>
          <w:p w14:paraId="7F2BEB4A" w14:textId="30127EEE" w:rsidR="0005657A" w:rsidRPr="00F457ED" w:rsidRDefault="0005657A" w:rsidP="002917CF">
            <w:pPr>
              <w:pStyle w:val="ListParagraph"/>
              <w:numPr>
                <w:ilvl w:val="0"/>
                <w:numId w:val="32"/>
              </w:numPr>
              <w:rPr>
                <w:rFonts w:ascii="Garamond" w:hAnsi="Garamond"/>
                <w:sz w:val="24"/>
                <w:szCs w:val="24"/>
              </w:rPr>
            </w:pPr>
            <w:r w:rsidRPr="00F457ED">
              <w:rPr>
                <w:rFonts w:ascii="Garamond" w:hAnsi="Garamond"/>
                <w:sz w:val="24"/>
                <w:szCs w:val="24"/>
              </w:rPr>
              <w:t>Other (</w:t>
            </w:r>
            <w:r w:rsidR="00865F81" w:rsidRPr="00F457ED">
              <w:rPr>
                <w:rFonts w:ascii="Garamond" w:hAnsi="Garamond"/>
                <w:sz w:val="24"/>
                <w:szCs w:val="24"/>
              </w:rPr>
              <w:t>Specify</w:t>
            </w:r>
            <w:r w:rsidRPr="00F457ED">
              <w:rPr>
                <w:rFonts w:ascii="Garamond" w:hAnsi="Garamond"/>
                <w:sz w:val="24"/>
                <w:szCs w:val="24"/>
              </w:rPr>
              <w:t xml:space="preserve">) </w:t>
            </w:r>
          </w:p>
        </w:tc>
      </w:tr>
    </w:tbl>
    <w:p w14:paraId="78946B06" w14:textId="38B43C1D" w:rsidR="00C92BB7" w:rsidRPr="00F457ED" w:rsidRDefault="00C92BB7" w:rsidP="00CE4B13">
      <w:pPr>
        <w:rPr>
          <w:rFonts w:ascii="Garamond" w:hAnsi="Garamond"/>
          <w:b/>
          <w:bCs/>
        </w:rPr>
        <w:sectPr w:rsidR="00C92BB7" w:rsidRPr="00F457ED" w:rsidSect="00F430CC">
          <w:footerReference w:type="default" r:id="rId11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180FB836" w14:textId="4C35CD43" w:rsidR="004B23B9" w:rsidRPr="00F457ED" w:rsidRDefault="00572302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bookmarkStart w:id="5" w:name="_Toc150849320"/>
      <w:r w:rsidRPr="00F457ED">
        <w:rPr>
          <w:rFonts w:ascii="Garamond" w:hAnsi="Garamond"/>
          <w:b/>
          <w:bCs/>
          <w:sz w:val="28"/>
          <w:szCs w:val="28"/>
        </w:rPr>
        <w:lastRenderedPageBreak/>
        <w:t>6</w:t>
      </w:r>
      <w:r w:rsidR="00F21E2F" w:rsidRPr="00F457ED">
        <w:rPr>
          <w:rFonts w:ascii="Garamond" w:hAnsi="Garamond"/>
          <w:b/>
          <w:bCs/>
          <w:sz w:val="28"/>
          <w:szCs w:val="28"/>
        </w:rPr>
        <w:t>00 Health Workforce</w:t>
      </w:r>
      <w:bookmarkEnd w:id="5"/>
      <w:r w:rsidR="004D620B" w:rsidRPr="00F457ED">
        <w:rPr>
          <w:rFonts w:ascii="Garamond" w:hAnsi="Garamond"/>
          <w:b/>
          <w:bCs/>
          <w:sz w:val="28"/>
          <w:szCs w:val="28"/>
        </w:rPr>
        <w:t xml:space="preserve"> Availability</w:t>
      </w:r>
      <w:r w:rsidR="0077425A" w:rsidRPr="00F457ED">
        <w:rPr>
          <w:rFonts w:ascii="Garamond" w:hAnsi="Garamond"/>
          <w:b/>
          <w:bCs/>
          <w:sz w:val="28"/>
          <w:szCs w:val="28"/>
        </w:rPr>
        <w:t xml:space="preserve">, </w:t>
      </w:r>
      <w:r w:rsidR="004D620B" w:rsidRPr="00F457ED">
        <w:rPr>
          <w:rFonts w:ascii="Garamond" w:hAnsi="Garamond"/>
          <w:b/>
          <w:bCs/>
          <w:sz w:val="28"/>
          <w:szCs w:val="28"/>
        </w:rPr>
        <w:t>Training</w:t>
      </w:r>
      <w:r w:rsidR="0077425A" w:rsidRPr="00F457ED">
        <w:rPr>
          <w:rFonts w:ascii="Garamond" w:hAnsi="Garamond"/>
          <w:b/>
          <w:bCs/>
          <w:sz w:val="28"/>
          <w:szCs w:val="28"/>
        </w:rPr>
        <w:t xml:space="preserve"> and Knowle</w:t>
      </w:r>
      <w:r w:rsidR="00EA55A7" w:rsidRPr="00F457ED">
        <w:rPr>
          <w:rFonts w:ascii="Garamond" w:hAnsi="Garamond"/>
          <w:b/>
          <w:bCs/>
          <w:sz w:val="28"/>
          <w:szCs w:val="28"/>
        </w:rPr>
        <w:t>dge</w:t>
      </w:r>
    </w:p>
    <w:p w14:paraId="2E1AA74A" w14:textId="77777777" w:rsidR="004B23B9" w:rsidRPr="00F457ED" w:rsidRDefault="004B23B9" w:rsidP="00CE4B13">
      <w:pPr>
        <w:rPr>
          <w:rFonts w:ascii="Garamond" w:hAnsi="Garamond"/>
          <w:b/>
          <w:bCs/>
        </w:rPr>
      </w:pPr>
      <w:r w:rsidRPr="00F457ED">
        <w:rPr>
          <w:rFonts w:ascii="Garamond" w:hAnsi="Garamond"/>
          <w:b/>
          <w:bCs/>
        </w:rPr>
        <w:t>Dispensa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915"/>
        <w:gridCol w:w="1212"/>
        <w:gridCol w:w="1204"/>
        <w:gridCol w:w="1090"/>
        <w:gridCol w:w="1013"/>
        <w:gridCol w:w="1026"/>
        <w:gridCol w:w="686"/>
        <w:gridCol w:w="977"/>
        <w:gridCol w:w="1245"/>
        <w:gridCol w:w="1542"/>
      </w:tblGrid>
      <w:tr w:rsidR="00E822F8" w:rsidRPr="00F457ED" w14:paraId="18F27E3E" w14:textId="77777777" w:rsidTr="00E822F8">
        <w:trPr>
          <w:trHeight w:val="2983"/>
        </w:trPr>
        <w:tc>
          <w:tcPr>
            <w:tcW w:w="0" w:type="auto"/>
          </w:tcPr>
          <w:p w14:paraId="4F909A26" w14:textId="77777777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Cadre</w:t>
            </w:r>
          </w:p>
        </w:tc>
        <w:tc>
          <w:tcPr>
            <w:tcW w:w="0" w:type="auto"/>
          </w:tcPr>
          <w:p w14:paraId="79767C97" w14:textId="583394C8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1a How many health workers in total are in the Facility?</w:t>
            </w:r>
          </w:p>
        </w:tc>
        <w:tc>
          <w:tcPr>
            <w:tcW w:w="0" w:type="auto"/>
          </w:tcPr>
          <w:p w14:paraId="594C2A9E" w14:textId="75D43843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1b of the total, how many are Permanent and pensionable</w:t>
            </w:r>
          </w:p>
        </w:tc>
        <w:tc>
          <w:tcPr>
            <w:tcW w:w="0" w:type="auto"/>
          </w:tcPr>
          <w:p w14:paraId="5A0BDD64" w14:textId="697F52A8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1c How many are Contracted by the county government</w:t>
            </w:r>
          </w:p>
        </w:tc>
        <w:tc>
          <w:tcPr>
            <w:tcW w:w="0" w:type="auto"/>
          </w:tcPr>
          <w:p w14:paraId="1439380C" w14:textId="5492DBA9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 xml:space="preserve">601d How many were contracted through UHC? </w:t>
            </w:r>
          </w:p>
        </w:tc>
        <w:tc>
          <w:tcPr>
            <w:tcW w:w="0" w:type="auto"/>
          </w:tcPr>
          <w:p w14:paraId="2151F74D" w14:textId="2101BA10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1e How many have other Contracts (NGOs etc.)</w:t>
            </w:r>
          </w:p>
        </w:tc>
        <w:tc>
          <w:tcPr>
            <w:tcW w:w="0" w:type="auto"/>
          </w:tcPr>
          <w:p w14:paraId="0162C0D4" w14:textId="56E63E79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1f Volunteer</w:t>
            </w:r>
          </w:p>
        </w:tc>
        <w:tc>
          <w:tcPr>
            <w:tcW w:w="0" w:type="auto"/>
          </w:tcPr>
          <w:p w14:paraId="5196B66C" w14:textId="3968B7DF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2a How many are to be on duty today as per roster</w:t>
            </w:r>
          </w:p>
        </w:tc>
        <w:tc>
          <w:tcPr>
            <w:tcW w:w="0" w:type="auto"/>
          </w:tcPr>
          <w:p w14:paraId="1DE139F5" w14:textId="5A4BBF38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02b How many are on duty today and working?</w:t>
            </w:r>
          </w:p>
        </w:tc>
        <w:tc>
          <w:tcPr>
            <w:tcW w:w="0" w:type="auto"/>
          </w:tcPr>
          <w:p w14:paraId="07F2A470" w14:textId="26F3A528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 xml:space="preserve">602c How many are absent without permission </w:t>
            </w:r>
            <w:r w:rsidRPr="00F457ED">
              <w:rPr>
                <w:rFonts w:ascii="Garamond" w:hAnsi="Garamond"/>
                <w:b/>
                <w:bCs/>
                <w:i/>
                <w:iCs/>
              </w:rPr>
              <w:t>(absconded)</w:t>
            </w:r>
          </w:p>
        </w:tc>
        <w:tc>
          <w:tcPr>
            <w:tcW w:w="0" w:type="auto"/>
          </w:tcPr>
          <w:p w14:paraId="647934FB" w14:textId="6C13B2E4" w:rsidR="00E822F8" w:rsidRPr="00F457ED" w:rsidRDefault="00E822F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 xml:space="preserve">602d How many are absent with permission </w:t>
            </w:r>
            <w:r w:rsidRPr="00F457ED">
              <w:rPr>
                <w:rFonts w:ascii="Garamond" w:hAnsi="Garamond"/>
                <w:b/>
                <w:bCs/>
                <w:i/>
                <w:iCs/>
              </w:rPr>
              <w:t>(like training/official duty)</w:t>
            </w:r>
          </w:p>
        </w:tc>
      </w:tr>
      <w:tr w:rsidR="00E822F8" w:rsidRPr="00F457ED" w14:paraId="0FA9946E" w14:textId="77777777" w:rsidTr="00E822F8">
        <w:trPr>
          <w:trHeight w:val="268"/>
        </w:trPr>
        <w:tc>
          <w:tcPr>
            <w:tcW w:w="0" w:type="auto"/>
          </w:tcPr>
          <w:p w14:paraId="29E1CA12" w14:textId="7777777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Nurses</w:t>
            </w:r>
          </w:p>
        </w:tc>
        <w:tc>
          <w:tcPr>
            <w:tcW w:w="0" w:type="auto"/>
          </w:tcPr>
          <w:p w14:paraId="5611DB3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E17185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70D72D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9FB3C4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2066193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D4661B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12F205" w14:textId="068B68F6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FDB7007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9CCED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0657796" w14:textId="029B0F0B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5FCF7253" w14:textId="77777777" w:rsidTr="00E822F8">
        <w:trPr>
          <w:trHeight w:val="279"/>
        </w:trPr>
        <w:tc>
          <w:tcPr>
            <w:tcW w:w="0" w:type="auto"/>
          </w:tcPr>
          <w:p w14:paraId="77AFF8C1" w14:textId="7777777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Enrolled Nurses</w:t>
            </w:r>
          </w:p>
        </w:tc>
        <w:tc>
          <w:tcPr>
            <w:tcW w:w="0" w:type="auto"/>
          </w:tcPr>
          <w:p w14:paraId="34E6F82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48CF0D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DFF6B0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ABAA57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8AE53E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9A512F8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CBBE20" w14:textId="0D2AAFC0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2499B0D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0FAC06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CCE423A" w14:textId="47B90B7E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20072CB2" w14:textId="77777777" w:rsidTr="00E822F8">
        <w:trPr>
          <w:trHeight w:val="268"/>
        </w:trPr>
        <w:tc>
          <w:tcPr>
            <w:tcW w:w="0" w:type="auto"/>
          </w:tcPr>
          <w:p w14:paraId="3461D064" w14:textId="7777777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Midwives</w:t>
            </w:r>
          </w:p>
        </w:tc>
        <w:tc>
          <w:tcPr>
            <w:tcW w:w="0" w:type="auto"/>
          </w:tcPr>
          <w:p w14:paraId="278457E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F3CCF8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AF288E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7B8A8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336BAF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0CA576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2E29DE" w14:textId="5C95FAFB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08EC6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DC7D4B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624BEA" w14:textId="4EB340C0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0D57F44F" w14:textId="77777777" w:rsidTr="00E822F8">
        <w:trPr>
          <w:trHeight w:val="268"/>
        </w:trPr>
        <w:tc>
          <w:tcPr>
            <w:tcW w:w="0" w:type="auto"/>
          </w:tcPr>
          <w:p w14:paraId="4E4A7697" w14:textId="7777777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ublic Health Officers</w:t>
            </w:r>
          </w:p>
        </w:tc>
        <w:tc>
          <w:tcPr>
            <w:tcW w:w="0" w:type="auto"/>
          </w:tcPr>
          <w:p w14:paraId="19B4551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17230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1A7287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4C9540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EB27DC7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6FA696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317C8B" w14:textId="545B8B43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383BFE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69C9B4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064FD59" w14:textId="0638A849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190EF70F" w14:textId="77777777" w:rsidTr="00E822F8">
        <w:trPr>
          <w:trHeight w:val="268"/>
        </w:trPr>
        <w:tc>
          <w:tcPr>
            <w:tcW w:w="0" w:type="auto"/>
          </w:tcPr>
          <w:p w14:paraId="6F96D446" w14:textId="27F7A264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ommunity Health Promoters</w:t>
            </w:r>
          </w:p>
        </w:tc>
        <w:tc>
          <w:tcPr>
            <w:tcW w:w="0" w:type="auto"/>
          </w:tcPr>
          <w:p w14:paraId="085A6A8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FB69D6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BC2689D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C343F3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69849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15E6A6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A10280A" w14:textId="774807C1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8DCCE4B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9E2D1B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9505D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39CBEA67" w14:textId="77777777" w:rsidTr="00E822F8">
        <w:trPr>
          <w:trHeight w:val="268"/>
        </w:trPr>
        <w:tc>
          <w:tcPr>
            <w:tcW w:w="0" w:type="auto"/>
          </w:tcPr>
          <w:p w14:paraId="6C6F62BC" w14:textId="283C82AF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 xml:space="preserve">Community Health Assistants </w:t>
            </w:r>
          </w:p>
        </w:tc>
        <w:tc>
          <w:tcPr>
            <w:tcW w:w="0" w:type="auto"/>
          </w:tcPr>
          <w:p w14:paraId="082BAEE7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EE176E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A9B9BD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EB56C3B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05DC0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A50EB9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8D745D8" w14:textId="25005F33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59F63F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ECB7F5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FE0AFFB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644CEDFB" w14:textId="77777777" w:rsidTr="00E822F8">
        <w:trPr>
          <w:trHeight w:val="547"/>
        </w:trPr>
        <w:tc>
          <w:tcPr>
            <w:tcW w:w="0" w:type="auto"/>
          </w:tcPr>
          <w:p w14:paraId="02443E4A" w14:textId="7777777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eaners/Housekeeping staff</w:t>
            </w:r>
          </w:p>
        </w:tc>
        <w:tc>
          <w:tcPr>
            <w:tcW w:w="0" w:type="auto"/>
          </w:tcPr>
          <w:p w14:paraId="0F164A38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25224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3A0B1F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D7549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9191F5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EE6E1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29F5B3" w14:textId="6B8E876E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5C3BD1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0BD9D7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397512" w14:textId="00FE242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2BE5A7EB" w14:textId="77777777" w:rsidTr="00E822F8">
        <w:trPr>
          <w:trHeight w:val="547"/>
        </w:trPr>
        <w:tc>
          <w:tcPr>
            <w:tcW w:w="0" w:type="auto"/>
          </w:tcPr>
          <w:p w14:paraId="3B851F28" w14:textId="73EA6D08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inical officer</w:t>
            </w:r>
          </w:p>
        </w:tc>
        <w:tc>
          <w:tcPr>
            <w:tcW w:w="0" w:type="auto"/>
          </w:tcPr>
          <w:p w14:paraId="7D090F6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9FF1E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0EFF1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85D9BC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A2D190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E38B95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F24DF54" w14:textId="6C2FBB7E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4987A8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A22F50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0FE03D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3DA300F4" w14:textId="77777777" w:rsidTr="00E822F8">
        <w:trPr>
          <w:trHeight w:val="547"/>
        </w:trPr>
        <w:tc>
          <w:tcPr>
            <w:tcW w:w="0" w:type="auto"/>
          </w:tcPr>
          <w:p w14:paraId="34118071" w14:textId="379D4994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ab technologist</w:t>
            </w:r>
          </w:p>
        </w:tc>
        <w:tc>
          <w:tcPr>
            <w:tcW w:w="0" w:type="auto"/>
          </w:tcPr>
          <w:p w14:paraId="1E7936C2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3683C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6B025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45F6F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20F58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B68E99B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378A0BA" w14:textId="17B6D07C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BAC12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8900CB8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944C0BD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78414190" w14:textId="77777777" w:rsidTr="00E822F8">
        <w:trPr>
          <w:trHeight w:val="547"/>
        </w:trPr>
        <w:tc>
          <w:tcPr>
            <w:tcW w:w="0" w:type="auto"/>
          </w:tcPr>
          <w:p w14:paraId="42F9B294" w14:textId="5A690DBE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Mentor mother</w:t>
            </w:r>
          </w:p>
        </w:tc>
        <w:tc>
          <w:tcPr>
            <w:tcW w:w="0" w:type="auto"/>
          </w:tcPr>
          <w:p w14:paraId="0044A4D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475AEF7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C61D2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59978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0178DA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B0ACE3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2A3327D" w14:textId="36CB9473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9D4BCE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160AFEE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54A238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31DBB36E" w14:textId="77777777" w:rsidTr="00E822F8">
        <w:trPr>
          <w:trHeight w:val="547"/>
        </w:trPr>
        <w:tc>
          <w:tcPr>
            <w:tcW w:w="0" w:type="auto"/>
          </w:tcPr>
          <w:p w14:paraId="631D07D7" w14:textId="281E3E11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hild &amp; Adolescent Treatment Supporter</w:t>
            </w:r>
          </w:p>
        </w:tc>
        <w:tc>
          <w:tcPr>
            <w:tcW w:w="0" w:type="auto"/>
          </w:tcPr>
          <w:p w14:paraId="6BC2BD63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E86997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7278B9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323E3FF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EE7F1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4FEAA9B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28E337B" w14:textId="47514CDE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459A9E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ED81A4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74C5F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7E9642ED" w14:textId="77777777" w:rsidTr="00E822F8">
        <w:trPr>
          <w:trHeight w:val="547"/>
        </w:trPr>
        <w:tc>
          <w:tcPr>
            <w:tcW w:w="0" w:type="auto"/>
          </w:tcPr>
          <w:p w14:paraId="732DFF0B" w14:textId="15BB93C7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lastRenderedPageBreak/>
              <w:t>Volunteer</w:t>
            </w:r>
          </w:p>
        </w:tc>
        <w:tc>
          <w:tcPr>
            <w:tcW w:w="0" w:type="auto"/>
          </w:tcPr>
          <w:p w14:paraId="469E31E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ED036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8A908EC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7C8128A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17BF293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A407F8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B15E551" w14:textId="16AD1D0F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0B2E4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FAB86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A801443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  <w:tr w:rsidR="00E822F8" w:rsidRPr="00F457ED" w14:paraId="2AE336CD" w14:textId="77777777" w:rsidTr="00E822F8">
        <w:trPr>
          <w:trHeight w:val="268"/>
        </w:trPr>
        <w:tc>
          <w:tcPr>
            <w:tcW w:w="0" w:type="auto"/>
          </w:tcPr>
          <w:p w14:paraId="7E3498C3" w14:textId="740F36E2" w:rsidR="00E822F8" w:rsidRPr="00F457ED" w:rsidRDefault="00E822F8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ther (Specify)</w:t>
            </w:r>
          </w:p>
        </w:tc>
        <w:tc>
          <w:tcPr>
            <w:tcW w:w="0" w:type="auto"/>
          </w:tcPr>
          <w:p w14:paraId="42D57F8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3894BB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52A4269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427FF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F3363E5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B1E37E6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18C2122" w14:textId="48E6D8F6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DFE021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2A63678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D846354" w14:textId="77777777" w:rsidR="00E822F8" w:rsidRPr="00F457ED" w:rsidRDefault="00E822F8" w:rsidP="00CE4B13">
            <w:pPr>
              <w:rPr>
                <w:rFonts w:ascii="Garamond" w:hAnsi="Garamond"/>
              </w:rPr>
            </w:pPr>
          </w:p>
        </w:tc>
      </w:tr>
    </w:tbl>
    <w:p w14:paraId="7652AA18" w14:textId="77777777" w:rsidR="004B23B9" w:rsidRPr="00F457ED" w:rsidRDefault="004B23B9" w:rsidP="00CE4B13">
      <w:pPr>
        <w:rPr>
          <w:rFonts w:ascii="Garamond" w:hAnsi="Garamond"/>
        </w:rPr>
      </w:pPr>
    </w:p>
    <w:p w14:paraId="4B8EDA3C" w14:textId="2B65B46B" w:rsidR="003B1E07" w:rsidRPr="00F457ED" w:rsidRDefault="00C405B2" w:rsidP="00CE4B13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0</w:t>
      </w:r>
      <w:r w:rsidR="003E1613" w:rsidRPr="00F457ED">
        <w:rPr>
          <w:rFonts w:ascii="Garamond" w:hAnsi="Garamond"/>
          <w:b/>
          <w:bCs/>
          <w:sz w:val="24"/>
          <w:szCs w:val="24"/>
        </w:rPr>
        <w:t>3</w:t>
      </w:r>
      <w:r w:rsidR="009D32DD" w:rsidRPr="00F457ED">
        <w:rPr>
          <w:rFonts w:ascii="Garamond" w:hAnsi="Garamond"/>
          <w:b/>
          <w:bCs/>
          <w:sz w:val="24"/>
          <w:szCs w:val="24"/>
        </w:rPr>
        <w:t>a</w:t>
      </w:r>
      <w:r w:rsidRPr="00F457ED">
        <w:rPr>
          <w:rFonts w:ascii="Garamond" w:hAnsi="Garamond"/>
          <w:b/>
          <w:bCs/>
          <w:sz w:val="24"/>
          <w:szCs w:val="24"/>
        </w:rPr>
        <w:t xml:space="preserve"> </w:t>
      </w:r>
      <w:r w:rsidRPr="00F457ED">
        <w:rPr>
          <w:rFonts w:ascii="Garamond" w:hAnsi="Garamond"/>
          <w:sz w:val="24"/>
          <w:szCs w:val="24"/>
        </w:rPr>
        <w:t>Has any frontline health worker been trained on hypertension management?</w:t>
      </w:r>
      <w:r w:rsidR="003B1E07" w:rsidRPr="00F457ED">
        <w:rPr>
          <w:rFonts w:ascii="Garamond" w:hAnsi="Garamond"/>
          <w:sz w:val="24"/>
          <w:szCs w:val="24"/>
        </w:rPr>
        <w:t xml:space="preserve"> </w:t>
      </w:r>
    </w:p>
    <w:p w14:paraId="21E84F11" w14:textId="2B1DA8D8" w:rsidR="003B1E07" w:rsidRPr="00F457ED" w:rsidRDefault="00C405B2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1) In past year </w:t>
      </w:r>
    </w:p>
    <w:p w14:paraId="49BF346E" w14:textId="474B342E" w:rsidR="003B1E07" w:rsidRPr="00F457ED" w:rsidRDefault="00C405B2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2) Before last year </w:t>
      </w:r>
    </w:p>
    <w:p w14:paraId="602EFCCB" w14:textId="682E0D40" w:rsidR="00C405B2" w:rsidRPr="00F457ED" w:rsidRDefault="00C405B2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3) Never</w:t>
      </w:r>
    </w:p>
    <w:p w14:paraId="06886BCA" w14:textId="6B601A28" w:rsidR="007F223A" w:rsidRPr="00F457ED" w:rsidRDefault="00C405B2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0</w:t>
      </w:r>
      <w:r w:rsidR="003E1613" w:rsidRPr="00F457ED">
        <w:rPr>
          <w:rFonts w:ascii="Garamond" w:hAnsi="Garamond"/>
          <w:b/>
          <w:bCs/>
          <w:sz w:val="24"/>
          <w:szCs w:val="24"/>
        </w:rPr>
        <w:t>3</w:t>
      </w:r>
      <w:r w:rsidR="009D32DD" w:rsidRPr="00F457ED">
        <w:rPr>
          <w:rFonts w:ascii="Garamond" w:hAnsi="Garamond"/>
          <w:b/>
          <w:bCs/>
          <w:sz w:val="24"/>
          <w:szCs w:val="24"/>
        </w:rPr>
        <w:t>b</w:t>
      </w:r>
      <w:r w:rsidRPr="00F457ED">
        <w:rPr>
          <w:rFonts w:ascii="Garamond" w:hAnsi="Garamond"/>
          <w:sz w:val="24"/>
          <w:szCs w:val="24"/>
        </w:rPr>
        <w:t xml:space="preserve"> If </w:t>
      </w:r>
      <w:r w:rsidRPr="00F457ED">
        <w:rPr>
          <w:rFonts w:ascii="Garamond" w:hAnsi="Garamond"/>
          <w:b/>
          <w:bCs/>
          <w:sz w:val="24"/>
          <w:szCs w:val="24"/>
        </w:rPr>
        <w:t>Yes</w:t>
      </w:r>
      <w:r w:rsidRPr="00F457ED">
        <w:rPr>
          <w:rFonts w:ascii="Garamond" w:hAnsi="Garamond"/>
          <w:sz w:val="24"/>
          <w:szCs w:val="24"/>
        </w:rPr>
        <w:t xml:space="preserve"> to </w:t>
      </w:r>
      <w:r w:rsidR="009F4FEC" w:rsidRPr="00F457ED">
        <w:rPr>
          <w:rFonts w:ascii="Garamond" w:hAnsi="Garamond"/>
          <w:sz w:val="24"/>
          <w:szCs w:val="24"/>
        </w:rPr>
        <w:t xml:space="preserve">the </w:t>
      </w:r>
      <w:r w:rsidRPr="00F457ED">
        <w:rPr>
          <w:rFonts w:ascii="Garamond" w:hAnsi="Garamond"/>
          <w:sz w:val="24"/>
          <w:szCs w:val="24"/>
        </w:rPr>
        <w:t xml:space="preserve">above question, how many were trained? </w:t>
      </w:r>
      <w:r w:rsidR="007F223A" w:rsidRPr="00F457ED">
        <w:rPr>
          <w:rFonts w:ascii="Garamond" w:hAnsi="Garamond"/>
          <w:sz w:val="24"/>
          <w:szCs w:val="24"/>
        </w:rPr>
        <w:t>______</w:t>
      </w:r>
    </w:p>
    <w:p w14:paraId="00C39922" w14:textId="2D2886EA" w:rsidR="009F4FEC" w:rsidRPr="00F457ED" w:rsidRDefault="009F4FEC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 xml:space="preserve">603c </w:t>
      </w:r>
      <w:r w:rsidRPr="00F457ED">
        <w:rPr>
          <w:rFonts w:ascii="Garamond" w:hAnsi="Garamond"/>
          <w:sz w:val="24"/>
          <w:szCs w:val="24"/>
        </w:rPr>
        <w:t>Which cadre of health workers were trained?</w:t>
      </w:r>
    </w:p>
    <w:p w14:paraId="54D65ED7" w14:textId="2B988C84" w:rsidR="005D0DA3" w:rsidRPr="00F457ED" w:rsidRDefault="005D0DA3" w:rsidP="009F4FEC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ommunity Health Promoters</w:t>
      </w:r>
    </w:p>
    <w:p w14:paraId="6B8C2F83" w14:textId="272DE825" w:rsidR="005D0DA3" w:rsidRPr="00F457ED" w:rsidRDefault="005D0DA3" w:rsidP="009F4FEC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Community Health Assistants </w:t>
      </w:r>
    </w:p>
    <w:p w14:paraId="034F0CC0" w14:textId="6F777527" w:rsidR="009F4FEC" w:rsidRPr="00F457ED" w:rsidRDefault="009F4FEC" w:rsidP="00601672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urses</w:t>
      </w:r>
    </w:p>
    <w:p w14:paraId="50E77845" w14:textId="25730BEC" w:rsidR="009F4FEC" w:rsidRPr="00F457ED" w:rsidRDefault="009F4FEC" w:rsidP="00601672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linical officers</w:t>
      </w:r>
    </w:p>
    <w:p w14:paraId="58D003A7" w14:textId="07E039B1" w:rsidR="009F4FEC" w:rsidRPr="00F457ED" w:rsidRDefault="009F4FEC" w:rsidP="00601672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Medical officers</w:t>
      </w:r>
    </w:p>
    <w:p w14:paraId="56325E21" w14:textId="6D9DA08B" w:rsidR="009F4FEC" w:rsidRPr="00F457ED" w:rsidRDefault="009F4FEC" w:rsidP="00601672">
      <w:pPr>
        <w:pStyle w:val="ListParagraph"/>
        <w:numPr>
          <w:ilvl w:val="0"/>
          <w:numId w:val="38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Other (Specify) </w:t>
      </w:r>
    </w:p>
    <w:p w14:paraId="05A4EB97" w14:textId="76476836" w:rsidR="00C405B2" w:rsidRPr="00F457ED" w:rsidRDefault="007F223A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03</w:t>
      </w:r>
      <w:r w:rsidR="008F6F51" w:rsidRPr="00F457ED">
        <w:rPr>
          <w:rFonts w:ascii="Garamond" w:hAnsi="Garamond"/>
          <w:b/>
          <w:bCs/>
          <w:sz w:val="24"/>
          <w:szCs w:val="24"/>
        </w:rPr>
        <w:t>d</w:t>
      </w:r>
      <w:r w:rsidRPr="00F457ED">
        <w:rPr>
          <w:rFonts w:ascii="Garamond" w:hAnsi="Garamond"/>
          <w:sz w:val="24"/>
          <w:szCs w:val="24"/>
        </w:rPr>
        <w:t xml:space="preserve"> </w:t>
      </w:r>
      <w:r w:rsidR="00C405B2" w:rsidRPr="00F457ED">
        <w:rPr>
          <w:rFonts w:ascii="Garamond" w:hAnsi="Garamond"/>
          <w:sz w:val="24"/>
          <w:szCs w:val="24"/>
        </w:rPr>
        <w:t>Which organization</w:t>
      </w:r>
      <w:r w:rsidR="002B7EA3" w:rsidRPr="00F457ED">
        <w:rPr>
          <w:rFonts w:ascii="Garamond" w:hAnsi="Garamond"/>
          <w:sz w:val="24"/>
          <w:szCs w:val="24"/>
        </w:rPr>
        <w:t>/individual</w:t>
      </w:r>
      <w:r w:rsidR="00C405B2" w:rsidRPr="00F457ED">
        <w:rPr>
          <w:rFonts w:ascii="Garamond" w:hAnsi="Garamond"/>
          <w:sz w:val="24"/>
          <w:szCs w:val="24"/>
        </w:rPr>
        <w:t xml:space="preserve"> supported</w:t>
      </w:r>
      <w:r w:rsidR="002B7EA3" w:rsidRPr="00F457ED">
        <w:rPr>
          <w:rFonts w:ascii="Garamond" w:hAnsi="Garamond"/>
          <w:sz w:val="24"/>
          <w:szCs w:val="24"/>
        </w:rPr>
        <w:t>/offered</w:t>
      </w:r>
      <w:r w:rsidR="00C405B2" w:rsidRPr="00F457ED">
        <w:rPr>
          <w:rFonts w:ascii="Garamond" w:hAnsi="Garamond"/>
          <w:sz w:val="24"/>
          <w:szCs w:val="24"/>
        </w:rPr>
        <w:t xml:space="preserve"> the </w:t>
      </w:r>
      <w:r w:rsidR="006F1457" w:rsidRPr="00F457ED">
        <w:rPr>
          <w:rFonts w:ascii="Garamond" w:hAnsi="Garamond"/>
          <w:sz w:val="24"/>
          <w:szCs w:val="24"/>
        </w:rPr>
        <w:t>training? _</w:t>
      </w:r>
      <w:r w:rsidR="00E14D7E" w:rsidRPr="00F457ED">
        <w:rPr>
          <w:rFonts w:ascii="Garamond" w:hAnsi="Garamond"/>
          <w:sz w:val="24"/>
          <w:szCs w:val="24"/>
        </w:rPr>
        <w:t>_____</w:t>
      </w:r>
      <w:r w:rsidR="00C405B2" w:rsidRPr="00F457ED">
        <w:rPr>
          <w:rFonts w:ascii="Garamond" w:hAnsi="Garamond"/>
          <w:sz w:val="24"/>
          <w:szCs w:val="24"/>
        </w:rPr>
        <w:tab/>
      </w:r>
    </w:p>
    <w:p w14:paraId="3DF1B75E" w14:textId="77777777" w:rsidR="00401BB3" w:rsidRPr="00F457ED" w:rsidRDefault="00401BB3" w:rsidP="002917CF">
      <w:pPr>
        <w:pStyle w:val="ListParagraph"/>
        <w:numPr>
          <w:ilvl w:val="0"/>
          <w:numId w:val="34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Sub-county Health Management Team</w:t>
      </w:r>
    </w:p>
    <w:p w14:paraId="7D1463CA" w14:textId="5F93A578" w:rsidR="00401BB3" w:rsidRPr="00F457ED" w:rsidRDefault="00401BB3" w:rsidP="002917CF">
      <w:pPr>
        <w:pStyle w:val="ListParagraph"/>
        <w:numPr>
          <w:ilvl w:val="0"/>
          <w:numId w:val="34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ounty Health Management Team</w:t>
      </w:r>
    </w:p>
    <w:p w14:paraId="12454A00" w14:textId="77777777" w:rsidR="00401BB3" w:rsidRPr="00F457ED" w:rsidRDefault="00401BB3" w:rsidP="002917CF">
      <w:pPr>
        <w:pStyle w:val="ListParagraph"/>
        <w:numPr>
          <w:ilvl w:val="0"/>
          <w:numId w:val="34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CD Partner</w:t>
      </w:r>
    </w:p>
    <w:p w14:paraId="755867F2" w14:textId="77777777" w:rsidR="009563CA" w:rsidRPr="00F457ED" w:rsidRDefault="00401BB3" w:rsidP="002917CF">
      <w:pPr>
        <w:pStyle w:val="ListParagraph"/>
        <w:numPr>
          <w:ilvl w:val="0"/>
          <w:numId w:val="34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ational Ministry of Health</w:t>
      </w:r>
    </w:p>
    <w:p w14:paraId="28227CFA" w14:textId="5E9A56E6" w:rsidR="00401BB3" w:rsidRPr="00F457ED" w:rsidRDefault="00401BB3" w:rsidP="002917CF">
      <w:pPr>
        <w:pStyle w:val="ListParagraph"/>
        <w:numPr>
          <w:ilvl w:val="0"/>
          <w:numId w:val="34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Other (Specify)</w:t>
      </w:r>
    </w:p>
    <w:p w14:paraId="2B2E01B0" w14:textId="4C1B9791" w:rsidR="004B23B9" w:rsidRPr="00F457ED" w:rsidRDefault="004B23B9" w:rsidP="00CE4B13">
      <w:pPr>
        <w:rPr>
          <w:rFonts w:ascii="Garamond" w:hAnsi="Garamond"/>
          <w:b/>
          <w:bCs/>
        </w:rPr>
      </w:pPr>
      <w:r w:rsidRPr="00F457ED">
        <w:rPr>
          <w:rFonts w:ascii="Garamond" w:hAnsi="Garamond"/>
          <w:b/>
          <w:bCs/>
        </w:rPr>
        <w:t>Health Cen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1060"/>
        <w:gridCol w:w="1392"/>
        <w:gridCol w:w="1381"/>
        <w:gridCol w:w="1244"/>
        <w:gridCol w:w="1161"/>
        <w:gridCol w:w="798"/>
        <w:gridCol w:w="1117"/>
        <w:gridCol w:w="1284"/>
        <w:gridCol w:w="1281"/>
      </w:tblGrid>
      <w:tr w:rsidR="00F21E2F" w:rsidRPr="00F457ED" w14:paraId="599D86E5" w14:textId="34EB2F8F" w:rsidTr="00B76F92">
        <w:tc>
          <w:tcPr>
            <w:tcW w:w="0" w:type="auto"/>
          </w:tcPr>
          <w:p w14:paraId="649FE5C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Cadre</w:t>
            </w:r>
          </w:p>
        </w:tc>
        <w:tc>
          <w:tcPr>
            <w:tcW w:w="0" w:type="auto"/>
          </w:tcPr>
          <w:p w14:paraId="6703DC8A" w14:textId="599267F2" w:rsidR="00F21E2F" w:rsidRPr="00F457ED" w:rsidRDefault="00206D0A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0D06FA" w:rsidRPr="00F457ED">
              <w:rPr>
                <w:rFonts w:ascii="Garamond" w:hAnsi="Garamond"/>
                <w:b/>
                <w:bCs/>
              </w:rPr>
              <w:t>4</w:t>
            </w:r>
            <w:r w:rsidR="004F10BD" w:rsidRPr="00F457ED">
              <w:rPr>
                <w:rFonts w:ascii="Garamond" w:hAnsi="Garamond"/>
                <w:b/>
                <w:bCs/>
              </w:rPr>
              <w:t>a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health </w:t>
            </w:r>
            <w:r w:rsidR="00053802" w:rsidRPr="00F457ED">
              <w:rPr>
                <w:rFonts w:ascii="Garamond" w:hAnsi="Garamond"/>
                <w:b/>
                <w:bCs/>
              </w:rPr>
              <w:lastRenderedPageBreak/>
              <w:t>workers in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total are in the Facility?</w:t>
            </w:r>
          </w:p>
        </w:tc>
        <w:tc>
          <w:tcPr>
            <w:tcW w:w="0" w:type="auto"/>
          </w:tcPr>
          <w:p w14:paraId="5E0078DB" w14:textId="0BD6C890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520613" w:rsidRPr="00F457ED">
              <w:rPr>
                <w:rFonts w:ascii="Garamond" w:hAnsi="Garamond"/>
                <w:b/>
                <w:bCs/>
              </w:rPr>
              <w:t>4</w:t>
            </w:r>
            <w:r w:rsidR="00543260" w:rsidRPr="00F457ED">
              <w:rPr>
                <w:rFonts w:ascii="Garamond" w:hAnsi="Garamond"/>
                <w:b/>
                <w:bCs/>
              </w:rPr>
              <w:t>b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of the total, how many are Permanent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and pensionable</w:t>
            </w:r>
          </w:p>
        </w:tc>
        <w:tc>
          <w:tcPr>
            <w:tcW w:w="0" w:type="auto"/>
          </w:tcPr>
          <w:p w14:paraId="49CF787E" w14:textId="20CA7D32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520613" w:rsidRPr="00F457ED">
              <w:rPr>
                <w:rFonts w:ascii="Garamond" w:hAnsi="Garamond"/>
                <w:b/>
                <w:bCs/>
              </w:rPr>
              <w:t>4</w:t>
            </w:r>
            <w:r w:rsidR="00543260" w:rsidRPr="00F457ED">
              <w:rPr>
                <w:rFonts w:ascii="Garamond" w:hAnsi="Garamond"/>
                <w:b/>
                <w:bCs/>
              </w:rPr>
              <w:t>c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Contracted by the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county government</w:t>
            </w:r>
          </w:p>
        </w:tc>
        <w:tc>
          <w:tcPr>
            <w:tcW w:w="0" w:type="auto"/>
          </w:tcPr>
          <w:p w14:paraId="2248015D" w14:textId="761F5C88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0F2F2F" w:rsidRPr="00F457ED">
              <w:rPr>
                <w:rFonts w:ascii="Garamond" w:hAnsi="Garamond"/>
                <w:b/>
                <w:bCs/>
              </w:rPr>
              <w:t>4</w:t>
            </w:r>
            <w:r w:rsidR="00543260" w:rsidRPr="00F457ED">
              <w:rPr>
                <w:rFonts w:ascii="Garamond" w:hAnsi="Garamond"/>
                <w:b/>
                <w:bCs/>
              </w:rPr>
              <w:t>d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were contracted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 xml:space="preserve">through UHC? </w:t>
            </w:r>
          </w:p>
        </w:tc>
        <w:tc>
          <w:tcPr>
            <w:tcW w:w="0" w:type="auto"/>
          </w:tcPr>
          <w:p w14:paraId="6B888D7D" w14:textId="75779CEE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0F2F2F" w:rsidRPr="00F457ED">
              <w:rPr>
                <w:rFonts w:ascii="Garamond" w:hAnsi="Garamond"/>
                <w:b/>
                <w:bCs/>
              </w:rPr>
              <w:t>4e</w:t>
            </w:r>
            <w:r w:rsidR="00543260" w:rsidRPr="00F457ED">
              <w:rPr>
                <w:rFonts w:ascii="Garamond" w:hAnsi="Garamond"/>
                <w:b/>
                <w:bCs/>
              </w:rPr>
              <w:t>e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have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other Contracts (</w:t>
            </w:r>
            <w:r w:rsidR="00206D0A" w:rsidRPr="00F457ED">
              <w:rPr>
                <w:rFonts w:ascii="Garamond" w:hAnsi="Garamond"/>
                <w:b/>
                <w:bCs/>
              </w:rPr>
              <w:t>NGOs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</w:t>
            </w:r>
            <w:r w:rsidR="00206D0A" w:rsidRPr="00F457ED">
              <w:rPr>
                <w:rFonts w:ascii="Garamond" w:hAnsi="Garamond"/>
                <w:b/>
                <w:bCs/>
              </w:rPr>
              <w:t>etc.</w:t>
            </w:r>
            <w:r w:rsidR="00F21E2F" w:rsidRPr="00F457ED">
              <w:rPr>
                <w:rFonts w:ascii="Garamond" w:hAnsi="Garamond"/>
                <w:b/>
                <w:bCs/>
              </w:rPr>
              <w:t>)</w:t>
            </w:r>
          </w:p>
        </w:tc>
        <w:tc>
          <w:tcPr>
            <w:tcW w:w="0" w:type="auto"/>
          </w:tcPr>
          <w:p w14:paraId="67856C15" w14:textId="08CC5BFD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0F2F2F" w:rsidRPr="00F457ED">
              <w:rPr>
                <w:rFonts w:ascii="Garamond" w:hAnsi="Garamond"/>
                <w:b/>
                <w:bCs/>
              </w:rPr>
              <w:t>5</w:t>
            </w:r>
            <w:r w:rsidR="00543260" w:rsidRPr="00F457ED">
              <w:rPr>
                <w:rFonts w:ascii="Garamond" w:hAnsi="Garamond"/>
                <w:b/>
                <w:bCs/>
              </w:rPr>
              <w:t>a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to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be on duty today as per roster</w:t>
            </w:r>
          </w:p>
        </w:tc>
        <w:tc>
          <w:tcPr>
            <w:tcW w:w="0" w:type="auto"/>
          </w:tcPr>
          <w:p w14:paraId="20D816B0" w14:textId="2AA33855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4F4635" w:rsidRPr="00F457ED">
              <w:rPr>
                <w:rFonts w:ascii="Garamond" w:hAnsi="Garamond"/>
                <w:b/>
                <w:bCs/>
              </w:rPr>
              <w:t>5</w:t>
            </w:r>
            <w:r w:rsidR="00543260" w:rsidRPr="00F457ED">
              <w:rPr>
                <w:rFonts w:ascii="Garamond" w:hAnsi="Garamond"/>
                <w:b/>
                <w:bCs/>
              </w:rPr>
              <w:t>b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on duty </w:t>
            </w:r>
            <w:r w:rsidR="00C1319E" w:rsidRPr="00F457ED">
              <w:rPr>
                <w:rFonts w:ascii="Garamond" w:hAnsi="Garamond"/>
                <w:b/>
                <w:bCs/>
              </w:rPr>
              <w:lastRenderedPageBreak/>
              <w:t xml:space="preserve">today </w:t>
            </w:r>
            <w:r w:rsidR="00F21E2F" w:rsidRPr="00F457ED">
              <w:rPr>
                <w:rFonts w:ascii="Garamond" w:hAnsi="Garamond"/>
                <w:b/>
                <w:bCs/>
              </w:rPr>
              <w:t>and working?</w:t>
            </w:r>
          </w:p>
        </w:tc>
        <w:tc>
          <w:tcPr>
            <w:tcW w:w="0" w:type="auto"/>
          </w:tcPr>
          <w:p w14:paraId="12AB8E88" w14:textId="40116FB4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E82E64" w:rsidRPr="00F457ED">
              <w:rPr>
                <w:rFonts w:ascii="Garamond" w:hAnsi="Garamond"/>
                <w:b/>
                <w:bCs/>
              </w:rPr>
              <w:t>0</w:t>
            </w:r>
            <w:r w:rsidR="004F4635" w:rsidRPr="00F457ED">
              <w:rPr>
                <w:rFonts w:ascii="Garamond" w:hAnsi="Garamond"/>
                <w:b/>
                <w:bCs/>
              </w:rPr>
              <w:t>5</w:t>
            </w:r>
            <w:r w:rsidR="00F14408" w:rsidRPr="00F457ED">
              <w:rPr>
                <w:rFonts w:ascii="Garamond" w:hAnsi="Garamond"/>
                <w:b/>
                <w:bCs/>
              </w:rPr>
              <w:t>c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How many are absent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without permission</w:t>
            </w:r>
          </w:p>
        </w:tc>
        <w:tc>
          <w:tcPr>
            <w:tcW w:w="0" w:type="auto"/>
          </w:tcPr>
          <w:p w14:paraId="3D8C5984" w14:textId="5CF034B8" w:rsidR="00F21E2F" w:rsidRPr="00F457ED" w:rsidRDefault="00572302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6</w:t>
            </w:r>
            <w:r w:rsidR="00197BA6" w:rsidRPr="00F457ED">
              <w:rPr>
                <w:rFonts w:ascii="Garamond" w:hAnsi="Garamond"/>
                <w:b/>
                <w:bCs/>
              </w:rPr>
              <w:t>0</w:t>
            </w:r>
            <w:r w:rsidR="004F4635" w:rsidRPr="00F457ED">
              <w:rPr>
                <w:rFonts w:ascii="Garamond" w:hAnsi="Garamond"/>
                <w:b/>
                <w:bCs/>
              </w:rPr>
              <w:t>5</w:t>
            </w:r>
            <w:r w:rsidR="00F14408" w:rsidRPr="00F457ED">
              <w:rPr>
                <w:rFonts w:ascii="Garamond" w:hAnsi="Garamond"/>
                <w:b/>
                <w:bCs/>
              </w:rPr>
              <w:t>d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absent </w:t>
            </w:r>
            <w:r w:rsidR="00F21E2F" w:rsidRPr="00F457ED">
              <w:rPr>
                <w:rFonts w:ascii="Garamond" w:hAnsi="Garamond"/>
                <w:b/>
                <w:bCs/>
              </w:rPr>
              <w:lastRenderedPageBreak/>
              <w:t>with permission</w:t>
            </w:r>
          </w:p>
        </w:tc>
      </w:tr>
      <w:tr w:rsidR="00F21E2F" w:rsidRPr="00F457ED" w14:paraId="4E52C169" w14:textId="4C52EB41" w:rsidTr="00B76F92">
        <w:tc>
          <w:tcPr>
            <w:tcW w:w="0" w:type="auto"/>
          </w:tcPr>
          <w:p w14:paraId="0B4CD909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lastRenderedPageBreak/>
              <w:t>Medical officers</w:t>
            </w:r>
          </w:p>
        </w:tc>
        <w:tc>
          <w:tcPr>
            <w:tcW w:w="0" w:type="auto"/>
          </w:tcPr>
          <w:p w14:paraId="5427F7B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604D86F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3CAB59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D3B2A1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9D19E6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22E383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6F058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0956E0" w14:textId="1CEB2173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17EF5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FB14982" w14:textId="45457E19" w:rsidTr="00B76F92">
        <w:tc>
          <w:tcPr>
            <w:tcW w:w="0" w:type="auto"/>
          </w:tcPr>
          <w:p w14:paraId="57D2BA07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inical Officers</w:t>
            </w:r>
          </w:p>
        </w:tc>
        <w:tc>
          <w:tcPr>
            <w:tcW w:w="0" w:type="auto"/>
          </w:tcPr>
          <w:p w14:paraId="61D4B4E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CC4066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3AEF57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0BD5C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C37FB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28EF9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0886E11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9B4C31" w14:textId="5532FFB4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03665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27A0BE5" w14:textId="1B79E89B" w:rsidTr="00B76F92">
        <w:tc>
          <w:tcPr>
            <w:tcW w:w="0" w:type="auto"/>
          </w:tcPr>
          <w:p w14:paraId="6F5DD15F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Nurses</w:t>
            </w:r>
          </w:p>
        </w:tc>
        <w:tc>
          <w:tcPr>
            <w:tcW w:w="0" w:type="auto"/>
          </w:tcPr>
          <w:p w14:paraId="463804C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65809F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7250C0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E20091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30EA3F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3C9BE3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94CDA1F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9257CC6" w14:textId="2CF33534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EDD435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666680F4" w14:textId="796D7A48" w:rsidTr="00B76F92">
        <w:tc>
          <w:tcPr>
            <w:tcW w:w="0" w:type="auto"/>
          </w:tcPr>
          <w:p w14:paraId="6F2710E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Enrolled Nurses</w:t>
            </w:r>
          </w:p>
        </w:tc>
        <w:tc>
          <w:tcPr>
            <w:tcW w:w="0" w:type="auto"/>
          </w:tcPr>
          <w:p w14:paraId="5297907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3F6BB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1712C4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BA074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58145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A5463C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1B2DEA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48F2FB1" w14:textId="64587CA6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7F90AE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4F10BD" w:rsidRPr="00F457ED" w14:paraId="6DBAC01F" w14:textId="77777777" w:rsidTr="00B76F92">
        <w:tc>
          <w:tcPr>
            <w:tcW w:w="0" w:type="auto"/>
          </w:tcPr>
          <w:p w14:paraId="33C389E9" w14:textId="6E53B758" w:rsidR="004F10BD" w:rsidRPr="00F457ED" w:rsidRDefault="004F10BD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aboratory Technologist</w:t>
            </w:r>
          </w:p>
        </w:tc>
        <w:tc>
          <w:tcPr>
            <w:tcW w:w="0" w:type="auto"/>
          </w:tcPr>
          <w:p w14:paraId="6F8E861C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9BBD18A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5626E3A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2B91C4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E83FF37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E2DA4B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1DD25A6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F9FFD6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0D886DD" w14:textId="77777777" w:rsidR="004F10BD" w:rsidRPr="00F457ED" w:rsidRDefault="004F10BD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0D1CA1B3" w14:textId="28240561" w:rsidTr="00B76F92">
        <w:tc>
          <w:tcPr>
            <w:tcW w:w="0" w:type="auto"/>
          </w:tcPr>
          <w:p w14:paraId="056E06A8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Midwives</w:t>
            </w:r>
          </w:p>
        </w:tc>
        <w:tc>
          <w:tcPr>
            <w:tcW w:w="0" w:type="auto"/>
          </w:tcPr>
          <w:p w14:paraId="2616AA9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E85A41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079AD6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F6BD58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90A43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9A0C05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207B32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37B851" w14:textId="361440D3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EF1C6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F4B7D" w:rsidRPr="00F457ED" w14:paraId="2AA3859C" w14:textId="77777777" w:rsidTr="00B76F92">
        <w:tc>
          <w:tcPr>
            <w:tcW w:w="0" w:type="auto"/>
          </w:tcPr>
          <w:p w14:paraId="3B88BEFF" w14:textId="7D1DC53C" w:rsidR="00FF4B7D" w:rsidRPr="00F457ED" w:rsidRDefault="00FF4B7D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ublic Health Officers</w:t>
            </w:r>
          </w:p>
        </w:tc>
        <w:tc>
          <w:tcPr>
            <w:tcW w:w="0" w:type="auto"/>
          </w:tcPr>
          <w:p w14:paraId="08140698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4DB36A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6E893D7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37C9100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CD37B13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8256C14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EB035D8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90EA5F7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01D05E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</w:tr>
      <w:tr w:rsidR="00FF4B7D" w:rsidRPr="00F457ED" w14:paraId="128A18D2" w14:textId="77777777" w:rsidTr="00B76F92">
        <w:tc>
          <w:tcPr>
            <w:tcW w:w="0" w:type="auto"/>
          </w:tcPr>
          <w:p w14:paraId="4D3C68C2" w14:textId="5E8A419C" w:rsidR="00FF4B7D" w:rsidRPr="00F457ED" w:rsidRDefault="00FF4B7D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ommunity Health Assistants</w:t>
            </w:r>
          </w:p>
        </w:tc>
        <w:tc>
          <w:tcPr>
            <w:tcW w:w="0" w:type="auto"/>
          </w:tcPr>
          <w:p w14:paraId="218BBAC3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888DFB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9BB8011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92CFA9F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9775B6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68B99AF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493D538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67AEEC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2AE4497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</w:tr>
      <w:tr w:rsidR="00FF4B7D" w:rsidRPr="00F457ED" w14:paraId="3BBD2884" w14:textId="77777777" w:rsidTr="00B76F92">
        <w:tc>
          <w:tcPr>
            <w:tcW w:w="0" w:type="auto"/>
          </w:tcPr>
          <w:p w14:paraId="4BE69392" w14:textId="6C702D5F" w:rsidR="00FF4B7D" w:rsidRPr="00F457ED" w:rsidRDefault="00FF4B7D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ommunity Health Promoters</w:t>
            </w:r>
          </w:p>
        </w:tc>
        <w:tc>
          <w:tcPr>
            <w:tcW w:w="0" w:type="auto"/>
          </w:tcPr>
          <w:p w14:paraId="67B81BA8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D09F126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174EE9C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DF2AC2B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1C3AAC4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A7ADD12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67FDA66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EA6A3F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FAE202" w14:textId="77777777" w:rsidR="00FF4B7D" w:rsidRPr="00F457ED" w:rsidRDefault="00FF4B7D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0310976D" w14:textId="58215DCE" w:rsidTr="00B76F92">
        <w:tc>
          <w:tcPr>
            <w:tcW w:w="0" w:type="auto"/>
          </w:tcPr>
          <w:p w14:paraId="1E741856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ocial Workers</w:t>
            </w:r>
          </w:p>
        </w:tc>
        <w:tc>
          <w:tcPr>
            <w:tcW w:w="0" w:type="auto"/>
          </w:tcPr>
          <w:p w14:paraId="4C30F8F1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4951A9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7406C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A344BA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693F42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B66894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940F9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E0DC3E6" w14:textId="3C7174A1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3187F21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651BD471" w14:textId="2DD1DFEB" w:rsidTr="00B76F92">
        <w:tc>
          <w:tcPr>
            <w:tcW w:w="0" w:type="auto"/>
          </w:tcPr>
          <w:p w14:paraId="2E8DDAC9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utritionists</w:t>
            </w:r>
          </w:p>
        </w:tc>
        <w:tc>
          <w:tcPr>
            <w:tcW w:w="0" w:type="auto"/>
          </w:tcPr>
          <w:p w14:paraId="4184C7B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C39B38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ACF162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127949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25D3B0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41E080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00E45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A1B614C" w14:textId="362607AA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88066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526F220" w14:textId="686B4515" w:rsidTr="00B76F92">
        <w:tc>
          <w:tcPr>
            <w:tcW w:w="0" w:type="auto"/>
          </w:tcPr>
          <w:p w14:paraId="77B1F13A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harmacy technologists</w:t>
            </w:r>
          </w:p>
        </w:tc>
        <w:tc>
          <w:tcPr>
            <w:tcW w:w="0" w:type="auto"/>
          </w:tcPr>
          <w:p w14:paraId="73165E0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7ED3B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BD648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FBB6E4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1BE8C5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773736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2F21A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CBDF180" w14:textId="7945BB4B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6462D63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7CA764D1" w14:textId="7D482B58" w:rsidTr="00B76F92">
        <w:tc>
          <w:tcPr>
            <w:tcW w:w="0" w:type="auto"/>
          </w:tcPr>
          <w:p w14:paraId="12237611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Health Records Information Officers</w:t>
            </w:r>
          </w:p>
        </w:tc>
        <w:tc>
          <w:tcPr>
            <w:tcW w:w="0" w:type="auto"/>
          </w:tcPr>
          <w:p w14:paraId="66D90D8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2A2AAD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9C2BD5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DBA271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53BCEA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13B02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AE3A9C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78193F" w14:textId="422B1C26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4B3BCE3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6ECB6082" w14:textId="0E623C4A" w:rsidTr="00B76F92">
        <w:tc>
          <w:tcPr>
            <w:tcW w:w="0" w:type="auto"/>
          </w:tcPr>
          <w:p w14:paraId="3CD3A6A7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Health Administrative Officers</w:t>
            </w:r>
          </w:p>
        </w:tc>
        <w:tc>
          <w:tcPr>
            <w:tcW w:w="0" w:type="auto"/>
          </w:tcPr>
          <w:p w14:paraId="0A6F9680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BC7CB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7460C9F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CED441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CAE19A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1D2B64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0DF80F4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48F0E2" w14:textId="5AF5558A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9AFA4F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81C68A6" w14:textId="12589FE1" w:rsidTr="00B76F92">
        <w:tc>
          <w:tcPr>
            <w:tcW w:w="0" w:type="auto"/>
          </w:tcPr>
          <w:p w14:paraId="0B424242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erks</w:t>
            </w:r>
          </w:p>
        </w:tc>
        <w:tc>
          <w:tcPr>
            <w:tcW w:w="0" w:type="auto"/>
          </w:tcPr>
          <w:p w14:paraId="31AF872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03573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51808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4A75F4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3CA1A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6B5A973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C892A6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0278F81" w14:textId="6962C0BE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FA2FC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207D287" w14:textId="550822EF" w:rsidTr="00B76F92">
        <w:tc>
          <w:tcPr>
            <w:tcW w:w="0" w:type="auto"/>
          </w:tcPr>
          <w:p w14:paraId="14E76500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ecretaries</w:t>
            </w:r>
          </w:p>
        </w:tc>
        <w:tc>
          <w:tcPr>
            <w:tcW w:w="0" w:type="auto"/>
          </w:tcPr>
          <w:p w14:paraId="08A0545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A0B19A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328170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7E8320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DB31A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63D899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A26711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2BEB783" w14:textId="052C115A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43120D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13D95819" w14:textId="5BC58ECD" w:rsidTr="00B76F92">
        <w:tc>
          <w:tcPr>
            <w:tcW w:w="0" w:type="auto"/>
          </w:tcPr>
          <w:p w14:paraId="51243BAA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ccountants</w:t>
            </w:r>
          </w:p>
        </w:tc>
        <w:tc>
          <w:tcPr>
            <w:tcW w:w="0" w:type="auto"/>
          </w:tcPr>
          <w:p w14:paraId="0E11285E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57938D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37E0B9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6870093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74CD18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8793C72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63BC9F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A39E12" w14:textId="1F58A196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5043F3D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45914AB2" w14:textId="4EFAEF29" w:rsidTr="00B76F92">
        <w:tc>
          <w:tcPr>
            <w:tcW w:w="0" w:type="auto"/>
          </w:tcPr>
          <w:p w14:paraId="141573E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eaners/housekeeping staff</w:t>
            </w:r>
          </w:p>
        </w:tc>
        <w:tc>
          <w:tcPr>
            <w:tcW w:w="0" w:type="auto"/>
          </w:tcPr>
          <w:p w14:paraId="7AA2453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C39D24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F9ACC8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EE79C0B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1BE0E5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4B2A9D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CE2054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4F9CCAC" w14:textId="5EC0C839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BB5D63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F21E2F" w:rsidRPr="00F457ED" w14:paraId="020395C6" w14:textId="59E86335" w:rsidTr="00B76F92">
        <w:tc>
          <w:tcPr>
            <w:tcW w:w="0" w:type="auto"/>
          </w:tcPr>
          <w:p w14:paraId="71EB7384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aundry/cooking staff</w:t>
            </w:r>
          </w:p>
        </w:tc>
        <w:tc>
          <w:tcPr>
            <w:tcW w:w="0" w:type="auto"/>
          </w:tcPr>
          <w:p w14:paraId="2093C056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86EAF3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31A8E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962D5A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5B66787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A782BE9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F0F5EF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85CF354" w14:textId="12BB0664" w:rsidR="00F21E2F" w:rsidRPr="00F457ED" w:rsidRDefault="00F21E2F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332D6EC" w14:textId="77777777" w:rsidR="00F21E2F" w:rsidRPr="00F457ED" w:rsidRDefault="00F21E2F" w:rsidP="00CE4B13">
            <w:pPr>
              <w:rPr>
                <w:rFonts w:ascii="Garamond" w:hAnsi="Garamond"/>
              </w:rPr>
            </w:pPr>
          </w:p>
        </w:tc>
      </w:tr>
      <w:tr w:rsidR="002A055A" w:rsidRPr="00F457ED" w14:paraId="1177A544" w14:textId="77777777" w:rsidTr="00B76F92">
        <w:tc>
          <w:tcPr>
            <w:tcW w:w="0" w:type="auto"/>
          </w:tcPr>
          <w:p w14:paraId="7F546A45" w14:textId="0156F35C" w:rsidR="002A055A" w:rsidRPr="00F457ED" w:rsidRDefault="002A055A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ther (Specify)</w:t>
            </w:r>
          </w:p>
        </w:tc>
        <w:tc>
          <w:tcPr>
            <w:tcW w:w="0" w:type="auto"/>
          </w:tcPr>
          <w:p w14:paraId="647DCFD3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99ACE1C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E1D6B2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CF6524A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0BFC2BD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9EAF0A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DADFF6E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72CEEE9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1D63338" w14:textId="77777777" w:rsidR="002A055A" w:rsidRPr="00F457ED" w:rsidRDefault="002A055A" w:rsidP="00CE4B13">
            <w:pPr>
              <w:rPr>
                <w:rFonts w:ascii="Garamond" w:hAnsi="Garamond"/>
              </w:rPr>
            </w:pPr>
          </w:p>
        </w:tc>
      </w:tr>
    </w:tbl>
    <w:p w14:paraId="59248B18" w14:textId="77777777" w:rsidR="002A055A" w:rsidRPr="00F457ED" w:rsidRDefault="002A055A" w:rsidP="00CE4B13">
      <w:pPr>
        <w:rPr>
          <w:rFonts w:ascii="Garamond" w:hAnsi="Garamond"/>
          <w:b/>
          <w:bCs/>
          <w:sz w:val="24"/>
          <w:szCs w:val="24"/>
        </w:rPr>
      </w:pPr>
    </w:p>
    <w:p w14:paraId="6C50EA69" w14:textId="06236751" w:rsidR="003B1E07" w:rsidRPr="00F457ED" w:rsidRDefault="00273C30" w:rsidP="00CE4B13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</w:t>
      </w:r>
      <w:r w:rsidR="00B82E7A" w:rsidRPr="00F457ED">
        <w:rPr>
          <w:rFonts w:ascii="Garamond" w:hAnsi="Garamond"/>
          <w:b/>
          <w:bCs/>
          <w:sz w:val="24"/>
          <w:szCs w:val="24"/>
        </w:rPr>
        <w:t>06</w:t>
      </w:r>
      <w:r w:rsidR="00E82E64" w:rsidRPr="00F457ED">
        <w:rPr>
          <w:rFonts w:ascii="Garamond" w:hAnsi="Garamond"/>
          <w:b/>
          <w:bCs/>
          <w:sz w:val="24"/>
          <w:szCs w:val="24"/>
        </w:rPr>
        <w:t>a</w:t>
      </w:r>
      <w:r w:rsidRPr="00F457ED">
        <w:rPr>
          <w:rFonts w:ascii="Garamond" w:hAnsi="Garamond"/>
          <w:b/>
          <w:bCs/>
          <w:sz w:val="24"/>
          <w:szCs w:val="24"/>
        </w:rPr>
        <w:t xml:space="preserve"> </w:t>
      </w:r>
      <w:r w:rsidRPr="00F457ED">
        <w:rPr>
          <w:rFonts w:ascii="Garamond" w:hAnsi="Garamond"/>
          <w:sz w:val="24"/>
          <w:szCs w:val="24"/>
        </w:rPr>
        <w:t xml:space="preserve">Has any frontline health worker been trained on hypertension management? </w:t>
      </w:r>
    </w:p>
    <w:p w14:paraId="132CF727" w14:textId="7A7B5B27" w:rsidR="003B1E07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1) In past year</w:t>
      </w:r>
    </w:p>
    <w:p w14:paraId="3D82DEB7" w14:textId="60A6DEAE" w:rsidR="003B1E07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lastRenderedPageBreak/>
        <w:t xml:space="preserve">2) Before last year </w:t>
      </w:r>
    </w:p>
    <w:p w14:paraId="78914B85" w14:textId="3F12563B" w:rsidR="00273C30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3) Never</w:t>
      </w:r>
    </w:p>
    <w:p w14:paraId="068E9285" w14:textId="6EC20441" w:rsidR="009563CA" w:rsidRPr="00F457ED" w:rsidRDefault="002B7EA3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</w:t>
      </w:r>
      <w:r w:rsidR="00B82E7A" w:rsidRPr="00F457ED">
        <w:rPr>
          <w:rFonts w:ascii="Garamond" w:hAnsi="Garamond"/>
          <w:b/>
          <w:bCs/>
          <w:sz w:val="24"/>
          <w:szCs w:val="24"/>
        </w:rPr>
        <w:t>06</w:t>
      </w:r>
      <w:r w:rsidR="00E82E64" w:rsidRPr="00F457ED">
        <w:rPr>
          <w:rFonts w:ascii="Garamond" w:hAnsi="Garamond"/>
          <w:b/>
          <w:bCs/>
          <w:sz w:val="24"/>
          <w:szCs w:val="24"/>
        </w:rPr>
        <w:t>b</w:t>
      </w:r>
      <w:r w:rsidRPr="00F457ED">
        <w:rPr>
          <w:rFonts w:ascii="Garamond" w:hAnsi="Garamond"/>
          <w:sz w:val="24"/>
          <w:szCs w:val="24"/>
        </w:rPr>
        <w:t xml:space="preserve"> If </w:t>
      </w:r>
      <w:proofErr w:type="gramStart"/>
      <w:r w:rsidRPr="00F457ED">
        <w:rPr>
          <w:rFonts w:ascii="Garamond" w:hAnsi="Garamond"/>
          <w:b/>
          <w:bCs/>
          <w:sz w:val="24"/>
          <w:szCs w:val="24"/>
        </w:rPr>
        <w:t>Yes</w:t>
      </w:r>
      <w:proofErr w:type="gramEnd"/>
      <w:r w:rsidRPr="00F457ED">
        <w:rPr>
          <w:rFonts w:ascii="Garamond" w:hAnsi="Garamond"/>
          <w:sz w:val="24"/>
          <w:szCs w:val="24"/>
        </w:rPr>
        <w:t xml:space="preserve"> to above question, how many were trained? </w:t>
      </w:r>
      <w:r w:rsidR="006A348B" w:rsidRPr="00F457ED">
        <w:rPr>
          <w:rFonts w:ascii="Garamond" w:hAnsi="Garamond"/>
          <w:sz w:val="24"/>
          <w:szCs w:val="24"/>
        </w:rPr>
        <w:t>____</w:t>
      </w:r>
    </w:p>
    <w:p w14:paraId="4F429250" w14:textId="0C0DA7C4" w:rsidR="008F6F51" w:rsidRPr="00F457ED" w:rsidRDefault="008F6F51" w:rsidP="008F6F51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 xml:space="preserve">606c </w:t>
      </w:r>
      <w:r w:rsidRPr="00F457ED">
        <w:rPr>
          <w:rFonts w:ascii="Garamond" w:hAnsi="Garamond"/>
          <w:sz w:val="24"/>
          <w:szCs w:val="24"/>
        </w:rPr>
        <w:t>Which cadre of health workers were trained?</w:t>
      </w:r>
    </w:p>
    <w:p w14:paraId="7010419C" w14:textId="77777777" w:rsidR="005D0DA3" w:rsidRPr="00F457ED" w:rsidRDefault="005D0DA3" w:rsidP="005D0DA3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ommunity Health Promoters</w:t>
      </w:r>
    </w:p>
    <w:p w14:paraId="785A69DA" w14:textId="12308FE5" w:rsidR="005D0DA3" w:rsidRPr="00F457ED" w:rsidRDefault="005D0DA3" w:rsidP="005D0DA3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Community Health Assistants </w:t>
      </w:r>
    </w:p>
    <w:p w14:paraId="47F3D3F0" w14:textId="0F13741E" w:rsidR="008F6F51" w:rsidRPr="00F457ED" w:rsidRDefault="008F6F51" w:rsidP="008F6F51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ursing officers</w:t>
      </w:r>
    </w:p>
    <w:p w14:paraId="701685F6" w14:textId="77777777" w:rsidR="008F6F51" w:rsidRPr="00F457ED" w:rsidRDefault="008F6F51" w:rsidP="008F6F51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linical officers</w:t>
      </w:r>
    </w:p>
    <w:p w14:paraId="2B1E1E29" w14:textId="77777777" w:rsidR="008F6F51" w:rsidRPr="00F457ED" w:rsidRDefault="008F6F51" w:rsidP="008F6F51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Medical officers</w:t>
      </w:r>
    </w:p>
    <w:p w14:paraId="3D77E509" w14:textId="77777777" w:rsidR="008F6F51" w:rsidRPr="00F457ED" w:rsidRDefault="008F6F51" w:rsidP="008F6F51">
      <w:pPr>
        <w:pStyle w:val="ListParagraph"/>
        <w:numPr>
          <w:ilvl w:val="0"/>
          <w:numId w:val="40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Other (Specify) </w:t>
      </w:r>
    </w:p>
    <w:p w14:paraId="6F8200EA" w14:textId="77777777" w:rsidR="008F6F51" w:rsidRPr="00F457ED" w:rsidRDefault="008F6F51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</w:p>
    <w:p w14:paraId="47A25022" w14:textId="77777777" w:rsidR="009563CA" w:rsidRPr="00F457ED" w:rsidRDefault="009563CA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 xml:space="preserve">606c    </w:t>
      </w:r>
      <w:r w:rsidR="002B7EA3" w:rsidRPr="00F457ED">
        <w:rPr>
          <w:rFonts w:ascii="Garamond" w:hAnsi="Garamond"/>
          <w:sz w:val="24"/>
          <w:szCs w:val="24"/>
        </w:rPr>
        <w:t>Which organization/individual supported/offered the training?</w:t>
      </w:r>
    </w:p>
    <w:p w14:paraId="6A3FC397" w14:textId="77777777" w:rsidR="009563CA" w:rsidRPr="00F457ED" w:rsidRDefault="009563CA" w:rsidP="009563CA">
      <w:pPr>
        <w:pStyle w:val="ListParagraph"/>
        <w:numPr>
          <w:ilvl w:val="0"/>
          <w:numId w:val="3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Sub-county Health Management Team</w:t>
      </w:r>
    </w:p>
    <w:p w14:paraId="2B3F791C" w14:textId="77777777" w:rsidR="009563CA" w:rsidRPr="00F457ED" w:rsidRDefault="009563CA" w:rsidP="009563CA">
      <w:pPr>
        <w:pStyle w:val="ListParagraph"/>
        <w:numPr>
          <w:ilvl w:val="0"/>
          <w:numId w:val="3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ounty Health Management Team</w:t>
      </w:r>
    </w:p>
    <w:p w14:paraId="3D15E750" w14:textId="77777777" w:rsidR="009563CA" w:rsidRPr="00F457ED" w:rsidRDefault="009563CA" w:rsidP="009563CA">
      <w:pPr>
        <w:pStyle w:val="ListParagraph"/>
        <w:numPr>
          <w:ilvl w:val="0"/>
          <w:numId w:val="3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CD Partner</w:t>
      </w:r>
    </w:p>
    <w:p w14:paraId="0C57AE20" w14:textId="77777777" w:rsidR="009563CA" w:rsidRPr="00F457ED" w:rsidRDefault="009563CA" w:rsidP="009563CA">
      <w:pPr>
        <w:pStyle w:val="ListParagraph"/>
        <w:numPr>
          <w:ilvl w:val="0"/>
          <w:numId w:val="35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ational Ministry of Health</w:t>
      </w:r>
    </w:p>
    <w:p w14:paraId="790B1D2E" w14:textId="42105F4F" w:rsidR="00273C30" w:rsidRPr="00F457ED" w:rsidRDefault="009563CA" w:rsidP="00601672">
      <w:pPr>
        <w:pStyle w:val="ListParagraph"/>
        <w:numPr>
          <w:ilvl w:val="0"/>
          <w:numId w:val="35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Other (Specify)</w:t>
      </w:r>
      <w:r w:rsidR="00273C30" w:rsidRPr="00F457ED">
        <w:rPr>
          <w:rFonts w:ascii="Garamond" w:hAnsi="Garamond"/>
          <w:sz w:val="24"/>
          <w:szCs w:val="24"/>
        </w:rPr>
        <w:tab/>
      </w:r>
    </w:p>
    <w:p w14:paraId="5636CDCA" w14:textId="53B8A5BA" w:rsidR="004B23B9" w:rsidRPr="00F457ED" w:rsidRDefault="004B23B9" w:rsidP="00CE4B13">
      <w:pPr>
        <w:rPr>
          <w:rFonts w:ascii="Garamond" w:hAnsi="Garamond"/>
        </w:rPr>
      </w:pPr>
      <w:r w:rsidRPr="00F457ED">
        <w:rPr>
          <w:rFonts w:ascii="Garamond" w:hAnsi="Garamond"/>
          <w:b/>
          <w:bCs/>
        </w:rPr>
        <w:t>Primary Hospitals (</w:t>
      </w:r>
      <w:r w:rsidR="00200C91" w:rsidRPr="00F457ED">
        <w:rPr>
          <w:rFonts w:ascii="Garamond" w:hAnsi="Garamond"/>
          <w:b/>
          <w:bCs/>
        </w:rPr>
        <w:t>Sub</w:t>
      </w:r>
      <w:r w:rsidR="008F6F51" w:rsidRPr="00F457ED">
        <w:rPr>
          <w:rFonts w:ascii="Garamond" w:hAnsi="Garamond"/>
          <w:b/>
          <w:bCs/>
        </w:rPr>
        <w:t>-C</w:t>
      </w:r>
      <w:r w:rsidR="00200C91" w:rsidRPr="00F457ED">
        <w:rPr>
          <w:rFonts w:ascii="Garamond" w:hAnsi="Garamond"/>
          <w:b/>
          <w:bCs/>
        </w:rPr>
        <w:t>ounty</w:t>
      </w:r>
      <w:r w:rsidR="008F6F51" w:rsidRPr="00F457ED">
        <w:rPr>
          <w:rFonts w:ascii="Garamond" w:hAnsi="Garamond"/>
          <w:b/>
          <w:bCs/>
        </w:rPr>
        <w:t>/County</w:t>
      </w:r>
      <w:r w:rsidR="00200C91" w:rsidRPr="00F457ED">
        <w:rPr>
          <w:rFonts w:ascii="Garamond" w:hAnsi="Garamond"/>
          <w:b/>
          <w:bCs/>
        </w:rPr>
        <w:t xml:space="preserve"> Hospitals</w:t>
      </w:r>
      <w:r w:rsidRPr="00F457ED">
        <w:rPr>
          <w:rFonts w:ascii="Garamond" w:hAnsi="Garamond"/>
          <w:b/>
          <w:bCs/>
        </w:rPr>
        <w:t>)</w:t>
      </w:r>
    </w:p>
    <w:tbl>
      <w:tblPr>
        <w:tblStyle w:val="TableGrid"/>
        <w:tblW w:w="13246" w:type="dxa"/>
        <w:tblLook w:val="04A0" w:firstRow="1" w:lastRow="0" w:firstColumn="1" w:lastColumn="0" w:noHBand="0" w:noVBand="1"/>
      </w:tblPr>
      <w:tblGrid>
        <w:gridCol w:w="2669"/>
        <w:gridCol w:w="1041"/>
        <w:gridCol w:w="1374"/>
        <w:gridCol w:w="1364"/>
        <w:gridCol w:w="1230"/>
        <w:gridCol w:w="1145"/>
        <w:gridCol w:w="780"/>
        <w:gridCol w:w="1103"/>
        <w:gridCol w:w="1271"/>
        <w:gridCol w:w="1269"/>
      </w:tblGrid>
      <w:tr w:rsidR="00B76F92" w:rsidRPr="00F457ED" w14:paraId="4E8F7B83" w14:textId="409828A9" w:rsidTr="00B76F92">
        <w:trPr>
          <w:trHeight w:val="2974"/>
        </w:trPr>
        <w:tc>
          <w:tcPr>
            <w:tcW w:w="0" w:type="auto"/>
          </w:tcPr>
          <w:p w14:paraId="78F61D2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lastRenderedPageBreak/>
              <w:t>Cadre</w:t>
            </w:r>
          </w:p>
        </w:tc>
        <w:tc>
          <w:tcPr>
            <w:tcW w:w="0" w:type="auto"/>
          </w:tcPr>
          <w:p w14:paraId="14CA0611" w14:textId="39FFF8B1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C551E5" w:rsidRPr="00F457ED">
              <w:rPr>
                <w:rFonts w:ascii="Garamond" w:hAnsi="Garamond"/>
                <w:b/>
                <w:bCs/>
              </w:rPr>
              <w:t>07</w:t>
            </w:r>
            <w:r w:rsidR="00E82E64" w:rsidRPr="00F457ED">
              <w:rPr>
                <w:rFonts w:ascii="Garamond" w:hAnsi="Garamond"/>
                <w:b/>
                <w:bCs/>
              </w:rPr>
              <w:t>a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health </w:t>
            </w:r>
            <w:proofErr w:type="gramStart"/>
            <w:r w:rsidR="00F21E2F" w:rsidRPr="00F457ED">
              <w:rPr>
                <w:rFonts w:ascii="Garamond" w:hAnsi="Garamond"/>
                <w:b/>
                <w:bCs/>
              </w:rPr>
              <w:t>workers  in</w:t>
            </w:r>
            <w:proofErr w:type="gramEnd"/>
            <w:r w:rsidR="00F21E2F" w:rsidRPr="00F457ED">
              <w:rPr>
                <w:rFonts w:ascii="Garamond" w:hAnsi="Garamond"/>
                <w:b/>
                <w:bCs/>
              </w:rPr>
              <w:t xml:space="preserve"> total are in the Facility?</w:t>
            </w:r>
          </w:p>
        </w:tc>
        <w:tc>
          <w:tcPr>
            <w:tcW w:w="0" w:type="auto"/>
          </w:tcPr>
          <w:p w14:paraId="3811A265" w14:textId="5D69C679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C551E5" w:rsidRPr="00F457ED">
              <w:rPr>
                <w:rFonts w:ascii="Garamond" w:hAnsi="Garamond"/>
                <w:b/>
                <w:bCs/>
              </w:rPr>
              <w:t>0</w:t>
            </w:r>
            <w:r w:rsidR="006B6C28" w:rsidRPr="00F457ED">
              <w:rPr>
                <w:rFonts w:ascii="Garamond" w:hAnsi="Garamond"/>
                <w:b/>
                <w:bCs/>
              </w:rPr>
              <w:t>7</w:t>
            </w:r>
            <w:r w:rsidR="00E82E64" w:rsidRPr="00F457ED">
              <w:rPr>
                <w:rFonts w:ascii="Garamond" w:hAnsi="Garamond"/>
                <w:b/>
                <w:bCs/>
              </w:rPr>
              <w:t>b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of the total, how many are Permanent and pensionable</w:t>
            </w:r>
          </w:p>
        </w:tc>
        <w:tc>
          <w:tcPr>
            <w:tcW w:w="0" w:type="auto"/>
          </w:tcPr>
          <w:p w14:paraId="3F8DCD4F" w14:textId="388FC148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C551E5" w:rsidRPr="00F457ED">
              <w:rPr>
                <w:rFonts w:ascii="Garamond" w:hAnsi="Garamond"/>
                <w:b/>
                <w:bCs/>
              </w:rPr>
              <w:t>0</w:t>
            </w:r>
            <w:r w:rsidR="006B6C28" w:rsidRPr="00F457ED">
              <w:rPr>
                <w:rFonts w:ascii="Garamond" w:hAnsi="Garamond"/>
                <w:b/>
                <w:bCs/>
              </w:rPr>
              <w:t>7</w:t>
            </w:r>
            <w:r w:rsidR="00E82E64" w:rsidRPr="00F457ED">
              <w:rPr>
                <w:rFonts w:ascii="Garamond" w:hAnsi="Garamond"/>
                <w:b/>
                <w:bCs/>
              </w:rPr>
              <w:t>c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Contracted by the county government</w:t>
            </w:r>
          </w:p>
        </w:tc>
        <w:tc>
          <w:tcPr>
            <w:tcW w:w="0" w:type="auto"/>
          </w:tcPr>
          <w:p w14:paraId="3E0A2F02" w14:textId="78340DCB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C551E5" w:rsidRPr="00F457ED">
              <w:rPr>
                <w:rFonts w:ascii="Garamond" w:hAnsi="Garamond"/>
                <w:b/>
                <w:bCs/>
              </w:rPr>
              <w:t>0</w:t>
            </w:r>
            <w:r w:rsidR="00A37108" w:rsidRPr="00F457ED">
              <w:rPr>
                <w:rFonts w:ascii="Garamond" w:hAnsi="Garamond"/>
                <w:b/>
                <w:bCs/>
              </w:rPr>
              <w:t>7</w:t>
            </w:r>
            <w:r w:rsidR="00E82E64" w:rsidRPr="00F457ED">
              <w:rPr>
                <w:rFonts w:ascii="Garamond" w:hAnsi="Garamond"/>
                <w:b/>
                <w:bCs/>
              </w:rPr>
              <w:t>d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were contracted through UHC? </w:t>
            </w:r>
          </w:p>
        </w:tc>
        <w:tc>
          <w:tcPr>
            <w:tcW w:w="0" w:type="auto"/>
          </w:tcPr>
          <w:p w14:paraId="4234D1F4" w14:textId="003366DA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A37108" w:rsidRPr="00F457ED">
              <w:rPr>
                <w:rFonts w:ascii="Garamond" w:hAnsi="Garamond"/>
                <w:b/>
                <w:bCs/>
              </w:rPr>
              <w:t>07e</w:t>
            </w:r>
            <w:r w:rsidR="00E82E64" w:rsidRPr="00F457ED">
              <w:rPr>
                <w:rFonts w:ascii="Garamond" w:hAnsi="Garamond"/>
                <w:b/>
                <w:bCs/>
              </w:rPr>
              <w:t>e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have other Contracts (</w:t>
            </w:r>
            <w:proofErr w:type="spellStart"/>
            <w:r w:rsidR="00F21E2F" w:rsidRPr="00F457ED">
              <w:rPr>
                <w:rFonts w:ascii="Garamond" w:hAnsi="Garamond"/>
                <w:b/>
                <w:bCs/>
              </w:rPr>
              <w:t>NGos</w:t>
            </w:r>
            <w:proofErr w:type="spellEnd"/>
            <w:r w:rsidR="00F21E2F" w:rsidRPr="00F457ED">
              <w:rPr>
                <w:rFonts w:ascii="Garamond" w:hAnsi="Garamond"/>
                <w:b/>
                <w:bCs/>
              </w:rPr>
              <w:t xml:space="preserve"> </w:t>
            </w:r>
            <w:proofErr w:type="spellStart"/>
            <w:r w:rsidR="00F21E2F" w:rsidRPr="00F457ED">
              <w:rPr>
                <w:rFonts w:ascii="Garamond" w:hAnsi="Garamond"/>
                <w:b/>
                <w:bCs/>
              </w:rPr>
              <w:t>etc</w:t>
            </w:r>
            <w:proofErr w:type="spellEnd"/>
            <w:r w:rsidR="00F21E2F" w:rsidRPr="00F457ED">
              <w:rPr>
                <w:rFonts w:ascii="Garamond" w:hAnsi="Garamond"/>
                <w:b/>
                <w:bCs/>
              </w:rPr>
              <w:t>)</w:t>
            </w:r>
          </w:p>
        </w:tc>
        <w:tc>
          <w:tcPr>
            <w:tcW w:w="0" w:type="auto"/>
          </w:tcPr>
          <w:p w14:paraId="7F67500F" w14:textId="6C754630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A37108" w:rsidRPr="00F457ED">
              <w:rPr>
                <w:rFonts w:ascii="Garamond" w:hAnsi="Garamond"/>
                <w:b/>
                <w:bCs/>
              </w:rPr>
              <w:t>08</w:t>
            </w:r>
            <w:r w:rsidR="00E82E64" w:rsidRPr="00F457ED">
              <w:rPr>
                <w:rFonts w:ascii="Garamond" w:hAnsi="Garamond"/>
                <w:b/>
                <w:bCs/>
              </w:rPr>
              <w:t>a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to be on duty today as per roster</w:t>
            </w:r>
          </w:p>
        </w:tc>
        <w:tc>
          <w:tcPr>
            <w:tcW w:w="0" w:type="auto"/>
          </w:tcPr>
          <w:p w14:paraId="39774829" w14:textId="6624781A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A37108" w:rsidRPr="00F457ED">
              <w:rPr>
                <w:rFonts w:ascii="Garamond" w:hAnsi="Garamond"/>
                <w:b/>
                <w:bCs/>
              </w:rPr>
              <w:t>08</w:t>
            </w:r>
            <w:r w:rsidR="00E82E64" w:rsidRPr="00F457ED">
              <w:rPr>
                <w:rFonts w:ascii="Garamond" w:hAnsi="Garamond"/>
                <w:b/>
                <w:bCs/>
              </w:rPr>
              <w:t>b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on duty </w:t>
            </w:r>
            <w:r w:rsidR="00C1319E" w:rsidRPr="00F457ED">
              <w:rPr>
                <w:rFonts w:ascii="Garamond" w:hAnsi="Garamond"/>
                <w:b/>
                <w:bCs/>
              </w:rPr>
              <w:t xml:space="preserve">today </w:t>
            </w:r>
            <w:r w:rsidR="00F21E2F" w:rsidRPr="00F457ED">
              <w:rPr>
                <w:rFonts w:ascii="Garamond" w:hAnsi="Garamond"/>
                <w:b/>
                <w:bCs/>
              </w:rPr>
              <w:t>and working?</w:t>
            </w:r>
          </w:p>
        </w:tc>
        <w:tc>
          <w:tcPr>
            <w:tcW w:w="0" w:type="auto"/>
          </w:tcPr>
          <w:p w14:paraId="30181859" w14:textId="1556AAF6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A37108" w:rsidRPr="00F457ED">
              <w:rPr>
                <w:rFonts w:ascii="Garamond" w:hAnsi="Garamond"/>
                <w:b/>
                <w:bCs/>
              </w:rPr>
              <w:t>08</w:t>
            </w:r>
            <w:r w:rsidR="00E82E64" w:rsidRPr="00F457ED">
              <w:rPr>
                <w:rFonts w:ascii="Garamond" w:hAnsi="Garamond"/>
                <w:b/>
                <w:bCs/>
              </w:rPr>
              <w:t>c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absent without permission</w:t>
            </w:r>
          </w:p>
        </w:tc>
        <w:tc>
          <w:tcPr>
            <w:tcW w:w="0" w:type="auto"/>
          </w:tcPr>
          <w:p w14:paraId="285CB490" w14:textId="6A108F52" w:rsidR="00F21E2F" w:rsidRPr="00F457ED" w:rsidRDefault="007A35C8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6</w:t>
            </w:r>
            <w:r w:rsidR="00A37108" w:rsidRPr="00F457ED">
              <w:rPr>
                <w:rFonts w:ascii="Garamond" w:hAnsi="Garamond"/>
                <w:b/>
                <w:bCs/>
              </w:rPr>
              <w:t>08</w:t>
            </w:r>
            <w:r w:rsidR="00E82E64" w:rsidRPr="00F457ED">
              <w:rPr>
                <w:rFonts w:ascii="Garamond" w:hAnsi="Garamond"/>
                <w:b/>
                <w:bCs/>
              </w:rPr>
              <w:t>d</w:t>
            </w:r>
            <w:r w:rsidR="00F21E2F" w:rsidRPr="00F457ED">
              <w:rPr>
                <w:rFonts w:ascii="Garamond" w:hAnsi="Garamond"/>
                <w:b/>
                <w:bCs/>
              </w:rPr>
              <w:t xml:space="preserve"> How many are absent with permission</w:t>
            </w:r>
          </w:p>
        </w:tc>
      </w:tr>
      <w:tr w:rsidR="002E1129" w:rsidRPr="00F457ED" w14:paraId="63D60785" w14:textId="77777777" w:rsidTr="00601672">
        <w:trPr>
          <w:trHeight w:val="237"/>
        </w:trPr>
        <w:tc>
          <w:tcPr>
            <w:tcW w:w="0" w:type="auto"/>
          </w:tcPr>
          <w:p w14:paraId="3A4C318A" w14:textId="6DFFD6F4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 xml:space="preserve">Physician </w:t>
            </w:r>
          </w:p>
        </w:tc>
        <w:tc>
          <w:tcPr>
            <w:tcW w:w="0" w:type="auto"/>
          </w:tcPr>
          <w:p w14:paraId="18153BCC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1A3D196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4AC1E1E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A0C2855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F743C80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941B924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9686E38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65959DF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CD99FD9" w14:textId="77777777" w:rsidR="002E1129" w:rsidRPr="00F457ED" w:rsidRDefault="002E1129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4E1D8C" w:rsidRPr="00F457ED" w14:paraId="58F86BB9" w14:textId="77777777" w:rsidTr="002E1129">
        <w:trPr>
          <w:trHeight w:val="237"/>
        </w:trPr>
        <w:tc>
          <w:tcPr>
            <w:tcW w:w="0" w:type="auto"/>
          </w:tcPr>
          <w:p w14:paraId="20AAE119" w14:textId="104B198B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Pediatrician</w:t>
            </w:r>
          </w:p>
        </w:tc>
        <w:tc>
          <w:tcPr>
            <w:tcW w:w="0" w:type="auto"/>
          </w:tcPr>
          <w:p w14:paraId="568A4210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11552AE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A11A224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186437B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6D777A9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3166E26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E8CAD41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5DF5D6C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50FC4A9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7ACB67C6" w14:textId="0787B1A3" w:rsidTr="00B76F92">
        <w:trPr>
          <w:trHeight w:val="264"/>
        </w:trPr>
        <w:tc>
          <w:tcPr>
            <w:tcW w:w="0" w:type="auto"/>
          </w:tcPr>
          <w:p w14:paraId="718229A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Medical officers</w:t>
            </w:r>
          </w:p>
        </w:tc>
        <w:tc>
          <w:tcPr>
            <w:tcW w:w="0" w:type="auto"/>
          </w:tcPr>
          <w:p w14:paraId="2985D0E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3205CD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E843E3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254BA1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AD8577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8A0B65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8800B5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33FB30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BB66BF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283F6972" w14:textId="2058D3F3" w:rsidTr="00FC7F25">
        <w:trPr>
          <w:trHeight w:val="241"/>
        </w:trPr>
        <w:tc>
          <w:tcPr>
            <w:tcW w:w="0" w:type="auto"/>
          </w:tcPr>
          <w:p w14:paraId="68590B71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bstetricians/Gynecologists</w:t>
            </w:r>
          </w:p>
        </w:tc>
        <w:tc>
          <w:tcPr>
            <w:tcW w:w="0" w:type="auto"/>
          </w:tcPr>
          <w:p w14:paraId="3B18D94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18E29C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E3AD5E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22E020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236D5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0263B4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5BC23A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DB16F6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AC7D67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51735CC7" w14:textId="2F7A5344" w:rsidTr="00B76F92">
        <w:trPr>
          <w:trHeight w:val="264"/>
        </w:trPr>
        <w:tc>
          <w:tcPr>
            <w:tcW w:w="0" w:type="auto"/>
          </w:tcPr>
          <w:p w14:paraId="23BD1561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General Surgeons</w:t>
            </w:r>
          </w:p>
        </w:tc>
        <w:tc>
          <w:tcPr>
            <w:tcW w:w="0" w:type="auto"/>
          </w:tcPr>
          <w:p w14:paraId="27E9F15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99C4B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EF2DB7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5D9DBC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FC22AF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6F6597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3D2CBA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8DB799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2D9239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4D390781" w14:textId="5F37CB39" w:rsidTr="00B76F92">
        <w:trPr>
          <w:trHeight w:val="264"/>
        </w:trPr>
        <w:tc>
          <w:tcPr>
            <w:tcW w:w="0" w:type="auto"/>
          </w:tcPr>
          <w:p w14:paraId="51BB14E9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adiologists</w:t>
            </w:r>
          </w:p>
        </w:tc>
        <w:tc>
          <w:tcPr>
            <w:tcW w:w="0" w:type="auto"/>
          </w:tcPr>
          <w:p w14:paraId="111E079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B4327F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91E27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DA977F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3D8774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264629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02804F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A54439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A7C225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3B3A4D9F" w14:textId="073E9C9B" w:rsidTr="00B76F92">
        <w:trPr>
          <w:trHeight w:val="264"/>
        </w:trPr>
        <w:tc>
          <w:tcPr>
            <w:tcW w:w="0" w:type="auto"/>
          </w:tcPr>
          <w:p w14:paraId="1FE1BCE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phthalmologists</w:t>
            </w:r>
          </w:p>
        </w:tc>
        <w:tc>
          <w:tcPr>
            <w:tcW w:w="0" w:type="auto"/>
          </w:tcPr>
          <w:p w14:paraId="32199A8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980DCC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26B084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F28875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6D26D5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1B9D27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0CBDEA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828470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80AABE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30A72F03" w14:textId="1C722666" w:rsidTr="00B76F92">
        <w:trPr>
          <w:trHeight w:val="276"/>
        </w:trPr>
        <w:tc>
          <w:tcPr>
            <w:tcW w:w="0" w:type="auto"/>
          </w:tcPr>
          <w:p w14:paraId="46C0B177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rthopedics</w:t>
            </w:r>
          </w:p>
        </w:tc>
        <w:tc>
          <w:tcPr>
            <w:tcW w:w="0" w:type="auto"/>
          </w:tcPr>
          <w:p w14:paraId="696500D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C95E86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926B17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C733E2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6E770A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7D9C7B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8CEADA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BE8A16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237CA3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47DA049D" w14:textId="11561599" w:rsidTr="00B76F92">
        <w:trPr>
          <w:trHeight w:val="264"/>
        </w:trPr>
        <w:tc>
          <w:tcPr>
            <w:tcW w:w="0" w:type="auto"/>
          </w:tcPr>
          <w:p w14:paraId="18C343AF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inical Officers</w:t>
            </w:r>
          </w:p>
        </w:tc>
        <w:tc>
          <w:tcPr>
            <w:tcW w:w="0" w:type="auto"/>
          </w:tcPr>
          <w:p w14:paraId="16084FE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432A28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A3C949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11C8AC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513322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C7721E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15BCBA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9A04C0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E87521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B6EBD0B" w14:textId="18652F73" w:rsidTr="00B76F92">
        <w:trPr>
          <w:trHeight w:val="264"/>
        </w:trPr>
        <w:tc>
          <w:tcPr>
            <w:tcW w:w="0" w:type="auto"/>
          </w:tcPr>
          <w:p w14:paraId="11EFCC56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Nurses</w:t>
            </w:r>
          </w:p>
        </w:tc>
        <w:tc>
          <w:tcPr>
            <w:tcW w:w="0" w:type="auto"/>
          </w:tcPr>
          <w:p w14:paraId="377EB5C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95E628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B7B0D2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AB44E3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849F9C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8FEE74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5FAA4C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B8FF29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CDA024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565958ED" w14:textId="52954949" w:rsidTr="00B76F92">
        <w:trPr>
          <w:trHeight w:val="264"/>
        </w:trPr>
        <w:tc>
          <w:tcPr>
            <w:tcW w:w="0" w:type="auto"/>
          </w:tcPr>
          <w:p w14:paraId="12574084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Enrolled Nurses</w:t>
            </w:r>
          </w:p>
        </w:tc>
        <w:tc>
          <w:tcPr>
            <w:tcW w:w="0" w:type="auto"/>
          </w:tcPr>
          <w:p w14:paraId="3852C29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4D0F2E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75C356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77A94C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61FE4B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096CA8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3E55D4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138A01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4294F0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5733873" w14:textId="7FCACE9C" w:rsidTr="00B76F92">
        <w:trPr>
          <w:trHeight w:val="276"/>
        </w:trPr>
        <w:tc>
          <w:tcPr>
            <w:tcW w:w="0" w:type="auto"/>
          </w:tcPr>
          <w:p w14:paraId="3CB558EF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egistered Midwives</w:t>
            </w:r>
          </w:p>
        </w:tc>
        <w:tc>
          <w:tcPr>
            <w:tcW w:w="0" w:type="auto"/>
          </w:tcPr>
          <w:p w14:paraId="1421A4B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51C546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8F021C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F4CE02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8717D8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4E93ED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31DA58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3645F4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265208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37772D9F" w14:textId="1C9E67AA" w:rsidTr="00B76F92">
        <w:trPr>
          <w:trHeight w:val="264"/>
        </w:trPr>
        <w:tc>
          <w:tcPr>
            <w:tcW w:w="0" w:type="auto"/>
          </w:tcPr>
          <w:p w14:paraId="104972D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ocial Workers</w:t>
            </w:r>
          </w:p>
        </w:tc>
        <w:tc>
          <w:tcPr>
            <w:tcW w:w="0" w:type="auto"/>
          </w:tcPr>
          <w:p w14:paraId="6CC84F0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43B529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A27EE3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8E977F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B767CE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BA1AB1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42C712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7FDFE6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3FB9F3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5EDEFB1" w14:textId="67175B70" w:rsidTr="00B76F92">
        <w:trPr>
          <w:trHeight w:val="264"/>
        </w:trPr>
        <w:tc>
          <w:tcPr>
            <w:tcW w:w="0" w:type="auto"/>
          </w:tcPr>
          <w:p w14:paraId="721DF7B0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General Physiotherapists</w:t>
            </w:r>
          </w:p>
        </w:tc>
        <w:tc>
          <w:tcPr>
            <w:tcW w:w="0" w:type="auto"/>
          </w:tcPr>
          <w:p w14:paraId="02B40D5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E06F3E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67A2E2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84A60E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B43EEF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832922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71EC78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2D85CB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61BD7D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45B21B9E" w14:textId="753337A0" w:rsidTr="00B76F92">
        <w:trPr>
          <w:trHeight w:val="264"/>
        </w:trPr>
        <w:tc>
          <w:tcPr>
            <w:tcW w:w="0" w:type="auto"/>
          </w:tcPr>
          <w:p w14:paraId="74114259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ccupational Therapists</w:t>
            </w:r>
          </w:p>
        </w:tc>
        <w:tc>
          <w:tcPr>
            <w:tcW w:w="0" w:type="auto"/>
          </w:tcPr>
          <w:p w14:paraId="552B437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9E51F0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A78C93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6CC953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07FEB8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67AFDA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7618E5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49D781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8E9F90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233B6B97" w14:textId="530242DA" w:rsidTr="00B76F92">
        <w:trPr>
          <w:trHeight w:val="276"/>
        </w:trPr>
        <w:tc>
          <w:tcPr>
            <w:tcW w:w="0" w:type="auto"/>
          </w:tcPr>
          <w:p w14:paraId="5CDA5D5B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utritionists</w:t>
            </w:r>
          </w:p>
        </w:tc>
        <w:tc>
          <w:tcPr>
            <w:tcW w:w="0" w:type="auto"/>
          </w:tcPr>
          <w:p w14:paraId="403C478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BA476E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40EEE0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BCF518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12A3AF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C24825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FA8824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E9A5BE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8CB747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34B1CE41" w14:textId="5040002D" w:rsidTr="00B76F92">
        <w:trPr>
          <w:trHeight w:val="529"/>
        </w:trPr>
        <w:tc>
          <w:tcPr>
            <w:tcW w:w="0" w:type="auto"/>
          </w:tcPr>
          <w:p w14:paraId="399B52E0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Medical Laboratory Technologists</w:t>
            </w:r>
          </w:p>
        </w:tc>
        <w:tc>
          <w:tcPr>
            <w:tcW w:w="0" w:type="auto"/>
          </w:tcPr>
          <w:p w14:paraId="16C73F1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FDAEA9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026DA1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D88B10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217EAD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A99335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2537D6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7FEA85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2539D5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0CC13F9" w14:textId="03D65288" w:rsidTr="00B76F92">
        <w:trPr>
          <w:trHeight w:val="276"/>
        </w:trPr>
        <w:tc>
          <w:tcPr>
            <w:tcW w:w="0" w:type="auto"/>
          </w:tcPr>
          <w:p w14:paraId="4FCEA9E6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Dentists</w:t>
            </w:r>
          </w:p>
        </w:tc>
        <w:tc>
          <w:tcPr>
            <w:tcW w:w="0" w:type="auto"/>
          </w:tcPr>
          <w:p w14:paraId="4658C83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539197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EDD555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C20246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4D6C14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DC17F4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33CD9B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07995F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028EA5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4E1D8C" w:rsidRPr="00F457ED" w14:paraId="47A02FD6" w14:textId="77777777" w:rsidTr="00B76F92">
        <w:trPr>
          <w:trHeight w:val="276"/>
        </w:trPr>
        <w:tc>
          <w:tcPr>
            <w:tcW w:w="0" w:type="auto"/>
          </w:tcPr>
          <w:p w14:paraId="39E36DB0" w14:textId="79E4E79D" w:rsidR="004E1D8C" w:rsidRPr="00F457ED" w:rsidRDefault="004E1D8C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 xml:space="preserve">Echocardiographer </w:t>
            </w:r>
          </w:p>
        </w:tc>
        <w:tc>
          <w:tcPr>
            <w:tcW w:w="0" w:type="auto"/>
          </w:tcPr>
          <w:p w14:paraId="64F3D58C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954492D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1884413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3A86923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ED6548E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F76BA8D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8DFB3E1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9046D92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9EC41AD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4E1D8C" w:rsidRPr="00F457ED" w14:paraId="12DA08B5" w14:textId="77777777" w:rsidTr="00B76F92">
        <w:trPr>
          <w:trHeight w:val="276"/>
        </w:trPr>
        <w:tc>
          <w:tcPr>
            <w:tcW w:w="0" w:type="auto"/>
          </w:tcPr>
          <w:p w14:paraId="04E34C49" w14:textId="24664B69" w:rsidR="004E1D8C" w:rsidRPr="00F457ED" w:rsidRDefault="004E1D8C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 xml:space="preserve">Radiologist </w:t>
            </w:r>
          </w:p>
        </w:tc>
        <w:tc>
          <w:tcPr>
            <w:tcW w:w="0" w:type="auto"/>
          </w:tcPr>
          <w:p w14:paraId="1EF2368F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D23BB9A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E0F0DD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6853A08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010268B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6A3499D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14BB878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0F0B014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C9FA06A" w14:textId="77777777" w:rsidR="004E1D8C" w:rsidRPr="00F457ED" w:rsidRDefault="004E1D8C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5CDCB8B9" w14:textId="4CB321FC" w:rsidTr="00B76F92">
        <w:trPr>
          <w:trHeight w:val="264"/>
        </w:trPr>
        <w:tc>
          <w:tcPr>
            <w:tcW w:w="0" w:type="auto"/>
          </w:tcPr>
          <w:p w14:paraId="1027303F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Radiographers</w:t>
            </w:r>
          </w:p>
        </w:tc>
        <w:tc>
          <w:tcPr>
            <w:tcW w:w="0" w:type="auto"/>
          </w:tcPr>
          <w:p w14:paraId="4A728CD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11B8F9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833D25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718759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287A94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975B02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2F2C9B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7304DC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F2BAF9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4B2D662" w14:textId="77777777" w:rsidTr="00B76F92">
        <w:trPr>
          <w:trHeight w:val="264"/>
        </w:trPr>
        <w:tc>
          <w:tcPr>
            <w:tcW w:w="0" w:type="auto"/>
          </w:tcPr>
          <w:p w14:paraId="3B27585B" w14:textId="78499F01" w:rsidR="00E82E64" w:rsidRPr="00F457ED" w:rsidRDefault="00E82E6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harmacist</w:t>
            </w:r>
            <w:r w:rsidR="009C5238" w:rsidRPr="00F457ED">
              <w:rPr>
                <w:rFonts w:ascii="Garamond" w:hAnsi="Garamond"/>
              </w:rPr>
              <w:t>s</w:t>
            </w:r>
          </w:p>
        </w:tc>
        <w:tc>
          <w:tcPr>
            <w:tcW w:w="0" w:type="auto"/>
          </w:tcPr>
          <w:p w14:paraId="6F757B44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906C23D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3564C3D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0B7B534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2AF34BB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6869D30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54902B4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CF9A7D4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0A85432" w14:textId="77777777" w:rsidR="00E82E64" w:rsidRPr="00F457ED" w:rsidRDefault="00E82E64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6A9FA75D" w14:textId="19FC150A" w:rsidTr="00B76F92">
        <w:trPr>
          <w:trHeight w:val="264"/>
        </w:trPr>
        <w:tc>
          <w:tcPr>
            <w:tcW w:w="0" w:type="auto"/>
          </w:tcPr>
          <w:p w14:paraId="1AA77876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lastRenderedPageBreak/>
              <w:t>Pharmacy technologists</w:t>
            </w:r>
          </w:p>
        </w:tc>
        <w:tc>
          <w:tcPr>
            <w:tcW w:w="0" w:type="auto"/>
          </w:tcPr>
          <w:p w14:paraId="25C505E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2ECD4A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A3955B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4995D3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98A7C6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0D355C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68EB5B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BDF1CE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6BFEAA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75330BE0" w14:textId="3B9A40EB" w:rsidTr="00B76F92">
        <w:trPr>
          <w:trHeight w:val="541"/>
        </w:trPr>
        <w:tc>
          <w:tcPr>
            <w:tcW w:w="0" w:type="auto"/>
          </w:tcPr>
          <w:p w14:paraId="09E49812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Health Records Information Officers</w:t>
            </w:r>
          </w:p>
        </w:tc>
        <w:tc>
          <w:tcPr>
            <w:tcW w:w="0" w:type="auto"/>
          </w:tcPr>
          <w:p w14:paraId="21AA92A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013870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E41632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D851D5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D88276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B5B78B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F332BF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929BB8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7B9440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14C0BC49" w14:textId="09736D0E" w:rsidTr="00B76F92">
        <w:trPr>
          <w:trHeight w:val="529"/>
        </w:trPr>
        <w:tc>
          <w:tcPr>
            <w:tcW w:w="0" w:type="auto"/>
          </w:tcPr>
          <w:p w14:paraId="425B74EE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Health Administrative Officers</w:t>
            </w:r>
          </w:p>
        </w:tc>
        <w:tc>
          <w:tcPr>
            <w:tcW w:w="0" w:type="auto"/>
          </w:tcPr>
          <w:p w14:paraId="49A19F4F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93CBD2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35A951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5178892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C8C9F2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9C2B02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CEB995C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567412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C2B618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1B58B0AF" w14:textId="1748DDF9" w:rsidTr="00B76F92">
        <w:trPr>
          <w:trHeight w:val="276"/>
        </w:trPr>
        <w:tc>
          <w:tcPr>
            <w:tcW w:w="0" w:type="auto"/>
          </w:tcPr>
          <w:p w14:paraId="4103F384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erks</w:t>
            </w:r>
          </w:p>
        </w:tc>
        <w:tc>
          <w:tcPr>
            <w:tcW w:w="0" w:type="auto"/>
          </w:tcPr>
          <w:p w14:paraId="4FA1F53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32F71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99F719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4D4963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421697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0D7F50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7E04F4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34F58E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17844D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76DB0E0F" w14:textId="5DF5CC76" w:rsidTr="00B76F92">
        <w:trPr>
          <w:trHeight w:val="264"/>
        </w:trPr>
        <w:tc>
          <w:tcPr>
            <w:tcW w:w="0" w:type="auto"/>
          </w:tcPr>
          <w:p w14:paraId="347EEF69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ecretaries</w:t>
            </w:r>
          </w:p>
        </w:tc>
        <w:tc>
          <w:tcPr>
            <w:tcW w:w="0" w:type="auto"/>
          </w:tcPr>
          <w:p w14:paraId="04B34DB7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B39746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5F95C0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A4C349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68DD9C0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AE7808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E39A21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40D16C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9B1BB5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19A26D0A" w14:textId="726C9E5E" w:rsidTr="00B76F92">
        <w:trPr>
          <w:trHeight w:val="264"/>
        </w:trPr>
        <w:tc>
          <w:tcPr>
            <w:tcW w:w="0" w:type="auto"/>
          </w:tcPr>
          <w:p w14:paraId="4CB75E1E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ccountants</w:t>
            </w:r>
          </w:p>
        </w:tc>
        <w:tc>
          <w:tcPr>
            <w:tcW w:w="0" w:type="auto"/>
          </w:tcPr>
          <w:p w14:paraId="31A28AB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BF93DB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438F55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828B6D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0211A30E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9A905A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44AF95D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B4D54F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C046AF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51E64E7D" w14:textId="60887872" w:rsidTr="00B76F92">
        <w:trPr>
          <w:trHeight w:val="541"/>
        </w:trPr>
        <w:tc>
          <w:tcPr>
            <w:tcW w:w="0" w:type="auto"/>
          </w:tcPr>
          <w:p w14:paraId="073DE703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Cleaners/housekeeping staff</w:t>
            </w:r>
          </w:p>
        </w:tc>
        <w:tc>
          <w:tcPr>
            <w:tcW w:w="0" w:type="auto"/>
          </w:tcPr>
          <w:p w14:paraId="6CD4116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7B1392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4242CF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ADDF65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40E1BEB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C51D12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9D18348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5A6515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E818AC6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0925F09C" w14:textId="7AB5B434" w:rsidTr="00B76F92">
        <w:trPr>
          <w:trHeight w:val="264"/>
        </w:trPr>
        <w:tc>
          <w:tcPr>
            <w:tcW w:w="0" w:type="auto"/>
          </w:tcPr>
          <w:p w14:paraId="0B5DEE2D" w14:textId="77777777" w:rsidR="00F21E2F" w:rsidRPr="00F457ED" w:rsidRDefault="00F21E2F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aundry/cooking staff</w:t>
            </w:r>
          </w:p>
        </w:tc>
        <w:tc>
          <w:tcPr>
            <w:tcW w:w="0" w:type="auto"/>
          </w:tcPr>
          <w:p w14:paraId="2D86E2E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4FD4761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F32008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C4AD963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C1F6581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B85F714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D64A5CA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93902F5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7CF2CD9" w14:textId="77777777" w:rsidR="00F21E2F" w:rsidRPr="00F457ED" w:rsidRDefault="00F21E2F" w:rsidP="00CE4B13">
            <w:pPr>
              <w:rPr>
                <w:rFonts w:ascii="Garamond" w:hAnsi="Garamond"/>
                <w:b/>
                <w:bCs/>
              </w:rPr>
            </w:pPr>
          </w:p>
        </w:tc>
      </w:tr>
      <w:tr w:rsidR="00B76F92" w:rsidRPr="00F457ED" w14:paraId="08706566" w14:textId="77777777" w:rsidTr="00B76F92">
        <w:trPr>
          <w:trHeight w:val="264"/>
        </w:trPr>
        <w:tc>
          <w:tcPr>
            <w:tcW w:w="0" w:type="auto"/>
          </w:tcPr>
          <w:p w14:paraId="78908955" w14:textId="5AEEA7AF" w:rsidR="00F2083E" w:rsidRPr="00F457ED" w:rsidRDefault="00F2083E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ther (Specify)</w:t>
            </w:r>
          </w:p>
        </w:tc>
        <w:tc>
          <w:tcPr>
            <w:tcW w:w="0" w:type="auto"/>
          </w:tcPr>
          <w:p w14:paraId="5BF16D1A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7F35596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2D273ED9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5A2DF20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456B5B9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6D867802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AB6E3F4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3553F1F7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707660E7" w14:textId="77777777" w:rsidR="00F2083E" w:rsidRPr="00F457ED" w:rsidRDefault="00F2083E" w:rsidP="00CE4B13">
            <w:pPr>
              <w:rPr>
                <w:rFonts w:ascii="Garamond" w:hAnsi="Garamond"/>
                <w:b/>
                <w:bCs/>
              </w:rPr>
            </w:pPr>
          </w:p>
        </w:tc>
      </w:tr>
    </w:tbl>
    <w:p w14:paraId="504B07A1" w14:textId="77777777" w:rsidR="003876EE" w:rsidRPr="00F457ED" w:rsidRDefault="003876EE" w:rsidP="00CE4B13">
      <w:pPr>
        <w:rPr>
          <w:rFonts w:ascii="Garamond" w:hAnsi="Garamond"/>
          <w:b/>
          <w:bCs/>
        </w:rPr>
      </w:pPr>
    </w:p>
    <w:p w14:paraId="1929BBDC" w14:textId="1D1A1B95" w:rsidR="00FF3F0F" w:rsidRPr="00F457ED" w:rsidRDefault="00537575" w:rsidP="00CE4B13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</w:t>
      </w:r>
      <w:r w:rsidR="007E03A1" w:rsidRPr="00F457ED">
        <w:rPr>
          <w:rFonts w:ascii="Garamond" w:hAnsi="Garamond"/>
          <w:b/>
          <w:bCs/>
          <w:sz w:val="24"/>
          <w:szCs w:val="24"/>
        </w:rPr>
        <w:t>09</w:t>
      </w:r>
      <w:r w:rsidR="0040410D" w:rsidRPr="00F457ED">
        <w:rPr>
          <w:rFonts w:ascii="Garamond" w:hAnsi="Garamond"/>
          <w:b/>
          <w:bCs/>
          <w:sz w:val="24"/>
          <w:szCs w:val="24"/>
        </w:rPr>
        <w:t>a</w:t>
      </w:r>
      <w:r w:rsidR="00E82E64" w:rsidRPr="00F457ED">
        <w:rPr>
          <w:rFonts w:ascii="Garamond" w:hAnsi="Garamond"/>
          <w:b/>
          <w:bCs/>
          <w:sz w:val="24"/>
          <w:szCs w:val="24"/>
        </w:rPr>
        <w:t>a</w:t>
      </w:r>
      <w:r w:rsidRPr="00F457ED">
        <w:rPr>
          <w:rFonts w:ascii="Garamond" w:hAnsi="Garamond"/>
          <w:b/>
          <w:bCs/>
          <w:sz w:val="24"/>
          <w:szCs w:val="24"/>
        </w:rPr>
        <w:t xml:space="preserve"> </w:t>
      </w:r>
      <w:r w:rsidR="001C4932" w:rsidRPr="00F457ED">
        <w:rPr>
          <w:rFonts w:ascii="Garamond" w:hAnsi="Garamond"/>
          <w:sz w:val="24"/>
          <w:szCs w:val="24"/>
        </w:rPr>
        <w:t>H</w:t>
      </w:r>
      <w:r w:rsidRPr="00F457ED">
        <w:rPr>
          <w:rFonts w:ascii="Garamond" w:hAnsi="Garamond"/>
          <w:sz w:val="24"/>
          <w:szCs w:val="24"/>
        </w:rPr>
        <w:t>as any frontline health worker been trained on hypertension management?</w:t>
      </w:r>
      <w:r w:rsidR="00757E5F" w:rsidRPr="00F457ED">
        <w:rPr>
          <w:rFonts w:ascii="Garamond" w:hAnsi="Garamond"/>
          <w:sz w:val="24"/>
          <w:szCs w:val="24"/>
        </w:rPr>
        <w:t xml:space="preserve"> </w:t>
      </w:r>
    </w:p>
    <w:p w14:paraId="58FEE02E" w14:textId="26FD2003" w:rsidR="00FF3F0F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1) In past year</w:t>
      </w:r>
    </w:p>
    <w:p w14:paraId="0E473322" w14:textId="5C816AA7" w:rsidR="00FF3F0F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2) Before last year </w:t>
      </w:r>
    </w:p>
    <w:p w14:paraId="585705D6" w14:textId="44EB346E" w:rsidR="00537575" w:rsidRPr="00F457ED" w:rsidRDefault="00273C30" w:rsidP="00CE4B13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3) Never</w:t>
      </w:r>
    </w:p>
    <w:p w14:paraId="3FCE523F" w14:textId="71582752" w:rsidR="0040410D" w:rsidRPr="00F457ED" w:rsidRDefault="002834F5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</w:t>
      </w:r>
      <w:r w:rsidR="007E03A1" w:rsidRPr="00F457ED">
        <w:rPr>
          <w:rFonts w:ascii="Garamond" w:hAnsi="Garamond"/>
          <w:b/>
          <w:bCs/>
          <w:sz w:val="24"/>
          <w:szCs w:val="24"/>
        </w:rPr>
        <w:t>09</w:t>
      </w:r>
      <w:r w:rsidR="0040410D" w:rsidRPr="00F457ED">
        <w:rPr>
          <w:rFonts w:ascii="Garamond" w:hAnsi="Garamond"/>
          <w:b/>
          <w:bCs/>
          <w:sz w:val="24"/>
          <w:szCs w:val="24"/>
        </w:rPr>
        <w:t>b</w:t>
      </w:r>
      <w:r w:rsidRPr="00F457ED">
        <w:rPr>
          <w:rFonts w:ascii="Garamond" w:hAnsi="Garamond"/>
          <w:sz w:val="24"/>
          <w:szCs w:val="24"/>
        </w:rPr>
        <w:t xml:space="preserve"> If </w:t>
      </w:r>
      <w:proofErr w:type="gramStart"/>
      <w:r w:rsidRPr="00F457ED">
        <w:rPr>
          <w:rFonts w:ascii="Garamond" w:hAnsi="Garamond"/>
          <w:b/>
          <w:bCs/>
          <w:sz w:val="24"/>
          <w:szCs w:val="24"/>
        </w:rPr>
        <w:t>Yes</w:t>
      </w:r>
      <w:proofErr w:type="gramEnd"/>
      <w:r w:rsidRPr="00F457ED">
        <w:rPr>
          <w:rFonts w:ascii="Garamond" w:hAnsi="Garamond"/>
          <w:sz w:val="24"/>
          <w:szCs w:val="24"/>
        </w:rPr>
        <w:t xml:space="preserve"> to above question, how many were trained? </w:t>
      </w:r>
      <w:r w:rsidR="00CF0868" w:rsidRPr="00F457ED">
        <w:rPr>
          <w:rFonts w:ascii="Garamond" w:hAnsi="Garamond"/>
          <w:sz w:val="24"/>
          <w:szCs w:val="24"/>
        </w:rPr>
        <w:t>_____</w:t>
      </w:r>
    </w:p>
    <w:p w14:paraId="1DCF82F8" w14:textId="2296ED26" w:rsidR="008F6F51" w:rsidRPr="00F457ED" w:rsidRDefault="008F6F51" w:rsidP="008F6F51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 xml:space="preserve">609c </w:t>
      </w:r>
      <w:r w:rsidRPr="00F457ED">
        <w:rPr>
          <w:rFonts w:ascii="Garamond" w:hAnsi="Garamond"/>
          <w:sz w:val="24"/>
          <w:szCs w:val="24"/>
        </w:rPr>
        <w:t>Which cadre of health workers were trained?</w:t>
      </w:r>
    </w:p>
    <w:p w14:paraId="3CE03265" w14:textId="5D3EAB62" w:rsidR="008F6F51" w:rsidRPr="00F457ED" w:rsidRDefault="008F6F51" w:rsidP="008F6F51">
      <w:pPr>
        <w:pStyle w:val="ListParagraph"/>
        <w:numPr>
          <w:ilvl w:val="0"/>
          <w:numId w:val="39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ursing officers</w:t>
      </w:r>
    </w:p>
    <w:p w14:paraId="7FFA1F69" w14:textId="77777777" w:rsidR="008F6F51" w:rsidRPr="00F457ED" w:rsidRDefault="008F6F51" w:rsidP="008F6F51">
      <w:pPr>
        <w:pStyle w:val="ListParagraph"/>
        <w:numPr>
          <w:ilvl w:val="0"/>
          <w:numId w:val="39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linical officers</w:t>
      </w:r>
    </w:p>
    <w:p w14:paraId="3993ED5D" w14:textId="77777777" w:rsidR="008F6F51" w:rsidRPr="00F457ED" w:rsidRDefault="008F6F51" w:rsidP="008F6F51">
      <w:pPr>
        <w:pStyle w:val="ListParagraph"/>
        <w:numPr>
          <w:ilvl w:val="0"/>
          <w:numId w:val="39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Medical officers</w:t>
      </w:r>
    </w:p>
    <w:p w14:paraId="3773DE67" w14:textId="0BE9BCD4" w:rsidR="008F6F51" w:rsidRPr="00F457ED" w:rsidRDefault="008F6F51" w:rsidP="008F6F51">
      <w:pPr>
        <w:pStyle w:val="ListParagraph"/>
        <w:numPr>
          <w:ilvl w:val="0"/>
          <w:numId w:val="39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Consultant physician </w:t>
      </w:r>
    </w:p>
    <w:p w14:paraId="7B05EA1D" w14:textId="77777777" w:rsidR="008F6F51" w:rsidRPr="00F457ED" w:rsidRDefault="008F6F51" w:rsidP="008F6F51">
      <w:pPr>
        <w:pStyle w:val="ListParagraph"/>
        <w:numPr>
          <w:ilvl w:val="0"/>
          <w:numId w:val="39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Other (Specify) </w:t>
      </w:r>
    </w:p>
    <w:p w14:paraId="2EDD6865" w14:textId="77777777" w:rsidR="008F6F51" w:rsidRPr="00F457ED" w:rsidRDefault="008F6F51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</w:p>
    <w:p w14:paraId="203D1D92" w14:textId="6DBAA649" w:rsidR="00B45B6F" w:rsidRPr="00F457ED" w:rsidRDefault="0040410D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</w:t>
      </w:r>
      <w:r w:rsidR="007E03A1" w:rsidRPr="00F457ED">
        <w:rPr>
          <w:rFonts w:ascii="Garamond" w:hAnsi="Garamond"/>
          <w:b/>
          <w:bCs/>
          <w:sz w:val="24"/>
          <w:szCs w:val="24"/>
        </w:rPr>
        <w:t>09</w:t>
      </w:r>
      <w:r w:rsidR="008F6F51" w:rsidRPr="00F457ED">
        <w:rPr>
          <w:rFonts w:ascii="Garamond" w:hAnsi="Garamond"/>
          <w:b/>
          <w:bCs/>
          <w:sz w:val="24"/>
          <w:szCs w:val="24"/>
        </w:rPr>
        <w:t>d</w:t>
      </w:r>
      <w:r w:rsidR="00CF0868" w:rsidRPr="00F457ED">
        <w:rPr>
          <w:rFonts w:ascii="Garamond" w:hAnsi="Garamond"/>
          <w:b/>
          <w:bCs/>
          <w:sz w:val="24"/>
          <w:szCs w:val="24"/>
        </w:rPr>
        <w:t xml:space="preserve"> </w:t>
      </w:r>
      <w:r w:rsidR="002834F5" w:rsidRPr="00F457ED">
        <w:rPr>
          <w:rFonts w:ascii="Garamond" w:hAnsi="Garamond"/>
          <w:sz w:val="24"/>
          <w:szCs w:val="24"/>
        </w:rPr>
        <w:t>Which organization/individual supported/offered the training?</w:t>
      </w:r>
    </w:p>
    <w:p w14:paraId="604E02AE" w14:textId="77777777" w:rsidR="00B45B6F" w:rsidRPr="00F457ED" w:rsidRDefault="00B45B6F" w:rsidP="00B45B6F">
      <w:pPr>
        <w:pStyle w:val="ListParagraph"/>
        <w:numPr>
          <w:ilvl w:val="0"/>
          <w:numId w:val="3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Sub-county Health Management Team</w:t>
      </w:r>
    </w:p>
    <w:p w14:paraId="2BC9A51A" w14:textId="77777777" w:rsidR="00B45B6F" w:rsidRPr="00F457ED" w:rsidRDefault="00B45B6F" w:rsidP="00B45B6F">
      <w:pPr>
        <w:pStyle w:val="ListParagraph"/>
        <w:numPr>
          <w:ilvl w:val="0"/>
          <w:numId w:val="3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lastRenderedPageBreak/>
        <w:t>County Health Management Team</w:t>
      </w:r>
    </w:p>
    <w:p w14:paraId="71CFB2C1" w14:textId="77777777" w:rsidR="00B45B6F" w:rsidRPr="00F457ED" w:rsidRDefault="00B45B6F" w:rsidP="00B45B6F">
      <w:pPr>
        <w:pStyle w:val="ListParagraph"/>
        <w:numPr>
          <w:ilvl w:val="0"/>
          <w:numId w:val="3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CD Partner</w:t>
      </w:r>
    </w:p>
    <w:p w14:paraId="48098DEC" w14:textId="77777777" w:rsidR="00B45B6F" w:rsidRPr="00F457ED" w:rsidRDefault="00B45B6F" w:rsidP="00B45B6F">
      <w:pPr>
        <w:pStyle w:val="ListParagraph"/>
        <w:numPr>
          <w:ilvl w:val="0"/>
          <w:numId w:val="36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ational Ministry of Health</w:t>
      </w:r>
    </w:p>
    <w:p w14:paraId="319681A9" w14:textId="77777777" w:rsidR="00B45B6F" w:rsidRPr="00F457ED" w:rsidRDefault="00B45B6F" w:rsidP="00B45B6F">
      <w:pPr>
        <w:pStyle w:val="ListParagraph"/>
        <w:numPr>
          <w:ilvl w:val="0"/>
          <w:numId w:val="36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Other (Specify)</w:t>
      </w:r>
    </w:p>
    <w:p w14:paraId="12FF01A6" w14:textId="287B60CB" w:rsidR="00C33DFE" w:rsidRPr="00F457ED" w:rsidRDefault="00D93F9E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ab/>
      </w:r>
    </w:p>
    <w:p w14:paraId="0CD6BBBD" w14:textId="7B1D3C5E" w:rsidR="0099549D" w:rsidRPr="00F457ED" w:rsidRDefault="0077425A" w:rsidP="00601672">
      <w:pPr>
        <w:rPr>
          <w:rFonts w:ascii="Garamond" w:hAnsi="Garamond"/>
          <w:b/>
          <w:bCs/>
        </w:rPr>
      </w:pPr>
      <w:r w:rsidRPr="00F457ED">
        <w:rPr>
          <w:rFonts w:ascii="Garamond" w:hAnsi="Garamond"/>
          <w:b/>
          <w:bCs/>
        </w:rPr>
        <w:br w:type="page"/>
      </w:r>
      <w:r w:rsidR="00DA7806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lastRenderedPageBreak/>
        <w:t xml:space="preserve">Frontline health worker </w:t>
      </w:r>
      <w:r w:rsidR="00CF6F1D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 xml:space="preserve">knowledge </w:t>
      </w:r>
      <w:r w:rsidR="00DA7806" w:rsidRPr="00F457ED"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>assessment</w:t>
      </w:r>
    </w:p>
    <w:p w14:paraId="6D98D22E" w14:textId="0DF2A25D" w:rsidR="00C05BDB" w:rsidRPr="00F457ED" w:rsidRDefault="0028541B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This part of the questionnaire is to be administered to </w:t>
      </w:r>
      <w:r w:rsidR="00E63EB6" w:rsidRPr="00F457ED">
        <w:rPr>
          <w:rFonts w:ascii="Garamond" w:hAnsi="Garamond"/>
          <w:b/>
          <w:bCs/>
          <w:sz w:val="24"/>
          <w:szCs w:val="24"/>
        </w:rPr>
        <w:t xml:space="preserve">ANY </w:t>
      </w:r>
      <w:r w:rsidRPr="00F457ED">
        <w:rPr>
          <w:rFonts w:ascii="Garamond" w:hAnsi="Garamond"/>
          <w:sz w:val="24"/>
          <w:szCs w:val="24"/>
        </w:rPr>
        <w:t>frontline health worker who manage</w:t>
      </w:r>
      <w:r w:rsidR="00A12493" w:rsidRPr="00F457ED">
        <w:rPr>
          <w:rFonts w:ascii="Garamond" w:hAnsi="Garamond"/>
          <w:sz w:val="24"/>
          <w:szCs w:val="24"/>
        </w:rPr>
        <w:t>s</w:t>
      </w:r>
      <w:r w:rsidRPr="00F457ED">
        <w:rPr>
          <w:rFonts w:ascii="Garamond" w:hAnsi="Garamond"/>
          <w:sz w:val="24"/>
          <w:szCs w:val="24"/>
        </w:rPr>
        <w:t xml:space="preserve"> hypertension </w:t>
      </w:r>
      <w:r w:rsidR="00A12493" w:rsidRPr="00F457ED">
        <w:rPr>
          <w:rFonts w:ascii="Garamond" w:hAnsi="Garamond"/>
          <w:sz w:val="24"/>
          <w:szCs w:val="24"/>
        </w:rPr>
        <w:t>patient</w:t>
      </w:r>
      <w:r w:rsidR="001E33AE" w:rsidRPr="00F457ED">
        <w:rPr>
          <w:rFonts w:ascii="Garamond" w:hAnsi="Garamond"/>
          <w:sz w:val="24"/>
          <w:szCs w:val="24"/>
        </w:rPr>
        <w:t>s</w:t>
      </w:r>
      <w:r w:rsidR="00A12493" w:rsidRPr="00F457ED">
        <w:rPr>
          <w:rFonts w:ascii="Garamond" w:hAnsi="Garamond"/>
          <w:sz w:val="24"/>
          <w:szCs w:val="24"/>
        </w:rPr>
        <w:t xml:space="preserve"> </w:t>
      </w:r>
      <w:r w:rsidRPr="00F457ED">
        <w:rPr>
          <w:rFonts w:ascii="Garamond" w:hAnsi="Garamond"/>
          <w:sz w:val="24"/>
          <w:szCs w:val="24"/>
        </w:rPr>
        <w:t>at the health facility</w:t>
      </w:r>
      <w:r w:rsidR="00686E0D" w:rsidRPr="00F457ED">
        <w:rPr>
          <w:rFonts w:ascii="Garamond" w:hAnsi="Garamond"/>
          <w:sz w:val="24"/>
          <w:szCs w:val="24"/>
        </w:rPr>
        <w:t>.</w:t>
      </w:r>
    </w:p>
    <w:p w14:paraId="1CBFC564" w14:textId="79F17B7A" w:rsidR="00C05BDB" w:rsidRPr="00F457ED" w:rsidRDefault="00C05BDB" w:rsidP="00CE4B13">
      <w:p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1</w:t>
      </w:r>
      <w:r w:rsidR="009610B9" w:rsidRPr="00F457ED">
        <w:rPr>
          <w:rFonts w:ascii="Garamond" w:hAnsi="Garamond"/>
          <w:b/>
          <w:bCs/>
          <w:sz w:val="24"/>
          <w:szCs w:val="24"/>
        </w:rPr>
        <w:t>0</w:t>
      </w:r>
      <w:r w:rsidRPr="00F457ED">
        <w:rPr>
          <w:rFonts w:ascii="Garamond" w:hAnsi="Garamond"/>
          <w:b/>
          <w:bCs/>
          <w:sz w:val="24"/>
          <w:szCs w:val="24"/>
        </w:rPr>
        <w:t>a</w:t>
      </w:r>
      <w:r w:rsidRPr="00F457ED">
        <w:rPr>
          <w:rFonts w:ascii="Garamond" w:hAnsi="Garamond"/>
          <w:sz w:val="24"/>
          <w:szCs w:val="24"/>
        </w:rPr>
        <w:t xml:space="preserve"> What is the cadre of the frontline health worker?</w:t>
      </w:r>
    </w:p>
    <w:p w14:paraId="646C35F7" w14:textId="0CA8E5FB" w:rsidR="00C05BDB" w:rsidRPr="00F457ED" w:rsidRDefault="00C05BDB" w:rsidP="002917CF">
      <w:pPr>
        <w:pStyle w:val="ListParagraph"/>
        <w:numPr>
          <w:ilvl w:val="0"/>
          <w:numId w:val="31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Nursing officer</w:t>
      </w:r>
    </w:p>
    <w:p w14:paraId="46AF72FA" w14:textId="0F9F5477" w:rsidR="00C05BDB" w:rsidRPr="00F457ED" w:rsidRDefault="00C05BDB" w:rsidP="002917CF">
      <w:pPr>
        <w:pStyle w:val="ListParagraph"/>
        <w:numPr>
          <w:ilvl w:val="0"/>
          <w:numId w:val="31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linical officer</w:t>
      </w:r>
    </w:p>
    <w:p w14:paraId="0B33858D" w14:textId="1DC11590" w:rsidR="00C05BDB" w:rsidRPr="00F457ED" w:rsidRDefault="00C05BDB" w:rsidP="002917CF">
      <w:pPr>
        <w:pStyle w:val="ListParagraph"/>
        <w:numPr>
          <w:ilvl w:val="0"/>
          <w:numId w:val="31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Medical officer</w:t>
      </w:r>
    </w:p>
    <w:p w14:paraId="28F208C1" w14:textId="77777777" w:rsidR="00C05BDB" w:rsidRPr="00F457ED" w:rsidRDefault="00C05BDB" w:rsidP="002917CF">
      <w:pPr>
        <w:pStyle w:val="ListParagraph"/>
        <w:numPr>
          <w:ilvl w:val="0"/>
          <w:numId w:val="31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Consultant Physician</w:t>
      </w:r>
    </w:p>
    <w:p w14:paraId="52415E6E" w14:textId="39063A34" w:rsidR="00C05BDB" w:rsidRPr="00F457ED" w:rsidRDefault="00C05BDB" w:rsidP="002917CF">
      <w:pPr>
        <w:pStyle w:val="ListParagraph"/>
        <w:numPr>
          <w:ilvl w:val="0"/>
          <w:numId w:val="31"/>
        </w:numPr>
        <w:tabs>
          <w:tab w:val="left" w:pos="5769"/>
        </w:tabs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Other (Specify)</w:t>
      </w:r>
    </w:p>
    <w:p w14:paraId="3C84B2EB" w14:textId="6C504A15" w:rsidR="00C05BDB" w:rsidRPr="00F457ED" w:rsidRDefault="00C05BDB" w:rsidP="00C05BDB">
      <w:p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61</w:t>
      </w:r>
      <w:r w:rsidR="009610B9" w:rsidRPr="00F457ED">
        <w:rPr>
          <w:rFonts w:ascii="Garamond" w:hAnsi="Garamond"/>
          <w:b/>
          <w:bCs/>
          <w:sz w:val="24"/>
          <w:szCs w:val="24"/>
        </w:rPr>
        <w:t>0</w:t>
      </w:r>
      <w:r w:rsidRPr="00F457ED">
        <w:rPr>
          <w:rFonts w:ascii="Garamond" w:hAnsi="Garamond"/>
          <w:b/>
          <w:bCs/>
          <w:sz w:val="24"/>
          <w:szCs w:val="24"/>
        </w:rPr>
        <w:t>b</w:t>
      </w:r>
      <w:r w:rsidRPr="00F457ED">
        <w:rPr>
          <w:rFonts w:ascii="Garamond" w:hAnsi="Garamond"/>
          <w:sz w:val="24"/>
          <w:szCs w:val="24"/>
        </w:rPr>
        <w:t xml:space="preserve"> How can you rate your confidence and knowledge in managing hypertension? </w:t>
      </w:r>
    </w:p>
    <w:p w14:paraId="49D0BC8F" w14:textId="77777777" w:rsidR="00C05BDB" w:rsidRPr="00F457ED" w:rsidRDefault="00C05BDB" w:rsidP="00C05BDB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1) Good </w:t>
      </w:r>
    </w:p>
    <w:p w14:paraId="67DE95F6" w14:textId="77777777" w:rsidR="00C05BDB" w:rsidRPr="00F457ED" w:rsidRDefault="00C05BDB" w:rsidP="00C05BDB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2) Satisfactory </w:t>
      </w:r>
    </w:p>
    <w:p w14:paraId="612BDA4D" w14:textId="77777777" w:rsidR="00C05BDB" w:rsidRPr="00F457ED" w:rsidRDefault="00C05BDB" w:rsidP="00C05BDB">
      <w:pPr>
        <w:ind w:left="720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>3) Poor</w:t>
      </w:r>
    </w:p>
    <w:p w14:paraId="6A62B74D" w14:textId="39D29551" w:rsidR="00C05BDB" w:rsidRPr="00F457ED" w:rsidRDefault="00C05BDB" w:rsidP="00C05BDB">
      <w:pPr>
        <w:rPr>
          <w:rFonts w:ascii="Garamond" w:hAnsi="Garamond"/>
        </w:rPr>
      </w:pPr>
      <w:r w:rsidRPr="00F457ED">
        <w:rPr>
          <w:rFonts w:ascii="Garamond" w:hAnsi="Garamond"/>
          <w:b/>
          <w:bCs/>
        </w:rPr>
        <w:t>61</w:t>
      </w:r>
      <w:r w:rsidR="009610B9" w:rsidRPr="00F457ED">
        <w:rPr>
          <w:rFonts w:ascii="Garamond" w:hAnsi="Garamond"/>
          <w:b/>
          <w:bCs/>
        </w:rPr>
        <w:t>0</w:t>
      </w:r>
      <w:r w:rsidRPr="00F457ED">
        <w:rPr>
          <w:rFonts w:ascii="Garamond" w:hAnsi="Garamond"/>
          <w:b/>
          <w:bCs/>
        </w:rPr>
        <w:t>c</w:t>
      </w:r>
      <w:r w:rsidRPr="00F457ED">
        <w:rPr>
          <w:rFonts w:ascii="Garamond" w:hAnsi="Garamond"/>
        </w:rPr>
        <w:t xml:space="preserve"> Are you </w:t>
      </w:r>
      <w:r w:rsidR="005536B3" w:rsidRPr="00F457ED">
        <w:rPr>
          <w:rFonts w:ascii="Garamond" w:hAnsi="Garamond"/>
        </w:rPr>
        <w:t>conversant with</w:t>
      </w:r>
      <w:r w:rsidRPr="00F457ED">
        <w:rPr>
          <w:rFonts w:ascii="Garamond" w:hAnsi="Garamond"/>
        </w:rPr>
        <w:t xml:space="preserve"> the latest hypertension/cardiovascular treatment guidelines?</w:t>
      </w:r>
    </w:p>
    <w:p w14:paraId="681F046C" w14:textId="77777777" w:rsidR="00C05BDB" w:rsidRPr="00F457ED" w:rsidRDefault="00C05BDB" w:rsidP="00C05BDB">
      <w:pPr>
        <w:pStyle w:val="ListParagraph"/>
        <w:numPr>
          <w:ilvl w:val="0"/>
          <w:numId w:val="29"/>
        </w:numPr>
        <w:rPr>
          <w:rFonts w:ascii="Garamond" w:hAnsi="Garamond"/>
        </w:rPr>
      </w:pPr>
      <w:r w:rsidRPr="00F457ED">
        <w:rPr>
          <w:rFonts w:ascii="Garamond" w:hAnsi="Garamond"/>
        </w:rPr>
        <w:t>Yes</w:t>
      </w:r>
    </w:p>
    <w:p w14:paraId="08F9A251" w14:textId="77777777" w:rsidR="00C05BDB" w:rsidRPr="00F457ED" w:rsidRDefault="00C05BDB" w:rsidP="00C05BDB">
      <w:pPr>
        <w:pStyle w:val="ListParagraph"/>
        <w:numPr>
          <w:ilvl w:val="0"/>
          <w:numId w:val="29"/>
        </w:numPr>
        <w:rPr>
          <w:rFonts w:ascii="Garamond" w:hAnsi="Garamond"/>
        </w:rPr>
      </w:pPr>
      <w:r w:rsidRPr="00F457ED">
        <w:rPr>
          <w:rFonts w:ascii="Garamond" w:hAnsi="Garamond"/>
        </w:rPr>
        <w:t>No</w:t>
      </w:r>
    </w:p>
    <w:p w14:paraId="4064576C" w14:textId="34A73BE3" w:rsidR="00FF4B7D" w:rsidRPr="00F457ED" w:rsidRDefault="00C05BDB" w:rsidP="00FF4B7D">
      <w:pPr>
        <w:rPr>
          <w:rFonts w:ascii="Garamond" w:hAnsi="Garamond"/>
        </w:rPr>
      </w:pPr>
      <w:r w:rsidRPr="00F457ED">
        <w:rPr>
          <w:rFonts w:ascii="Garamond" w:hAnsi="Garamond"/>
          <w:sz w:val="24"/>
          <w:szCs w:val="24"/>
        </w:rPr>
        <w:t xml:space="preserve"> </w:t>
      </w:r>
      <w:r w:rsidR="00FF4B7D" w:rsidRPr="00F457ED">
        <w:rPr>
          <w:rFonts w:ascii="Garamond" w:hAnsi="Garamond"/>
          <w:b/>
          <w:bCs/>
        </w:rPr>
        <w:t xml:space="preserve">610d </w:t>
      </w:r>
      <w:r w:rsidR="00FF4B7D" w:rsidRPr="00F457ED">
        <w:rPr>
          <w:rFonts w:ascii="Garamond" w:hAnsi="Garamond"/>
        </w:rPr>
        <w:t xml:space="preserve">If </w:t>
      </w:r>
      <w:proofErr w:type="gramStart"/>
      <w:r w:rsidR="00994EB8" w:rsidRPr="00F457ED">
        <w:rPr>
          <w:rFonts w:ascii="Garamond" w:hAnsi="Garamond"/>
          <w:b/>
          <w:bCs/>
        </w:rPr>
        <w:t>Yes</w:t>
      </w:r>
      <w:proofErr w:type="gramEnd"/>
      <w:r w:rsidR="00FF4B7D" w:rsidRPr="00F457ED">
        <w:rPr>
          <w:rFonts w:ascii="Garamond" w:hAnsi="Garamond"/>
        </w:rPr>
        <w:t xml:space="preserve">, </w:t>
      </w:r>
      <w:r w:rsidR="005D0DA3" w:rsidRPr="00F457ED">
        <w:rPr>
          <w:rFonts w:ascii="Garamond" w:hAnsi="Garamond"/>
        </w:rPr>
        <w:t>please provide</w:t>
      </w:r>
      <w:r w:rsidR="00FF4B7D" w:rsidRPr="00F457ED">
        <w:rPr>
          <w:rFonts w:ascii="Garamond" w:hAnsi="Garamond"/>
        </w:rPr>
        <w:t xml:space="preserve"> the name of the hypertension/cardiovascular treatment guidelines you are familiar with</w:t>
      </w:r>
      <w:r w:rsidR="008D3C27" w:rsidRPr="00F457ED">
        <w:rPr>
          <w:rFonts w:ascii="Garamond" w:hAnsi="Garamond"/>
        </w:rPr>
        <w:t>:</w:t>
      </w:r>
    </w:p>
    <w:p w14:paraId="6A30E6C1" w14:textId="77777777" w:rsidR="008D3C27" w:rsidRPr="00F457ED" w:rsidRDefault="008D3C27" w:rsidP="00601672">
      <w:pPr>
        <w:pStyle w:val="ListParagraph"/>
        <w:numPr>
          <w:ilvl w:val="1"/>
          <w:numId w:val="42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2018</w:t>
      </w:r>
      <w:r w:rsidRPr="00F457ED">
        <w:rPr>
          <w:rFonts w:ascii="Garamond" w:hAnsi="Garamond"/>
          <w:sz w:val="24"/>
          <w:szCs w:val="24"/>
        </w:rPr>
        <w:t xml:space="preserve"> Kenya national guidelines for cardiovascular diseases management</w:t>
      </w:r>
    </w:p>
    <w:p w14:paraId="711162A3" w14:textId="77777777" w:rsidR="008D3C27" w:rsidRPr="00F457ED" w:rsidRDefault="008D3C27" w:rsidP="00601672">
      <w:pPr>
        <w:pStyle w:val="ListParagraph"/>
        <w:numPr>
          <w:ilvl w:val="1"/>
          <w:numId w:val="42"/>
        </w:numPr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t>2024</w:t>
      </w:r>
      <w:r w:rsidRPr="00F457ED">
        <w:rPr>
          <w:rFonts w:ascii="Garamond" w:hAnsi="Garamond"/>
          <w:sz w:val="24"/>
          <w:szCs w:val="24"/>
        </w:rPr>
        <w:t xml:space="preserve"> Kenya national guidelines for the management of cardiovascular diseases</w:t>
      </w:r>
    </w:p>
    <w:p w14:paraId="4301EFF7" w14:textId="77777777" w:rsidR="008D3C27" w:rsidRPr="00F457ED" w:rsidRDefault="008D3C27" w:rsidP="00601672">
      <w:pPr>
        <w:pStyle w:val="ListParagraph"/>
        <w:numPr>
          <w:ilvl w:val="1"/>
          <w:numId w:val="42"/>
        </w:numPr>
        <w:spacing w:after="0" w:line="240" w:lineRule="auto"/>
        <w:rPr>
          <w:rFonts w:ascii="Garamond" w:hAnsi="Garamond"/>
          <w:sz w:val="24"/>
          <w:szCs w:val="24"/>
        </w:rPr>
      </w:pPr>
      <w:r w:rsidRPr="00F457ED">
        <w:rPr>
          <w:rFonts w:ascii="Garamond" w:hAnsi="Garamond"/>
          <w:sz w:val="24"/>
          <w:szCs w:val="24"/>
        </w:rPr>
        <w:t xml:space="preserve">Other (specify) </w:t>
      </w:r>
    </w:p>
    <w:p w14:paraId="7C15D98A" w14:textId="77777777" w:rsidR="008D3C27" w:rsidRPr="00F457ED" w:rsidRDefault="008D3C27" w:rsidP="00FF4B7D">
      <w:pPr>
        <w:rPr>
          <w:rFonts w:ascii="Garamond" w:hAnsi="Garamond"/>
        </w:rPr>
      </w:pPr>
    </w:p>
    <w:p w14:paraId="0E1F9544" w14:textId="647AB2C2" w:rsidR="00C05BDB" w:rsidRPr="00F457ED" w:rsidRDefault="00C05BDB" w:rsidP="00C05BDB">
      <w:pPr>
        <w:tabs>
          <w:tab w:val="left" w:pos="5769"/>
        </w:tabs>
        <w:rPr>
          <w:rFonts w:ascii="Garamond" w:hAnsi="Garamond"/>
          <w:sz w:val="24"/>
          <w:szCs w:val="24"/>
        </w:rPr>
      </w:pPr>
    </w:p>
    <w:p w14:paraId="4256E394" w14:textId="573E6B3E" w:rsidR="004B23B9" w:rsidRPr="00F457ED" w:rsidRDefault="00FC7F25" w:rsidP="00CE4B13">
      <w:pPr>
        <w:rPr>
          <w:rFonts w:ascii="Garamond" w:hAnsi="Garamond"/>
          <w:b/>
          <w:bCs/>
          <w:sz w:val="24"/>
          <w:szCs w:val="24"/>
        </w:rPr>
      </w:pPr>
      <w:r w:rsidRPr="00F457ED">
        <w:rPr>
          <w:rFonts w:ascii="Garamond" w:hAnsi="Garamond"/>
          <w:b/>
          <w:bCs/>
          <w:sz w:val="24"/>
          <w:szCs w:val="24"/>
        </w:rPr>
        <w:br w:type="page"/>
      </w:r>
      <w:r w:rsidR="00707BB5" w:rsidRPr="00F457ED">
        <w:rPr>
          <w:rFonts w:ascii="Garamond" w:hAnsi="Garamond"/>
          <w:b/>
          <w:bCs/>
          <w:sz w:val="24"/>
          <w:szCs w:val="24"/>
        </w:rPr>
        <w:lastRenderedPageBreak/>
        <w:t>Case scenario</w:t>
      </w:r>
      <w:r w:rsidR="0099549D" w:rsidRPr="00F457ED">
        <w:rPr>
          <w:rFonts w:ascii="Garamond" w:hAnsi="Garamond"/>
          <w:b/>
          <w:bCs/>
          <w:sz w:val="24"/>
          <w:szCs w:val="24"/>
        </w:rPr>
        <w:t xml:space="preserve">: </w:t>
      </w:r>
      <w:r w:rsidR="00707BB5" w:rsidRPr="00F457ED">
        <w:rPr>
          <w:rFonts w:ascii="Garamond" w:hAnsi="Garamond"/>
          <w:sz w:val="24"/>
          <w:szCs w:val="24"/>
        </w:rPr>
        <w:t xml:space="preserve">Assume </w:t>
      </w:r>
      <w:r w:rsidR="00FE0652" w:rsidRPr="00F457ED">
        <w:rPr>
          <w:rFonts w:ascii="Garamond" w:hAnsi="Garamond"/>
          <w:sz w:val="24"/>
          <w:szCs w:val="24"/>
        </w:rPr>
        <w:t xml:space="preserve">a </w:t>
      </w:r>
      <w:r w:rsidR="00707BB5" w:rsidRPr="00F457ED">
        <w:rPr>
          <w:rFonts w:ascii="Garamond" w:hAnsi="Garamond"/>
          <w:sz w:val="24"/>
          <w:szCs w:val="24"/>
        </w:rPr>
        <w:t xml:space="preserve">patient comes to see you at </w:t>
      </w:r>
      <w:r w:rsidR="00FE0652" w:rsidRPr="00F457ED">
        <w:rPr>
          <w:rFonts w:ascii="Garamond" w:hAnsi="Garamond"/>
          <w:sz w:val="24"/>
          <w:szCs w:val="24"/>
        </w:rPr>
        <w:t>this health facility</w:t>
      </w:r>
      <w:r w:rsidR="00707BB5" w:rsidRPr="00F457ED">
        <w:rPr>
          <w:rFonts w:ascii="Garamond" w:hAnsi="Garamond"/>
          <w:sz w:val="24"/>
          <w:szCs w:val="24"/>
        </w:rPr>
        <w:t>. He is 40 years old. He asks for treatment of frequent headache. He denies any history of fevers. The patient tells you that he had his blood pressure measured 1 month ago and it was 155/105</w:t>
      </w:r>
      <w:r w:rsidR="000C6EDE" w:rsidRPr="00F457ED">
        <w:rPr>
          <w:rFonts w:ascii="Garamond" w:hAnsi="Garamond"/>
          <w:sz w:val="24"/>
          <w:szCs w:val="24"/>
        </w:rPr>
        <w:t xml:space="preserve"> mmHg</w:t>
      </w:r>
      <w:r w:rsidR="00707BB5" w:rsidRPr="00F457ED">
        <w:rPr>
          <w:rFonts w:ascii="Garamond" w:hAnsi="Garamond"/>
          <w:sz w:val="24"/>
          <w:szCs w:val="24"/>
        </w:rPr>
        <w:t>. His body mass index is 29 kg / m</w:t>
      </w:r>
      <w:r w:rsidR="00707BB5" w:rsidRPr="00F457ED">
        <w:rPr>
          <w:rFonts w:ascii="Garamond" w:hAnsi="Garamond"/>
          <w:sz w:val="24"/>
          <w:szCs w:val="24"/>
          <w:vertAlign w:val="superscript"/>
        </w:rPr>
        <w:t>2</w:t>
      </w:r>
      <w:r w:rsidR="00707BB5" w:rsidRPr="00F457ED">
        <w:rPr>
          <w:rFonts w:ascii="Garamond" w:hAnsi="Garamond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5"/>
        <w:gridCol w:w="10256"/>
        <w:gridCol w:w="1449"/>
      </w:tblGrid>
      <w:tr w:rsidR="00CF6F1D" w:rsidRPr="00F457ED" w14:paraId="451F422D" w14:textId="77777777" w:rsidTr="00601672">
        <w:trPr>
          <w:trHeight w:val="515"/>
        </w:trPr>
        <w:tc>
          <w:tcPr>
            <w:tcW w:w="0" w:type="auto"/>
            <w:shd w:val="clear" w:color="000000" w:fill="D9D9D9"/>
            <w:hideMark/>
          </w:tcPr>
          <w:p w14:paraId="2690B800" w14:textId="77777777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Question #</w:t>
            </w:r>
          </w:p>
        </w:tc>
        <w:tc>
          <w:tcPr>
            <w:tcW w:w="0" w:type="auto"/>
            <w:shd w:val="clear" w:color="000000" w:fill="D9D9D9"/>
            <w:hideMark/>
          </w:tcPr>
          <w:p w14:paraId="18EFA10F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Question</w:t>
            </w:r>
          </w:p>
        </w:tc>
        <w:tc>
          <w:tcPr>
            <w:tcW w:w="0" w:type="auto"/>
            <w:shd w:val="clear" w:color="000000" w:fill="D9D9D9"/>
            <w:hideMark/>
          </w:tcPr>
          <w:p w14:paraId="3C0273BF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Responses</w:t>
            </w:r>
          </w:p>
        </w:tc>
      </w:tr>
      <w:tr w:rsidR="000835DD" w:rsidRPr="00F457ED" w14:paraId="6244F3CB" w14:textId="77777777" w:rsidTr="00601672">
        <w:trPr>
          <w:trHeight w:val="880"/>
        </w:trPr>
        <w:tc>
          <w:tcPr>
            <w:tcW w:w="0" w:type="auto"/>
            <w:hideMark/>
          </w:tcPr>
          <w:p w14:paraId="5B3A7F61" w14:textId="0C26017F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A84D37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16192D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6E358D91" w14:textId="7D24F2C0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At the first visit it is important to ask about other symptoms, conduct a brief general examination, and take </w:t>
            </w:r>
            <w:r w:rsidR="003D054E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blood pressur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 (BP) on both arms.</w:t>
            </w:r>
          </w:p>
        </w:tc>
        <w:tc>
          <w:tcPr>
            <w:tcW w:w="0" w:type="auto"/>
            <w:hideMark/>
          </w:tcPr>
          <w:p w14:paraId="1784F202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96478D" w:rsidRPr="00F457ED" w14:paraId="5FE25986" w14:textId="77777777" w:rsidTr="00601672">
        <w:trPr>
          <w:trHeight w:val="880"/>
        </w:trPr>
        <w:tc>
          <w:tcPr>
            <w:tcW w:w="0" w:type="auto"/>
          </w:tcPr>
          <w:p w14:paraId="367373F4" w14:textId="27490B3E" w:rsidR="0096478D" w:rsidRPr="00F457ED" w:rsidRDefault="00411751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12</w:t>
            </w:r>
          </w:p>
        </w:tc>
        <w:tc>
          <w:tcPr>
            <w:tcW w:w="0" w:type="auto"/>
          </w:tcPr>
          <w:p w14:paraId="0634300F" w14:textId="5E0AA6BA" w:rsidR="0096478D" w:rsidRPr="00F457ED" w:rsidRDefault="0096478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The basic package of investigations after hypertension diagnosis or during follow-up </w:t>
            </w:r>
            <w:r w:rsidR="00823C8A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includes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 Blood tests: Total blood count, Urea Electrolyte Creatinine, lipid profile, blood glucose</w:t>
            </w:r>
          </w:p>
        </w:tc>
        <w:tc>
          <w:tcPr>
            <w:tcW w:w="0" w:type="auto"/>
          </w:tcPr>
          <w:p w14:paraId="1B246FD1" w14:textId="664F6C7D" w:rsidR="0096478D" w:rsidRPr="00F457ED" w:rsidRDefault="0096478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25BE1E62" w14:textId="77777777" w:rsidTr="00601672">
        <w:trPr>
          <w:trHeight w:val="880"/>
        </w:trPr>
        <w:tc>
          <w:tcPr>
            <w:tcW w:w="0" w:type="auto"/>
            <w:hideMark/>
          </w:tcPr>
          <w:p w14:paraId="0A498E03" w14:textId="10A5150C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A84D37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0" w:type="auto"/>
            <w:hideMark/>
          </w:tcPr>
          <w:p w14:paraId="42D9C5B5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The headaches that this patient is experiencing are most likely due to malaria.</w:t>
            </w:r>
          </w:p>
        </w:tc>
        <w:tc>
          <w:tcPr>
            <w:tcW w:w="0" w:type="auto"/>
            <w:hideMark/>
          </w:tcPr>
          <w:p w14:paraId="37828892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4784D540" w14:textId="77777777" w:rsidTr="00601672">
        <w:trPr>
          <w:trHeight w:val="880"/>
        </w:trPr>
        <w:tc>
          <w:tcPr>
            <w:tcW w:w="0" w:type="auto"/>
            <w:hideMark/>
          </w:tcPr>
          <w:p w14:paraId="09A06B2C" w14:textId="282539F0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0" w:type="auto"/>
            <w:hideMark/>
          </w:tcPr>
          <w:p w14:paraId="6A3C3B18" w14:textId="41736A65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This patient probably does not have hypertension since hypertension is defined as a systolic blood pressure </w:t>
            </w:r>
            <w:r w:rsidR="003D054E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of greater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 than 160mmHg.</w:t>
            </w:r>
          </w:p>
        </w:tc>
        <w:tc>
          <w:tcPr>
            <w:tcW w:w="0" w:type="auto"/>
            <w:hideMark/>
          </w:tcPr>
          <w:p w14:paraId="23B3E5D5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417FB00F" w14:textId="77777777" w:rsidTr="00601672">
        <w:trPr>
          <w:trHeight w:val="880"/>
        </w:trPr>
        <w:tc>
          <w:tcPr>
            <w:tcW w:w="0" w:type="auto"/>
            <w:hideMark/>
          </w:tcPr>
          <w:p w14:paraId="4DF5CCEB" w14:textId="372C7817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CE5322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69C336F3" w14:textId="47B13A51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High blood pressure can be a dangerous disease and therefore must only be managed in a well-equipped </w:t>
            </w:r>
            <w:r w:rsidR="003D054E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hospital (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not a dispensary or a health center).</w:t>
            </w:r>
          </w:p>
        </w:tc>
        <w:tc>
          <w:tcPr>
            <w:tcW w:w="0" w:type="auto"/>
            <w:hideMark/>
          </w:tcPr>
          <w:p w14:paraId="011FF17B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024B2FE0" w14:textId="77777777" w:rsidTr="00601672">
        <w:trPr>
          <w:trHeight w:val="880"/>
        </w:trPr>
        <w:tc>
          <w:tcPr>
            <w:tcW w:w="0" w:type="auto"/>
            <w:hideMark/>
          </w:tcPr>
          <w:p w14:paraId="5A920804" w14:textId="4007E445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A84D37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2F4A5B38" w14:textId="0E5E7026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For patients with high blood pressure, it is important to educate them to not add salt to food, to reduce weight </w:t>
            </w:r>
            <w:r w:rsidR="003D054E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if h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/she is overweight, and to perform regular exercise.</w:t>
            </w:r>
          </w:p>
        </w:tc>
        <w:tc>
          <w:tcPr>
            <w:tcW w:w="0" w:type="auto"/>
            <w:hideMark/>
          </w:tcPr>
          <w:p w14:paraId="4EA2354C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  <w:p w14:paraId="529A3E0C" w14:textId="77777777" w:rsidR="00601672" w:rsidRPr="00F457ED" w:rsidRDefault="00601672" w:rsidP="00601672">
            <w:pPr>
              <w:jc w:val="center"/>
              <w:rPr>
                <w:rFonts w:ascii="Garamond" w:eastAsia="Times New Roman" w:hAnsi="Garamond" w:cs="Calibri"/>
                <w:sz w:val="24"/>
                <w:szCs w:val="24"/>
              </w:rPr>
            </w:pPr>
          </w:p>
        </w:tc>
      </w:tr>
      <w:tr w:rsidR="0096478D" w:rsidRPr="00F457ED" w14:paraId="19D9ACF5" w14:textId="77777777" w:rsidTr="0096478D">
        <w:trPr>
          <w:trHeight w:val="880"/>
        </w:trPr>
        <w:tc>
          <w:tcPr>
            <w:tcW w:w="0" w:type="auto"/>
          </w:tcPr>
          <w:p w14:paraId="1AD0F351" w14:textId="5265B79F" w:rsidR="0096478D" w:rsidRPr="00F457ED" w:rsidRDefault="00411751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617</w:t>
            </w:r>
          </w:p>
        </w:tc>
        <w:tc>
          <w:tcPr>
            <w:tcW w:w="0" w:type="auto"/>
          </w:tcPr>
          <w:p w14:paraId="5D132DDC" w14:textId="2A3FCF0F" w:rsidR="0096478D" w:rsidRPr="00F457ED" w:rsidRDefault="0096478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The overall aim of the treatment of hypertension is the adequate control of blood pressure and the control of other risk factors to reduce morbidity and mortality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.</w:t>
            </w:r>
          </w:p>
        </w:tc>
        <w:tc>
          <w:tcPr>
            <w:tcW w:w="0" w:type="auto"/>
          </w:tcPr>
          <w:p w14:paraId="43D33D0B" w14:textId="0B7EE127" w:rsidR="0096478D" w:rsidRPr="00F457ED" w:rsidRDefault="0096478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6E979AB6" w14:textId="77777777" w:rsidTr="00601672">
        <w:trPr>
          <w:trHeight w:val="880"/>
        </w:trPr>
        <w:tc>
          <w:tcPr>
            <w:tcW w:w="0" w:type="auto"/>
            <w:hideMark/>
          </w:tcPr>
          <w:p w14:paraId="19784BDD" w14:textId="09CD03B6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1E1FA9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0" w:type="auto"/>
            <w:hideMark/>
          </w:tcPr>
          <w:p w14:paraId="37032C90" w14:textId="19140C06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If drug therapy is indicated for hypertension, </w:t>
            </w:r>
            <w:r w:rsidR="00636800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calcium channel blocker-based combination therapy is the preferred initial treatment with the use of single pill combinations advocated to enhance adherence</w:t>
            </w:r>
          </w:p>
        </w:tc>
        <w:tc>
          <w:tcPr>
            <w:tcW w:w="0" w:type="auto"/>
            <w:hideMark/>
          </w:tcPr>
          <w:p w14:paraId="0FD1618A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304EA4A7" w14:textId="77777777" w:rsidTr="00601672">
        <w:trPr>
          <w:trHeight w:val="880"/>
        </w:trPr>
        <w:tc>
          <w:tcPr>
            <w:tcW w:w="0" w:type="auto"/>
            <w:hideMark/>
          </w:tcPr>
          <w:p w14:paraId="49171F12" w14:textId="311E10C8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CE5322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0" w:type="auto"/>
            <w:hideMark/>
          </w:tcPr>
          <w:p w14:paraId="170FBF32" w14:textId="697690E3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If the blood pressure remains greater than 160/100 mmHg with first-line therapy, the best course of action is to stop that drug and to start the patient on another drug like diazepam or </w:t>
            </w:r>
            <w:r w:rsidR="003743D7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furosemid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.</w:t>
            </w:r>
          </w:p>
        </w:tc>
        <w:tc>
          <w:tcPr>
            <w:tcW w:w="0" w:type="auto"/>
            <w:hideMark/>
          </w:tcPr>
          <w:p w14:paraId="5226A9D8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74BFF781" w14:textId="77777777" w:rsidTr="00601672">
        <w:trPr>
          <w:trHeight w:val="880"/>
        </w:trPr>
        <w:tc>
          <w:tcPr>
            <w:tcW w:w="0" w:type="auto"/>
            <w:hideMark/>
          </w:tcPr>
          <w:p w14:paraId="540F64B2" w14:textId="04A13234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0" w:type="auto"/>
            <w:hideMark/>
          </w:tcPr>
          <w:p w14:paraId="6D96EC2F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In patients with hypertension, medications can usually be stopped as soon as the blood pressure is normal.</w:t>
            </w:r>
          </w:p>
        </w:tc>
        <w:tc>
          <w:tcPr>
            <w:tcW w:w="0" w:type="auto"/>
            <w:hideMark/>
          </w:tcPr>
          <w:p w14:paraId="51EFBA03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230BD5F7" w14:textId="77777777" w:rsidTr="00601672">
        <w:trPr>
          <w:trHeight w:val="880"/>
        </w:trPr>
        <w:tc>
          <w:tcPr>
            <w:tcW w:w="0" w:type="auto"/>
            <w:hideMark/>
          </w:tcPr>
          <w:p w14:paraId="0386F7B8" w14:textId="370FB149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2</w:t>
            </w:r>
            <w:r w:rsidR="001E1FA9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6BD9F807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Possible serious complications of chronic, untreated high blood pressure include stroke, kidney failure, heart failure, infarction of the heart</w:t>
            </w:r>
          </w:p>
        </w:tc>
        <w:tc>
          <w:tcPr>
            <w:tcW w:w="0" w:type="auto"/>
            <w:hideMark/>
          </w:tcPr>
          <w:p w14:paraId="240D0880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0835DD" w:rsidRPr="00F457ED" w14:paraId="4BFE64D7" w14:textId="77777777" w:rsidTr="00601672">
        <w:trPr>
          <w:trHeight w:val="880"/>
        </w:trPr>
        <w:tc>
          <w:tcPr>
            <w:tcW w:w="0" w:type="auto"/>
            <w:hideMark/>
          </w:tcPr>
          <w:p w14:paraId="181C38CE" w14:textId="7011006E" w:rsidR="000835DD" w:rsidRPr="00F457ED" w:rsidRDefault="000835DD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 w:rsidR="00A84D37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2</w:t>
            </w:r>
            <w:r w:rsidR="00411751"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0DBBE2AC" w14:textId="2A981F82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In the first year after being started on antihypertensive treatment, a person with hypertension only needs to return to clinic every 6 months </w:t>
            </w:r>
            <w:proofErr w:type="gramStart"/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in order to</w:t>
            </w:r>
            <w:proofErr w:type="gramEnd"/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 xml:space="preserve"> check blood pressure, receive further counselling and adjustments in medications. </w:t>
            </w:r>
          </w:p>
        </w:tc>
        <w:tc>
          <w:tcPr>
            <w:tcW w:w="0" w:type="auto"/>
            <w:hideMark/>
          </w:tcPr>
          <w:p w14:paraId="7BF39DEC" w14:textId="77777777" w:rsidR="000835DD" w:rsidRPr="00F457ED" w:rsidRDefault="000835D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  <w:tr w:rsidR="0096478D" w:rsidRPr="00F457ED" w14:paraId="3F791D2D" w14:textId="77777777" w:rsidTr="0096478D">
        <w:trPr>
          <w:trHeight w:val="880"/>
        </w:trPr>
        <w:tc>
          <w:tcPr>
            <w:tcW w:w="0" w:type="auto"/>
          </w:tcPr>
          <w:p w14:paraId="6DB86F4E" w14:textId="099AB080" w:rsidR="0096478D" w:rsidRPr="00F457ED" w:rsidRDefault="00411751" w:rsidP="00CE4B13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623</w:t>
            </w:r>
          </w:p>
        </w:tc>
        <w:tc>
          <w:tcPr>
            <w:tcW w:w="0" w:type="auto"/>
          </w:tcPr>
          <w:p w14:paraId="5792E604" w14:textId="408F9A5F" w:rsidR="0096478D" w:rsidRPr="00F457ED" w:rsidRDefault="003529A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Patients who are not reaching their blood pressure goal after a reasonable trial of antihypertensive therapy (3 months) should be referred if the requisite expertise is not available at the health facility.</w:t>
            </w:r>
          </w:p>
        </w:tc>
        <w:tc>
          <w:tcPr>
            <w:tcW w:w="0" w:type="auto"/>
          </w:tcPr>
          <w:p w14:paraId="398F09D6" w14:textId="4FBA5879" w:rsidR="0096478D" w:rsidRPr="00F457ED" w:rsidRDefault="003529AD" w:rsidP="00CE4B13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t>1. Tru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2. False</w:t>
            </w:r>
            <w:r w:rsidRPr="00F457ED">
              <w:rPr>
                <w:rFonts w:ascii="Garamond" w:eastAsia="Times New Roman" w:hAnsi="Garamond" w:cs="Calibri"/>
                <w:color w:val="000000"/>
                <w:kern w:val="0"/>
                <w:sz w:val="24"/>
                <w:szCs w:val="24"/>
                <w14:ligatures w14:val="none"/>
              </w:rPr>
              <w:br/>
              <w:t>3. I don’t know</w:t>
            </w:r>
          </w:p>
        </w:tc>
      </w:tr>
    </w:tbl>
    <w:p w14:paraId="23BB258B" w14:textId="77777777" w:rsidR="00A50AEF" w:rsidRPr="00F457ED" w:rsidRDefault="00A50AEF" w:rsidP="00CE4B13">
      <w:pPr>
        <w:rPr>
          <w:rFonts w:ascii="Garamond" w:eastAsiaTheme="majorEastAsia" w:hAnsi="Garamond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  <w:r w:rsidRPr="00F457ED">
        <w:rPr>
          <w:rFonts w:ascii="Garamond" w:hAnsi="Garamond"/>
          <w:b/>
          <w:bCs/>
          <w:sz w:val="28"/>
          <w:szCs w:val="28"/>
        </w:rPr>
        <w:br w:type="page"/>
      </w:r>
    </w:p>
    <w:p w14:paraId="1DF68A27" w14:textId="21B123E7" w:rsidR="00781E1E" w:rsidRPr="00F457ED" w:rsidRDefault="00781E1E" w:rsidP="00CE4B13">
      <w:pPr>
        <w:pStyle w:val="Heading1"/>
        <w:numPr>
          <w:ilvl w:val="0"/>
          <w:numId w:val="0"/>
        </w:numPr>
        <w:rPr>
          <w:rFonts w:ascii="Garamond" w:hAnsi="Garamond"/>
          <w:b/>
          <w:bCs/>
          <w:sz w:val="28"/>
          <w:szCs w:val="28"/>
        </w:rPr>
      </w:pPr>
      <w:r w:rsidRPr="00F457ED">
        <w:rPr>
          <w:rFonts w:ascii="Garamond" w:hAnsi="Garamond"/>
          <w:b/>
          <w:bCs/>
          <w:sz w:val="28"/>
          <w:szCs w:val="28"/>
        </w:rPr>
        <w:lastRenderedPageBreak/>
        <w:t>700 Availability of Antihypertensive Medic</w:t>
      </w:r>
      <w:r w:rsidR="00E176B0" w:rsidRPr="00F457ED">
        <w:rPr>
          <w:rFonts w:ascii="Garamond" w:hAnsi="Garamond"/>
          <w:b/>
          <w:bCs/>
          <w:sz w:val="28"/>
          <w:szCs w:val="28"/>
        </w:rPr>
        <w:t>i</w:t>
      </w:r>
      <w:r w:rsidRPr="00F457ED">
        <w:rPr>
          <w:rFonts w:ascii="Garamond" w:hAnsi="Garamond"/>
          <w:b/>
          <w:bCs/>
          <w:sz w:val="28"/>
          <w:szCs w:val="28"/>
        </w:rPr>
        <w:t>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"/>
        <w:gridCol w:w="3788"/>
        <w:gridCol w:w="773"/>
        <w:gridCol w:w="2568"/>
        <w:gridCol w:w="1856"/>
        <w:gridCol w:w="1760"/>
        <w:gridCol w:w="1472"/>
      </w:tblGrid>
      <w:tr w:rsidR="00BB32AE" w:rsidRPr="00F457ED" w14:paraId="5BB232F8" w14:textId="77777777" w:rsidTr="00610B44">
        <w:trPr>
          <w:trHeight w:val="259"/>
        </w:trPr>
        <w:tc>
          <w:tcPr>
            <w:tcW w:w="0" w:type="auto"/>
          </w:tcPr>
          <w:p w14:paraId="6D668223" w14:textId="77777777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109B57F4" w14:textId="77777777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0" w:type="auto"/>
          </w:tcPr>
          <w:p w14:paraId="51B9E30A" w14:textId="38849576" w:rsidR="00610B44" w:rsidRPr="00F457ED" w:rsidRDefault="00610B44" w:rsidP="0091294F">
            <w:pPr>
              <w:jc w:val="center"/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Level of Use</w:t>
            </w:r>
          </w:p>
        </w:tc>
        <w:tc>
          <w:tcPr>
            <w:tcW w:w="0" w:type="auto"/>
          </w:tcPr>
          <w:p w14:paraId="376D8082" w14:textId="62AAFD90" w:rsidR="00610B44" w:rsidRPr="00F457ED" w:rsidRDefault="009A7C3F" w:rsidP="00CE4B13">
            <w:pPr>
              <w:jc w:val="center"/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Source of medication</w:t>
            </w:r>
          </w:p>
        </w:tc>
        <w:tc>
          <w:tcPr>
            <w:tcW w:w="0" w:type="auto"/>
          </w:tcPr>
          <w:p w14:paraId="3289DA06" w14:textId="54AE227A" w:rsidR="00610B44" w:rsidRPr="00F457ED" w:rsidRDefault="00610B44" w:rsidP="00CE4B13">
            <w:pPr>
              <w:jc w:val="center"/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Availability and expiry status</w:t>
            </w:r>
          </w:p>
        </w:tc>
        <w:tc>
          <w:tcPr>
            <w:tcW w:w="0" w:type="auto"/>
          </w:tcPr>
          <w:p w14:paraId="107BC0DE" w14:textId="18402C24" w:rsidR="00610B44" w:rsidRPr="00F457ED" w:rsidRDefault="00610B44" w:rsidP="00CE4B13">
            <w:pPr>
              <w:jc w:val="center"/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Experience of drug stock-out</w:t>
            </w:r>
          </w:p>
        </w:tc>
        <w:tc>
          <w:tcPr>
            <w:tcW w:w="0" w:type="auto"/>
          </w:tcPr>
          <w:p w14:paraId="76A2B978" w14:textId="75744BCA" w:rsidR="00610B44" w:rsidRPr="00F457ED" w:rsidRDefault="00610B44" w:rsidP="00CE4B13">
            <w:pPr>
              <w:jc w:val="center"/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If out-of-stock, how long have they been out of stock?</w:t>
            </w:r>
          </w:p>
        </w:tc>
      </w:tr>
      <w:tr w:rsidR="00BB32AE" w:rsidRPr="00F457ED" w14:paraId="6EC37212" w14:textId="77777777" w:rsidTr="00610B44">
        <w:trPr>
          <w:trHeight w:val="259"/>
        </w:trPr>
        <w:tc>
          <w:tcPr>
            <w:tcW w:w="0" w:type="auto"/>
          </w:tcPr>
          <w:p w14:paraId="5E5A3007" w14:textId="77777777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</w:t>
            </w:r>
          </w:p>
        </w:tc>
        <w:tc>
          <w:tcPr>
            <w:tcW w:w="0" w:type="auto"/>
          </w:tcPr>
          <w:p w14:paraId="44F177E0" w14:textId="77777777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Are any of the following hypertension medicines available in the facility today? (check at the pharmacy and ask to see them)</w:t>
            </w:r>
          </w:p>
        </w:tc>
        <w:tc>
          <w:tcPr>
            <w:tcW w:w="0" w:type="auto"/>
          </w:tcPr>
          <w:p w14:paraId="5793A6EB" w14:textId="68FF8824" w:rsidR="00610B44" w:rsidRPr="00F457ED" w:rsidRDefault="00610B44" w:rsidP="0091294F">
            <w:pPr>
              <w:pStyle w:val="ListParagraph"/>
              <w:ind w:left="360"/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1E2ED06" w14:textId="3A08E539" w:rsidR="00FF6D1B" w:rsidRPr="00F457ED" w:rsidRDefault="00FF6D1B" w:rsidP="00CE4B13">
            <w:pPr>
              <w:pStyle w:val="ListParagraph"/>
              <w:numPr>
                <w:ilvl w:val="0"/>
                <w:numId w:val="19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KEMSA</w:t>
            </w:r>
          </w:p>
          <w:p w14:paraId="1EAC9232" w14:textId="1D51B03E" w:rsidR="00610B44" w:rsidRPr="00F457ED" w:rsidRDefault="009A7C3F" w:rsidP="00CE4B13">
            <w:pPr>
              <w:pStyle w:val="ListParagraph"/>
              <w:numPr>
                <w:ilvl w:val="0"/>
                <w:numId w:val="19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ub-county pharmacist</w:t>
            </w:r>
          </w:p>
          <w:p w14:paraId="3BAB0058" w14:textId="77777777" w:rsidR="009A7C3F" w:rsidRPr="00F457ED" w:rsidRDefault="003C0544" w:rsidP="00CE4B13">
            <w:pPr>
              <w:pStyle w:val="ListParagraph"/>
              <w:numPr>
                <w:ilvl w:val="0"/>
                <w:numId w:val="19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Borrowed from neighboring facility</w:t>
            </w:r>
          </w:p>
          <w:p w14:paraId="7A639D09" w14:textId="77777777" w:rsidR="003C0544" w:rsidRPr="00F457ED" w:rsidRDefault="003C0544" w:rsidP="00CE4B13">
            <w:pPr>
              <w:pStyle w:val="ListParagraph"/>
              <w:numPr>
                <w:ilvl w:val="0"/>
                <w:numId w:val="19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atient pooling/contributions</w:t>
            </w:r>
          </w:p>
          <w:p w14:paraId="5FBED671" w14:textId="4A57973C" w:rsidR="003C0544" w:rsidRPr="00F457ED" w:rsidRDefault="000F4104" w:rsidP="00CE4B13">
            <w:pPr>
              <w:pStyle w:val="ListParagraph"/>
              <w:numPr>
                <w:ilvl w:val="0"/>
                <w:numId w:val="19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ther (</w:t>
            </w:r>
            <w:r w:rsidR="00FF6D1B" w:rsidRPr="00F457ED">
              <w:rPr>
                <w:rFonts w:ascii="Garamond" w:hAnsi="Garamond"/>
              </w:rPr>
              <w:t>Specify</w:t>
            </w:r>
            <w:r w:rsidRPr="00F457ED">
              <w:rPr>
                <w:rFonts w:ascii="Garamond" w:hAnsi="Garamond"/>
              </w:rPr>
              <w:t>)</w:t>
            </w:r>
          </w:p>
        </w:tc>
        <w:tc>
          <w:tcPr>
            <w:tcW w:w="0" w:type="auto"/>
          </w:tcPr>
          <w:p w14:paraId="7E90A576" w14:textId="7565DC3C" w:rsidR="00610B44" w:rsidRPr="00F457ED" w:rsidRDefault="00610B44" w:rsidP="00631B3A">
            <w:pPr>
              <w:pStyle w:val="ListParagraph"/>
              <w:numPr>
                <w:ilvl w:val="0"/>
                <w:numId w:val="44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 xml:space="preserve">Available </w:t>
            </w:r>
            <w:r w:rsidRPr="00F457ED">
              <w:rPr>
                <w:rFonts w:ascii="Garamond" w:hAnsi="Garamond"/>
                <w:b/>
                <w:bCs/>
              </w:rPr>
              <w:t>NOT</w:t>
            </w:r>
            <w:r w:rsidRPr="00F457ED">
              <w:rPr>
                <w:rFonts w:ascii="Garamond" w:hAnsi="Garamond"/>
              </w:rPr>
              <w:t xml:space="preserve"> expired.</w:t>
            </w:r>
          </w:p>
          <w:p w14:paraId="0E289EF3" w14:textId="366A6D7D" w:rsidR="00610B44" w:rsidRPr="00F457ED" w:rsidRDefault="00610B44" w:rsidP="00631B3A">
            <w:pPr>
              <w:pStyle w:val="ListParagraph"/>
              <w:numPr>
                <w:ilvl w:val="0"/>
                <w:numId w:val="44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 xml:space="preserve">Available </w:t>
            </w:r>
            <w:r w:rsidRPr="00F457ED">
              <w:rPr>
                <w:rFonts w:ascii="Garamond" w:hAnsi="Garamond"/>
                <w:b/>
                <w:bCs/>
              </w:rPr>
              <w:t>BUT</w:t>
            </w:r>
            <w:r w:rsidRPr="00F457ED">
              <w:rPr>
                <w:rFonts w:ascii="Garamond" w:hAnsi="Garamond"/>
              </w:rPr>
              <w:t xml:space="preserve"> expired.</w:t>
            </w:r>
          </w:p>
          <w:p w14:paraId="57F51AFA" w14:textId="44D719F8" w:rsidR="00610B44" w:rsidRPr="00F457ED" w:rsidRDefault="00610B44" w:rsidP="00BB32AE">
            <w:pPr>
              <w:pStyle w:val="ListParagraph"/>
              <w:numPr>
                <w:ilvl w:val="0"/>
                <w:numId w:val="44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  <w:b/>
                <w:bCs/>
              </w:rPr>
              <w:t>NOT available</w:t>
            </w:r>
          </w:p>
          <w:p w14:paraId="514C6981" w14:textId="53066A1B" w:rsidR="00BB32AE" w:rsidRPr="00F457ED" w:rsidRDefault="00BB32AE" w:rsidP="00631B3A">
            <w:pPr>
              <w:pStyle w:val="ListParagraph"/>
              <w:numPr>
                <w:ilvl w:val="0"/>
                <w:numId w:val="44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vailable</w:t>
            </w:r>
            <w:r w:rsidRPr="00F457ED">
              <w:rPr>
                <w:rFonts w:ascii="Garamond" w:hAnsi="Garamond"/>
                <w:b/>
                <w:bCs/>
              </w:rPr>
              <w:t xml:space="preserve"> BUT </w:t>
            </w:r>
            <w:r w:rsidRPr="00F457ED">
              <w:rPr>
                <w:rFonts w:ascii="Garamond" w:hAnsi="Garamond"/>
              </w:rPr>
              <w:t>expired</w:t>
            </w:r>
          </w:p>
          <w:p w14:paraId="47668627" w14:textId="42B2F229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E52C967" w14:textId="77777777" w:rsidR="00610B44" w:rsidRPr="00F457ED" w:rsidRDefault="00610B44" w:rsidP="00CE4B13">
            <w:pPr>
              <w:pStyle w:val="ListParagraph"/>
              <w:numPr>
                <w:ilvl w:val="0"/>
                <w:numId w:val="23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ever</w:t>
            </w:r>
          </w:p>
          <w:p w14:paraId="5379E0C8" w14:textId="77777777" w:rsidR="00610B44" w:rsidRPr="00F457ED" w:rsidRDefault="00610B44" w:rsidP="00CE4B13">
            <w:pPr>
              <w:pStyle w:val="ListParagraph"/>
              <w:numPr>
                <w:ilvl w:val="0"/>
                <w:numId w:val="23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ccasionally</w:t>
            </w:r>
          </w:p>
          <w:p w14:paraId="75237460" w14:textId="77777777" w:rsidR="00610B44" w:rsidRPr="00F457ED" w:rsidRDefault="00610B44" w:rsidP="00CE4B13">
            <w:pPr>
              <w:pStyle w:val="ListParagraph"/>
              <w:numPr>
                <w:ilvl w:val="0"/>
                <w:numId w:val="23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Often</w:t>
            </w:r>
          </w:p>
          <w:p w14:paraId="1011FACC" w14:textId="77777777" w:rsidR="00610B44" w:rsidRPr="00F457ED" w:rsidRDefault="00610B44" w:rsidP="00CE4B13">
            <w:pPr>
              <w:pStyle w:val="ListParagraph"/>
              <w:numPr>
                <w:ilvl w:val="0"/>
                <w:numId w:val="23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lways</w:t>
            </w:r>
          </w:p>
          <w:p w14:paraId="6F63B8E8" w14:textId="44664A6F" w:rsidR="00EA071E" w:rsidRPr="00F457ED" w:rsidRDefault="00EA071E" w:rsidP="00CE4B13">
            <w:pPr>
              <w:pStyle w:val="ListParagraph"/>
              <w:numPr>
                <w:ilvl w:val="0"/>
                <w:numId w:val="23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ot stocked</w:t>
            </w:r>
          </w:p>
        </w:tc>
        <w:tc>
          <w:tcPr>
            <w:tcW w:w="0" w:type="auto"/>
          </w:tcPr>
          <w:p w14:paraId="330DB8B0" w14:textId="77777777" w:rsidR="00610B44" w:rsidRPr="00F457ED" w:rsidRDefault="00610B44" w:rsidP="00CE4B13">
            <w:pPr>
              <w:pStyle w:val="ListParagraph"/>
              <w:numPr>
                <w:ilvl w:val="0"/>
                <w:numId w:val="22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&lt; 1 week</w:t>
            </w:r>
          </w:p>
          <w:p w14:paraId="30730A96" w14:textId="77777777" w:rsidR="00610B44" w:rsidRPr="00F457ED" w:rsidRDefault="00610B44" w:rsidP="00CE4B13">
            <w:pPr>
              <w:pStyle w:val="ListParagraph"/>
              <w:numPr>
                <w:ilvl w:val="0"/>
                <w:numId w:val="22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1 week to &lt; 1 month</w:t>
            </w:r>
          </w:p>
          <w:p w14:paraId="5FB99CDB" w14:textId="4869DD61" w:rsidR="00610B44" w:rsidRPr="00F457ED" w:rsidRDefault="00610B44" w:rsidP="00CE4B13">
            <w:pPr>
              <w:pStyle w:val="ListParagraph"/>
              <w:numPr>
                <w:ilvl w:val="0"/>
                <w:numId w:val="22"/>
              </w:num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1 month or longer</w:t>
            </w:r>
          </w:p>
        </w:tc>
      </w:tr>
      <w:tr w:rsidR="00BB32AE" w:rsidRPr="00F457ED" w14:paraId="3387D136" w14:textId="77777777" w:rsidTr="00610B44">
        <w:trPr>
          <w:trHeight w:val="259"/>
        </w:trPr>
        <w:tc>
          <w:tcPr>
            <w:tcW w:w="0" w:type="auto"/>
          </w:tcPr>
          <w:p w14:paraId="5AFC07AF" w14:textId="111D064D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BFBB30" w14:textId="738B9BD0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Angiotensin converting enzyme (ACE) Inhibitors (ACEIs)</w:t>
            </w:r>
          </w:p>
        </w:tc>
        <w:tc>
          <w:tcPr>
            <w:tcW w:w="0" w:type="auto"/>
          </w:tcPr>
          <w:p w14:paraId="3D5B62FA" w14:textId="3A1C085B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FF465C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7CE886" w14:textId="3976DC76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E847188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A0456E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0FFE8547" w14:textId="77777777" w:rsidTr="00610B44">
        <w:trPr>
          <w:trHeight w:val="259"/>
        </w:trPr>
        <w:tc>
          <w:tcPr>
            <w:tcW w:w="0" w:type="auto"/>
          </w:tcPr>
          <w:p w14:paraId="37D18821" w14:textId="7C74BE0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a</w:t>
            </w:r>
          </w:p>
        </w:tc>
        <w:tc>
          <w:tcPr>
            <w:tcW w:w="0" w:type="auto"/>
          </w:tcPr>
          <w:p w14:paraId="7C6030E7" w14:textId="5A30279A" w:rsidR="00610B44" w:rsidRPr="00F457ED" w:rsidRDefault="00610B44" w:rsidP="00CE4B13">
            <w:pPr>
              <w:rPr>
                <w:rFonts w:ascii="Garamond" w:hAnsi="Garamond" w:cs="Calibri"/>
                <w:color w:val="000000"/>
              </w:rPr>
            </w:pPr>
            <w:r w:rsidRPr="00F457ED">
              <w:rPr>
                <w:rFonts w:ascii="Garamond" w:hAnsi="Garamond"/>
              </w:rPr>
              <w:t>Enalapril</w:t>
            </w:r>
          </w:p>
        </w:tc>
        <w:tc>
          <w:tcPr>
            <w:tcW w:w="0" w:type="auto"/>
          </w:tcPr>
          <w:p w14:paraId="37DCD641" w14:textId="180FCC29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53FABEC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4102BC" w14:textId="0DFD92F0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12A0A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3AA86B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902A3FD" w14:textId="77777777" w:rsidTr="00610B44">
        <w:trPr>
          <w:trHeight w:val="259"/>
        </w:trPr>
        <w:tc>
          <w:tcPr>
            <w:tcW w:w="0" w:type="auto"/>
          </w:tcPr>
          <w:p w14:paraId="3315895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C432593" w14:textId="48A272A6" w:rsidR="00610B44" w:rsidRPr="00F457ED" w:rsidRDefault="00610B44" w:rsidP="00CE4B13">
            <w:pPr>
              <w:rPr>
                <w:rFonts w:ascii="Garamond" w:hAnsi="Garamond" w:cs="Calibri"/>
                <w:b/>
                <w:bCs/>
                <w:color w:val="000000"/>
              </w:rPr>
            </w:pPr>
            <w:r w:rsidRPr="00F457ED">
              <w:rPr>
                <w:rFonts w:ascii="Garamond" w:hAnsi="Garamond"/>
                <w:b/>
                <w:bCs/>
              </w:rPr>
              <w:t>Angiotensin Receptor Blockers (ARBs)</w:t>
            </w:r>
          </w:p>
        </w:tc>
        <w:tc>
          <w:tcPr>
            <w:tcW w:w="0" w:type="auto"/>
          </w:tcPr>
          <w:p w14:paraId="5D419342" w14:textId="61D769C9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C3C64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705571D" w14:textId="7493DE4B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2EBBDC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8DCC87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9FE0341" w14:textId="77777777" w:rsidTr="00610B44">
        <w:trPr>
          <w:trHeight w:val="259"/>
        </w:trPr>
        <w:tc>
          <w:tcPr>
            <w:tcW w:w="0" w:type="auto"/>
          </w:tcPr>
          <w:p w14:paraId="4B34E2C7" w14:textId="4AE61B68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b</w:t>
            </w:r>
          </w:p>
        </w:tc>
        <w:tc>
          <w:tcPr>
            <w:tcW w:w="0" w:type="auto"/>
          </w:tcPr>
          <w:p w14:paraId="46ECC0D0" w14:textId="794A45AD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Losartan</w:t>
            </w:r>
          </w:p>
        </w:tc>
        <w:tc>
          <w:tcPr>
            <w:tcW w:w="0" w:type="auto"/>
          </w:tcPr>
          <w:p w14:paraId="2585494D" w14:textId="31180288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0BD5A27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3ADC136" w14:textId="1C1279C1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BD9D95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F736BDE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6E6E6DB2" w14:textId="77777777" w:rsidTr="00610B44">
        <w:trPr>
          <w:trHeight w:val="259"/>
        </w:trPr>
        <w:tc>
          <w:tcPr>
            <w:tcW w:w="0" w:type="auto"/>
          </w:tcPr>
          <w:p w14:paraId="3F8F63B9" w14:textId="220792D3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c</w:t>
            </w:r>
          </w:p>
        </w:tc>
        <w:tc>
          <w:tcPr>
            <w:tcW w:w="0" w:type="auto"/>
          </w:tcPr>
          <w:p w14:paraId="7AF1913C" w14:textId="292BC58D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Telmisartan</w:t>
            </w:r>
          </w:p>
        </w:tc>
        <w:tc>
          <w:tcPr>
            <w:tcW w:w="0" w:type="auto"/>
          </w:tcPr>
          <w:p w14:paraId="62936445" w14:textId="0125F9BF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0917023E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05DB39E" w14:textId="5C0A100F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5C081F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546210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6F34CB6" w14:textId="77777777" w:rsidTr="00610B44">
        <w:trPr>
          <w:trHeight w:val="259"/>
        </w:trPr>
        <w:tc>
          <w:tcPr>
            <w:tcW w:w="0" w:type="auto"/>
          </w:tcPr>
          <w:p w14:paraId="0AAE897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4DC3979" w14:textId="6AEC4FF4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Beta Blockers (BBs)</w:t>
            </w:r>
          </w:p>
        </w:tc>
        <w:tc>
          <w:tcPr>
            <w:tcW w:w="0" w:type="auto"/>
          </w:tcPr>
          <w:p w14:paraId="3AB61700" w14:textId="128D9FDA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15DAFF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F95CD57" w14:textId="7423ED90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0F3828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E2917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9A7ACCD" w14:textId="77777777" w:rsidTr="00610B44">
        <w:trPr>
          <w:trHeight w:val="259"/>
        </w:trPr>
        <w:tc>
          <w:tcPr>
            <w:tcW w:w="0" w:type="auto"/>
          </w:tcPr>
          <w:p w14:paraId="7DBE03C6" w14:textId="2441913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d</w:t>
            </w:r>
          </w:p>
        </w:tc>
        <w:tc>
          <w:tcPr>
            <w:tcW w:w="0" w:type="auto"/>
          </w:tcPr>
          <w:p w14:paraId="7DA3CF91" w14:textId="6946F017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Bisoprolol</w:t>
            </w:r>
          </w:p>
        </w:tc>
        <w:tc>
          <w:tcPr>
            <w:tcW w:w="0" w:type="auto"/>
          </w:tcPr>
          <w:p w14:paraId="06128406" w14:textId="28EABBCD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3BDAD6B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05EEBA2" w14:textId="4D3315DE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82665E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99DE6A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298EAED" w14:textId="77777777" w:rsidTr="00610B44">
        <w:trPr>
          <w:trHeight w:val="259"/>
        </w:trPr>
        <w:tc>
          <w:tcPr>
            <w:tcW w:w="0" w:type="auto"/>
          </w:tcPr>
          <w:p w14:paraId="5111BFE4" w14:textId="1ABD231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e</w:t>
            </w:r>
          </w:p>
        </w:tc>
        <w:tc>
          <w:tcPr>
            <w:tcW w:w="0" w:type="auto"/>
          </w:tcPr>
          <w:p w14:paraId="30FB662B" w14:textId="149B0100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abetalol</w:t>
            </w:r>
          </w:p>
        </w:tc>
        <w:tc>
          <w:tcPr>
            <w:tcW w:w="0" w:type="auto"/>
          </w:tcPr>
          <w:p w14:paraId="627C18AA" w14:textId="22D8DB94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/4</w:t>
            </w:r>
          </w:p>
        </w:tc>
        <w:tc>
          <w:tcPr>
            <w:tcW w:w="0" w:type="auto"/>
          </w:tcPr>
          <w:p w14:paraId="6DDABB2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78B5F61" w14:textId="157CBFE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D6EB5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80E95E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56A953E" w14:textId="77777777" w:rsidTr="00610B44">
        <w:trPr>
          <w:trHeight w:val="259"/>
        </w:trPr>
        <w:tc>
          <w:tcPr>
            <w:tcW w:w="0" w:type="auto"/>
          </w:tcPr>
          <w:p w14:paraId="690F9FA5" w14:textId="49392F0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f</w:t>
            </w:r>
          </w:p>
        </w:tc>
        <w:tc>
          <w:tcPr>
            <w:tcW w:w="0" w:type="auto"/>
          </w:tcPr>
          <w:p w14:paraId="176C72A8" w14:textId="47E597E1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Metoprolol</w:t>
            </w:r>
          </w:p>
        </w:tc>
        <w:tc>
          <w:tcPr>
            <w:tcW w:w="0" w:type="auto"/>
          </w:tcPr>
          <w:p w14:paraId="02B9708D" w14:textId="746C813F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5A24CF3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6775838" w14:textId="6C74DBE5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80373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0D3B8F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23AA439" w14:textId="77777777" w:rsidTr="00610B44">
        <w:trPr>
          <w:trHeight w:val="259"/>
        </w:trPr>
        <w:tc>
          <w:tcPr>
            <w:tcW w:w="0" w:type="auto"/>
          </w:tcPr>
          <w:p w14:paraId="539E116F" w14:textId="7912B418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g</w:t>
            </w:r>
          </w:p>
        </w:tc>
        <w:tc>
          <w:tcPr>
            <w:tcW w:w="0" w:type="auto"/>
          </w:tcPr>
          <w:p w14:paraId="720FB779" w14:textId="7D2833AB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ebivolol</w:t>
            </w:r>
          </w:p>
        </w:tc>
        <w:tc>
          <w:tcPr>
            <w:tcW w:w="0" w:type="auto"/>
          </w:tcPr>
          <w:p w14:paraId="5FFE893A" w14:textId="01A74ED8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5E901D0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2E3620B" w14:textId="00BC9AED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35100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6B4695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4456FE32" w14:textId="77777777" w:rsidTr="00610B44">
        <w:trPr>
          <w:trHeight w:val="259"/>
        </w:trPr>
        <w:tc>
          <w:tcPr>
            <w:tcW w:w="0" w:type="auto"/>
          </w:tcPr>
          <w:p w14:paraId="2674D3E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AF1B9AD" w14:textId="420696DF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Calcium channel Blockers (CCBs)</w:t>
            </w:r>
          </w:p>
        </w:tc>
        <w:tc>
          <w:tcPr>
            <w:tcW w:w="0" w:type="auto"/>
          </w:tcPr>
          <w:p w14:paraId="14E83316" w14:textId="196062A6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DC92F8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66D189C" w14:textId="52915DD2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255EEC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5B5A3B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2E8141B" w14:textId="77777777" w:rsidTr="00610B44">
        <w:trPr>
          <w:trHeight w:val="259"/>
        </w:trPr>
        <w:tc>
          <w:tcPr>
            <w:tcW w:w="0" w:type="auto"/>
          </w:tcPr>
          <w:p w14:paraId="2AFE9636" w14:textId="6B7C80B2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h</w:t>
            </w:r>
          </w:p>
        </w:tc>
        <w:tc>
          <w:tcPr>
            <w:tcW w:w="0" w:type="auto"/>
          </w:tcPr>
          <w:p w14:paraId="03D556CF" w14:textId="05A4E8F8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mlodipine</w:t>
            </w:r>
          </w:p>
        </w:tc>
        <w:tc>
          <w:tcPr>
            <w:tcW w:w="0" w:type="auto"/>
          </w:tcPr>
          <w:p w14:paraId="37A23A08" w14:textId="0A8858D0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02F2900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A6FF7BA" w14:textId="4194C266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4C7BE2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D797D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E964B29" w14:textId="77777777" w:rsidTr="00610B44">
        <w:trPr>
          <w:trHeight w:val="259"/>
        </w:trPr>
        <w:tc>
          <w:tcPr>
            <w:tcW w:w="0" w:type="auto"/>
          </w:tcPr>
          <w:p w14:paraId="6C5807DA" w14:textId="22621484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i</w:t>
            </w:r>
          </w:p>
        </w:tc>
        <w:tc>
          <w:tcPr>
            <w:tcW w:w="0" w:type="auto"/>
          </w:tcPr>
          <w:p w14:paraId="0832314E" w14:textId="2D0F6E11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Nifedipine</w:t>
            </w:r>
          </w:p>
        </w:tc>
        <w:tc>
          <w:tcPr>
            <w:tcW w:w="0" w:type="auto"/>
          </w:tcPr>
          <w:p w14:paraId="3AAE200E" w14:textId="2BC3DAB6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3C084D7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9A4199" w14:textId="44F66833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5BB17B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88DD1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6E2C465F" w14:textId="77777777" w:rsidTr="00610B44">
        <w:trPr>
          <w:trHeight w:val="259"/>
        </w:trPr>
        <w:tc>
          <w:tcPr>
            <w:tcW w:w="0" w:type="auto"/>
          </w:tcPr>
          <w:p w14:paraId="712AB9B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F244CD3" w14:textId="7CCA169E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Thiazide &amp; Thiazide-like Diuretics</w:t>
            </w:r>
          </w:p>
        </w:tc>
        <w:tc>
          <w:tcPr>
            <w:tcW w:w="0" w:type="auto"/>
          </w:tcPr>
          <w:p w14:paraId="1CE2D67D" w14:textId="5C33C4C4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7D57F7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EA3E0F0" w14:textId="1A1BCEB4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FF9506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A8F152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55D0AD92" w14:textId="77777777" w:rsidTr="00610B44">
        <w:trPr>
          <w:trHeight w:val="259"/>
        </w:trPr>
        <w:tc>
          <w:tcPr>
            <w:tcW w:w="0" w:type="auto"/>
          </w:tcPr>
          <w:p w14:paraId="2A5287FA" w14:textId="79720CC4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j</w:t>
            </w:r>
          </w:p>
        </w:tc>
        <w:tc>
          <w:tcPr>
            <w:tcW w:w="0" w:type="auto"/>
          </w:tcPr>
          <w:p w14:paraId="3B373C57" w14:textId="6ADE6827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Chlorthalidone</w:t>
            </w:r>
          </w:p>
        </w:tc>
        <w:tc>
          <w:tcPr>
            <w:tcW w:w="0" w:type="auto"/>
          </w:tcPr>
          <w:p w14:paraId="5112AA20" w14:textId="4C39C312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0DC59C5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4156344" w14:textId="6C2620CF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38E192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D677A6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0A392620" w14:textId="77777777" w:rsidTr="00610B44">
        <w:trPr>
          <w:trHeight w:val="259"/>
        </w:trPr>
        <w:tc>
          <w:tcPr>
            <w:tcW w:w="0" w:type="auto"/>
          </w:tcPr>
          <w:p w14:paraId="170D3774" w14:textId="139CFD1A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k</w:t>
            </w:r>
          </w:p>
        </w:tc>
        <w:tc>
          <w:tcPr>
            <w:tcW w:w="0" w:type="auto"/>
          </w:tcPr>
          <w:p w14:paraId="71152286" w14:textId="07D2D460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Hydrochlorothiazide (HCTZ)</w:t>
            </w:r>
          </w:p>
        </w:tc>
        <w:tc>
          <w:tcPr>
            <w:tcW w:w="0" w:type="auto"/>
          </w:tcPr>
          <w:p w14:paraId="52DA5029" w14:textId="5DA98AAC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51355D4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C421AE0" w14:textId="79A1DA01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F0DBF0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65ECC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A77BCD6" w14:textId="77777777" w:rsidTr="00610B44">
        <w:trPr>
          <w:trHeight w:val="259"/>
        </w:trPr>
        <w:tc>
          <w:tcPr>
            <w:tcW w:w="0" w:type="auto"/>
          </w:tcPr>
          <w:p w14:paraId="7637EC73" w14:textId="27B9DC81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lastRenderedPageBreak/>
              <w:t>701l</w:t>
            </w:r>
          </w:p>
        </w:tc>
        <w:tc>
          <w:tcPr>
            <w:tcW w:w="0" w:type="auto"/>
          </w:tcPr>
          <w:p w14:paraId="5A76EA1E" w14:textId="1275E498" w:rsidR="00610B44" w:rsidRPr="00F457ED" w:rsidRDefault="00610B44" w:rsidP="00CE4B13">
            <w:pPr>
              <w:rPr>
                <w:rFonts w:ascii="Garamond" w:hAnsi="Garamond" w:cs="Calibri"/>
                <w:color w:val="000000"/>
              </w:rPr>
            </w:pPr>
            <w:r w:rsidRPr="00F457ED">
              <w:rPr>
                <w:rFonts w:ascii="Garamond" w:hAnsi="Garamond"/>
              </w:rPr>
              <w:t>Indapamide</w:t>
            </w:r>
          </w:p>
        </w:tc>
        <w:tc>
          <w:tcPr>
            <w:tcW w:w="0" w:type="auto"/>
          </w:tcPr>
          <w:p w14:paraId="74138372" w14:textId="57511BEF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7E5194B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F0061EF" w14:textId="1140CEFE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CB9C9E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E8409C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33D8FC05" w14:textId="77777777" w:rsidTr="00610B44">
        <w:trPr>
          <w:trHeight w:val="259"/>
        </w:trPr>
        <w:tc>
          <w:tcPr>
            <w:tcW w:w="0" w:type="auto"/>
          </w:tcPr>
          <w:p w14:paraId="60FE740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CB6D13E" w14:textId="7F61C4C9" w:rsidR="00610B44" w:rsidRPr="00F457ED" w:rsidRDefault="00610B44" w:rsidP="00CE4B13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Other anti-hypertensive agents</w:t>
            </w:r>
          </w:p>
        </w:tc>
        <w:tc>
          <w:tcPr>
            <w:tcW w:w="0" w:type="auto"/>
          </w:tcPr>
          <w:p w14:paraId="356C8D62" w14:textId="203CF67A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FD209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C860C0B" w14:textId="6A2D1EA2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D88D7A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5C579A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0EE19D34" w14:textId="77777777" w:rsidTr="00610B44">
        <w:trPr>
          <w:trHeight w:val="259"/>
        </w:trPr>
        <w:tc>
          <w:tcPr>
            <w:tcW w:w="0" w:type="auto"/>
          </w:tcPr>
          <w:p w14:paraId="2CF879A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360A37C" w14:textId="0982758B" w:rsidR="00610B44" w:rsidRPr="00F457ED" w:rsidRDefault="00610B44" w:rsidP="00D83C37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Centrally acting antihypertensive agents</w:t>
            </w:r>
          </w:p>
        </w:tc>
        <w:tc>
          <w:tcPr>
            <w:tcW w:w="0" w:type="auto"/>
          </w:tcPr>
          <w:p w14:paraId="52F6642A" w14:textId="6C6E5EA8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79B120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D6CAA62" w14:textId="28600B3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CD13F6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79348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20BD5A2" w14:textId="77777777" w:rsidTr="00610B44">
        <w:trPr>
          <w:trHeight w:val="259"/>
        </w:trPr>
        <w:tc>
          <w:tcPr>
            <w:tcW w:w="0" w:type="auto"/>
          </w:tcPr>
          <w:p w14:paraId="3B2E688B" w14:textId="204CFE75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m</w:t>
            </w:r>
          </w:p>
        </w:tc>
        <w:tc>
          <w:tcPr>
            <w:tcW w:w="0" w:type="auto"/>
          </w:tcPr>
          <w:p w14:paraId="7E6D6745" w14:textId="3BF5D2B4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Methyldopa</w:t>
            </w:r>
          </w:p>
        </w:tc>
        <w:tc>
          <w:tcPr>
            <w:tcW w:w="0" w:type="auto"/>
          </w:tcPr>
          <w:p w14:paraId="6ED17101" w14:textId="5EFD7A88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072A9688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61FCCE9" w14:textId="7A0AB0B9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D04D07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CBDA26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46A1E19D" w14:textId="77777777" w:rsidTr="00610B44">
        <w:trPr>
          <w:trHeight w:val="259"/>
        </w:trPr>
        <w:tc>
          <w:tcPr>
            <w:tcW w:w="0" w:type="auto"/>
          </w:tcPr>
          <w:p w14:paraId="05D7FE0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A39E8E7" w14:textId="5120F2E3" w:rsidR="00610B44" w:rsidRPr="00F457ED" w:rsidRDefault="00610B44" w:rsidP="00D83C37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Potassium sparing Diuretics</w:t>
            </w:r>
          </w:p>
        </w:tc>
        <w:tc>
          <w:tcPr>
            <w:tcW w:w="0" w:type="auto"/>
          </w:tcPr>
          <w:p w14:paraId="0E7063F2" w14:textId="3214C8FA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AEA2BA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AA8CEE2" w14:textId="0B0F0973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915910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B6902E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9631AB1" w14:textId="77777777" w:rsidTr="00610B44">
        <w:trPr>
          <w:trHeight w:val="259"/>
        </w:trPr>
        <w:tc>
          <w:tcPr>
            <w:tcW w:w="0" w:type="auto"/>
          </w:tcPr>
          <w:p w14:paraId="504194C9" w14:textId="44CA8DD1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n</w:t>
            </w:r>
          </w:p>
        </w:tc>
        <w:tc>
          <w:tcPr>
            <w:tcW w:w="0" w:type="auto"/>
          </w:tcPr>
          <w:p w14:paraId="7EF5B849" w14:textId="11F78A34" w:rsidR="00610B44" w:rsidRPr="00F457ED" w:rsidRDefault="00610B44" w:rsidP="00D83C37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Spironolactone</w:t>
            </w:r>
          </w:p>
        </w:tc>
        <w:tc>
          <w:tcPr>
            <w:tcW w:w="0" w:type="auto"/>
          </w:tcPr>
          <w:p w14:paraId="6C09CDD4" w14:textId="3D5289F3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5AEE5F5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3ABBD7C" w14:textId="37DE018D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E91065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CAD8F6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3E099FC" w14:textId="77777777" w:rsidTr="00610B44">
        <w:trPr>
          <w:trHeight w:val="259"/>
        </w:trPr>
        <w:tc>
          <w:tcPr>
            <w:tcW w:w="0" w:type="auto"/>
          </w:tcPr>
          <w:p w14:paraId="0606E59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A1FBD6" w14:textId="239CF487" w:rsidR="00610B44" w:rsidRPr="00F457ED" w:rsidRDefault="00610B44" w:rsidP="00911EA6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Vasodilators</w:t>
            </w:r>
          </w:p>
        </w:tc>
        <w:tc>
          <w:tcPr>
            <w:tcW w:w="0" w:type="auto"/>
          </w:tcPr>
          <w:p w14:paraId="787C18D2" w14:textId="4F134B67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F4A3EA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E472CDD" w14:textId="66BBD794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90F83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3905A3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837E1AC" w14:textId="77777777" w:rsidTr="00610B44">
        <w:trPr>
          <w:trHeight w:val="259"/>
        </w:trPr>
        <w:tc>
          <w:tcPr>
            <w:tcW w:w="0" w:type="auto"/>
          </w:tcPr>
          <w:p w14:paraId="4FFDFF09" w14:textId="7A9B7C7D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0</w:t>
            </w:r>
          </w:p>
        </w:tc>
        <w:tc>
          <w:tcPr>
            <w:tcW w:w="0" w:type="auto"/>
          </w:tcPr>
          <w:p w14:paraId="5E2DD7C1" w14:textId="281F9674" w:rsidR="00610B44" w:rsidRPr="00F457ED" w:rsidRDefault="00610B44" w:rsidP="00911EA6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Hydralazine</w:t>
            </w:r>
          </w:p>
        </w:tc>
        <w:tc>
          <w:tcPr>
            <w:tcW w:w="0" w:type="auto"/>
          </w:tcPr>
          <w:p w14:paraId="301C2787" w14:textId="54F26CE8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/4</w:t>
            </w:r>
          </w:p>
        </w:tc>
        <w:tc>
          <w:tcPr>
            <w:tcW w:w="0" w:type="auto"/>
          </w:tcPr>
          <w:p w14:paraId="07A4701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FBAFF00" w14:textId="68E72C89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3D56E7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DFB2E9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6BB421E" w14:textId="77777777" w:rsidTr="00610B44">
        <w:trPr>
          <w:trHeight w:val="259"/>
        </w:trPr>
        <w:tc>
          <w:tcPr>
            <w:tcW w:w="0" w:type="auto"/>
          </w:tcPr>
          <w:p w14:paraId="3AF4B07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823D5B9" w14:textId="6C4C0C5F" w:rsidR="00610B44" w:rsidRPr="00F457ED" w:rsidRDefault="00610B44" w:rsidP="00911EA6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Alpha 1 Receptor Blockers</w:t>
            </w:r>
          </w:p>
        </w:tc>
        <w:tc>
          <w:tcPr>
            <w:tcW w:w="0" w:type="auto"/>
          </w:tcPr>
          <w:p w14:paraId="06D4357E" w14:textId="4FAA674E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5DE4B4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1CAEF06" w14:textId="0BBA51BC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40AAB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8E14FB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936476D" w14:textId="77777777" w:rsidTr="00610B44">
        <w:trPr>
          <w:trHeight w:val="259"/>
        </w:trPr>
        <w:tc>
          <w:tcPr>
            <w:tcW w:w="0" w:type="auto"/>
          </w:tcPr>
          <w:p w14:paraId="2B3E4999" w14:textId="01D10E4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p</w:t>
            </w:r>
          </w:p>
        </w:tc>
        <w:tc>
          <w:tcPr>
            <w:tcW w:w="0" w:type="auto"/>
          </w:tcPr>
          <w:p w14:paraId="0F9A4A7A" w14:textId="692B12D8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Doxazosin</w:t>
            </w:r>
          </w:p>
        </w:tc>
        <w:tc>
          <w:tcPr>
            <w:tcW w:w="0" w:type="auto"/>
          </w:tcPr>
          <w:p w14:paraId="39D376C2" w14:textId="7348F3E5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62E3D2F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D27E045" w14:textId="6CBB2769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DD3888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728F46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62DDB34" w14:textId="77777777" w:rsidTr="00610B44">
        <w:trPr>
          <w:trHeight w:val="259"/>
        </w:trPr>
        <w:tc>
          <w:tcPr>
            <w:tcW w:w="0" w:type="auto"/>
          </w:tcPr>
          <w:p w14:paraId="76E1103B" w14:textId="62C160C0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q</w:t>
            </w:r>
          </w:p>
        </w:tc>
        <w:tc>
          <w:tcPr>
            <w:tcW w:w="0" w:type="auto"/>
          </w:tcPr>
          <w:p w14:paraId="3338943B" w14:textId="2B0FA07A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razosin</w:t>
            </w:r>
          </w:p>
        </w:tc>
        <w:tc>
          <w:tcPr>
            <w:tcW w:w="0" w:type="auto"/>
          </w:tcPr>
          <w:p w14:paraId="3EFA9432" w14:textId="50C17C72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7680793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C9B6B62" w14:textId="18EA7B14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173612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263B54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2B6F064" w14:textId="77777777" w:rsidTr="00610B44">
        <w:trPr>
          <w:trHeight w:val="259"/>
        </w:trPr>
        <w:tc>
          <w:tcPr>
            <w:tcW w:w="0" w:type="auto"/>
          </w:tcPr>
          <w:p w14:paraId="2FAB64A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D425B33" w14:textId="693B258E" w:rsidR="00610B44" w:rsidRPr="00F457ED" w:rsidRDefault="00610B44" w:rsidP="0091294F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Non-selective alpha adrenoceptor antagonist</w:t>
            </w:r>
          </w:p>
        </w:tc>
        <w:tc>
          <w:tcPr>
            <w:tcW w:w="0" w:type="auto"/>
          </w:tcPr>
          <w:p w14:paraId="55B19442" w14:textId="77777777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625493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89194ED" w14:textId="72F683A5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0AFF9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4FD411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30571AF0" w14:textId="77777777" w:rsidTr="00610B44">
        <w:trPr>
          <w:trHeight w:val="259"/>
        </w:trPr>
        <w:tc>
          <w:tcPr>
            <w:tcW w:w="0" w:type="auto"/>
          </w:tcPr>
          <w:p w14:paraId="72C66723" w14:textId="3A476BC0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r</w:t>
            </w:r>
          </w:p>
        </w:tc>
        <w:tc>
          <w:tcPr>
            <w:tcW w:w="0" w:type="auto"/>
          </w:tcPr>
          <w:p w14:paraId="406F9CCE" w14:textId="6CBB68A7" w:rsidR="00610B44" w:rsidRPr="00F457ED" w:rsidRDefault="00610B44" w:rsidP="0091294F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Phenoxybenzamine</w:t>
            </w:r>
          </w:p>
        </w:tc>
        <w:tc>
          <w:tcPr>
            <w:tcW w:w="0" w:type="auto"/>
          </w:tcPr>
          <w:p w14:paraId="14DF64AE" w14:textId="6CAAC43A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</w:tcPr>
          <w:p w14:paraId="7A8AFDE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9261285" w14:textId="7A7BCD96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4A151B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BC85AF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0EC064B1" w14:textId="77777777" w:rsidTr="00610B44">
        <w:trPr>
          <w:trHeight w:val="259"/>
        </w:trPr>
        <w:tc>
          <w:tcPr>
            <w:tcW w:w="0" w:type="auto"/>
          </w:tcPr>
          <w:p w14:paraId="613F27D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EE737E5" w14:textId="6E615956" w:rsidR="00610B44" w:rsidRPr="00F457ED" w:rsidRDefault="00610B44" w:rsidP="00911EA6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Combination Antihypertensive medicines</w:t>
            </w:r>
          </w:p>
        </w:tc>
        <w:tc>
          <w:tcPr>
            <w:tcW w:w="0" w:type="auto"/>
          </w:tcPr>
          <w:p w14:paraId="556C0506" w14:textId="6921898E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A17054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7582429" w14:textId="2BD0F36A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6FF5D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135F9E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5B5D1D8F" w14:textId="77777777" w:rsidTr="00610B44">
        <w:trPr>
          <w:trHeight w:val="259"/>
        </w:trPr>
        <w:tc>
          <w:tcPr>
            <w:tcW w:w="0" w:type="auto"/>
          </w:tcPr>
          <w:p w14:paraId="7E13307C" w14:textId="29AF776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s</w:t>
            </w:r>
          </w:p>
        </w:tc>
        <w:tc>
          <w:tcPr>
            <w:tcW w:w="0" w:type="auto"/>
          </w:tcPr>
          <w:p w14:paraId="4137FD02" w14:textId="5B302BED" w:rsidR="00610B44" w:rsidRPr="00F457ED" w:rsidRDefault="00610B44" w:rsidP="00911EA6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Amlodipine + Hydrochlorothiazide (HCTZ)</w:t>
            </w:r>
          </w:p>
        </w:tc>
        <w:tc>
          <w:tcPr>
            <w:tcW w:w="0" w:type="auto"/>
          </w:tcPr>
          <w:p w14:paraId="06803952" w14:textId="468F31FE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3B6CB8F4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F2083A" w14:textId="4758F99C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F324C0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79B497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D133CDA" w14:textId="77777777" w:rsidTr="00610B44">
        <w:trPr>
          <w:trHeight w:val="259"/>
        </w:trPr>
        <w:tc>
          <w:tcPr>
            <w:tcW w:w="0" w:type="auto"/>
          </w:tcPr>
          <w:p w14:paraId="1782F692" w14:textId="1095DECD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t</w:t>
            </w:r>
          </w:p>
        </w:tc>
        <w:tc>
          <w:tcPr>
            <w:tcW w:w="0" w:type="auto"/>
          </w:tcPr>
          <w:p w14:paraId="163A06D3" w14:textId="33652306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Amlodipine + Indapamide</w:t>
            </w:r>
          </w:p>
        </w:tc>
        <w:tc>
          <w:tcPr>
            <w:tcW w:w="0" w:type="auto"/>
          </w:tcPr>
          <w:p w14:paraId="4B248094" w14:textId="6F8F7BFF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1BB74E2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26582E2" w14:textId="54F37AB5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B5AFF21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CFA657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15EDD724" w14:textId="77777777" w:rsidTr="00610B44">
        <w:trPr>
          <w:trHeight w:val="259"/>
        </w:trPr>
        <w:tc>
          <w:tcPr>
            <w:tcW w:w="0" w:type="auto"/>
          </w:tcPr>
          <w:p w14:paraId="14D5C1FC" w14:textId="4B8544AC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u</w:t>
            </w:r>
          </w:p>
        </w:tc>
        <w:tc>
          <w:tcPr>
            <w:tcW w:w="0" w:type="auto"/>
          </w:tcPr>
          <w:p w14:paraId="677F9CDD" w14:textId="11F445A9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osartan + Hydrochlorothiazide (HCTZ)</w:t>
            </w:r>
          </w:p>
        </w:tc>
        <w:tc>
          <w:tcPr>
            <w:tcW w:w="0" w:type="auto"/>
          </w:tcPr>
          <w:p w14:paraId="72B480CE" w14:textId="089E82A3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60BFC87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5B1AC98" w14:textId="723B1C76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C3702A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56EC7A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F9AD804" w14:textId="77777777" w:rsidTr="00610B44">
        <w:trPr>
          <w:trHeight w:val="259"/>
        </w:trPr>
        <w:tc>
          <w:tcPr>
            <w:tcW w:w="0" w:type="auto"/>
          </w:tcPr>
          <w:p w14:paraId="79C81DE8" w14:textId="52A85D8A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v</w:t>
            </w:r>
          </w:p>
        </w:tc>
        <w:tc>
          <w:tcPr>
            <w:tcW w:w="0" w:type="auto"/>
          </w:tcPr>
          <w:p w14:paraId="0D304685" w14:textId="388605EF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Lisinopril + Hydrochlorothiazide (HCTZ)</w:t>
            </w:r>
          </w:p>
        </w:tc>
        <w:tc>
          <w:tcPr>
            <w:tcW w:w="0" w:type="auto"/>
          </w:tcPr>
          <w:p w14:paraId="4F17655A" w14:textId="6E94EAA2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00D6131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00E0BE6" w14:textId="41414A8E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5EB372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AF4FF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437CD59F" w14:textId="77777777" w:rsidTr="00610B44">
        <w:trPr>
          <w:trHeight w:val="259"/>
        </w:trPr>
        <w:tc>
          <w:tcPr>
            <w:tcW w:w="0" w:type="auto"/>
          </w:tcPr>
          <w:p w14:paraId="43AE13F8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840E372" w14:textId="137DE72B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erindopril + Amlodipine</w:t>
            </w:r>
          </w:p>
        </w:tc>
        <w:tc>
          <w:tcPr>
            <w:tcW w:w="0" w:type="auto"/>
          </w:tcPr>
          <w:p w14:paraId="3C62316E" w14:textId="6C03CAB1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/5</w:t>
            </w:r>
          </w:p>
        </w:tc>
        <w:tc>
          <w:tcPr>
            <w:tcW w:w="0" w:type="auto"/>
          </w:tcPr>
          <w:p w14:paraId="319705F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E0F1876" w14:textId="2D2CFA9C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42A35FE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26623E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5AE3FC6A" w14:textId="77777777" w:rsidTr="00610B44">
        <w:trPr>
          <w:trHeight w:val="259"/>
        </w:trPr>
        <w:tc>
          <w:tcPr>
            <w:tcW w:w="0" w:type="auto"/>
          </w:tcPr>
          <w:p w14:paraId="059DB73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E8A5B60" w14:textId="20A9DD87" w:rsidR="00610B44" w:rsidRPr="00F457ED" w:rsidRDefault="00610B44" w:rsidP="006C7D18">
            <w:pPr>
              <w:tabs>
                <w:tab w:val="left" w:pos="1030"/>
              </w:tabs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Perindopril + Amlodipine + Indapamide</w:t>
            </w:r>
          </w:p>
        </w:tc>
        <w:tc>
          <w:tcPr>
            <w:tcW w:w="0" w:type="auto"/>
          </w:tcPr>
          <w:p w14:paraId="6CE033A9" w14:textId="2FA44AA0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38949DF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02AC6AA" w14:textId="634A686A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41453B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ADCFD0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7141C584" w14:textId="77777777" w:rsidTr="00610B44">
        <w:trPr>
          <w:trHeight w:val="259"/>
        </w:trPr>
        <w:tc>
          <w:tcPr>
            <w:tcW w:w="0" w:type="auto"/>
          </w:tcPr>
          <w:p w14:paraId="026EF7F2" w14:textId="201955EB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w</w:t>
            </w:r>
          </w:p>
        </w:tc>
        <w:tc>
          <w:tcPr>
            <w:tcW w:w="0" w:type="auto"/>
          </w:tcPr>
          <w:p w14:paraId="762AB42F" w14:textId="53CE1DE8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Telmisartan + Amlodipine</w:t>
            </w:r>
          </w:p>
        </w:tc>
        <w:tc>
          <w:tcPr>
            <w:tcW w:w="0" w:type="auto"/>
          </w:tcPr>
          <w:p w14:paraId="178277A4" w14:textId="69B998C7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7D53E28D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F4F74E6" w14:textId="21C77EB0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64475D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B69B49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2CF02862" w14:textId="77777777" w:rsidTr="00610B44">
        <w:trPr>
          <w:trHeight w:val="259"/>
        </w:trPr>
        <w:tc>
          <w:tcPr>
            <w:tcW w:w="0" w:type="auto"/>
          </w:tcPr>
          <w:p w14:paraId="6B96EBF7" w14:textId="0701E999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x</w:t>
            </w:r>
          </w:p>
        </w:tc>
        <w:tc>
          <w:tcPr>
            <w:tcW w:w="0" w:type="auto"/>
          </w:tcPr>
          <w:p w14:paraId="17E7609D" w14:textId="1FEFCD84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Telmisartan+ Amlodipine+ Hydrochlorothiazide (HCTZ)</w:t>
            </w:r>
          </w:p>
        </w:tc>
        <w:tc>
          <w:tcPr>
            <w:tcW w:w="0" w:type="auto"/>
          </w:tcPr>
          <w:p w14:paraId="12766D5A" w14:textId="6676A566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29291768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2722082" w14:textId="07678369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F55DAE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BBC2BFB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5ADEF808" w14:textId="77777777" w:rsidTr="00610B44">
        <w:trPr>
          <w:trHeight w:val="259"/>
        </w:trPr>
        <w:tc>
          <w:tcPr>
            <w:tcW w:w="0" w:type="auto"/>
          </w:tcPr>
          <w:p w14:paraId="1F03831F" w14:textId="74C5066B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y</w:t>
            </w:r>
          </w:p>
        </w:tc>
        <w:tc>
          <w:tcPr>
            <w:tcW w:w="0" w:type="auto"/>
          </w:tcPr>
          <w:p w14:paraId="64CA0551" w14:textId="64D1625C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Telmisartan + Hydrochlorothiazide (HCTZ)</w:t>
            </w:r>
          </w:p>
        </w:tc>
        <w:tc>
          <w:tcPr>
            <w:tcW w:w="0" w:type="auto"/>
          </w:tcPr>
          <w:p w14:paraId="353AD216" w14:textId="190B789B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</w:tcPr>
          <w:p w14:paraId="1499222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C9A71C8" w14:textId="7CF9C21F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C0BCCB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BB85D45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4F84EFC1" w14:textId="77777777" w:rsidTr="00610B44">
        <w:trPr>
          <w:trHeight w:val="259"/>
        </w:trPr>
        <w:tc>
          <w:tcPr>
            <w:tcW w:w="0" w:type="auto"/>
          </w:tcPr>
          <w:p w14:paraId="5175A07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89A1A73" w14:textId="01D9A384" w:rsidR="00610B44" w:rsidRPr="00F457ED" w:rsidRDefault="00610B44" w:rsidP="00911EA6">
            <w:pPr>
              <w:pStyle w:val="ListParagraph"/>
              <w:numPr>
                <w:ilvl w:val="0"/>
                <w:numId w:val="26"/>
              </w:num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  <w:b/>
                <w:bCs/>
              </w:rPr>
              <w:t>Others (allow for specification/addition)</w:t>
            </w:r>
          </w:p>
        </w:tc>
        <w:tc>
          <w:tcPr>
            <w:tcW w:w="0" w:type="auto"/>
          </w:tcPr>
          <w:p w14:paraId="1A4D8194" w14:textId="0524EE16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14A795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3AF5751C" w14:textId="45D6821D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59A8A0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44AD82EF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32643509" w14:textId="77777777" w:rsidTr="00610B44">
        <w:trPr>
          <w:trHeight w:val="259"/>
        </w:trPr>
        <w:tc>
          <w:tcPr>
            <w:tcW w:w="0" w:type="auto"/>
          </w:tcPr>
          <w:p w14:paraId="15F02C9C" w14:textId="5C46C5D9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z</w:t>
            </w:r>
          </w:p>
        </w:tc>
        <w:tc>
          <w:tcPr>
            <w:tcW w:w="0" w:type="auto"/>
          </w:tcPr>
          <w:p w14:paraId="39EC2B7F" w14:textId="6F893EA2" w:rsidR="00610B44" w:rsidRPr="00F457ED" w:rsidRDefault="00610B44" w:rsidP="0091294F">
            <w:pPr>
              <w:rPr>
                <w:rFonts w:ascii="Garamond" w:hAnsi="Garamond"/>
                <w:b/>
                <w:bCs/>
              </w:rPr>
            </w:pPr>
            <w:proofErr w:type="spellStart"/>
            <w:r w:rsidRPr="00F457ED">
              <w:rPr>
                <w:rFonts w:ascii="Garamond" w:hAnsi="Garamond"/>
              </w:rPr>
              <w:t>Bosentan</w:t>
            </w:r>
            <w:proofErr w:type="spellEnd"/>
          </w:p>
        </w:tc>
        <w:tc>
          <w:tcPr>
            <w:tcW w:w="0" w:type="auto"/>
          </w:tcPr>
          <w:p w14:paraId="344D8446" w14:textId="7080718D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2662F3E9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CD842CE" w14:textId="1EFE8C8E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F87965A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F9FD967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58C32D96" w14:textId="77777777" w:rsidTr="00610B44">
        <w:trPr>
          <w:trHeight w:val="259"/>
        </w:trPr>
        <w:tc>
          <w:tcPr>
            <w:tcW w:w="0" w:type="auto"/>
          </w:tcPr>
          <w:p w14:paraId="47B3E633" w14:textId="6E1D6864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za</w:t>
            </w:r>
          </w:p>
        </w:tc>
        <w:tc>
          <w:tcPr>
            <w:tcW w:w="0" w:type="auto"/>
          </w:tcPr>
          <w:p w14:paraId="5B92FF1A" w14:textId="609FE57A" w:rsidR="00610B44" w:rsidRPr="00F457ED" w:rsidRDefault="00610B44" w:rsidP="0091294F">
            <w:pPr>
              <w:rPr>
                <w:rFonts w:ascii="Garamond" w:hAnsi="Garamond"/>
                <w:b/>
                <w:bCs/>
              </w:rPr>
            </w:pPr>
            <w:r w:rsidRPr="00F457ED">
              <w:rPr>
                <w:rFonts w:ascii="Garamond" w:hAnsi="Garamond"/>
              </w:rPr>
              <w:t>Sildenafil</w:t>
            </w:r>
          </w:p>
        </w:tc>
        <w:tc>
          <w:tcPr>
            <w:tcW w:w="0" w:type="auto"/>
          </w:tcPr>
          <w:p w14:paraId="31517AB6" w14:textId="0A911660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1D7137D3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1DDD7209" w14:textId="46148CFA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536C758C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02E6512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  <w:tr w:rsidR="00BB32AE" w:rsidRPr="00F457ED" w14:paraId="317B04E4" w14:textId="77777777" w:rsidTr="00610B44">
        <w:trPr>
          <w:trHeight w:val="259"/>
        </w:trPr>
        <w:tc>
          <w:tcPr>
            <w:tcW w:w="0" w:type="auto"/>
          </w:tcPr>
          <w:p w14:paraId="3EC2DED8" w14:textId="6F6B4229" w:rsidR="00610B44" w:rsidRPr="00F457ED" w:rsidRDefault="00610B44" w:rsidP="00CE4B13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701zb</w:t>
            </w:r>
          </w:p>
        </w:tc>
        <w:tc>
          <w:tcPr>
            <w:tcW w:w="0" w:type="auto"/>
          </w:tcPr>
          <w:p w14:paraId="54EBE9D9" w14:textId="1D996363" w:rsidR="00610B44" w:rsidRPr="00F457ED" w:rsidRDefault="00610B44" w:rsidP="00911EA6">
            <w:pPr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Tadalafil</w:t>
            </w:r>
          </w:p>
        </w:tc>
        <w:tc>
          <w:tcPr>
            <w:tcW w:w="0" w:type="auto"/>
          </w:tcPr>
          <w:p w14:paraId="46BCEE77" w14:textId="7B1426EE" w:rsidR="00610B44" w:rsidRPr="00F457ED" w:rsidRDefault="00610B44" w:rsidP="0091294F">
            <w:pPr>
              <w:jc w:val="center"/>
              <w:rPr>
                <w:rFonts w:ascii="Garamond" w:hAnsi="Garamond"/>
              </w:rPr>
            </w:pPr>
            <w:r w:rsidRPr="00F457E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</w:tcPr>
          <w:p w14:paraId="4FEF1DA6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7976FA74" w14:textId="7AFCD11C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64731F10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  <w:tc>
          <w:tcPr>
            <w:tcW w:w="0" w:type="auto"/>
          </w:tcPr>
          <w:p w14:paraId="2F7B8A72" w14:textId="77777777" w:rsidR="00610B44" w:rsidRPr="00F457ED" w:rsidRDefault="00610B44" w:rsidP="00CE4B13">
            <w:pPr>
              <w:rPr>
                <w:rFonts w:ascii="Garamond" w:hAnsi="Garamond"/>
              </w:rPr>
            </w:pPr>
          </w:p>
        </w:tc>
      </w:tr>
    </w:tbl>
    <w:p w14:paraId="7EE64B90" w14:textId="77777777" w:rsidR="00534A24" w:rsidRPr="00F457ED" w:rsidRDefault="00534A24" w:rsidP="00CE4B13">
      <w:pPr>
        <w:rPr>
          <w:rFonts w:ascii="Garamond" w:hAnsi="Garamond"/>
        </w:rPr>
      </w:pPr>
    </w:p>
    <w:p w14:paraId="2DA46685" w14:textId="77777777" w:rsidR="00E176B0" w:rsidRPr="00F457ED" w:rsidRDefault="00E176B0" w:rsidP="00CE4B13">
      <w:pPr>
        <w:rPr>
          <w:rFonts w:ascii="Garamond" w:hAnsi="Garamond"/>
        </w:rPr>
      </w:pPr>
    </w:p>
    <w:p w14:paraId="4458293C" w14:textId="4397C55F" w:rsidR="00B620CC" w:rsidRPr="00F457ED" w:rsidRDefault="00B620CC" w:rsidP="00CE4B13">
      <w:pPr>
        <w:rPr>
          <w:rFonts w:ascii="Garamond" w:hAnsi="Garamond"/>
        </w:rPr>
      </w:pPr>
    </w:p>
    <w:sectPr w:rsidR="00B620CC" w:rsidRPr="00F457ED" w:rsidSect="00F430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9DB55" w14:textId="77777777" w:rsidR="009E240F" w:rsidRDefault="009E240F" w:rsidP="002607B1">
      <w:pPr>
        <w:spacing w:after="0" w:line="240" w:lineRule="auto"/>
      </w:pPr>
      <w:r>
        <w:separator/>
      </w:r>
    </w:p>
  </w:endnote>
  <w:endnote w:type="continuationSeparator" w:id="0">
    <w:p w14:paraId="76C13C1C" w14:textId="77777777" w:rsidR="009E240F" w:rsidRDefault="009E240F" w:rsidP="00260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61585" w14:textId="3CECCE13" w:rsidR="004D1890" w:rsidRDefault="00DA7BAF" w:rsidP="00F705A2">
    <w:pPr>
      <w:pStyle w:val="Footer"/>
    </w:pPr>
    <w:r w:rsidRPr="00DA7BAF">
      <w:rPr>
        <w:rFonts w:ascii="Candara" w:hAnsi="Candara"/>
        <w:i/>
        <w:iCs/>
      </w:rPr>
      <w:t xml:space="preserve">Hypertension </w:t>
    </w:r>
    <w:r w:rsidR="00F705A2" w:rsidRPr="00DA7BAF">
      <w:rPr>
        <w:rFonts w:ascii="Candara" w:hAnsi="Candara"/>
        <w:i/>
        <w:iCs/>
      </w:rPr>
      <w:t>Facility Readiness Assessment Tool</w:t>
    </w:r>
    <w:r w:rsidR="00F705A2">
      <w:t xml:space="preserve">                             </w:t>
    </w:r>
    <w:sdt>
      <w:sdtPr>
        <w:id w:val="730276580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F705A2">
              <w:t xml:space="preserve">  </w:t>
            </w:r>
            <w:r w:rsidR="004D1890">
              <w:t xml:space="preserve">Page </w:t>
            </w:r>
            <w:r w:rsidR="004D1890">
              <w:rPr>
                <w:b/>
                <w:bCs/>
                <w:sz w:val="24"/>
                <w:szCs w:val="24"/>
              </w:rPr>
              <w:fldChar w:fldCharType="begin"/>
            </w:r>
            <w:r w:rsidR="004D1890">
              <w:rPr>
                <w:b/>
                <w:bCs/>
              </w:rPr>
              <w:instrText xml:space="preserve"> PAGE </w:instrText>
            </w:r>
            <w:r w:rsidR="004D1890">
              <w:rPr>
                <w:b/>
                <w:bCs/>
                <w:sz w:val="24"/>
                <w:szCs w:val="24"/>
              </w:rPr>
              <w:fldChar w:fldCharType="separate"/>
            </w:r>
            <w:r w:rsidR="004D1890">
              <w:rPr>
                <w:b/>
                <w:bCs/>
                <w:noProof/>
              </w:rPr>
              <w:t>2</w:t>
            </w:r>
            <w:r w:rsidR="004D1890">
              <w:rPr>
                <w:b/>
                <w:bCs/>
                <w:sz w:val="24"/>
                <w:szCs w:val="24"/>
              </w:rPr>
              <w:fldChar w:fldCharType="end"/>
            </w:r>
            <w:r w:rsidR="004D1890">
              <w:t xml:space="preserve"> of </w:t>
            </w:r>
            <w:r w:rsidR="004D1890">
              <w:rPr>
                <w:b/>
                <w:bCs/>
                <w:sz w:val="24"/>
                <w:szCs w:val="24"/>
              </w:rPr>
              <w:fldChar w:fldCharType="begin"/>
            </w:r>
            <w:r w:rsidR="004D1890">
              <w:rPr>
                <w:b/>
                <w:bCs/>
              </w:rPr>
              <w:instrText xml:space="preserve"> NUMPAGES  </w:instrText>
            </w:r>
            <w:r w:rsidR="004D1890">
              <w:rPr>
                <w:b/>
                <w:bCs/>
                <w:sz w:val="24"/>
                <w:szCs w:val="24"/>
              </w:rPr>
              <w:fldChar w:fldCharType="separate"/>
            </w:r>
            <w:r w:rsidR="004D1890">
              <w:rPr>
                <w:b/>
                <w:bCs/>
                <w:noProof/>
              </w:rPr>
              <w:t>2</w:t>
            </w:r>
            <w:r w:rsidR="004D1890"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 w:rsidR="008F1BCD">
              <w:rPr>
                <w:b/>
                <w:bCs/>
                <w:sz w:val="24"/>
                <w:szCs w:val="24"/>
              </w:rPr>
              <w:t xml:space="preserve">             </w:t>
            </w:r>
            <w:r w:rsidRPr="00DA7BAF">
              <w:rPr>
                <w:rFonts w:ascii="Candara" w:hAnsi="Candara"/>
              </w:rPr>
              <w:t>V1</w:t>
            </w:r>
            <w:r w:rsidR="00213D40">
              <w:rPr>
                <w:rFonts w:ascii="Candara" w:hAnsi="Candara"/>
              </w:rPr>
              <w:t>.</w:t>
            </w:r>
            <w:r w:rsidR="00601672">
              <w:rPr>
                <w:rFonts w:ascii="Candara" w:hAnsi="Candara"/>
              </w:rPr>
              <w:t>3</w:t>
            </w:r>
            <w:r w:rsidRPr="00DA7BAF">
              <w:rPr>
                <w:rFonts w:ascii="Candara" w:hAnsi="Candara"/>
              </w:rPr>
              <w:t xml:space="preserve"> (</w:t>
            </w:r>
            <w:r w:rsidR="00631B3A">
              <w:rPr>
                <w:rFonts w:ascii="Candara" w:hAnsi="Candara"/>
              </w:rPr>
              <w:t>Final</w:t>
            </w:r>
            <w:r w:rsidRPr="00DA7BAF">
              <w:rPr>
                <w:rFonts w:ascii="Candara" w:hAnsi="Candara"/>
              </w:rPr>
              <w:t xml:space="preserve">) </w:t>
            </w:r>
            <w:r w:rsidR="005E124B">
              <w:rPr>
                <w:rFonts w:ascii="Candara" w:hAnsi="Candara"/>
              </w:rPr>
              <w:t>Sep</w:t>
            </w:r>
            <w:r w:rsidRPr="00DA7BAF">
              <w:rPr>
                <w:rFonts w:ascii="Candara" w:hAnsi="Candara"/>
              </w:rPr>
              <w:t xml:space="preserve"> 2024</w:t>
            </w:r>
          </w:sdtContent>
        </w:sdt>
      </w:sdtContent>
    </w:sdt>
  </w:p>
  <w:p w14:paraId="23BBEA57" w14:textId="35E74D84" w:rsidR="002607B1" w:rsidRPr="00FE4DEE" w:rsidRDefault="002607B1" w:rsidP="00FE4DEE">
    <w:pPr>
      <w:pStyle w:val="Footer"/>
      <w:tabs>
        <w:tab w:val="clear" w:pos="4680"/>
        <w:tab w:val="clear" w:pos="9360"/>
        <w:tab w:val="left" w:pos="1635"/>
      </w:tabs>
      <w:jc w:val="center"/>
      <w:rPr>
        <w:rFonts w:ascii="Candara" w:hAnsi="Candara"/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66678" w14:textId="77777777" w:rsidR="009E240F" w:rsidRDefault="009E240F" w:rsidP="002607B1">
      <w:pPr>
        <w:spacing w:after="0" w:line="240" w:lineRule="auto"/>
      </w:pPr>
      <w:r>
        <w:separator/>
      </w:r>
    </w:p>
  </w:footnote>
  <w:footnote w:type="continuationSeparator" w:id="0">
    <w:p w14:paraId="68096955" w14:textId="77777777" w:rsidR="009E240F" w:rsidRDefault="009E240F" w:rsidP="00260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7B0DD8C"/>
    <w:multiLevelType w:val="hybridMultilevel"/>
    <w:tmpl w:val="FFFFFFFF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0E226B"/>
    <w:multiLevelType w:val="hybridMultilevel"/>
    <w:tmpl w:val="145ECC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C730B"/>
    <w:multiLevelType w:val="hybridMultilevel"/>
    <w:tmpl w:val="B8644AF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F38B7"/>
    <w:multiLevelType w:val="hybridMultilevel"/>
    <w:tmpl w:val="322C17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357D4"/>
    <w:multiLevelType w:val="hybridMultilevel"/>
    <w:tmpl w:val="172C69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F42DE"/>
    <w:multiLevelType w:val="hybridMultilevel"/>
    <w:tmpl w:val="25EC3260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AB4481"/>
    <w:multiLevelType w:val="hybridMultilevel"/>
    <w:tmpl w:val="81CE441C"/>
    <w:lvl w:ilvl="0" w:tplc="503466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D485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E4C0502"/>
    <w:multiLevelType w:val="hybridMultilevel"/>
    <w:tmpl w:val="B650AF0C"/>
    <w:lvl w:ilvl="0" w:tplc="20000011">
      <w:start w:val="1"/>
      <w:numFmt w:val="decimal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613AA"/>
    <w:multiLevelType w:val="hybridMultilevel"/>
    <w:tmpl w:val="975C0D84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10EBF"/>
    <w:multiLevelType w:val="hybridMultilevel"/>
    <w:tmpl w:val="F17474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95FD8"/>
    <w:multiLevelType w:val="hybridMultilevel"/>
    <w:tmpl w:val="5F7692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115A4"/>
    <w:multiLevelType w:val="hybridMultilevel"/>
    <w:tmpl w:val="E312B5C4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012895"/>
    <w:multiLevelType w:val="hybridMultilevel"/>
    <w:tmpl w:val="23724462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B2469F"/>
    <w:multiLevelType w:val="hybridMultilevel"/>
    <w:tmpl w:val="64B02AFC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3E7EA4"/>
    <w:multiLevelType w:val="hybridMultilevel"/>
    <w:tmpl w:val="B8644AF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2F6BDB"/>
    <w:multiLevelType w:val="hybridMultilevel"/>
    <w:tmpl w:val="6FE04DC0"/>
    <w:lvl w:ilvl="0" w:tplc="2000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82F2A93"/>
    <w:multiLevelType w:val="hybridMultilevel"/>
    <w:tmpl w:val="03960FD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8C783B"/>
    <w:multiLevelType w:val="hybridMultilevel"/>
    <w:tmpl w:val="9024550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BB45FB"/>
    <w:multiLevelType w:val="hybridMultilevel"/>
    <w:tmpl w:val="B650AF0C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5033ED"/>
    <w:multiLevelType w:val="hybridMultilevel"/>
    <w:tmpl w:val="73167A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062D8B"/>
    <w:multiLevelType w:val="hybridMultilevel"/>
    <w:tmpl w:val="CDA4953E"/>
    <w:lvl w:ilvl="0" w:tplc="20000011">
      <w:start w:val="1"/>
      <w:numFmt w:val="decimal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C0761E"/>
    <w:multiLevelType w:val="hybridMultilevel"/>
    <w:tmpl w:val="CDA4953E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621DDE"/>
    <w:multiLevelType w:val="hybridMultilevel"/>
    <w:tmpl w:val="3544FCCC"/>
    <w:lvl w:ilvl="0" w:tplc="3BD6EFF4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C830EC"/>
    <w:multiLevelType w:val="hybridMultilevel"/>
    <w:tmpl w:val="688C4D2C"/>
    <w:lvl w:ilvl="0" w:tplc="3BD6EFF4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4540EC"/>
    <w:multiLevelType w:val="hybridMultilevel"/>
    <w:tmpl w:val="A14C7A6A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21415D"/>
    <w:multiLevelType w:val="hybridMultilevel"/>
    <w:tmpl w:val="B650AF0C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247E9B"/>
    <w:multiLevelType w:val="hybridMultilevel"/>
    <w:tmpl w:val="9836D53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E97FC7"/>
    <w:multiLevelType w:val="hybridMultilevel"/>
    <w:tmpl w:val="B8644AFA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3225D9C"/>
    <w:multiLevelType w:val="hybridMultilevel"/>
    <w:tmpl w:val="CBB4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892A5D"/>
    <w:multiLevelType w:val="hybridMultilevel"/>
    <w:tmpl w:val="C546B78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D025DF"/>
    <w:multiLevelType w:val="hybridMultilevel"/>
    <w:tmpl w:val="4702ADDC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FE7DDA"/>
    <w:multiLevelType w:val="hybridMultilevel"/>
    <w:tmpl w:val="909C2982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FF3A92"/>
    <w:multiLevelType w:val="hybridMultilevel"/>
    <w:tmpl w:val="6DB669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6947C2"/>
    <w:multiLevelType w:val="hybridMultilevel"/>
    <w:tmpl w:val="66928C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E730FD"/>
    <w:multiLevelType w:val="hybridMultilevel"/>
    <w:tmpl w:val="F95AB1F8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2000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0AD617B"/>
    <w:multiLevelType w:val="hybridMultilevel"/>
    <w:tmpl w:val="192648C8"/>
    <w:lvl w:ilvl="0" w:tplc="6C1AC1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9A3B67"/>
    <w:multiLevelType w:val="hybridMultilevel"/>
    <w:tmpl w:val="C546B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F9457F"/>
    <w:multiLevelType w:val="hybridMultilevel"/>
    <w:tmpl w:val="CDA4953E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09541159">
    <w:abstractNumId w:val="7"/>
  </w:num>
  <w:num w:numId="2" w16cid:durableId="258829537">
    <w:abstractNumId w:val="29"/>
  </w:num>
  <w:num w:numId="3" w16cid:durableId="1411192083">
    <w:abstractNumId w:val="7"/>
  </w:num>
  <w:num w:numId="4" w16cid:durableId="120346166">
    <w:abstractNumId w:val="7"/>
  </w:num>
  <w:num w:numId="5" w16cid:durableId="1800487307">
    <w:abstractNumId w:val="7"/>
  </w:num>
  <w:num w:numId="6" w16cid:durableId="2393674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21626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11202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8831280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49841813">
    <w:abstractNumId w:val="3"/>
  </w:num>
  <w:num w:numId="11" w16cid:durableId="1415278078">
    <w:abstractNumId w:val="11"/>
  </w:num>
  <w:num w:numId="12" w16cid:durableId="1621183190">
    <w:abstractNumId w:val="34"/>
  </w:num>
  <w:num w:numId="13" w16cid:durableId="48922385">
    <w:abstractNumId w:val="10"/>
  </w:num>
  <w:num w:numId="14" w16cid:durableId="1975595551">
    <w:abstractNumId w:val="18"/>
  </w:num>
  <w:num w:numId="15" w16cid:durableId="521474338">
    <w:abstractNumId w:val="20"/>
  </w:num>
  <w:num w:numId="16" w16cid:durableId="1912421330">
    <w:abstractNumId w:val="33"/>
  </w:num>
  <w:num w:numId="17" w16cid:durableId="1188637359">
    <w:abstractNumId w:val="32"/>
  </w:num>
  <w:num w:numId="18" w16cid:durableId="276258418">
    <w:abstractNumId w:val="0"/>
  </w:num>
  <w:num w:numId="19" w16cid:durableId="1654675666">
    <w:abstractNumId w:val="14"/>
  </w:num>
  <w:num w:numId="20" w16cid:durableId="2026323031">
    <w:abstractNumId w:val="5"/>
  </w:num>
  <w:num w:numId="21" w16cid:durableId="966205619">
    <w:abstractNumId w:val="36"/>
  </w:num>
  <w:num w:numId="22" w16cid:durableId="1074858098">
    <w:abstractNumId w:val="13"/>
  </w:num>
  <w:num w:numId="23" w16cid:durableId="961568596">
    <w:abstractNumId w:val="31"/>
  </w:num>
  <w:num w:numId="24" w16cid:durableId="1085954708">
    <w:abstractNumId w:val="12"/>
  </w:num>
  <w:num w:numId="25" w16cid:durableId="2145924698">
    <w:abstractNumId w:val="4"/>
  </w:num>
  <w:num w:numId="26" w16cid:durableId="259528513">
    <w:abstractNumId w:val="9"/>
  </w:num>
  <w:num w:numId="27" w16cid:durableId="470831665">
    <w:abstractNumId w:val="15"/>
  </w:num>
  <w:num w:numId="28" w16cid:durableId="1310401451">
    <w:abstractNumId w:val="2"/>
  </w:num>
  <w:num w:numId="29" w16cid:durableId="1100443955">
    <w:abstractNumId w:val="28"/>
  </w:num>
  <w:num w:numId="30" w16cid:durableId="570312751">
    <w:abstractNumId w:val="1"/>
  </w:num>
  <w:num w:numId="31" w16cid:durableId="1856462144">
    <w:abstractNumId w:val="16"/>
  </w:num>
  <w:num w:numId="32" w16cid:durableId="172039045">
    <w:abstractNumId w:val="30"/>
  </w:num>
  <w:num w:numId="33" w16cid:durableId="627860552">
    <w:abstractNumId w:val="37"/>
  </w:num>
  <w:num w:numId="34" w16cid:durableId="2069764491">
    <w:abstractNumId w:val="8"/>
  </w:num>
  <w:num w:numId="35" w16cid:durableId="1590968079">
    <w:abstractNumId w:val="19"/>
  </w:num>
  <w:num w:numId="36" w16cid:durableId="1431781637">
    <w:abstractNumId w:val="26"/>
  </w:num>
  <w:num w:numId="37" w16cid:durableId="627005728">
    <w:abstractNumId w:val="27"/>
  </w:num>
  <w:num w:numId="38" w16cid:durableId="1091466102">
    <w:abstractNumId w:val="21"/>
  </w:num>
  <w:num w:numId="39" w16cid:durableId="955404738">
    <w:abstractNumId w:val="22"/>
  </w:num>
  <w:num w:numId="40" w16cid:durableId="1234000915">
    <w:abstractNumId w:val="38"/>
  </w:num>
  <w:num w:numId="41" w16cid:durableId="740448687">
    <w:abstractNumId w:val="25"/>
  </w:num>
  <w:num w:numId="42" w16cid:durableId="246353663">
    <w:abstractNumId w:val="35"/>
  </w:num>
  <w:num w:numId="43" w16cid:durableId="960527930">
    <w:abstractNumId w:val="17"/>
  </w:num>
  <w:num w:numId="44" w16cid:durableId="165787365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rE0NjM0MwUiCyUdpeDU4uLM/DyQAkPjWgBtYddYLQAAAA=="/>
  </w:docVars>
  <w:rsids>
    <w:rsidRoot w:val="004B23B9"/>
    <w:rsid w:val="00001834"/>
    <w:rsid w:val="000021B0"/>
    <w:rsid w:val="0000259A"/>
    <w:rsid w:val="00002C58"/>
    <w:rsid w:val="0000303F"/>
    <w:rsid w:val="000057F1"/>
    <w:rsid w:val="00010591"/>
    <w:rsid w:val="00011054"/>
    <w:rsid w:val="00012EE4"/>
    <w:rsid w:val="00014EE7"/>
    <w:rsid w:val="00015900"/>
    <w:rsid w:val="00025EDC"/>
    <w:rsid w:val="00033AB7"/>
    <w:rsid w:val="00035E85"/>
    <w:rsid w:val="000367BB"/>
    <w:rsid w:val="0004032E"/>
    <w:rsid w:val="00041F03"/>
    <w:rsid w:val="0004244A"/>
    <w:rsid w:val="000434F1"/>
    <w:rsid w:val="00044557"/>
    <w:rsid w:val="0005200B"/>
    <w:rsid w:val="00053802"/>
    <w:rsid w:val="00055AB5"/>
    <w:rsid w:val="0005657A"/>
    <w:rsid w:val="00056909"/>
    <w:rsid w:val="000569E8"/>
    <w:rsid w:val="00062442"/>
    <w:rsid w:val="000627CD"/>
    <w:rsid w:val="00062EE2"/>
    <w:rsid w:val="00074FAB"/>
    <w:rsid w:val="00075F38"/>
    <w:rsid w:val="0007719F"/>
    <w:rsid w:val="00081F3D"/>
    <w:rsid w:val="000835DD"/>
    <w:rsid w:val="00086A8E"/>
    <w:rsid w:val="00087664"/>
    <w:rsid w:val="00087D3C"/>
    <w:rsid w:val="00092B1F"/>
    <w:rsid w:val="00092D4B"/>
    <w:rsid w:val="000948B5"/>
    <w:rsid w:val="00095FBF"/>
    <w:rsid w:val="00096DC8"/>
    <w:rsid w:val="000A6C32"/>
    <w:rsid w:val="000B1F0C"/>
    <w:rsid w:val="000B534F"/>
    <w:rsid w:val="000B5737"/>
    <w:rsid w:val="000B5D3B"/>
    <w:rsid w:val="000B61F8"/>
    <w:rsid w:val="000C4243"/>
    <w:rsid w:val="000C6B69"/>
    <w:rsid w:val="000C6EDE"/>
    <w:rsid w:val="000D06FA"/>
    <w:rsid w:val="000D1285"/>
    <w:rsid w:val="000D4E7D"/>
    <w:rsid w:val="000D57E8"/>
    <w:rsid w:val="000E4AC4"/>
    <w:rsid w:val="000E53A2"/>
    <w:rsid w:val="000E63D0"/>
    <w:rsid w:val="000F04B4"/>
    <w:rsid w:val="000F12B7"/>
    <w:rsid w:val="000F2F2F"/>
    <w:rsid w:val="000F3B9F"/>
    <w:rsid w:val="000F3BAE"/>
    <w:rsid w:val="000F4104"/>
    <w:rsid w:val="000F69C4"/>
    <w:rsid w:val="000F6BC5"/>
    <w:rsid w:val="000F73B9"/>
    <w:rsid w:val="0010458A"/>
    <w:rsid w:val="001061AE"/>
    <w:rsid w:val="00114D01"/>
    <w:rsid w:val="0012013A"/>
    <w:rsid w:val="00126C93"/>
    <w:rsid w:val="00127A0E"/>
    <w:rsid w:val="00131443"/>
    <w:rsid w:val="00131A0C"/>
    <w:rsid w:val="00131D9C"/>
    <w:rsid w:val="00134AEE"/>
    <w:rsid w:val="0013557A"/>
    <w:rsid w:val="00136BD0"/>
    <w:rsid w:val="00137827"/>
    <w:rsid w:val="00142513"/>
    <w:rsid w:val="00142C23"/>
    <w:rsid w:val="00143B55"/>
    <w:rsid w:val="00144122"/>
    <w:rsid w:val="00144FE4"/>
    <w:rsid w:val="00146213"/>
    <w:rsid w:val="001475D9"/>
    <w:rsid w:val="00154788"/>
    <w:rsid w:val="00160BB1"/>
    <w:rsid w:val="0016192D"/>
    <w:rsid w:val="00162232"/>
    <w:rsid w:val="001632E9"/>
    <w:rsid w:val="001670A5"/>
    <w:rsid w:val="00167429"/>
    <w:rsid w:val="00167C27"/>
    <w:rsid w:val="00171991"/>
    <w:rsid w:val="0017588E"/>
    <w:rsid w:val="00176D1B"/>
    <w:rsid w:val="00177729"/>
    <w:rsid w:val="00177EC1"/>
    <w:rsid w:val="00180BA3"/>
    <w:rsid w:val="001833B7"/>
    <w:rsid w:val="00183C70"/>
    <w:rsid w:val="00184C5C"/>
    <w:rsid w:val="00192C77"/>
    <w:rsid w:val="00192D71"/>
    <w:rsid w:val="00196630"/>
    <w:rsid w:val="00196C30"/>
    <w:rsid w:val="00197405"/>
    <w:rsid w:val="00197BA6"/>
    <w:rsid w:val="00197BC4"/>
    <w:rsid w:val="001A1C1C"/>
    <w:rsid w:val="001A29A8"/>
    <w:rsid w:val="001A33CD"/>
    <w:rsid w:val="001A494F"/>
    <w:rsid w:val="001A6830"/>
    <w:rsid w:val="001B245B"/>
    <w:rsid w:val="001B3299"/>
    <w:rsid w:val="001B4512"/>
    <w:rsid w:val="001B7E08"/>
    <w:rsid w:val="001C17A6"/>
    <w:rsid w:val="001C2264"/>
    <w:rsid w:val="001C42B7"/>
    <w:rsid w:val="001C4932"/>
    <w:rsid w:val="001C6384"/>
    <w:rsid w:val="001C6ADE"/>
    <w:rsid w:val="001C739A"/>
    <w:rsid w:val="001D06B6"/>
    <w:rsid w:val="001D073D"/>
    <w:rsid w:val="001D59C3"/>
    <w:rsid w:val="001E1709"/>
    <w:rsid w:val="001E1887"/>
    <w:rsid w:val="001E1FA9"/>
    <w:rsid w:val="001E2037"/>
    <w:rsid w:val="001E3399"/>
    <w:rsid w:val="001E33AE"/>
    <w:rsid w:val="001E787F"/>
    <w:rsid w:val="001E799E"/>
    <w:rsid w:val="001F4969"/>
    <w:rsid w:val="001F4F88"/>
    <w:rsid w:val="00200C91"/>
    <w:rsid w:val="0020168D"/>
    <w:rsid w:val="00204989"/>
    <w:rsid w:val="00204AB9"/>
    <w:rsid w:val="00205187"/>
    <w:rsid w:val="00205240"/>
    <w:rsid w:val="00206D0A"/>
    <w:rsid w:val="002120C9"/>
    <w:rsid w:val="002139F7"/>
    <w:rsid w:val="00213D40"/>
    <w:rsid w:val="002179EE"/>
    <w:rsid w:val="00220239"/>
    <w:rsid w:val="00220F99"/>
    <w:rsid w:val="0022336F"/>
    <w:rsid w:val="0022452A"/>
    <w:rsid w:val="002277F0"/>
    <w:rsid w:val="00227BA9"/>
    <w:rsid w:val="00227EC8"/>
    <w:rsid w:val="00227ED7"/>
    <w:rsid w:val="00231EF2"/>
    <w:rsid w:val="002328F8"/>
    <w:rsid w:val="00234E15"/>
    <w:rsid w:val="0024336D"/>
    <w:rsid w:val="00244852"/>
    <w:rsid w:val="00244D1B"/>
    <w:rsid w:val="00245DA5"/>
    <w:rsid w:val="00250AD1"/>
    <w:rsid w:val="0025119D"/>
    <w:rsid w:val="0025411B"/>
    <w:rsid w:val="002542DC"/>
    <w:rsid w:val="002561B8"/>
    <w:rsid w:val="002607B1"/>
    <w:rsid w:val="00262721"/>
    <w:rsid w:val="00262A8F"/>
    <w:rsid w:val="002679A7"/>
    <w:rsid w:val="0027086E"/>
    <w:rsid w:val="002709F0"/>
    <w:rsid w:val="0027137B"/>
    <w:rsid w:val="00273BD1"/>
    <w:rsid w:val="00273C30"/>
    <w:rsid w:val="00274E14"/>
    <w:rsid w:val="00274F26"/>
    <w:rsid w:val="00275567"/>
    <w:rsid w:val="00280951"/>
    <w:rsid w:val="00281582"/>
    <w:rsid w:val="0028200C"/>
    <w:rsid w:val="00282D3E"/>
    <w:rsid w:val="00282D7F"/>
    <w:rsid w:val="00283131"/>
    <w:rsid w:val="002834F5"/>
    <w:rsid w:val="0028541B"/>
    <w:rsid w:val="002867D4"/>
    <w:rsid w:val="00286C7E"/>
    <w:rsid w:val="002917CF"/>
    <w:rsid w:val="002933F3"/>
    <w:rsid w:val="002958AC"/>
    <w:rsid w:val="0029657A"/>
    <w:rsid w:val="002972E9"/>
    <w:rsid w:val="002A055A"/>
    <w:rsid w:val="002A4046"/>
    <w:rsid w:val="002B59C0"/>
    <w:rsid w:val="002B7EA3"/>
    <w:rsid w:val="002C174F"/>
    <w:rsid w:val="002C1DC0"/>
    <w:rsid w:val="002C4560"/>
    <w:rsid w:val="002C4F77"/>
    <w:rsid w:val="002C5E99"/>
    <w:rsid w:val="002C6E14"/>
    <w:rsid w:val="002D0539"/>
    <w:rsid w:val="002D124F"/>
    <w:rsid w:val="002D13D3"/>
    <w:rsid w:val="002D4F21"/>
    <w:rsid w:val="002E073A"/>
    <w:rsid w:val="002E0D46"/>
    <w:rsid w:val="002E1129"/>
    <w:rsid w:val="002E1455"/>
    <w:rsid w:val="002E27D1"/>
    <w:rsid w:val="002E2944"/>
    <w:rsid w:val="002E736D"/>
    <w:rsid w:val="002F7487"/>
    <w:rsid w:val="00303771"/>
    <w:rsid w:val="00306B9F"/>
    <w:rsid w:val="00310B23"/>
    <w:rsid w:val="0031306A"/>
    <w:rsid w:val="00322C10"/>
    <w:rsid w:val="00331DA9"/>
    <w:rsid w:val="003346EE"/>
    <w:rsid w:val="00335518"/>
    <w:rsid w:val="003364EE"/>
    <w:rsid w:val="00341CAF"/>
    <w:rsid w:val="00344726"/>
    <w:rsid w:val="00344910"/>
    <w:rsid w:val="00344B85"/>
    <w:rsid w:val="00347474"/>
    <w:rsid w:val="00347CB5"/>
    <w:rsid w:val="0035124A"/>
    <w:rsid w:val="00351CF4"/>
    <w:rsid w:val="003529AD"/>
    <w:rsid w:val="00354A5C"/>
    <w:rsid w:val="0035523C"/>
    <w:rsid w:val="003569EF"/>
    <w:rsid w:val="0036416B"/>
    <w:rsid w:val="003641F5"/>
    <w:rsid w:val="00364E0D"/>
    <w:rsid w:val="003668E5"/>
    <w:rsid w:val="00367D23"/>
    <w:rsid w:val="00370258"/>
    <w:rsid w:val="003705DF"/>
    <w:rsid w:val="00373439"/>
    <w:rsid w:val="003743D7"/>
    <w:rsid w:val="003753DE"/>
    <w:rsid w:val="00376E48"/>
    <w:rsid w:val="003776A3"/>
    <w:rsid w:val="00381D76"/>
    <w:rsid w:val="003827C2"/>
    <w:rsid w:val="00383C48"/>
    <w:rsid w:val="00383EC4"/>
    <w:rsid w:val="00385B73"/>
    <w:rsid w:val="003876EE"/>
    <w:rsid w:val="003902D6"/>
    <w:rsid w:val="003924E9"/>
    <w:rsid w:val="00393A3C"/>
    <w:rsid w:val="0039634C"/>
    <w:rsid w:val="00396360"/>
    <w:rsid w:val="00396F62"/>
    <w:rsid w:val="003A025E"/>
    <w:rsid w:val="003A3537"/>
    <w:rsid w:val="003A35A5"/>
    <w:rsid w:val="003A5143"/>
    <w:rsid w:val="003A68BE"/>
    <w:rsid w:val="003A68D7"/>
    <w:rsid w:val="003A70F5"/>
    <w:rsid w:val="003B0DF0"/>
    <w:rsid w:val="003B1372"/>
    <w:rsid w:val="003B1E07"/>
    <w:rsid w:val="003B1F1A"/>
    <w:rsid w:val="003B275B"/>
    <w:rsid w:val="003B3055"/>
    <w:rsid w:val="003B47F3"/>
    <w:rsid w:val="003B4D4F"/>
    <w:rsid w:val="003B57E9"/>
    <w:rsid w:val="003B7A1C"/>
    <w:rsid w:val="003C0544"/>
    <w:rsid w:val="003C631A"/>
    <w:rsid w:val="003C7122"/>
    <w:rsid w:val="003D054E"/>
    <w:rsid w:val="003D180B"/>
    <w:rsid w:val="003D1BFA"/>
    <w:rsid w:val="003D3DED"/>
    <w:rsid w:val="003D4497"/>
    <w:rsid w:val="003D658D"/>
    <w:rsid w:val="003D694C"/>
    <w:rsid w:val="003E1613"/>
    <w:rsid w:val="003E422D"/>
    <w:rsid w:val="003E634A"/>
    <w:rsid w:val="003E79CB"/>
    <w:rsid w:val="003F13E0"/>
    <w:rsid w:val="003F15A5"/>
    <w:rsid w:val="003F4962"/>
    <w:rsid w:val="003F5D7B"/>
    <w:rsid w:val="003F6FA9"/>
    <w:rsid w:val="00400B44"/>
    <w:rsid w:val="00400FBD"/>
    <w:rsid w:val="00401BB3"/>
    <w:rsid w:val="0040410D"/>
    <w:rsid w:val="00411751"/>
    <w:rsid w:val="00411ACD"/>
    <w:rsid w:val="00414174"/>
    <w:rsid w:val="004169FD"/>
    <w:rsid w:val="00422AB2"/>
    <w:rsid w:val="00422F52"/>
    <w:rsid w:val="00424792"/>
    <w:rsid w:val="004273A5"/>
    <w:rsid w:val="004302F7"/>
    <w:rsid w:val="004310FA"/>
    <w:rsid w:val="0043190B"/>
    <w:rsid w:val="00432030"/>
    <w:rsid w:val="004338CF"/>
    <w:rsid w:val="0043642C"/>
    <w:rsid w:val="004373DB"/>
    <w:rsid w:val="004433EA"/>
    <w:rsid w:val="00443600"/>
    <w:rsid w:val="00444C61"/>
    <w:rsid w:val="00447C9F"/>
    <w:rsid w:val="004512B4"/>
    <w:rsid w:val="004524B0"/>
    <w:rsid w:val="00452697"/>
    <w:rsid w:val="004539FE"/>
    <w:rsid w:val="00461957"/>
    <w:rsid w:val="00473F60"/>
    <w:rsid w:val="004754FE"/>
    <w:rsid w:val="004765AA"/>
    <w:rsid w:val="00480C23"/>
    <w:rsid w:val="004867D9"/>
    <w:rsid w:val="00487CDA"/>
    <w:rsid w:val="00492467"/>
    <w:rsid w:val="00494184"/>
    <w:rsid w:val="00495C3C"/>
    <w:rsid w:val="0049688A"/>
    <w:rsid w:val="0049764F"/>
    <w:rsid w:val="004A3B72"/>
    <w:rsid w:val="004A3EDD"/>
    <w:rsid w:val="004A40E0"/>
    <w:rsid w:val="004A44CE"/>
    <w:rsid w:val="004A6EE1"/>
    <w:rsid w:val="004B1214"/>
    <w:rsid w:val="004B23B9"/>
    <w:rsid w:val="004B5C82"/>
    <w:rsid w:val="004B7283"/>
    <w:rsid w:val="004C7D99"/>
    <w:rsid w:val="004D09A0"/>
    <w:rsid w:val="004D1890"/>
    <w:rsid w:val="004D3582"/>
    <w:rsid w:val="004D3E3D"/>
    <w:rsid w:val="004D620B"/>
    <w:rsid w:val="004D68E0"/>
    <w:rsid w:val="004E1D8C"/>
    <w:rsid w:val="004E5A94"/>
    <w:rsid w:val="004F037A"/>
    <w:rsid w:val="004F0634"/>
    <w:rsid w:val="004F10BD"/>
    <w:rsid w:val="004F1F98"/>
    <w:rsid w:val="004F2EB5"/>
    <w:rsid w:val="004F355B"/>
    <w:rsid w:val="004F3940"/>
    <w:rsid w:val="004F4635"/>
    <w:rsid w:val="004F4B07"/>
    <w:rsid w:val="004F69F2"/>
    <w:rsid w:val="005007AA"/>
    <w:rsid w:val="005031CA"/>
    <w:rsid w:val="00507489"/>
    <w:rsid w:val="00511FF2"/>
    <w:rsid w:val="00513BB4"/>
    <w:rsid w:val="00520613"/>
    <w:rsid w:val="00521721"/>
    <w:rsid w:val="00521C9D"/>
    <w:rsid w:val="0052363A"/>
    <w:rsid w:val="00523AB6"/>
    <w:rsid w:val="00525E1A"/>
    <w:rsid w:val="00530EB3"/>
    <w:rsid w:val="005318F5"/>
    <w:rsid w:val="0053338F"/>
    <w:rsid w:val="00534576"/>
    <w:rsid w:val="00534A24"/>
    <w:rsid w:val="005358AE"/>
    <w:rsid w:val="00536D0C"/>
    <w:rsid w:val="00536EFA"/>
    <w:rsid w:val="00537575"/>
    <w:rsid w:val="005409B9"/>
    <w:rsid w:val="00543260"/>
    <w:rsid w:val="00545E3F"/>
    <w:rsid w:val="005464EB"/>
    <w:rsid w:val="00550E10"/>
    <w:rsid w:val="0055131C"/>
    <w:rsid w:val="005516A8"/>
    <w:rsid w:val="0055276B"/>
    <w:rsid w:val="00552A7F"/>
    <w:rsid w:val="005536B3"/>
    <w:rsid w:val="00557C72"/>
    <w:rsid w:val="00567FC7"/>
    <w:rsid w:val="00570204"/>
    <w:rsid w:val="005716E0"/>
    <w:rsid w:val="00572302"/>
    <w:rsid w:val="00576F01"/>
    <w:rsid w:val="00580274"/>
    <w:rsid w:val="00580FAF"/>
    <w:rsid w:val="00583902"/>
    <w:rsid w:val="00584B34"/>
    <w:rsid w:val="00587A6E"/>
    <w:rsid w:val="00590357"/>
    <w:rsid w:val="00590855"/>
    <w:rsid w:val="00590DCB"/>
    <w:rsid w:val="00590FE0"/>
    <w:rsid w:val="0059100B"/>
    <w:rsid w:val="005917C1"/>
    <w:rsid w:val="0059207F"/>
    <w:rsid w:val="00592F45"/>
    <w:rsid w:val="005947FD"/>
    <w:rsid w:val="00594E9D"/>
    <w:rsid w:val="005956BF"/>
    <w:rsid w:val="005976E5"/>
    <w:rsid w:val="005A1B44"/>
    <w:rsid w:val="005A7216"/>
    <w:rsid w:val="005A758F"/>
    <w:rsid w:val="005B04F3"/>
    <w:rsid w:val="005B2377"/>
    <w:rsid w:val="005B282C"/>
    <w:rsid w:val="005B3900"/>
    <w:rsid w:val="005B4A4E"/>
    <w:rsid w:val="005B7374"/>
    <w:rsid w:val="005C05DA"/>
    <w:rsid w:val="005C1CA9"/>
    <w:rsid w:val="005D061E"/>
    <w:rsid w:val="005D0DA3"/>
    <w:rsid w:val="005D154D"/>
    <w:rsid w:val="005D3BE0"/>
    <w:rsid w:val="005D507D"/>
    <w:rsid w:val="005D634D"/>
    <w:rsid w:val="005D6C03"/>
    <w:rsid w:val="005D720F"/>
    <w:rsid w:val="005D7F72"/>
    <w:rsid w:val="005E124B"/>
    <w:rsid w:val="005E1F79"/>
    <w:rsid w:val="005E474F"/>
    <w:rsid w:val="005F107C"/>
    <w:rsid w:val="005F2D73"/>
    <w:rsid w:val="005F49F6"/>
    <w:rsid w:val="005F7541"/>
    <w:rsid w:val="00601672"/>
    <w:rsid w:val="00602436"/>
    <w:rsid w:val="00602F23"/>
    <w:rsid w:val="00607F77"/>
    <w:rsid w:val="00610B44"/>
    <w:rsid w:val="00615078"/>
    <w:rsid w:val="00615C75"/>
    <w:rsid w:val="00617E59"/>
    <w:rsid w:val="00620450"/>
    <w:rsid w:val="00621471"/>
    <w:rsid w:val="00621508"/>
    <w:rsid w:val="0062697A"/>
    <w:rsid w:val="00627808"/>
    <w:rsid w:val="00627FAB"/>
    <w:rsid w:val="00631B3A"/>
    <w:rsid w:val="00636800"/>
    <w:rsid w:val="00637C3E"/>
    <w:rsid w:val="006411AB"/>
    <w:rsid w:val="00642B64"/>
    <w:rsid w:val="006452BC"/>
    <w:rsid w:val="00652208"/>
    <w:rsid w:val="00653F4D"/>
    <w:rsid w:val="006549EC"/>
    <w:rsid w:val="00654E05"/>
    <w:rsid w:val="0065527F"/>
    <w:rsid w:val="0065689C"/>
    <w:rsid w:val="0065704F"/>
    <w:rsid w:val="00660971"/>
    <w:rsid w:val="006617A7"/>
    <w:rsid w:val="00661DD1"/>
    <w:rsid w:val="006638DC"/>
    <w:rsid w:val="00664226"/>
    <w:rsid w:val="006661C1"/>
    <w:rsid w:val="00667044"/>
    <w:rsid w:val="006672B2"/>
    <w:rsid w:val="00667787"/>
    <w:rsid w:val="00675D59"/>
    <w:rsid w:val="00675EEA"/>
    <w:rsid w:val="0067628B"/>
    <w:rsid w:val="00676FA9"/>
    <w:rsid w:val="00680AD6"/>
    <w:rsid w:val="0068163F"/>
    <w:rsid w:val="0068178D"/>
    <w:rsid w:val="00683E25"/>
    <w:rsid w:val="00686E0D"/>
    <w:rsid w:val="0068767D"/>
    <w:rsid w:val="0069761F"/>
    <w:rsid w:val="006A348B"/>
    <w:rsid w:val="006A4DCC"/>
    <w:rsid w:val="006A5C28"/>
    <w:rsid w:val="006A693A"/>
    <w:rsid w:val="006B0DD7"/>
    <w:rsid w:val="006B0F4C"/>
    <w:rsid w:val="006B36C0"/>
    <w:rsid w:val="006B432E"/>
    <w:rsid w:val="006B529B"/>
    <w:rsid w:val="006B6C28"/>
    <w:rsid w:val="006B6CCC"/>
    <w:rsid w:val="006B7F49"/>
    <w:rsid w:val="006C28E9"/>
    <w:rsid w:val="006C426B"/>
    <w:rsid w:val="006C5CF7"/>
    <w:rsid w:val="006C74F4"/>
    <w:rsid w:val="006C7D18"/>
    <w:rsid w:val="006D1598"/>
    <w:rsid w:val="006D5A23"/>
    <w:rsid w:val="006E55D4"/>
    <w:rsid w:val="006E66FC"/>
    <w:rsid w:val="006E7DA7"/>
    <w:rsid w:val="006F087C"/>
    <w:rsid w:val="006F1457"/>
    <w:rsid w:val="006F1F58"/>
    <w:rsid w:val="006F2028"/>
    <w:rsid w:val="006F4170"/>
    <w:rsid w:val="006F6DA4"/>
    <w:rsid w:val="007070C8"/>
    <w:rsid w:val="00707BB5"/>
    <w:rsid w:val="0071141C"/>
    <w:rsid w:val="007116D3"/>
    <w:rsid w:val="00715CCA"/>
    <w:rsid w:val="00720C57"/>
    <w:rsid w:val="00724558"/>
    <w:rsid w:val="00724A2E"/>
    <w:rsid w:val="00725CB1"/>
    <w:rsid w:val="00727A8E"/>
    <w:rsid w:val="007316FE"/>
    <w:rsid w:val="00732139"/>
    <w:rsid w:val="00732C1A"/>
    <w:rsid w:val="00732E5C"/>
    <w:rsid w:val="00733781"/>
    <w:rsid w:val="00737F74"/>
    <w:rsid w:val="00740303"/>
    <w:rsid w:val="00740B0F"/>
    <w:rsid w:val="00740C66"/>
    <w:rsid w:val="00740D37"/>
    <w:rsid w:val="00741133"/>
    <w:rsid w:val="007423F2"/>
    <w:rsid w:val="00742E4A"/>
    <w:rsid w:val="0074413B"/>
    <w:rsid w:val="007449C7"/>
    <w:rsid w:val="00746521"/>
    <w:rsid w:val="00747B51"/>
    <w:rsid w:val="00751F94"/>
    <w:rsid w:val="00752B98"/>
    <w:rsid w:val="007532DE"/>
    <w:rsid w:val="00754500"/>
    <w:rsid w:val="00754C29"/>
    <w:rsid w:val="00756590"/>
    <w:rsid w:val="00757191"/>
    <w:rsid w:val="00757E5F"/>
    <w:rsid w:val="00760EC7"/>
    <w:rsid w:val="00762AEF"/>
    <w:rsid w:val="007670E6"/>
    <w:rsid w:val="00767AE3"/>
    <w:rsid w:val="00771557"/>
    <w:rsid w:val="007740BA"/>
    <w:rsid w:val="0077425A"/>
    <w:rsid w:val="00777495"/>
    <w:rsid w:val="00777D27"/>
    <w:rsid w:val="00781E1E"/>
    <w:rsid w:val="007827CF"/>
    <w:rsid w:val="007832BA"/>
    <w:rsid w:val="007863B8"/>
    <w:rsid w:val="007947B5"/>
    <w:rsid w:val="0079631B"/>
    <w:rsid w:val="007969CC"/>
    <w:rsid w:val="00796C89"/>
    <w:rsid w:val="00796D55"/>
    <w:rsid w:val="007A02BC"/>
    <w:rsid w:val="007A2A4A"/>
    <w:rsid w:val="007A35C8"/>
    <w:rsid w:val="007A36E9"/>
    <w:rsid w:val="007A4825"/>
    <w:rsid w:val="007B2ECC"/>
    <w:rsid w:val="007B4B15"/>
    <w:rsid w:val="007B65CF"/>
    <w:rsid w:val="007C149A"/>
    <w:rsid w:val="007C23FD"/>
    <w:rsid w:val="007C2696"/>
    <w:rsid w:val="007C2BEB"/>
    <w:rsid w:val="007C39D2"/>
    <w:rsid w:val="007D5989"/>
    <w:rsid w:val="007D6724"/>
    <w:rsid w:val="007E03A1"/>
    <w:rsid w:val="007E1F2F"/>
    <w:rsid w:val="007E3898"/>
    <w:rsid w:val="007E4C36"/>
    <w:rsid w:val="007E691F"/>
    <w:rsid w:val="007F223A"/>
    <w:rsid w:val="007F375E"/>
    <w:rsid w:val="007F42DB"/>
    <w:rsid w:val="007F4542"/>
    <w:rsid w:val="007F6D89"/>
    <w:rsid w:val="0080117B"/>
    <w:rsid w:val="0080315A"/>
    <w:rsid w:val="0080376B"/>
    <w:rsid w:val="00807CA8"/>
    <w:rsid w:val="00812678"/>
    <w:rsid w:val="008142F8"/>
    <w:rsid w:val="00820DB2"/>
    <w:rsid w:val="00823C8A"/>
    <w:rsid w:val="00824F71"/>
    <w:rsid w:val="00830ACC"/>
    <w:rsid w:val="00831DB2"/>
    <w:rsid w:val="00835A22"/>
    <w:rsid w:val="008437EB"/>
    <w:rsid w:val="008575B9"/>
    <w:rsid w:val="008611B0"/>
    <w:rsid w:val="008611C9"/>
    <w:rsid w:val="008622C9"/>
    <w:rsid w:val="008622D2"/>
    <w:rsid w:val="00862C1B"/>
    <w:rsid w:val="008639D4"/>
    <w:rsid w:val="00865F81"/>
    <w:rsid w:val="008703BE"/>
    <w:rsid w:val="008726F1"/>
    <w:rsid w:val="00874098"/>
    <w:rsid w:val="00883436"/>
    <w:rsid w:val="0089268C"/>
    <w:rsid w:val="008A00CF"/>
    <w:rsid w:val="008A0300"/>
    <w:rsid w:val="008A0EE8"/>
    <w:rsid w:val="008A494D"/>
    <w:rsid w:val="008A6C23"/>
    <w:rsid w:val="008B0197"/>
    <w:rsid w:val="008B2882"/>
    <w:rsid w:val="008B2892"/>
    <w:rsid w:val="008B6E87"/>
    <w:rsid w:val="008B6FF8"/>
    <w:rsid w:val="008C0AB9"/>
    <w:rsid w:val="008C2422"/>
    <w:rsid w:val="008C27D1"/>
    <w:rsid w:val="008C2A5A"/>
    <w:rsid w:val="008C4AB1"/>
    <w:rsid w:val="008C60FE"/>
    <w:rsid w:val="008C684A"/>
    <w:rsid w:val="008D252A"/>
    <w:rsid w:val="008D2C91"/>
    <w:rsid w:val="008D3C27"/>
    <w:rsid w:val="008D680B"/>
    <w:rsid w:val="008E04EA"/>
    <w:rsid w:val="008E07F1"/>
    <w:rsid w:val="008E07F2"/>
    <w:rsid w:val="008E4296"/>
    <w:rsid w:val="008F141E"/>
    <w:rsid w:val="008F1BCD"/>
    <w:rsid w:val="008F2C74"/>
    <w:rsid w:val="008F48C1"/>
    <w:rsid w:val="008F6F51"/>
    <w:rsid w:val="008F7DBB"/>
    <w:rsid w:val="00900DF3"/>
    <w:rsid w:val="009016C8"/>
    <w:rsid w:val="00903899"/>
    <w:rsid w:val="00903AB4"/>
    <w:rsid w:val="00907F30"/>
    <w:rsid w:val="00911EA6"/>
    <w:rsid w:val="0091294F"/>
    <w:rsid w:val="009134C6"/>
    <w:rsid w:val="0091476F"/>
    <w:rsid w:val="00914B50"/>
    <w:rsid w:val="00914F24"/>
    <w:rsid w:val="00915CF4"/>
    <w:rsid w:val="00916AB3"/>
    <w:rsid w:val="00917598"/>
    <w:rsid w:val="009177AF"/>
    <w:rsid w:val="009233FC"/>
    <w:rsid w:val="00924A35"/>
    <w:rsid w:val="0092567B"/>
    <w:rsid w:val="00930A26"/>
    <w:rsid w:val="009316FA"/>
    <w:rsid w:val="00932E28"/>
    <w:rsid w:val="00933167"/>
    <w:rsid w:val="0093378E"/>
    <w:rsid w:val="00937157"/>
    <w:rsid w:val="009375B3"/>
    <w:rsid w:val="00937F14"/>
    <w:rsid w:val="009410A6"/>
    <w:rsid w:val="00941C91"/>
    <w:rsid w:val="00942786"/>
    <w:rsid w:val="00942EE0"/>
    <w:rsid w:val="00943A93"/>
    <w:rsid w:val="009440B4"/>
    <w:rsid w:val="009451CA"/>
    <w:rsid w:val="00952783"/>
    <w:rsid w:val="009563CA"/>
    <w:rsid w:val="00960043"/>
    <w:rsid w:val="009610B9"/>
    <w:rsid w:val="009613F7"/>
    <w:rsid w:val="0096287D"/>
    <w:rsid w:val="0096478D"/>
    <w:rsid w:val="0096542B"/>
    <w:rsid w:val="0097360B"/>
    <w:rsid w:val="0097372C"/>
    <w:rsid w:val="00974F6E"/>
    <w:rsid w:val="009765DD"/>
    <w:rsid w:val="009773DB"/>
    <w:rsid w:val="0097762E"/>
    <w:rsid w:val="00981673"/>
    <w:rsid w:val="009838AD"/>
    <w:rsid w:val="00984446"/>
    <w:rsid w:val="009853B5"/>
    <w:rsid w:val="009862E4"/>
    <w:rsid w:val="00991339"/>
    <w:rsid w:val="0099146E"/>
    <w:rsid w:val="00991BDE"/>
    <w:rsid w:val="00991FB5"/>
    <w:rsid w:val="00994EB8"/>
    <w:rsid w:val="0099549D"/>
    <w:rsid w:val="00995DDF"/>
    <w:rsid w:val="00996D71"/>
    <w:rsid w:val="0099718A"/>
    <w:rsid w:val="009A02C3"/>
    <w:rsid w:val="009A0465"/>
    <w:rsid w:val="009A18AD"/>
    <w:rsid w:val="009A259F"/>
    <w:rsid w:val="009A7C3F"/>
    <w:rsid w:val="009B0690"/>
    <w:rsid w:val="009B390D"/>
    <w:rsid w:val="009C317D"/>
    <w:rsid w:val="009C4088"/>
    <w:rsid w:val="009C40C9"/>
    <w:rsid w:val="009C507E"/>
    <w:rsid w:val="009C5238"/>
    <w:rsid w:val="009C618F"/>
    <w:rsid w:val="009D32DD"/>
    <w:rsid w:val="009D559C"/>
    <w:rsid w:val="009D55A4"/>
    <w:rsid w:val="009D610A"/>
    <w:rsid w:val="009E08EF"/>
    <w:rsid w:val="009E12C0"/>
    <w:rsid w:val="009E240F"/>
    <w:rsid w:val="009E2799"/>
    <w:rsid w:val="009E54D2"/>
    <w:rsid w:val="009E608D"/>
    <w:rsid w:val="009E685F"/>
    <w:rsid w:val="009E79A2"/>
    <w:rsid w:val="009F00F8"/>
    <w:rsid w:val="009F2D19"/>
    <w:rsid w:val="009F4FEC"/>
    <w:rsid w:val="009F6AA5"/>
    <w:rsid w:val="009F6FB9"/>
    <w:rsid w:val="009F7612"/>
    <w:rsid w:val="00A00935"/>
    <w:rsid w:val="00A01310"/>
    <w:rsid w:val="00A033E8"/>
    <w:rsid w:val="00A03ED6"/>
    <w:rsid w:val="00A06034"/>
    <w:rsid w:val="00A11105"/>
    <w:rsid w:val="00A11CBE"/>
    <w:rsid w:val="00A11F93"/>
    <w:rsid w:val="00A12493"/>
    <w:rsid w:val="00A20F3A"/>
    <w:rsid w:val="00A22DB6"/>
    <w:rsid w:val="00A23DEE"/>
    <w:rsid w:val="00A24F9B"/>
    <w:rsid w:val="00A26BB0"/>
    <w:rsid w:val="00A34569"/>
    <w:rsid w:val="00A34FA1"/>
    <w:rsid w:val="00A37108"/>
    <w:rsid w:val="00A3791E"/>
    <w:rsid w:val="00A403A1"/>
    <w:rsid w:val="00A45EDD"/>
    <w:rsid w:val="00A50AEF"/>
    <w:rsid w:val="00A54563"/>
    <w:rsid w:val="00A57B02"/>
    <w:rsid w:val="00A601C6"/>
    <w:rsid w:val="00A6083B"/>
    <w:rsid w:val="00A61BB9"/>
    <w:rsid w:val="00A6404F"/>
    <w:rsid w:val="00A662E1"/>
    <w:rsid w:val="00A67742"/>
    <w:rsid w:val="00A70342"/>
    <w:rsid w:val="00A70806"/>
    <w:rsid w:val="00A7094A"/>
    <w:rsid w:val="00A7283A"/>
    <w:rsid w:val="00A7384D"/>
    <w:rsid w:val="00A73888"/>
    <w:rsid w:val="00A7542B"/>
    <w:rsid w:val="00A8017B"/>
    <w:rsid w:val="00A813BA"/>
    <w:rsid w:val="00A82D30"/>
    <w:rsid w:val="00A84D37"/>
    <w:rsid w:val="00A90892"/>
    <w:rsid w:val="00A93DBB"/>
    <w:rsid w:val="00A964D4"/>
    <w:rsid w:val="00A97C97"/>
    <w:rsid w:val="00AA107C"/>
    <w:rsid w:val="00AA173D"/>
    <w:rsid w:val="00AA4642"/>
    <w:rsid w:val="00AA514E"/>
    <w:rsid w:val="00AB0C10"/>
    <w:rsid w:val="00AB0FDE"/>
    <w:rsid w:val="00AB1151"/>
    <w:rsid w:val="00AB1D72"/>
    <w:rsid w:val="00AB2961"/>
    <w:rsid w:val="00AB69A5"/>
    <w:rsid w:val="00AC0A2A"/>
    <w:rsid w:val="00AC419A"/>
    <w:rsid w:val="00AC6E20"/>
    <w:rsid w:val="00AC72E5"/>
    <w:rsid w:val="00AD1C99"/>
    <w:rsid w:val="00AD3D60"/>
    <w:rsid w:val="00AD4094"/>
    <w:rsid w:val="00AD4CE0"/>
    <w:rsid w:val="00AE26C9"/>
    <w:rsid w:val="00AE6013"/>
    <w:rsid w:val="00AF02C1"/>
    <w:rsid w:val="00AF2C69"/>
    <w:rsid w:val="00B01F67"/>
    <w:rsid w:val="00B068DD"/>
    <w:rsid w:val="00B1252B"/>
    <w:rsid w:val="00B133E6"/>
    <w:rsid w:val="00B13C6C"/>
    <w:rsid w:val="00B179E0"/>
    <w:rsid w:val="00B26283"/>
    <w:rsid w:val="00B26F4F"/>
    <w:rsid w:val="00B30FA1"/>
    <w:rsid w:val="00B313A2"/>
    <w:rsid w:val="00B321AF"/>
    <w:rsid w:val="00B42FB4"/>
    <w:rsid w:val="00B4558A"/>
    <w:rsid w:val="00B45B6F"/>
    <w:rsid w:val="00B5242C"/>
    <w:rsid w:val="00B56016"/>
    <w:rsid w:val="00B6057B"/>
    <w:rsid w:val="00B605D8"/>
    <w:rsid w:val="00B620CC"/>
    <w:rsid w:val="00B64B27"/>
    <w:rsid w:val="00B67995"/>
    <w:rsid w:val="00B712E4"/>
    <w:rsid w:val="00B73561"/>
    <w:rsid w:val="00B750B6"/>
    <w:rsid w:val="00B756DB"/>
    <w:rsid w:val="00B76F92"/>
    <w:rsid w:val="00B7708E"/>
    <w:rsid w:val="00B82E1F"/>
    <w:rsid w:val="00B82E7A"/>
    <w:rsid w:val="00B9077C"/>
    <w:rsid w:val="00B91EB5"/>
    <w:rsid w:val="00B92A68"/>
    <w:rsid w:val="00B9439C"/>
    <w:rsid w:val="00B95C9A"/>
    <w:rsid w:val="00BA093D"/>
    <w:rsid w:val="00BA105F"/>
    <w:rsid w:val="00BA1E9E"/>
    <w:rsid w:val="00BA2ED2"/>
    <w:rsid w:val="00BA408A"/>
    <w:rsid w:val="00BA5086"/>
    <w:rsid w:val="00BA5CC9"/>
    <w:rsid w:val="00BA67AF"/>
    <w:rsid w:val="00BA7E92"/>
    <w:rsid w:val="00BB134D"/>
    <w:rsid w:val="00BB32AE"/>
    <w:rsid w:val="00BB5910"/>
    <w:rsid w:val="00BC5556"/>
    <w:rsid w:val="00BC69CD"/>
    <w:rsid w:val="00BD2E7A"/>
    <w:rsid w:val="00BD5CC3"/>
    <w:rsid w:val="00BE5182"/>
    <w:rsid w:val="00BE5921"/>
    <w:rsid w:val="00BE76A7"/>
    <w:rsid w:val="00BE7C57"/>
    <w:rsid w:val="00BF0111"/>
    <w:rsid w:val="00BF144A"/>
    <w:rsid w:val="00BF376F"/>
    <w:rsid w:val="00BF402D"/>
    <w:rsid w:val="00BF7085"/>
    <w:rsid w:val="00C01C68"/>
    <w:rsid w:val="00C05BDB"/>
    <w:rsid w:val="00C06907"/>
    <w:rsid w:val="00C07218"/>
    <w:rsid w:val="00C10109"/>
    <w:rsid w:val="00C119D8"/>
    <w:rsid w:val="00C11DDC"/>
    <w:rsid w:val="00C1319E"/>
    <w:rsid w:val="00C1466B"/>
    <w:rsid w:val="00C218F1"/>
    <w:rsid w:val="00C22167"/>
    <w:rsid w:val="00C2621E"/>
    <w:rsid w:val="00C339DB"/>
    <w:rsid w:val="00C33DFE"/>
    <w:rsid w:val="00C35DE3"/>
    <w:rsid w:val="00C376CC"/>
    <w:rsid w:val="00C3791D"/>
    <w:rsid w:val="00C405B2"/>
    <w:rsid w:val="00C40C81"/>
    <w:rsid w:val="00C45C5E"/>
    <w:rsid w:val="00C45F6C"/>
    <w:rsid w:val="00C50499"/>
    <w:rsid w:val="00C50C4D"/>
    <w:rsid w:val="00C521D1"/>
    <w:rsid w:val="00C53C32"/>
    <w:rsid w:val="00C551E5"/>
    <w:rsid w:val="00C56EA7"/>
    <w:rsid w:val="00C5741F"/>
    <w:rsid w:val="00C575B3"/>
    <w:rsid w:val="00C608D7"/>
    <w:rsid w:val="00C65C9E"/>
    <w:rsid w:val="00C700D8"/>
    <w:rsid w:val="00C71936"/>
    <w:rsid w:val="00C746FB"/>
    <w:rsid w:val="00C77C85"/>
    <w:rsid w:val="00C8017B"/>
    <w:rsid w:val="00C81229"/>
    <w:rsid w:val="00C81722"/>
    <w:rsid w:val="00C823DC"/>
    <w:rsid w:val="00C848E3"/>
    <w:rsid w:val="00C9045B"/>
    <w:rsid w:val="00C91594"/>
    <w:rsid w:val="00C92BB7"/>
    <w:rsid w:val="00C93479"/>
    <w:rsid w:val="00C95D1A"/>
    <w:rsid w:val="00C97C0B"/>
    <w:rsid w:val="00CA0E3E"/>
    <w:rsid w:val="00CA11EE"/>
    <w:rsid w:val="00CA3604"/>
    <w:rsid w:val="00CA5A7C"/>
    <w:rsid w:val="00CA62DE"/>
    <w:rsid w:val="00CA7FCC"/>
    <w:rsid w:val="00CB058C"/>
    <w:rsid w:val="00CB7170"/>
    <w:rsid w:val="00CC03ED"/>
    <w:rsid w:val="00CC0BC7"/>
    <w:rsid w:val="00CC2DB2"/>
    <w:rsid w:val="00CC3EDC"/>
    <w:rsid w:val="00CC79AD"/>
    <w:rsid w:val="00CD1549"/>
    <w:rsid w:val="00CD229C"/>
    <w:rsid w:val="00CD3058"/>
    <w:rsid w:val="00CD4D8B"/>
    <w:rsid w:val="00CD51A3"/>
    <w:rsid w:val="00CD5780"/>
    <w:rsid w:val="00CE0A62"/>
    <w:rsid w:val="00CE2DB5"/>
    <w:rsid w:val="00CE3A19"/>
    <w:rsid w:val="00CE427B"/>
    <w:rsid w:val="00CE4292"/>
    <w:rsid w:val="00CE4B13"/>
    <w:rsid w:val="00CE5322"/>
    <w:rsid w:val="00CF00CE"/>
    <w:rsid w:val="00CF0868"/>
    <w:rsid w:val="00CF21FF"/>
    <w:rsid w:val="00CF3784"/>
    <w:rsid w:val="00CF46B6"/>
    <w:rsid w:val="00CF54EF"/>
    <w:rsid w:val="00CF6235"/>
    <w:rsid w:val="00CF6F1D"/>
    <w:rsid w:val="00D02309"/>
    <w:rsid w:val="00D032FA"/>
    <w:rsid w:val="00D05919"/>
    <w:rsid w:val="00D06C61"/>
    <w:rsid w:val="00D077F3"/>
    <w:rsid w:val="00D116A3"/>
    <w:rsid w:val="00D15456"/>
    <w:rsid w:val="00D16A82"/>
    <w:rsid w:val="00D16EF4"/>
    <w:rsid w:val="00D215BB"/>
    <w:rsid w:val="00D2161A"/>
    <w:rsid w:val="00D2451C"/>
    <w:rsid w:val="00D2453D"/>
    <w:rsid w:val="00D26521"/>
    <w:rsid w:val="00D330EF"/>
    <w:rsid w:val="00D33316"/>
    <w:rsid w:val="00D3655F"/>
    <w:rsid w:val="00D37DEE"/>
    <w:rsid w:val="00D40600"/>
    <w:rsid w:val="00D41CA7"/>
    <w:rsid w:val="00D42C6B"/>
    <w:rsid w:val="00D46B4D"/>
    <w:rsid w:val="00D47688"/>
    <w:rsid w:val="00D5578E"/>
    <w:rsid w:val="00D56527"/>
    <w:rsid w:val="00D56C9D"/>
    <w:rsid w:val="00D5735F"/>
    <w:rsid w:val="00D66088"/>
    <w:rsid w:val="00D67FE1"/>
    <w:rsid w:val="00D72059"/>
    <w:rsid w:val="00D75D17"/>
    <w:rsid w:val="00D76E0D"/>
    <w:rsid w:val="00D774C3"/>
    <w:rsid w:val="00D776F3"/>
    <w:rsid w:val="00D81118"/>
    <w:rsid w:val="00D839AE"/>
    <w:rsid w:val="00D83C37"/>
    <w:rsid w:val="00D85B57"/>
    <w:rsid w:val="00D870E0"/>
    <w:rsid w:val="00D87A42"/>
    <w:rsid w:val="00D921E9"/>
    <w:rsid w:val="00D93F9E"/>
    <w:rsid w:val="00D94481"/>
    <w:rsid w:val="00D97069"/>
    <w:rsid w:val="00DA07C5"/>
    <w:rsid w:val="00DA7806"/>
    <w:rsid w:val="00DA7BAF"/>
    <w:rsid w:val="00DB1A3C"/>
    <w:rsid w:val="00DB228F"/>
    <w:rsid w:val="00DB40D0"/>
    <w:rsid w:val="00DB45B7"/>
    <w:rsid w:val="00DB5855"/>
    <w:rsid w:val="00DB6E4D"/>
    <w:rsid w:val="00DC1194"/>
    <w:rsid w:val="00DC2B1E"/>
    <w:rsid w:val="00DC36AE"/>
    <w:rsid w:val="00DC41CA"/>
    <w:rsid w:val="00DC4A3F"/>
    <w:rsid w:val="00DC4EF4"/>
    <w:rsid w:val="00DC541A"/>
    <w:rsid w:val="00DC5F63"/>
    <w:rsid w:val="00DD0486"/>
    <w:rsid w:val="00DD1FEC"/>
    <w:rsid w:val="00DD59A2"/>
    <w:rsid w:val="00DE57E7"/>
    <w:rsid w:val="00DE5B88"/>
    <w:rsid w:val="00DE605C"/>
    <w:rsid w:val="00DE61BE"/>
    <w:rsid w:val="00DE7900"/>
    <w:rsid w:val="00DE7AE0"/>
    <w:rsid w:val="00DF2594"/>
    <w:rsid w:val="00DF6092"/>
    <w:rsid w:val="00E10B6C"/>
    <w:rsid w:val="00E1295A"/>
    <w:rsid w:val="00E12F2A"/>
    <w:rsid w:val="00E14D7E"/>
    <w:rsid w:val="00E15CC2"/>
    <w:rsid w:val="00E16032"/>
    <w:rsid w:val="00E176B0"/>
    <w:rsid w:val="00E206B1"/>
    <w:rsid w:val="00E229C2"/>
    <w:rsid w:val="00E2489E"/>
    <w:rsid w:val="00E256DE"/>
    <w:rsid w:val="00E2791F"/>
    <w:rsid w:val="00E3124C"/>
    <w:rsid w:val="00E31B4B"/>
    <w:rsid w:val="00E31E31"/>
    <w:rsid w:val="00E324D3"/>
    <w:rsid w:val="00E32BA2"/>
    <w:rsid w:val="00E33AEA"/>
    <w:rsid w:val="00E348E8"/>
    <w:rsid w:val="00E375F4"/>
    <w:rsid w:val="00E37854"/>
    <w:rsid w:val="00E41A9D"/>
    <w:rsid w:val="00E511CC"/>
    <w:rsid w:val="00E5196D"/>
    <w:rsid w:val="00E5276E"/>
    <w:rsid w:val="00E539E8"/>
    <w:rsid w:val="00E5493B"/>
    <w:rsid w:val="00E56537"/>
    <w:rsid w:val="00E56C51"/>
    <w:rsid w:val="00E56FBC"/>
    <w:rsid w:val="00E573C9"/>
    <w:rsid w:val="00E6183C"/>
    <w:rsid w:val="00E63EB6"/>
    <w:rsid w:val="00E66DC6"/>
    <w:rsid w:val="00E700FC"/>
    <w:rsid w:val="00E70648"/>
    <w:rsid w:val="00E71493"/>
    <w:rsid w:val="00E73D47"/>
    <w:rsid w:val="00E8147B"/>
    <w:rsid w:val="00E822F8"/>
    <w:rsid w:val="00E82E64"/>
    <w:rsid w:val="00E86C0C"/>
    <w:rsid w:val="00E944E2"/>
    <w:rsid w:val="00E962A6"/>
    <w:rsid w:val="00EA071E"/>
    <w:rsid w:val="00EA55A7"/>
    <w:rsid w:val="00EB593E"/>
    <w:rsid w:val="00EB7816"/>
    <w:rsid w:val="00EC0C1E"/>
    <w:rsid w:val="00EC1006"/>
    <w:rsid w:val="00EC2366"/>
    <w:rsid w:val="00EC7BED"/>
    <w:rsid w:val="00ED0779"/>
    <w:rsid w:val="00ED2790"/>
    <w:rsid w:val="00ED377F"/>
    <w:rsid w:val="00ED3A5C"/>
    <w:rsid w:val="00ED41C5"/>
    <w:rsid w:val="00ED45D5"/>
    <w:rsid w:val="00ED6D25"/>
    <w:rsid w:val="00EE251F"/>
    <w:rsid w:val="00EE463C"/>
    <w:rsid w:val="00EE4DDF"/>
    <w:rsid w:val="00EE6938"/>
    <w:rsid w:val="00EE7869"/>
    <w:rsid w:val="00EF280B"/>
    <w:rsid w:val="00EF4240"/>
    <w:rsid w:val="00EF6E7C"/>
    <w:rsid w:val="00EF7867"/>
    <w:rsid w:val="00EF7DB9"/>
    <w:rsid w:val="00F008C9"/>
    <w:rsid w:val="00F018C0"/>
    <w:rsid w:val="00F02AA8"/>
    <w:rsid w:val="00F04AAE"/>
    <w:rsid w:val="00F0514A"/>
    <w:rsid w:val="00F0635B"/>
    <w:rsid w:val="00F0679C"/>
    <w:rsid w:val="00F06D3F"/>
    <w:rsid w:val="00F14408"/>
    <w:rsid w:val="00F2083E"/>
    <w:rsid w:val="00F215CE"/>
    <w:rsid w:val="00F21E2F"/>
    <w:rsid w:val="00F24440"/>
    <w:rsid w:val="00F24E2D"/>
    <w:rsid w:val="00F2634F"/>
    <w:rsid w:val="00F263DB"/>
    <w:rsid w:val="00F2660B"/>
    <w:rsid w:val="00F26B7E"/>
    <w:rsid w:val="00F32375"/>
    <w:rsid w:val="00F324C1"/>
    <w:rsid w:val="00F33DBC"/>
    <w:rsid w:val="00F35FED"/>
    <w:rsid w:val="00F40D1B"/>
    <w:rsid w:val="00F40FD0"/>
    <w:rsid w:val="00F41289"/>
    <w:rsid w:val="00F41578"/>
    <w:rsid w:val="00F42BC1"/>
    <w:rsid w:val="00F430CC"/>
    <w:rsid w:val="00F4439C"/>
    <w:rsid w:val="00F457ED"/>
    <w:rsid w:val="00F46888"/>
    <w:rsid w:val="00F531E4"/>
    <w:rsid w:val="00F60A1D"/>
    <w:rsid w:val="00F612E2"/>
    <w:rsid w:val="00F61793"/>
    <w:rsid w:val="00F63E70"/>
    <w:rsid w:val="00F64C5C"/>
    <w:rsid w:val="00F67111"/>
    <w:rsid w:val="00F705A2"/>
    <w:rsid w:val="00F711F6"/>
    <w:rsid w:val="00F71B1A"/>
    <w:rsid w:val="00F77F3E"/>
    <w:rsid w:val="00F80EF0"/>
    <w:rsid w:val="00F85B85"/>
    <w:rsid w:val="00F85E42"/>
    <w:rsid w:val="00F90BE8"/>
    <w:rsid w:val="00F93F02"/>
    <w:rsid w:val="00F96C4A"/>
    <w:rsid w:val="00FA015C"/>
    <w:rsid w:val="00FA2715"/>
    <w:rsid w:val="00FA608B"/>
    <w:rsid w:val="00FA6B4D"/>
    <w:rsid w:val="00FB0F2E"/>
    <w:rsid w:val="00FB248F"/>
    <w:rsid w:val="00FB5730"/>
    <w:rsid w:val="00FB7B3B"/>
    <w:rsid w:val="00FC2C24"/>
    <w:rsid w:val="00FC7F25"/>
    <w:rsid w:val="00FD22BB"/>
    <w:rsid w:val="00FD2B9F"/>
    <w:rsid w:val="00FD436E"/>
    <w:rsid w:val="00FD64B1"/>
    <w:rsid w:val="00FE0652"/>
    <w:rsid w:val="00FE2463"/>
    <w:rsid w:val="00FE4DEE"/>
    <w:rsid w:val="00FE56D7"/>
    <w:rsid w:val="00FE75EF"/>
    <w:rsid w:val="00FF35D6"/>
    <w:rsid w:val="00FF3F0F"/>
    <w:rsid w:val="00FF4B7D"/>
    <w:rsid w:val="00FF4F0B"/>
    <w:rsid w:val="00FF63D2"/>
    <w:rsid w:val="00FF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7EE544"/>
  <w15:chartTrackingRefBased/>
  <w15:docId w15:val="{EAF654D3-6785-451E-9A80-E9F1289B3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229C"/>
    <w:pPr>
      <w:keepNext/>
      <w:keepLines/>
      <w:numPr>
        <w:numId w:val="1"/>
      </w:numPr>
      <w:spacing w:before="240" w:after="0"/>
      <w:outlineLvl w:val="0"/>
    </w:pPr>
    <w:rPr>
      <w:rFonts w:ascii="Candara" w:eastAsiaTheme="majorEastAsia" w:hAnsi="Candara" w:cstheme="majorBidi"/>
      <w:color w:val="2F5496" w:themeColor="accent1" w:themeShade="BF"/>
      <w:kern w:val="0"/>
      <w:sz w:val="24"/>
      <w:szCs w:val="3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23B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3B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23B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23B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23B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23B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23B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23B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29C"/>
    <w:rPr>
      <w:rFonts w:ascii="Candara" w:eastAsiaTheme="majorEastAsia" w:hAnsi="Candara" w:cstheme="majorBidi"/>
      <w:color w:val="2F5496" w:themeColor="accent1" w:themeShade="BF"/>
      <w:kern w:val="0"/>
      <w:sz w:val="24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B23B9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B23B9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4B23B9"/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23B9"/>
    <w:rPr>
      <w:rFonts w:asciiTheme="majorHAnsi" w:eastAsiaTheme="majorEastAsia" w:hAnsiTheme="majorHAnsi" w:cstheme="majorBidi"/>
      <w:color w:val="2F5496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23B9"/>
    <w:rPr>
      <w:rFonts w:asciiTheme="majorHAnsi" w:eastAsiaTheme="majorEastAsia" w:hAnsiTheme="majorHAnsi" w:cstheme="majorBidi"/>
      <w:color w:val="1F3763" w:themeColor="accent1" w:themeShade="7F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23B9"/>
    <w:rPr>
      <w:rFonts w:asciiTheme="majorHAnsi" w:eastAsiaTheme="majorEastAsia" w:hAnsiTheme="majorHAnsi" w:cstheme="majorBidi"/>
      <w:i/>
      <w:iCs/>
      <w:color w:val="1F3763" w:themeColor="accent1" w:themeShade="7F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23B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23B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B23B9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4B23B9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B23B9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4B23B9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4B23B9"/>
    <w:pPr>
      <w:ind w:left="720"/>
      <w:contextualSpacing/>
    </w:pPr>
    <w:rPr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4B23B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B23B9"/>
    <w:pPr>
      <w:spacing w:after="200" w:line="240" w:lineRule="auto"/>
    </w:pPr>
    <w:rPr>
      <w:i/>
      <w:iCs/>
      <w:color w:val="44546A" w:themeColor="text2"/>
      <w:kern w:val="0"/>
      <w:sz w:val="18"/>
      <w:szCs w:val="1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B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3B9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3B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3B9"/>
    <w:rPr>
      <w:b/>
      <w:bCs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B23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4B23B9"/>
    <w:pPr>
      <w:spacing w:after="0" w:line="240" w:lineRule="auto"/>
    </w:pPr>
    <w:rPr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4B23B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15900"/>
    <w:pPr>
      <w:tabs>
        <w:tab w:val="right" w:leader="dot" w:pos="12950"/>
      </w:tabs>
      <w:spacing w:after="100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B23B9"/>
    <w:pPr>
      <w:spacing w:after="100"/>
      <w:ind w:left="220"/>
    </w:pPr>
    <w:rPr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4B23B9"/>
    <w:pPr>
      <w:spacing w:after="100"/>
      <w:ind w:left="440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4B23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4B23B9"/>
    <w:pPr>
      <w:spacing w:after="0"/>
    </w:pPr>
    <w:rPr>
      <w:kern w:val="0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3B9"/>
    <w:pPr>
      <w:numPr>
        <w:ilvl w:val="1"/>
      </w:numPr>
    </w:pPr>
    <w:rPr>
      <w:rFonts w:eastAsiaTheme="minorEastAsia"/>
      <w:color w:val="5A5A5A" w:themeColor="text1" w:themeTint="A5"/>
      <w:spacing w:val="15"/>
      <w:kern w:val="0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4B23B9"/>
    <w:rPr>
      <w:rFonts w:eastAsiaTheme="minorEastAsia"/>
      <w:color w:val="5A5A5A" w:themeColor="text1" w:themeTint="A5"/>
      <w:spacing w:val="15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56C9D"/>
    <w:rPr>
      <w:color w:val="605E5C"/>
      <w:shd w:val="clear" w:color="auto" w:fill="E1DFDD"/>
    </w:rPr>
  </w:style>
  <w:style w:type="paragraph" w:customStyle="1" w:styleId="Default">
    <w:name w:val="Default"/>
    <w:rsid w:val="006411A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8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60D61EE94348B29B0AA16C2522E7" ma:contentTypeVersion="18" ma:contentTypeDescription="Create a new document." ma:contentTypeScope="" ma:versionID="39088e4a972f2ffbb6b450905b0bee2c">
  <xsd:schema xmlns:xsd="http://www.w3.org/2001/XMLSchema" xmlns:xs="http://www.w3.org/2001/XMLSchema" xmlns:p="http://schemas.microsoft.com/office/2006/metadata/properties" xmlns:ns3="72711494-7f4e-4537-b544-4c689f93251f" xmlns:ns4="4e071fae-c167-4e37-be29-db57e1816aec" targetNamespace="http://schemas.microsoft.com/office/2006/metadata/properties" ma:root="true" ma:fieldsID="61f92709289e2f7f734777860c641ad0" ns3:_="" ns4:_="">
    <xsd:import namespace="72711494-7f4e-4537-b544-4c689f93251f"/>
    <xsd:import namespace="4e071fae-c167-4e37-be29-db57e1816a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11494-7f4e-4537-b544-4c689f932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71fae-c167-4e37-be29-db57e1816ae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711494-7f4e-4537-b544-4c689f93251f" xsi:nil="true"/>
  </documentManagement>
</p:properties>
</file>

<file path=customXml/itemProps1.xml><?xml version="1.0" encoding="utf-8"?>
<ds:datastoreItem xmlns:ds="http://schemas.openxmlformats.org/officeDocument/2006/customXml" ds:itemID="{C0F89FF2-4EFD-479B-8450-2CC919F5D1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11494-7f4e-4537-b544-4c689f93251f"/>
    <ds:schemaRef ds:uri="4e071fae-c167-4e37-be29-db57e1816a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250F01-7C4F-4BA2-9734-DC074C52CD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F28594-278F-4704-9A2A-78FBCE0271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5A47AC-C628-41BF-8321-5BBB8C86022D}">
  <ds:schemaRefs>
    <ds:schemaRef ds:uri="http://schemas.microsoft.com/office/2006/metadata/properties"/>
    <ds:schemaRef ds:uri="http://schemas.microsoft.com/office/infopath/2007/PartnerControls"/>
    <ds:schemaRef ds:uri="72711494-7f4e-4537-b544-4c689f93251f"/>
  </ds:schemaRefs>
</ds:datastoreItem>
</file>

<file path=docMetadata/LabelInfo.xml><?xml version="1.0" encoding="utf-8"?>
<clbl:labelList xmlns:clbl="http://schemas.microsoft.com/office/2020/mipLabelMetadata">
  <clbl:label id="{a5c0a820-c887-4727-ac66-403237d8c389}" enabled="0" method="" siteId="{a5c0a820-c887-4727-ac66-403237d8c38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3468</Words>
  <Characters>21404</Characters>
  <Application>Microsoft Office Word</Application>
  <DocSecurity>0</DocSecurity>
  <Lines>486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usiega</dc:creator>
  <cp:keywords/>
  <dc:description/>
  <cp:lastModifiedBy>Robinson Oyando</cp:lastModifiedBy>
  <cp:revision>6</cp:revision>
  <cp:lastPrinted>2024-10-03T08:56:00Z</cp:lastPrinted>
  <dcterms:created xsi:type="dcterms:W3CDTF">2026-03-01T14:40:00Z</dcterms:created>
  <dcterms:modified xsi:type="dcterms:W3CDTF">2026-03-0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51b2c7cfdc52767735d6c13bbab464cbaeaa30c8fb44d88815c59d7c6a6165</vt:lpwstr>
  </property>
  <property fmtid="{D5CDD505-2E9C-101B-9397-08002B2CF9AE}" pid="3" name="ContentTypeId">
    <vt:lpwstr>0x010100FC8660D61EE94348B29B0AA16C2522E7</vt:lpwstr>
  </property>
</Properties>
</file>